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37958" w14:textId="58BA51D8" w:rsidR="000F1767" w:rsidRDefault="000F1767" w:rsidP="000F1767">
      <w:pPr>
        <w:ind w:left="720" w:hanging="720"/>
        <w:jc w:val="center"/>
      </w:pPr>
    </w:p>
    <w:p w14:paraId="7EE2A528" w14:textId="57E6D9A1" w:rsidR="00BE3CDC" w:rsidRDefault="00BE3CDC" w:rsidP="000F1767">
      <w:pPr>
        <w:ind w:left="720" w:hanging="720"/>
        <w:jc w:val="center"/>
      </w:pPr>
    </w:p>
    <w:p w14:paraId="4E37D71F" w14:textId="4F448DBD" w:rsidR="00BE3CDC" w:rsidRDefault="00BE3CDC" w:rsidP="000F1767">
      <w:pPr>
        <w:ind w:left="720" w:hanging="720"/>
        <w:jc w:val="center"/>
      </w:pPr>
    </w:p>
    <w:p w14:paraId="1626DCA8" w14:textId="77777777" w:rsidR="00BE3CDC" w:rsidRDefault="00BE3CDC" w:rsidP="000F1767">
      <w:pPr>
        <w:ind w:left="720" w:hanging="720"/>
        <w:jc w:val="center"/>
      </w:pPr>
    </w:p>
    <w:p w14:paraId="21C80448" w14:textId="6BEBC40A" w:rsidR="000F1767" w:rsidRDefault="000F1767" w:rsidP="00BE3CDC"/>
    <w:p w14:paraId="4ECC9783" w14:textId="77777777" w:rsidR="00BE3CDC" w:rsidRDefault="00BE3CDC" w:rsidP="00BE3CDC"/>
    <w:p w14:paraId="0F3ED0E5" w14:textId="77777777" w:rsidR="000F1767" w:rsidRDefault="000F1767" w:rsidP="000F1767">
      <w:pPr>
        <w:ind w:left="720" w:hanging="720"/>
        <w:jc w:val="center"/>
        <w:rPr>
          <w:b/>
        </w:rPr>
      </w:pPr>
      <w:r>
        <w:rPr>
          <w:b/>
        </w:rPr>
        <w:t>CSCI.4923 Capstone in Interprofessional Informatics</w:t>
      </w:r>
    </w:p>
    <w:p w14:paraId="6F26812A" w14:textId="1416FF6C" w:rsidR="000F1767" w:rsidRDefault="00B57CB8" w:rsidP="000F1767">
      <w:pPr>
        <w:ind w:left="720" w:hanging="720"/>
        <w:jc w:val="center"/>
        <w:rPr>
          <w:b/>
        </w:rPr>
      </w:pPr>
      <w:r w:rsidRPr="00B57CB8">
        <w:rPr>
          <w:b/>
        </w:rPr>
        <w:t>An Insight into Smartphone Obsession and its Adverse Effects</w:t>
      </w:r>
      <w:r w:rsidR="000F1767">
        <w:rPr>
          <w:b/>
        </w:rPr>
        <w:t xml:space="preserve"> </w:t>
      </w:r>
    </w:p>
    <w:p w14:paraId="3018233D" w14:textId="77777777" w:rsidR="000F1767" w:rsidRPr="000F1767" w:rsidRDefault="000F1767" w:rsidP="000F1767">
      <w:pPr>
        <w:ind w:left="720" w:hanging="720"/>
        <w:jc w:val="center"/>
        <w:rPr>
          <w:b/>
        </w:rPr>
      </w:pPr>
    </w:p>
    <w:p w14:paraId="33361761" w14:textId="0EC2CD19" w:rsidR="000F1767" w:rsidRDefault="000F1767" w:rsidP="000F1767">
      <w:pPr>
        <w:ind w:left="720" w:hanging="720"/>
        <w:jc w:val="center"/>
      </w:pPr>
      <w:bookmarkStart w:id="0" w:name="_30j0zll" w:colFirst="0" w:colLast="0"/>
      <w:bookmarkEnd w:id="0"/>
      <w:r>
        <w:t>Sachin Karki</w:t>
      </w:r>
    </w:p>
    <w:p w14:paraId="3D2BA61A" w14:textId="77777777" w:rsidR="000F1767" w:rsidRDefault="000F1767" w:rsidP="000F1767">
      <w:pPr>
        <w:ind w:left="720" w:hanging="720"/>
        <w:jc w:val="center"/>
      </w:pPr>
      <w:r>
        <w:t>Texas Woman’s University</w:t>
      </w:r>
    </w:p>
    <w:p w14:paraId="4E900052" w14:textId="77777777" w:rsidR="000F1767" w:rsidRDefault="000F1767" w:rsidP="000F1767">
      <w:pPr>
        <w:ind w:left="720" w:hanging="720"/>
        <w:jc w:val="center"/>
      </w:pPr>
      <w:r>
        <w:t>Denton, Texas</w:t>
      </w:r>
    </w:p>
    <w:p w14:paraId="05693192" w14:textId="77777777" w:rsidR="000F1767" w:rsidRDefault="000F1767" w:rsidP="000F1767">
      <w:pPr>
        <w:ind w:left="720" w:hanging="720"/>
        <w:jc w:val="center"/>
      </w:pPr>
    </w:p>
    <w:p w14:paraId="2F9F511B" w14:textId="77777777" w:rsidR="000F1767" w:rsidRDefault="000F1767" w:rsidP="000F1767">
      <w:pPr>
        <w:ind w:left="720" w:hanging="720"/>
        <w:jc w:val="center"/>
      </w:pPr>
    </w:p>
    <w:p w14:paraId="0DF752F3" w14:textId="77777777" w:rsidR="000F1767" w:rsidRDefault="000F1767" w:rsidP="000F1767">
      <w:pPr>
        <w:ind w:left="720" w:hanging="720"/>
        <w:jc w:val="center"/>
      </w:pPr>
    </w:p>
    <w:p w14:paraId="6435FB75" w14:textId="77777777" w:rsidR="000F1767" w:rsidRDefault="000F1767" w:rsidP="000F1767">
      <w:pPr>
        <w:ind w:left="720" w:hanging="720"/>
        <w:jc w:val="center"/>
      </w:pPr>
      <w:r>
        <w:t>Author Note</w:t>
      </w:r>
    </w:p>
    <w:p w14:paraId="05FCA6C7" w14:textId="26FB6F28" w:rsidR="000F1767" w:rsidRDefault="000F1767" w:rsidP="000F1767">
      <w:r>
        <w:tab/>
        <w:t>Sachin Karki, Texas Woman’s University, Mathematics &amp; Computer Science</w:t>
      </w:r>
    </w:p>
    <w:p w14:paraId="4896C9A7" w14:textId="77777777" w:rsidR="000F1767" w:rsidRDefault="000F1767" w:rsidP="000F1767">
      <w:pPr>
        <w:spacing w:line="276" w:lineRule="auto"/>
        <w:jc w:val="center"/>
      </w:pPr>
    </w:p>
    <w:p w14:paraId="5BC2EFB2" w14:textId="77777777" w:rsidR="000F1767" w:rsidRDefault="000F1767" w:rsidP="000F1767">
      <w:pPr>
        <w:spacing w:line="276" w:lineRule="auto"/>
        <w:jc w:val="center"/>
      </w:pPr>
    </w:p>
    <w:p w14:paraId="60726C4F" w14:textId="77777777" w:rsidR="000F1767" w:rsidRDefault="000F1767" w:rsidP="000F1767">
      <w:pPr>
        <w:spacing w:line="276" w:lineRule="auto"/>
        <w:jc w:val="center"/>
      </w:pPr>
    </w:p>
    <w:p w14:paraId="7F380E0F" w14:textId="4C9D6507" w:rsidR="000B19DC" w:rsidRDefault="000B19DC" w:rsidP="005C22FE">
      <w:pPr>
        <w:spacing w:line="360" w:lineRule="auto"/>
      </w:pPr>
    </w:p>
    <w:p w14:paraId="4D398BEB" w14:textId="33B99010" w:rsidR="005C22FE" w:rsidRDefault="005C22FE" w:rsidP="005C22FE">
      <w:pPr>
        <w:spacing w:line="360" w:lineRule="auto"/>
      </w:pPr>
    </w:p>
    <w:p w14:paraId="70D8798C" w14:textId="3BBBD17E" w:rsidR="005C22FE" w:rsidRDefault="005C22FE" w:rsidP="005C22FE">
      <w:pPr>
        <w:spacing w:line="360" w:lineRule="auto"/>
      </w:pPr>
    </w:p>
    <w:p w14:paraId="2F609C53" w14:textId="2859F5EB" w:rsidR="005C22FE" w:rsidRDefault="005C22FE" w:rsidP="005C22FE">
      <w:pPr>
        <w:spacing w:line="360" w:lineRule="auto"/>
      </w:pPr>
    </w:p>
    <w:p w14:paraId="1E3C0314" w14:textId="7F4ECD69" w:rsidR="005C22FE" w:rsidRDefault="005C22FE" w:rsidP="005C22FE">
      <w:pPr>
        <w:spacing w:line="360" w:lineRule="auto"/>
      </w:pPr>
    </w:p>
    <w:p w14:paraId="0D2B295D" w14:textId="77777777" w:rsidR="005C22FE" w:rsidRDefault="005C22FE" w:rsidP="005C22FE">
      <w:pPr>
        <w:spacing w:line="360" w:lineRule="auto"/>
      </w:pPr>
    </w:p>
    <w:p w14:paraId="36083E1B" w14:textId="037A205C" w:rsidR="00E9571D" w:rsidRDefault="00833A0F" w:rsidP="0065646B">
      <w:pPr>
        <w:jc w:val="center"/>
        <w:rPr>
          <w:b/>
          <w:bCs/>
        </w:rPr>
      </w:pPr>
      <w:r>
        <w:rPr>
          <w:b/>
          <w:bCs/>
        </w:rPr>
        <w:lastRenderedPageBreak/>
        <w:t>Table of Contents</w:t>
      </w:r>
    </w:p>
    <w:p w14:paraId="265F7D3C" w14:textId="227D8E8D" w:rsidR="00833A0F" w:rsidRDefault="00B953AE" w:rsidP="0065646B">
      <w:pPr>
        <w:rPr>
          <w:b/>
          <w:bCs/>
        </w:rPr>
      </w:pPr>
      <w:r>
        <w:rPr>
          <w:b/>
          <w:bCs/>
        </w:rPr>
        <w:t>Problem Identification</w:t>
      </w:r>
      <w:r w:rsidR="00205CE8">
        <w:rPr>
          <w:b/>
          <w:bCs/>
        </w:rPr>
        <w:tab/>
      </w:r>
      <w:r w:rsidR="00205CE8">
        <w:rPr>
          <w:b/>
          <w:bCs/>
        </w:rPr>
        <w:tab/>
      </w:r>
      <w:r w:rsidR="00205CE8">
        <w:rPr>
          <w:b/>
          <w:bCs/>
        </w:rPr>
        <w:tab/>
      </w:r>
      <w:r w:rsidR="00205CE8">
        <w:rPr>
          <w:b/>
          <w:bCs/>
        </w:rPr>
        <w:tab/>
      </w:r>
      <w:r w:rsidR="00205CE8">
        <w:rPr>
          <w:b/>
          <w:bCs/>
        </w:rPr>
        <w:tab/>
      </w:r>
      <w:r w:rsidR="00205CE8">
        <w:rPr>
          <w:b/>
          <w:bCs/>
        </w:rPr>
        <w:tab/>
      </w:r>
      <w:r w:rsidR="00205CE8">
        <w:rPr>
          <w:b/>
          <w:bCs/>
        </w:rPr>
        <w:tab/>
      </w:r>
      <w:r w:rsidR="00205CE8">
        <w:rPr>
          <w:b/>
          <w:bCs/>
        </w:rPr>
        <w:tab/>
      </w:r>
      <w:r w:rsidR="00205CE8">
        <w:rPr>
          <w:b/>
          <w:bCs/>
        </w:rPr>
        <w:tab/>
      </w:r>
      <w:r w:rsidR="00D905F0">
        <w:rPr>
          <w:b/>
          <w:bCs/>
        </w:rPr>
        <w:t>3</w:t>
      </w:r>
    </w:p>
    <w:p w14:paraId="08D2EE40" w14:textId="7BF55E9C" w:rsidR="00FD28C4" w:rsidRPr="00FD28C4" w:rsidRDefault="007251A6" w:rsidP="0065646B">
      <w:r>
        <w:rPr>
          <w:b/>
          <w:bCs/>
        </w:rPr>
        <w:tab/>
      </w:r>
      <w:r w:rsidR="002C272E">
        <w:t>History and Basics of Smartphone</w:t>
      </w:r>
      <w:r w:rsidR="00FD28C4">
        <w:t xml:space="preserve"> </w:t>
      </w:r>
      <w:r w:rsidR="00FD28C4">
        <w:tab/>
      </w:r>
      <w:r w:rsidR="00FD28C4">
        <w:tab/>
      </w:r>
      <w:r w:rsidR="00FD28C4">
        <w:tab/>
      </w:r>
      <w:r w:rsidR="00FD28C4">
        <w:tab/>
      </w:r>
      <w:r w:rsidR="00FD28C4">
        <w:tab/>
      </w:r>
      <w:r w:rsidR="00FD28C4">
        <w:tab/>
      </w:r>
      <w:r w:rsidR="00FD28C4">
        <w:tab/>
        <w:t>3</w:t>
      </w:r>
    </w:p>
    <w:p w14:paraId="7F3CF683" w14:textId="44AF6959" w:rsidR="00B953AE" w:rsidRDefault="00BB1223" w:rsidP="0065646B">
      <w:pPr>
        <w:ind w:firstLine="720"/>
      </w:pPr>
      <w:r>
        <w:t>Smartphone</w:t>
      </w:r>
      <w:r w:rsidR="00F37D47">
        <w:t xml:space="preserve"> Usage</w:t>
      </w:r>
      <w:r>
        <w:t xml:space="preserve"> </w:t>
      </w:r>
      <w:r w:rsidR="00C10768">
        <w:t xml:space="preserve">and </w:t>
      </w:r>
      <w:r w:rsidR="006E3DAA">
        <w:t>Engagement</w:t>
      </w:r>
      <w:r>
        <w:t xml:space="preserve"> </w:t>
      </w:r>
      <w:r w:rsidR="006E3DAA">
        <w:t>Trend</w:t>
      </w:r>
      <w:r w:rsidR="002454AD">
        <w:t>s</w:t>
      </w:r>
      <w:r w:rsidR="008A60A3">
        <w:t xml:space="preserve"> </w:t>
      </w:r>
      <w:r w:rsidR="00205CE8">
        <w:tab/>
      </w:r>
      <w:r>
        <w:tab/>
      </w:r>
      <w:r w:rsidR="00205CE8">
        <w:tab/>
      </w:r>
      <w:r w:rsidR="00205CE8">
        <w:tab/>
      </w:r>
      <w:r w:rsidR="00205CE8">
        <w:tab/>
      </w:r>
      <w:r w:rsidR="00205CE8">
        <w:tab/>
      </w:r>
      <w:r w:rsidR="00EA6F64">
        <w:t>4-6</w:t>
      </w:r>
    </w:p>
    <w:p w14:paraId="1ADB3FBF" w14:textId="7B8DDE9E" w:rsidR="008B3852" w:rsidRDefault="00B953AE" w:rsidP="0065646B">
      <w:r>
        <w:tab/>
      </w:r>
      <w:r w:rsidR="008B3852">
        <w:t>Smartphone Addiction</w:t>
      </w:r>
      <w:r w:rsidR="00E513A4">
        <w:t>: Myth or Fact?</w:t>
      </w:r>
      <w:r w:rsidR="004A5EE4">
        <w:t xml:space="preserve"> </w:t>
      </w:r>
      <w:r w:rsidR="00205CE8">
        <w:tab/>
      </w:r>
      <w:r w:rsidR="00205CE8">
        <w:tab/>
      </w:r>
      <w:r w:rsidR="00205CE8">
        <w:tab/>
      </w:r>
      <w:r w:rsidR="00205CE8">
        <w:tab/>
      </w:r>
      <w:r w:rsidR="00205CE8">
        <w:tab/>
      </w:r>
      <w:r w:rsidR="004A5EE4">
        <w:tab/>
      </w:r>
      <w:r w:rsidR="00EA6F64">
        <w:t>6</w:t>
      </w:r>
    </w:p>
    <w:p w14:paraId="29EB13C9" w14:textId="5FD7B12F" w:rsidR="00532BCA" w:rsidRDefault="008B3852" w:rsidP="0065646B">
      <w:r>
        <w:tab/>
        <w:t>Generally Speculated Effects</w:t>
      </w:r>
      <w:r w:rsidR="00205CE8">
        <w:t xml:space="preserve"> of Smartphone </w:t>
      </w:r>
      <w:r w:rsidR="003B28CD">
        <w:t xml:space="preserve">Addiction </w:t>
      </w:r>
      <w:r w:rsidR="00205CE8">
        <w:tab/>
      </w:r>
      <w:r w:rsidR="00205CE8">
        <w:tab/>
      </w:r>
      <w:r w:rsidR="00205CE8">
        <w:tab/>
      </w:r>
      <w:r w:rsidR="00205CE8">
        <w:tab/>
      </w:r>
      <w:r w:rsidR="00EA6F64">
        <w:t>7-8</w:t>
      </w:r>
    </w:p>
    <w:p w14:paraId="160210DA" w14:textId="4E935016" w:rsidR="00205CE8" w:rsidRDefault="00532BCA" w:rsidP="0065646B">
      <w:r>
        <w:tab/>
        <w:t>Research Questions</w:t>
      </w:r>
      <w:r>
        <w:tab/>
      </w:r>
      <w:r>
        <w:tab/>
      </w:r>
      <w:r>
        <w:tab/>
      </w:r>
      <w:r>
        <w:tab/>
      </w:r>
      <w:r>
        <w:tab/>
      </w:r>
      <w:r>
        <w:tab/>
      </w:r>
      <w:r>
        <w:tab/>
      </w:r>
      <w:r>
        <w:tab/>
      </w:r>
      <w:r>
        <w:tab/>
      </w:r>
      <w:r w:rsidR="00EA6F64">
        <w:t>8-10</w:t>
      </w:r>
      <w:r w:rsidR="00205CE8">
        <w:tab/>
      </w:r>
    </w:p>
    <w:p w14:paraId="2FA2520A" w14:textId="63D635E2" w:rsidR="00205CE8" w:rsidRPr="00AB4FCC" w:rsidRDefault="00205CE8" w:rsidP="0065646B">
      <w:pPr>
        <w:rPr>
          <w:b/>
          <w:bCs/>
        </w:rPr>
      </w:pPr>
      <w:r>
        <w:rPr>
          <w:b/>
          <w:bCs/>
        </w:rPr>
        <w:t>Literature Review</w:t>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t>9</w:t>
      </w:r>
    </w:p>
    <w:p w14:paraId="16CF38EE" w14:textId="5500281E" w:rsidR="00205CE8" w:rsidRDefault="00205CE8" w:rsidP="0065646B">
      <w:r>
        <w:rPr>
          <w:b/>
          <w:bCs/>
        </w:rPr>
        <w:tab/>
      </w:r>
      <w:r>
        <w:t>Search Process</w:t>
      </w:r>
      <w:r w:rsidR="00AB4FCC">
        <w:tab/>
      </w:r>
      <w:r w:rsidR="00AB4FCC">
        <w:tab/>
      </w:r>
      <w:r w:rsidR="00AB4FCC">
        <w:tab/>
      </w:r>
      <w:r w:rsidR="00AB4FCC">
        <w:tab/>
      </w:r>
      <w:r w:rsidR="00AB4FCC">
        <w:tab/>
      </w:r>
      <w:r w:rsidR="00AB4FCC">
        <w:tab/>
      </w:r>
      <w:r w:rsidR="00AB4FCC">
        <w:tab/>
      </w:r>
      <w:r w:rsidR="00AB4FCC">
        <w:tab/>
      </w:r>
      <w:r w:rsidR="00AB4FCC">
        <w:tab/>
        <w:t>9</w:t>
      </w:r>
    </w:p>
    <w:p w14:paraId="6B6A28F6" w14:textId="4DD7FD5A" w:rsidR="00205CE8" w:rsidRDefault="00205CE8" w:rsidP="0065646B">
      <w:r>
        <w:tab/>
        <w:t>Findings</w:t>
      </w:r>
      <w:r w:rsidR="00AB4FCC">
        <w:tab/>
      </w:r>
      <w:r w:rsidR="00AB4FCC">
        <w:tab/>
      </w:r>
      <w:r w:rsidR="00AB4FCC">
        <w:tab/>
      </w:r>
      <w:r w:rsidR="00AB4FCC">
        <w:tab/>
      </w:r>
      <w:r w:rsidR="00AB4FCC">
        <w:tab/>
      </w:r>
      <w:r w:rsidR="00AB4FCC">
        <w:tab/>
      </w:r>
      <w:r w:rsidR="00AB4FCC">
        <w:tab/>
      </w:r>
      <w:r w:rsidR="00AB4FCC">
        <w:tab/>
      </w:r>
      <w:r w:rsidR="00AB4FCC">
        <w:tab/>
      </w:r>
      <w:r w:rsidR="00AB4FCC">
        <w:tab/>
        <w:t>9</w:t>
      </w:r>
    </w:p>
    <w:p w14:paraId="6DF20713" w14:textId="1B32AFBD" w:rsidR="0076313F" w:rsidRPr="0076313F" w:rsidRDefault="00F451D4" w:rsidP="0065646B">
      <w:pPr>
        <w:rPr>
          <w:i/>
        </w:rPr>
      </w:pPr>
      <w:r>
        <w:tab/>
        <w:t xml:space="preserve">Table 1: </w:t>
      </w:r>
      <w:r>
        <w:rPr>
          <w:i/>
        </w:rPr>
        <w:t>Literature Review Articles</w:t>
      </w:r>
      <w:r w:rsidR="00AB4FCC">
        <w:rPr>
          <w:i/>
        </w:rPr>
        <w:tab/>
      </w:r>
      <w:r w:rsidR="00AB4FCC">
        <w:rPr>
          <w:i/>
        </w:rPr>
        <w:tab/>
      </w:r>
      <w:r w:rsidR="00AB4FCC">
        <w:rPr>
          <w:i/>
        </w:rPr>
        <w:tab/>
      </w:r>
      <w:r w:rsidR="00AB4FCC">
        <w:rPr>
          <w:i/>
        </w:rPr>
        <w:tab/>
      </w:r>
      <w:r w:rsidR="00AB4FCC">
        <w:rPr>
          <w:i/>
        </w:rPr>
        <w:tab/>
      </w:r>
      <w:r w:rsidR="00AB4FCC">
        <w:rPr>
          <w:i/>
        </w:rPr>
        <w:tab/>
      </w:r>
      <w:r w:rsidR="00AB4FCC">
        <w:rPr>
          <w:i/>
        </w:rPr>
        <w:tab/>
      </w:r>
      <w:r w:rsidR="00AB4FCC" w:rsidRPr="00AB4FCC">
        <w:rPr>
          <w:iCs/>
        </w:rPr>
        <w:t>10-11</w:t>
      </w:r>
    </w:p>
    <w:p w14:paraId="2373D037" w14:textId="682F512D" w:rsidR="00205CE8" w:rsidRPr="00F451D4" w:rsidRDefault="00245BD7" w:rsidP="0065646B">
      <w:pPr>
        <w:rPr>
          <w:b/>
          <w:bCs/>
        </w:rPr>
      </w:pPr>
      <w:r>
        <w:rPr>
          <w:b/>
          <w:bCs/>
        </w:rPr>
        <w:t>Methods</w:t>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t>12</w:t>
      </w:r>
    </w:p>
    <w:p w14:paraId="54AD19AF" w14:textId="12DFDCF3" w:rsidR="00205CE8" w:rsidRPr="00245BD7" w:rsidRDefault="00784E6D" w:rsidP="0065646B">
      <w:r>
        <w:tab/>
        <w:t>Methods and Procedures</w:t>
      </w:r>
      <w:r w:rsidR="00AB4FCC">
        <w:tab/>
      </w:r>
      <w:r w:rsidR="00AB4FCC">
        <w:tab/>
      </w:r>
      <w:r w:rsidR="00AB4FCC">
        <w:tab/>
      </w:r>
      <w:r w:rsidR="00AB4FCC">
        <w:tab/>
      </w:r>
      <w:r w:rsidR="00AB4FCC">
        <w:tab/>
      </w:r>
      <w:r w:rsidR="00AB4FCC">
        <w:tab/>
      </w:r>
      <w:r w:rsidR="00AB4FCC">
        <w:tab/>
      </w:r>
      <w:r w:rsidR="00AB4FCC">
        <w:tab/>
        <w:t>12-13</w:t>
      </w:r>
    </w:p>
    <w:p w14:paraId="52BC5CE0" w14:textId="03D3A4CC" w:rsidR="00205CE8" w:rsidRDefault="00205CE8" w:rsidP="0065646B">
      <w:pPr>
        <w:rPr>
          <w:b/>
          <w:bCs/>
        </w:rPr>
      </w:pPr>
      <w:r>
        <w:rPr>
          <w:b/>
          <w:bCs/>
        </w:rPr>
        <w:t>Data Analys</w:t>
      </w:r>
      <w:r w:rsidR="0081150D">
        <w:rPr>
          <w:b/>
          <w:bCs/>
        </w:rPr>
        <w:t xml:space="preserve">is </w:t>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r>
      <w:r w:rsidR="00AB4FCC">
        <w:rPr>
          <w:b/>
          <w:bCs/>
        </w:rPr>
        <w:tab/>
        <w:t>1</w:t>
      </w:r>
      <w:r w:rsidR="005C65DF">
        <w:rPr>
          <w:b/>
          <w:bCs/>
        </w:rPr>
        <w:t>4</w:t>
      </w:r>
    </w:p>
    <w:p w14:paraId="2886F9A6" w14:textId="5DA2BBC0" w:rsidR="007307D5" w:rsidRPr="00D135F0" w:rsidRDefault="00205CE8" w:rsidP="0065646B">
      <w:pPr>
        <w:spacing w:line="360" w:lineRule="auto"/>
      </w:pPr>
      <w:r>
        <w:rPr>
          <w:b/>
          <w:bCs/>
        </w:rPr>
        <w:tab/>
      </w:r>
      <w:r>
        <w:t>Statistical Analysis</w:t>
      </w:r>
      <w:r w:rsidR="00D135F0">
        <w:t xml:space="preserve"> </w:t>
      </w:r>
      <w:r w:rsidR="00D135F0" w:rsidRPr="00D135F0">
        <w:t>(Using</w:t>
      </w:r>
      <w:r w:rsidR="00D135F0">
        <w:t xml:space="preserve"> R)</w:t>
      </w:r>
      <w:r w:rsidR="00AB4FCC">
        <w:tab/>
      </w:r>
      <w:r w:rsidR="00AB4FCC">
        <w:tab/>
      </w:r>
      <w:r w:rsidR="00AB4FCC">
        <w:tab/>
      </w:r>
      <w:r w:rsidR="00AB4FCC">
        <w:tab/>
      </w:r>
      <w:r w:rsidR="00AB4FCC">
        <w:tab/>
      </w:r>
      <w:r w:rsidR="00AB4FCC">
        <w:tab/>
      </w:r>
      <w:r w:rsidR="00AB4FCC">
        <w:tab/>
      </w:r>
      <w:r w:rsidR="00AB4FCC">
        <w:tab/>
      </w:r>
      <w:r w:rsidR="005C65DF">
        <w:t>14</w:t>
      </w:r>
    </w:p>
    <w:p w14:paraId="6DC6EA6B" w14:textId="563F9F10" w:rsidR="00B96992" w:rsidRDefault="00B96992" w:rsidP="0065646B">
      <w:pPr>
        <w:pStyle w:val="ListParagraph"/>
        <w:numPr>
          <w:ilvl w:val="0"/>
          <w:numId w:val="8"/>
        </w:numPr>
        <w:spacing w:line="360" w:lineRule="auto"/>
      </w:pPr>
      <w:r w:rsidRPr="00B96992">
        <w:t>Analysis of Activity.xlsx</w:t>
      </w:r>
      <w:r w:rsidR="00232984">
        <w:t xml:space="preserve"> Dataset</w:t>
      </w:r>
      <w:r w:rsidR="005C65DF">
        <w:tab/>
      </w:r>
      <w:r w:rsidR="005C65DF">
        <w:tab/>
      </w:r>
      <w:r w:rsidR="005C65DF">
        <w:tab/>
      </w:r>
      <w:r w:rsidR="005C65DF">
        <w:tab/>
      </w:r>
      <w:r w:rsidR="005C65DF">
        <w:tab/>
      </w:r>
      <w:r w:rsidR="005C65DF">
        <w:tab/>
        <w:t>14-23</w:t>
      </w:r>
    </w:p>
    <w:p w14:paraId="27094718" w14:textId="36654A2B" w:rsidR="00B96992" w:rsidRPr="00B96992" w:rsidRDefault="00B96992" w:rsidP="0065646B">
      <w:pPr>
        <w:pStyle w:val="ListParagraph"/>
        <w:numPr>
          <w:ilvl w:val="0"/>
          <w:numId w:val="8"/>
        </w:numPr>
        <w:spacing w:line="360" w:lineRule="auto"/>
      </w:pPr>
      <w:r>
        <w:t>Analysis of Effects.xlsx</w:t>
      </w:r>
      <w:r w:rsidR="00232984">
        <w:t xml:space="preserve"> Dataset</w:t>
      </w:r>
      <w:r w:rsidR="005C65DF">
        <w:tab/>
      </w:r>
      <w:r w:rsidR="005C65DF">
        <w:tab/>
      </w:r>
      <w:r w:rsidR="005C65DF">
        <w:tab/>
      </w:r>
      <w:r w:rsidR="005C65DF">
        <w:tab/>
      </w:r>
      <w:r w:rsidR="005C65DF">
        <w:tab/>
      </w:r>
      <w:r w:rsidR="005C65DF">
        <w:tab/>
        <w:t>23-</w:t>
      </w:r>
      <w:r w:rsidR="00A869E0">
        <w:t>29</w:t>
      </w:r>
    </w:p>
    <w:p w14:paraId="46697924" w14:textId="6C2BE936" w:rsidR="00205CE8" w:rsidRDefault="00205CE8" w:rsidP="0065646B">
      <w:pPr>
        <w:spacing w:line="360" w:lineRule="auto"/>
      </w:pPr>
      <w:r>
        <w:tab/>
        <w:t>Visual Analysis</w:t>
      </w:r>
      <w:r w:rsidR="00D135F0">
        <w:t xml:space="preserve"> (Using Tableau)</w:t>
      </w:r>
      <w:r w:rsidR="00A869E0">
        <w:tab/>
      </w:r>
      <w:r w:rsidR="00A869E0">
        <w:tab/>
      </w:r>
      <w:r w:rsidR="00A869E0">
        <w:tab/>
      </w:r>
      <w:r w:rsidR="00A869E0">
        <w:tab/>
      </w:r>
      <w:r w:rsidR="00A869E0">
        <w:tab/>
      </w:r>
      <w:r w:rsidR="00A869E0">
        <w:tab/>
      </w:r>
      <w:r w:rsidR="00A869E0">
        <w:tab/>
        <w:t>29</w:t>
      </w:r>
    </w:p>
    <w:p w14:paraId="6ED29E11" w14:textId="202D9B76" w:rsidR="00B96992" w:rsidRPr="001E7BBD" w:rsidRDefault="00B96992" w:rsidP="0065646B">
      <w:pPr>
        <w:pStyle w:val="ListParagraph"/>
        <w:numPr>
          <w:ilvl w:val="0"/>
          <w:numId w:val="9"/>
        </w:numPr>
        <w:spacing w:line="360" w:lineRule="auto"/>
      </w:pPr>
      <w:r>
        <w:t>Analysis of Scores.xlsx</w:t>
      </w:r>
      <w:r w:rsidR="00232984">
        <w:t xml:space="preserve"> Dataset</w:t>
      </w:r>
      <w:r w:rsidR="00A869E0">
        <w:tab/>
      </w:r>
      <w:r w:rsidR="00A869E0">
        <w:tab/>
      </w:r>
      <w:r w:rsidR="00A869E0">
        <w:tab/>
      </w:r>
      <w:r w:rsidR="00A869E0">
        <w:tab/>
      </w:r>
      <w:r w:rsidR="00A869E0">
        <w:tab/>
      </w:r>
      <w:r w:rsidR="00A869E0">
        <w:tab/>
        <w:t>29-32</w:t>
      </w:r>
    </w:p>
    <w:p w14:paraId="782AFF91" w14:textId="4F0EEC62" w:rsidR="00424CA5" w:rsidRDefault="00A869E0" w:rsidP="0065646B">
      <w:pPr>
        <w:rPr>
          <w:b/>
          <w:bCs/>
        </w:rPr>
      </w:pPr>
      <w:r w:rsidRPr="00A869E0">
        <w:rPr>
          <w:b/>
          <w:bCs/>
        </w:rPr>
        <w:t>Interpreting Analysis to Answer Research Questions</w:t>
      </w:r>
      <w:r>
        <w:rPr>
          <w:b/>
          <w:bCs/>
        </w:rPr>
        <w:tab/>
      </w:r>
      <w:r>
        <w:rPr>
          <w:b/>
          <w:bCs/>
        </w:rPr>
        <w:tab/>
      </w:r>
      <w:r>
        <w:rPr>
          <w:b/>
          <w:bCs/>
        </w:rPr>
        <w:tab/>
      </w:r>
      <w:r>
        <w:rPr>
          <w:b/>
          <w:bCs/>
        </w:rPr>
        <w:tab/>
      </w:r>
      <w:r>
        <w:rPr>
          <w:b/>
          <w:bCs/>
        </w:rPr>
        <w:tab/>
        <w:t>33</w:t>
      </w:r>
      <w:r w:rsidR="009376FA">
        <w:rPr>
          <w:b/>
          <w:bCs/>
        </w:rPr>
        <w:t>-3</w:t>
      </w:r>
      <w:r w:rsidR="00D34672">
        <w:rPr>
          <w:b/>
          <w:bCs/>
        </w:rPr>
        <w:t>4</w:t>
      </w:r>
      <w:r>
        <w:rPr>
          <w:b/>
          <w:bCs/>
        </w:rPr>
        <w:tab/>
      </w:r>
    </w:p>
    <w:p w14:paraId="00FA19E3" w14:textId="3CDCEE38" w:rsidR="00424CA5" w:rsidRDefault="00424CA5" w:rsidP="0065646B">
      <w:pPr>
        <w:rPr>
          <w:b/>
          <w:bCs/>
        </w:rPr>
      </w:pPr>
      <w:r>
        <w:rPr>
          <w:b/>
          <w:bCs/>
        </w:rPr>
        <w:t xml:space="preserve">Appendix </w:t>
      </w:r>
      <w:r w:rsidR="009376FA">
        <w:rPr>
          <w:b/>
          <w:bCs/>
        </w:rPr>
        <w:t>A</w:t>
      </w:r>
      <w:r>
        <w:rPr>
          <w:b/>
          <w:bCs/>
        </w:rPr>
        <w:t xml:space="preserve">: </w:t>
      </w:r>
      <w:r w:rsidRPr="00B514EB">
        <w:rPr>
          <w:b/>
          <w:bCs/>
        </w:rPr>
        <w:t>Limitation and Potential</w:t>
      </w:r>
      <w:r>
        <w:rPr>
          <w:b/>
          <w:bCs/>
        </w:rPr>
        <w:t xml:space="preserve"> of the Analysis</w:t>
      </w:r>
      <w:r w:rsidR="000A4AFF">
        <w:rPr>
          <w:b/>
          <w:bCs/>
        </w:rPr>
        <w:tab/>
      </w:r>
      <w:r w:rsidR="000A4AFF">
        <w:rPr>
          <w:b/>
          <w:bCs/>
        </w:rPr>
        <w:tab/>
      </w:r>
      <w:r w:rsidR="000A4AFF">
        <w:rPr>
          <w:b/>
          <w:bCs/>
        </w:rPr>
        <w:tab/>
      </w:r>
      <w:r w:rsidR="000A4AFF">
        <w:rPr>
          <w:b/>
          <w:bCs/>
        </w:rPr>
        <w:tab/>
      </w:r>
      <w:r w:rsidR="009376FA">
        <w:rPr>
          <w:b/>
          <w:bCs/>
        </w:rPr>
        <w:tab/>
        <w:t>35-36</w:t>
      </w:r>
      <w:r w:rsidR="000A4AFF">
        <w:rPr>
          <w:b/>
          <w:bCs/>
        </w:rPr>
        <w:tab/>
      </w:r>
    </w:p>
    <w:p w14:paraId="7766081F" w14:textId="384648DA" w:rsidR="009376FA" w:rsidRDefault="00424CA5" w:rsidP="0065646B">
      <w:pPr>
        <w:rPr>
          <w:b/>
          <w:bCs/>
        </w:rPr>
      </w:pPr>
      <w:r>
        <w:rPr>
          <w:b/>
          <w:bCs/>
        </w:rPr>
        <w:t xml:space="preserve">Appendix </w:t>
      </w:r>
      <w:r w:rsidR="009376FA">
        <w:rPr>
          <w:b/>
          <w:bCs/>
        </w:rPr>
        <w:t>B</w:t>
      </w:r>
      <w:r>
        <w:rPr>
          <w:b/>
          <w:bCs/>
        </w:rPr>
        <w:t xml:space="preserve">: </w:t>
      </w:r>
      <w:r w:rsidRPr="00D76615">
        <w:rPr>
          <w:b/>
          <w:bCs/>
        </w:rPr>
        <w:t>Comparing and Contrasting with Primary Research</w:t>
      </w:r>
      <w:r w:rsidR="0021423A">
        <w:rPr>
          <w:b/>
          <w:bCs/>
        </w:rPr>
        <w:tab/>
      </w:r>
      <w:r w:rsidR="0021423A">
        <w:rPr>
          <w:b/>
          <w:bCs/>
        </w:rPr>
        <w:tab/>
      </w:r>
      <w:r w:rsidR="0021423A">
        <w:rPr>
          <w:b/>
          <w:bCs/>
        </w:rPr>
        <w:tab/>
        <w:t>36-37</w:t>
      </w:r>
    </w:p>
    <w:p w14:paraId="017F0547" w14:textId="7932231A" w:rsidR="00424CA5" w:rsidRDefault="009376FA" w:rsidP="0065646B">
      <w:pPr>
        <w:rPr>
          <w:b/>
          <w:bCs/>
        </w:rPr>
      </w:pPr>
      <w:r>
        <w:rPr>
          <w:b/>
          <w:bCs/>
        </w:rPr>
        <w:t>Appendix C: Conclusion</w:t>
      </w:r>
      <w:r>
        <w:rPr>
          <w:b/>
          <w:bCs/>
        </w:rPr>
        <w:tab/>
      </w:r>
      <w:r>
        <w:rPr>
          <w:b/>
          <w:bCs/>
        </w:rPr>
        <w:tab/>
      </w:r>
      <w:r>
        <w:rPr>
          <w:b/>
          <w:bCs/>
        </w:rPr>
        <w:tab/>
      </w:r>
      <w:r>
        <w:rPr>
          <w:b/>
          <w:bCs/>
        </w:rPr>
        <w:tab/>
      </w:r>
      <w:r>
        <w:rPr>
          <w:b/>
          <w:bCs/>
        </w:rPr>
        <w:tab/>
      </w:r>
      <w:r>
        <w:rPr>
          <w:b/>
          <w:bCs/>
        </w:rPr>
        <w:tab/>
      </w:r>
      <w:r w:rsidR="000A4AFF">
        <w:rPr>
          <w:b/>
          <w:bCs/>
        </w:rPr>
        <w:tab/>
      </w:r>
      <w:r w:rsidR="000A4AFF">
        <w:rPr>
          <w:b/>
          <w:bCs/>
        </w:rPr>
        <w:tab/>
      </w:r>
      <w:r w:rsidR="000A4AFF">
        <w:rPr>
          <w:b/>
          <w:bCs/>
        </w:rPr>
        <w:tab/>
        <w:t>38</w:t>
      </w:r>
    </w:p>
    <w:p w14:paraId="51776085" w14:textId="5F924C25" w:rsidR="005C22FE" w:rsidRDefault="00205CE8" w:rsidP="0065646B">
      <w:pPr>
        <w:rPr>
          <w:b/>
          <w:bCs/>
        </w:rPr>
      </w:pPr>
      <w:r>
        <w:rPr>
          <w:b/>
          <w:bCs/>
        </w:rPr>
        <w:t>Referenc</w:t>
      </w:r>
      <w:r w:rsidR="00B96992">
        <w:rPr>
          <w:b/>
          <w:bCs/>
        </w:rPr>
        <w:t xml:space="preserve">es </w:t>
      </w:r>
      <w:r w:rsidR="000A4AFF">
        <w:rPr>
          <w:b/>
          <w:bCs/>
        </w:rPr>
        <w:tab/>
      </w:r>
      <w:r w:rsidR="000A4AFF">
        <w:rPr>
          <w:b/>
          <w:bCs/>
        </w:rPr>
        <w:tab/>
      </w:r>
      <w:r w:rsidR="000A4AFF">
        <w:rPr>
          <w:b/>
          <w:bCs/>
        </w:rPr>
        <w:tab/>
      </w:r>
      <w:r w:rsidR="000A4AFF">
        <w:rPr>
          <w:b/>
          <w:bCs/>
        </w:rPr>
        <w:tab/>
      </w:r>
      <w:r w:rsidR="000A4AFF">
        <w:rPr>
          <w:b/>
          <w:bCs/>
        </w:rPr>
        <w:tab/>
      </w:r>
      <w:r w:rsidR="000A4AFF">
        <w:rPr>
          <w:b/>
          <w:bCs/>
        </w:rPr>
        <w:tab/>
      </w:r>
      <w:r w:rsidR="000A4AFF">
        <w:rPr>
          <w:b/>
          <w:bCs/>
        </w:rPr>
        <w:tab/>
      </w:r>
      <w:r w:rsidR="000A4AFF">
        <w:rPr>
          <w:b/>
          <w:bCs/>
        </w:rPr>
        <w:tab/>
      </w:r>
      <w:r w:rsidR="000A4AFF">
        <w:rPr>
          <w:b/>
          <w:bCs/>
        </w:rPr>
        <w:tab/>
      </w:r>
      <w:r w:rsidR="000A4AFF">
        <w:rPr>
          <w:b/>
          <w:bCs/>
        </w:rPr>
        <w:tab/>
      </w:r>
      <w:r w:rsidR="000A4AFF">
        <w:rPr>
          <w:b/>
          <w:bCs/>
        </w:rPr>
        <w:tab/>
        <w:t>39-4</w:t>
      </w:r>
      <w:r w:rsidR="0065646B">
        <w:rPr>
          <w:b/>
          <w:bCs/>
        </w:rPr>
        <w:t>0</w:t>
      </w:r>
    </w:p>
    <w:p w14:paraId="336C5F57" w14:textId="77777777" w:rsidR="0065646B" w:rsidRDefault="0065646B" w:rsidP="0065646B">
      <w:pPr>
        <w:rPr>
          <w:b/>
          <w:bCs/>
        </w:rPr>
      </w:pPr>
    </w:p>
    <w:p w14:paraId="58796BC6" w14:textId="0C04B399" w:rsidR="00BE0CB3" w:rsidRDefault="00BE0CB3" w:rsidP="001C6162">
      <w:pPr>
        <w:jc w:val="center"/>
        <w:rPr>
          <w:b/>
          <w:bCs/>
        </w:rPr>
      </w:pPr>
      <w:r>
        <w:rPr>
          <w:b/>
          <w:bCs/>
        </w:rPr>
        <w:lastRenderedPageBreak/>
        <w:t>Problem Identification</w:t>
      </w:r>
    </w:p>
    <w:p w14:paraId="5ED6CB57" w14:textId="2F5AD259" w:rsidR="00DC558E" w:rsidRDefault="00BA75A4" w:rsidP="006B6E5D">
      <w:pPr>
        <w:ind w:firstLine="720"/>
      </w:pPr>
      <w:r>
        <w:t>As the world is booming and awakening with a surge in smart devices and technology every day,</w:t>
      </w:r>
      <w:r w:rsidR="00BB2E25">
        <w:t xml:space="preserve"> </w:t>
      </w:r>
      <w:r w:rsidR="00937F3D">
        <w:t>s</w:t>
      </w:r>
      <w:r w:rsidR="006839E8">
        <w:t>martphone</w:t>
      </w:r>
      <w:r w:rsidR="00BB2E25">
        <w:t>s</w:t>
      </w:r>
      <w:r w:rsidR="006839E8">
        <w:t xml:space="preserve"> </w:t>
      </w:r>
      <w:r>
        <w:t>ha</w:t>
      </w:r>
      <w:r w:rsidR="001672D6">
        <w:t>ve</w:t>
      </w:r>
      <w:r>
        <w:t xml:space="preserve"> become an essential part of human life. A smartphone </w:t>
      </w:r>
      <w:r w:rsidR="006839E8">
        <w:t xml:space="preserve">is </w:t>
      </w:r>
      <w:r w:rsidR="00FF60B7">
        <w:t xml:space="preserve">an invention of </w:t>
      </w:r>
      <w:r w:rsidR="00D079EF">
        <w:t xml:space="preserve">the </w:t>
      </w:r>
      <w:r w:rsidR="00FA69FD">
        <w:t>modern-day</w:t>
      </w:r>
      <w:r w:rsidR="00DD04E9">
        <w:t xml:space="preserve"> that does everything a phone can and much more.</w:t>
      </w:r>
      <w:r w:rsidR="00FF60B7">
        <w:t xml:space="preserve"> </w:t>
      </w:r>
      <w:r w:rsidR="00DC558E">
        <w:t xml:space="preserve">Smartphones have ushered </w:t>
      </w:r>
      <w:r w:rsidR="00D079EF">
        <w:t xml:space="preserve">in </w:t>
      </w:r>
      <w:r w:rsidR="00DC558E">
        <w:t xml:space="preserve">a whole new era of </w:t>
      </w:r>
      <w:r w:rsidR="00211CFA">
        <w:t xml:space="preserve">global </w:t>
      </w:r>
      <w:r w:rsidR="00DC558E">
        <w:t xml:space="preserve">communication </w:t>
      </w:r>
      <w:r w:rsidR="00211CFA">
        <w:t xml:space="preserve">and connectivity. </w:t>
      </w:r>
      <w:r w:rsidR="001B2D93">
        <w:t>Th</w:t>
      </w:r>
      <w:r w:rsidR="00D079EF">
        <w:t>e</w:t>
      </w:r>
      <w:r w:rsidR="001B2D93">
        <w:t xml:space="preserve"> purpose of this paper is to identify and explore the problem of smartphone addiction and some of the adverse effects it brings. Th</w:t>
      </w:r>
      <w:r w:rsidR="001901CA">
        <w:t>e</w:t>
      </w:r>
      <w:r w:rsidR="001B2D93">
        <w:t xml:space="preserve"> argument, analysis</w:t>
      </w:r>
      <w:r w:rsidR="00D079EF">
        <w:t>,</w:t>
      </w:r>
      <w:r w:rsidR="001B2D93">
        <w:t xml:space="preserve"> and interpretation presented in the paper </w:t>
      </w:r>
      <w:r w:rsidR="00D079EF">
        <w:t>are</w:t>
      </w:r>
      <w:r w:rsidR="001B2D93">
        <w:t xml:space="preserve"> meant for readers to grasp a sufficient level of understanding of this problem.  </w:t>
      </w:r>
    </w:p>
    <w:p w14:paraId="044D8C41" w14:textId="4033C063" w:rsidR="00591895" w:rsidRDefault="009A3540" w:rsidP="001C6162">
      <w:pPr>
        <w:rPr>
          <w:b/>
          <w:bCs/>
        </w:rPr>
      </w:pPr>
      <w:r>
        <w:rPr>
          <w:b/>
          <w:bCs/>
        </w:rPr>
        <w:t xml:space="preserve">History </w:t>
      </w:r>
      <w:r w:rsidR="004A13C1">
        <w:rPr>
          <w:b/>
          <w:bCs/>
        </w:rPr>
        <w:t xml:space="preserve">and Basics </w:t>
      </w:r>
      <w:r>
        <w:rPr>
          <w:b/>
          <w:bCs/>
        </w:rPr>
        <w:t>of</w:t>
      </w:r>
      <w:r w:rsidR="00591895">
        <w:rPr>
          <w:b/>
          <w:bCs/>
        </w:rPr>
        <w:t xml:space="preserve"> Smartphones</w:t>
      </w:r>
    </w:p>
    <w:p w14:paraId="5901600B" w14:textId="4384048E" w:rsidR="00B52DAD" w:rsidRDefault="00B97190" w:rsidP="00B97190">
      <w:pPr>
        <w:ind w:firstLine="720"/>
      </w:pPr>
      <w:r>
        <w:t xml:space="preserve">Cellphones have </w:t>
      </w:r>
      <w:r w:rsidR="0067627D">
        <w:t xml:space="preserve">been around for a while. </w:t>
      </w:r>
      <w:r w:rsidR="001A0D24" w:rsidRPr="001A0D24">
        <w:t>The Motorola DynaTAC 8000X</w:t>
      </w:r>
      <w:r w:rsidR="004961A4">
        <w:t xml:space="preserve"> was the </w:t>
      </w:r>
      <w:r w:rsidR="001A0D24">
        <w:t xml:space="preserve">first cellphone </w:t>
      </w:r>
      <w:r w:rsidR="004961A4">
        <w:t>that was</w:t>
      </w:r>
      <w:r w:rsidR="002F11EC">
        <w:t xml:space="preserve"> </w:t>
      </w:r>
      <w:r w:rsidR="001A0D24">
        <w:t>commercially available in 1983</w:t>
      </w:r>
      <w:r w:rsidR="004961A4">
        <w:t xml:space="preserve">. </w:t>
      </w:r>
      <w:r w:rsidR="00D5194B">
        <w:t>Less than a decade later</w:t>
      </w:r>
      <w:r w:rsidR="0013584E">
        <w:t xml:space="preserve">, </w:t>
      </w:r>
      <w:r w:rsidR="00D5194B">
        <w:t xml:space="preserve">the world saw the “IBM SIMON Personal Communicator” </w:t>
      </w:r>
      <w:r w:rsidR="0013584E">
        <w:t xml:space="preserve">in 1992 </w:t>
      </w:r>
      <w:r w:rsidR="00D5194B">
        <w:t xml:space="preserve">which became the </w:t>
      </w:r>
      <w:r w:rsidR="0013584E">
        <w:t xml:space="preserve">world’s </w:t>
      </w:r>
      <w:r w:rsidR="00D5194B">
        <w:t>first</w:t>
      </w:r>
      <w:r w:rsidR="00D079EF">
        <w:t>-</w:t>
      </w:r>
      <w:r w:rsidR="0013584E">
        <w:t xml:space="preserve">ever </w:t>
      </w:r>
      <w:r w:rsidR="00D5194B">
        <w:t>smartphone</w:t>
      </w:r>
      <w:r w:rsidR="0013584E">
        <w:t>.</w:t>
      </w:r>
      <w:r w:rsidR="002C272E">
        <w:t xml:space="preserve"> It has been almost 30 years since smartphone</w:t>
      </w:r>
      <w:r w:rsidR="00D079EF">
        <w:t>s</w:t>
      </w:r>
      <w:r w:rsidR="002C272E">
        <w:t xml:space="preserve"> have become a household name</w:t>
      </w:r>
      <w:r w:rsidR="00470C9E">
        <w:t xml:space="preserve"> and as </w:t>
      </w:r>
      <w:r w:rsidR="00063DAE">
        <w:t xml:space="preserve">a </w:t>
      </w:r>
      <w:r w:rsidR="00470C9E">
        <w:t>trivia</w:t>
      </w:r>
      <w:r w:rsidR="00D079EF">
        <w:t>,</w:t>
      </w:r>
      <w:r w:rsidR="00470C9E">
        <w:t xml:space="preserve"> there are more smartphones </w:t>
      </w:r>
      <w:r w:rsidR="00144587">
        <w:t xml:space="preserve">in the world </w:t>
      </w:r>
      <w:r w:rsidR="00470C9E">
        <w:t xml:space="preserve">than people. </w:t>
      </w:r>
      <w:r w:rsidR="00916C67" w:rsidRPr="00916C67">
        <w:t xml:space="preserve">Smartphones are the modern iteration of traditional cellphones that does minor to major </w:t>
      </w:r>
      <w:r w:rsidR="00916C67">
        <w:t xml:space="preserve">communicating tasks </w:t>
      </w:r>
      <w:r w:rsidR="00916C67" w:rsidRPr="00916C67">
        <w:t xml:space="preserve">and possibly even more. A </w:t>
      </w:r>
      <w:r w:rsidR="00B52DAD">
        <w:t xml:space="preserve">typical </w:t>
      </w:r>
      <w:r w:rsidR="00916C67" w:rsidRPr="00916C67">
        <w:t xml:space="preserve">standard smartphone is capable </w:t>
      </w:r>
      <w:r w:rsidR="000A3947">
        <w:t xml:space="preserve">enough to make </w:t>
      </w:r>
      <w:r w:rsidR="00916C67" w:rsidRPr="00916C67">
        <w:t>to</w:t>
      </w:r>
      <w:r w:rsidR="00B52DAD">
        <w:t xml:space="preserve"> </w:t>
      </w:r>
      <w:r w:rsidR="00916C67" w:rsidRPr="00916C67">
        <w:t xml:space="preserve">call, </w:t>
      </w:r>
      <w:r w:rsidR="00B52DAD">
        <w:t xml:space="preserve">send a </w:t>
      </w:r>
      <w:r w:rsidR="00916C67" w:rsidRPr="00916C67">
        <w:t>tex</w:t>
      </w:r>
      <w:r w:rsidR="00B52DAD">
        <w:t>t</w:t>
      </w:r>
      <w:r w:rsidR="00916C67" w:rsidRPr="00916C67">
        <w:t xml:space="preserve">, </w:t>
      </w:r>
      <w:r w:rsidR="00B52DAD">
        <w:t xml:space="preserve">write an </w:t>
      </w:r>
      <w:r w:rsidR="00916C67" w:rsidRPr="00916C67">
        <w:t>emai</w:t>
      </w:r>
      <w:r w:rsidR="00B52DAD">
        <w:t xml:space="preserve">l, browse web pages, </w:t>
      </w:r>
      <w:r w:rsidR="00916C67" w:rsidRPr="00916C67">
        <w:t>tak</w:t>
      </w:r>
      <w:r w:rsidR="00B52DAD">
        <w:t>e</w:t>
      </w:r>
      <w:r w:rsidR="00916C67" w:rsidRPr="00916C67">
        <w:t xml:space="preserve"> pictures</w:t>
      </w:r>
      <w:r w:rsidR="00B52DAD">
        <w:t>, shoot</w:t>
      </w:r>
      <w:r w:rsidR="00916C67" w:rsidRPr="00916C67">
        <w:t xml:space="preserve"> </w:t>
      </w:r>
      <w:r w:rsidR="00C56081" w:rsidRPr="00916C67">
        <w:t>videos,</w:t>
      </w:r>
      <w:r w:rsidR="00B52DAD">
        <w:t xml:space="preserve"> and load</w:t>
      </w:r>
      <w:r w:rsidR="00916C67" w:rsidRPr="00916C67">
        <w:t xml:space="preserve"> </w:t>
      </w:r>
      <w:r w:rsidR="00D079EF">
        <w:t xml:space="preserve">a </w:t>
      </w:r>
      <w:r w:rsidR="00916C67" w:rsidRPr="00916C67">
        <w:t>wide range of applications</w:t>
      </w:r>
      <w:r w:rsidR="00D079EF">
        <w:t>,</w:t>
      </w:r>
      <w:r w:rsidR="00916C67" w:rsidRPr="00916C67">
        <w:t xml:space="preserve"> etc. The smartphone is a</w:t>
      </w:r>
      <w:r w:rsidR="00B52DAD">
        <w:t xml:space="preserve"> portable</w:t>
      </w:r>
      <w:r w:rsidR="00916C67" w:rsidRPr="00916C67">
        <w:t xml:space="preserve"> device that one can take anywhere and do anything a phone can do and beyond. </w:t>
      </w:r>
    </w:p>
    <w:p w14:paraId="14D87BEC" w14:textId="6DDE5341" w:rsidR="0074731E" w:rsidRPr="00B97190" w:rsidRDefault="00916C67" w:rsidP="00161015">
      <w:pPr>
        <w:ind w:firstLine="720"/>
      </w:pPr>
      <w:r w:rsidRPr="00916C67">
        <w:t>A smartphone generally has a hefty price tag attached to it when it comes to a certain brand and set of features.</w:t>
      </w:r>
      <w:r w:rsidR="00480212">
        <w:t xml:space="preserve"> For an instance, a ne</w:t>
      </w:r>
      <w:r w:rsidR="00694ACC">
        <w:t>w iPhone SE</w:t>
      </w:r>
      <w:r w:rsidR="00480212">
        <w:t xml:space="preserve"> </w:t>
      </w:r>
      <w:r w:rsidR="003E3D4F">
        <w:t>has a price tag of $</w:t>
      </w:r>
      <w:r w:rsidR="00694ACC">
        <w:t>39</w:t>
      </w:r>
      <w:r w:rsidR="003E3D4F">
        <w:t xml:space="preserve">9 for the entry tier model. </w:t>
      </w:r>
      <w:r w:rsidR="008029EB">
        <w:t xml:space="preserve">Other smartphones </w:t>
      </w:r>
      <w:r w:rsidR="00694ACC">
        <w:t xml:space="preserve">are available on the market as well that </w:t>
      </w:r>
      <w:r w:rsidR="00D079EF">
        <w:t xml:space="preserve">are </w:t>
      </w:r>
      <w:r w:rsidR="00791EC7">
        <w:t xml:space="preserve">cheap and </w:t>
      </w:r>
      <w:r w:rsidR="00694ACC">
        <w:t xml:space="preserve">do the same thing </w:t>
      </w:r>
      <w:r w:rsidR="00791EC7">
        <w:t xml:space="preserve">as </w:t>
      </w:r>
      <w:r w:rsidR="00694ACC">
        <w:t xml:space="preserve">an iPhone does </w:t>
      </w:r>
      <w:r w:rsidR="004225DE">
        <w:t xml:space="preserve">but </w:t>
      </w:r>
      <w:r w:rsidR="00694ACC">
        <w:t xml:space="preserve">with few restrictions and limited </w:t>
      </w:r>
      <w:r w:rsidR="00791EC7">
        <w:t>features,</w:t>
      </w:r>
      <w:r w:rsidR="00694ACC">
        <w:t xml:space="preserve"> but </w:t>
      </w:r>
      <w:r w:rsidR="00ED11E1">
        <w:t>the</w:t>
      </w:r>
      <w:r w:rsidR="00694ACC">
        <w:t xml:space="preserve"> general idea is that </w:t>
      </w:r>
      <w:r w:rsidR="00694ACC">
        <w:lastRenderedPageBreak/>
        <w:t xml:space="preserve">smartphones can be </w:t>
      </w:r>
      <w:r w:rsidR="00791EC7">
        <w:t>budget</w:t>
      </w:r>
      <w:r w:rsidR="00D079EF">
        <w:t>-</w:t>
      </w:r>
      <w:r w:rsidR="00791EC7">
        <w:t xml:space="preserve">friendly which is what makes </w:t>
      </w:r>
      <w:r w:rsidR="00017558">
        <w:t xml:space="preserve">them </w:t>
      </w:r>
      <w:r w:rsidR="00791EC7">
        <w:t xml:space="preserve">universally affordable and accessible. </w:t>
      </w:r>
    </w:p>
    <w:p w14:paraId="135764DC" w14:textId="62F47390" w:rsidR="00446B2A" w:rsidRDefault="00B1755D" w:rsidP="00B97190">
      <w:pPr>
        <w:rPr>
          <w:b/>
          <w:bCs/>
        </w:rPr>
      </w:pPr>
      <w:r w:rsidRPr="00B1755D">
        <w:rPr>
          <w:b/>
          <w:bCs/>
        </w:rPr>
        <w:t xml:space="preserve">Smartphone </w:t>
      </w:r>
      <w:r w:rsidR="00F37D47">
        <w:rPr>
          <w:b/>
          <w:bCs/>
        </w:rPr>
        <w:t xml:space="preserve">Usage and </w:t>
      </w:r>
      <w:r w:rsidRPr="00B1755D">
        <w:rPr>
          <w:b/>
          <w:bCs/>
        </w:rPr>
        <w:t>Engagement Trends</w:t>
      </w:r>
    </w:p>
    <w:p w14:paraId="7E54254F" w14:textId="2566525A" w:rsidR="00C52B36" w:rsidRDefault="007370FE" w:rsidP="00B97190">
      <w:r>
        <w:rPr>
          <w:noProof/>
        </w:rPr>
        <mc:AlternateContent>
          <mc:Choice Requires="wps">
            <w:drawing>
              <wp:anchor distT="0" distB="0" distL="114300" distR="114300" simplePos="0" relativeHeight="251659264" behindDoc="0" locked="0" layoutInCell="1" allowOverlap="1" wp14:anchorId="775B0F6E" wp14:editId="49495A37">
                <wp:simplePos x="0" y="0"/>
                <wp:positionH relativeFrom="column">
                  <wp:posOffset>533400</wp:posOffset>
                </wp:positionH>
                <wp:positionV relativeFrom="paragraph">
                  <wp:posOffset>2021205</wp:posOffset>
                </wp:positionV>
                <wp:extent cx="4867275" cy="42672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4867275" cy="42672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w="6350">
                          <a:noFill/>
                        </a:ln>
                      </wps:spPr>
                      <wps:txbx>
                        <w:txbxContent>
                          <w:p w14:paraId="00823B51"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B0F6E" id="_x0000_t202" coordsize="21600,21600" o:spt="202" path="m,l,21600r21600,l21600,xe">
                <v:stroke joinstyle="miter"/>
                <v:path gradientshapeok="t" o:connecttype="rect"/>
              </v:shapetype>
              <v:shape id="Text Box 6" o:spid="_x0000_s1026" type="#_x0000_t202" style="position:absolute;margin-left:42pt;margin-top:159.15pt;width:383.25pt;height:3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" stroked="f" strokeweight=".5pt">
                <v:fill r:id="rId9" o:title="" recolor="t" rotate="t" type="frame"/>
                <v:textbox>
                  <w:txbxContent>
                    <w:p w14:paraId="00823B51" w14:textId="77777777" w:rsidR="00B12A09" w:rsidRDefault="00B12A09"/>
                  </w:txbxContent>
                </v:textbox>
              </v:shape>
            </w:pict>
          </mc:Fallback>
        </mc:AlternateContent>
      </w:r>
      <w:r w:rsidR="00C52B36">
        <w:rPr>
          <w:b/>
          <w:bCs/>
        </w:rPr>
        <w:tab/>
      </w:r>
      <w:r w:rsidR="00C52B36">
        <w:t>At this point</w:t>
      </w:r>
      <w:r w:rsidR="00D079EF">
        <w:t>,</w:t>
      </w:r>
      <w:r w:rsidR="00C52B36">
        <w:t xml:space="preserve"> the general global smartphone engagement is beyond expectation. </w:t>
      </w:r>
      <w:r w:rsidR="00E43EF4" w:rsidRPr="00E43EF4">
        <w:t>A report from PewResearch.org suggests that as of 2020 approximately 5 billion peoples have the access to smartphones and this number is projected to significantly increase within coming years.</w:t>
      </w:r>
      <w:r w:rsidR="00F846B9">
        <w:t xml:space="preserve"> In the United States, </w:t>
      </w:r>
      <w:r w:rsidR="004E5A3D">
        <w:t>there</w:t>
      </w:r>
      <w:r w:rsidR="00F846B9">
        <w:t xml:space="preserve"> are more than 290 million smartphone users (Statista, 2021).</w:t>
      </w:r>
      <w:r w:rsidR="002E0508">
        <w:t xml:space="preserve"> This number is expected to see exponentia</w:t>
      </w:r>
      <w:r w:rsidR="004F1195">
        <w:t>l</w:t>
      </w:r>
      <w:r w:rsidR="002E0508">
        <w:t xml:space="preserve"> growth over the spawn of </w:t>
      </w:r>
      <w:r w:rsidR="00D079EF">
        <w:t xml:space="preserve">the </w:t>
      </w:r>
      <w:r w:rsidR="002E0508">
        <w:t xml:space="preserve">next 5 years or so. </w:t>
      </w:r>
      <w:r w:rsidR="001658A4">
        <w:t>A graph showing the projection of estimated smartphone users in the United States by 2025 is illustrated below.</w:t>
      </w:r>
    </w:p>
    <w:p w14:paraId="5D7707FD" w14:textId="1BA2B057" w:rsidR="001658A4" w:rsidRDefault="001658A4" w:rsidP="00B97190"/>
    <w:p w14:paraId="568E83F1" w14:textId="3468A758" w:rsidR="007370FE" w:rsidRDefault="007370FE" w:rsidP="00B97190"/>
    <w:p w14:paraId="2DE898F0" w14:textId="4F3FEAFB" w:rsidR="007370FE" w:rsidRDefault="007370FE" w:rsidP="00B97190"/>
    <w:p w14:paraId="62267713" w14:textId="78B2F036" w:rsidR="007370FE" w:rsidRDefault="007370FE" w:rsidP="00B97190"/>
    <w:p w14:paraId="03B63F6E" w14:textId="01AC2386" w:rsidR="007370FE" w:rsidRDefault="007370FE" w:rsidP="00B97190"/>
    <w:p w14:paraId="43DB86E0" w14:textId="57D205E2" w:rsidR="007370FE" w:rsidRDefault="007370FE" w:rsidP="00B97190"/>
    <w:p w14:paraId="2F389D06" w14:textId="29ECB491" w:rsidR="007370FE" w:rsidRDefault="007370FE" w:rsidP="00B97190"/>
    <w:p w14:paraId="78D7D9CB" w14:textId="0BCB26A7" w:rsidR="007370FE" w:rsidRDefault="007370FE" w:rsidP="00B97190"/>
    <w:p w14:paraId="0B968959" w14:textId="291FC30C" w:rsidR="007370FE" w:rsidRDefault="007370FE" w:rsidP="00B97190"/>
    <w:p w14:paraId="428A612D" w14:textId="73F6F210" w:rsidR="007370FE" w:rsidRDefault="007370FE" w:rsidP="00B97190"/>
    <w:p w14:paraId="63B141DA" w14:textId="77777777" w:rsidR="007370FE" w:rsidRDefault="007370FE" w:rsidP="00B97190"/>
    <w:p w14:paraId="202DCDD0" w14:textId="0290A17D" w:rsidR="007370FE" w:rsidRDefault="007370FE" w:rsidP="007370FE">
      <w:pPr>
        <w:tabs>
          <w:tab w:val="left" w:pos="1935"/>
        </w:tabs>
      </w:pPr>
      <w:r>
        <w:tab/>
      </w:r>
    </w:p>
    <w:p w14:paraId="2B26BC87" w14:textId="05961FFA" w:rsidR="002A516B" w:rsidRPr="00B0464A" w:rsidRDefault="007370FE" w:rsidP="002A516B">
      <w:pPr>
        <w:tabs>
          <w:tab w:val="left" w:pos="1935"/>
        </w:tabs>
        <w:spacing w:line="360" w:lineRule="auto"/>
        <w:jc w:val="center"/>
        <w:rPr>
          <w:b/>
          <w:bCs/>
          <w:i/>
          <w:iCs/>
        </w:rPr>
      </w:pPr>
      <w:r w:rsidRPr="00B0464A">
        <w:rPr>
          <w:b/>
          <w:bCs/>
          <w:i/>
          <w:iCs/>
        </w:rPr>
        <w:t>Fig 1:</w:t>
      </w:r>
      <w:r w:rsidR="00403299" w:rsidRPr="00B0464A">
        <w:rPr>
          <w:b/>
          <w:bCs/>
          <w:i/>
          <w:iCs/>
        </w:rPr>
        <w:t xml:space="preserve"> Bar Graph of Smartphone </w:t>
      </w:r>
      <w:r w:rsidR="008C64BE" w:rsidRPr="00B0464A">
        <w:rPr>
          <w:b/>
          <w:bCs/>
          <w:i/>
          <w:iCs/>
        </w:rPr>
        <w:t>U</w:t>
      </w:r>
      <w:r w:rsidR="00403299" w:rsidRPr="00B0464A">
        <w:rPr>
          <w:b/>
          <w:bCs/>
          <w:i/>
          <w:iCs/>
        </w:rPr>
        <w:t xml:space="preserve">sers </w:t>
      </w:r>
      <w:r w:rsidR="008C64BE" w:rsidRPr="00B0464A">
        <w:rPr>
          <w:b/>
          <w:bCs/>
          <w:i/>
          <w:iCs/>
        </w:rPr>
        <w:t xml:space="preserve">in </w:t>
      </w:r>
      <w:r w:rsidR="00D079EF">
        <w:rPr>
          <w:b/>
          <w:bCs/>
          <w:i/>
          <w:iCs/>
        </w:rPr>
        <w:t xml:space="preserve">the </w:t>
      </w:r>
      <w:r w:rsidR="008C64BE" w:rsidRPr="00B0464A">
        <w:rPr>
          <w:b/>
          <w:bCs/>
          <w:i/>
          <w:iCs/>
        </w:rPr>
        <w:t xml:space="preserve">US </w:t>
      </w:r>
      <w:r w:rsidR="00403299" w:rsidRPr="00B0464A">
        <w:rPr>
          <w:b/>
          <w:bCs/>
          <w:i/>
          <w:iCs/>
        </w:rPr>
        <w:t xml:space="preserve">by 2025. </w:t>
      </w:r>
      <w:r w:rsidR="00403299" w:rsidRPr="00B0464A">
        <w:rPr>
          <w:b/>
          <w:bCs/>
          <w:i/>
          <w:iCs/>
        </w:rPr>
        <w:br/>
        <w:t>Source: Statista</w:t>
      </w:r>
    </w:p>
    <w:p w14:paraId="5CBE360F" w14:textId="1840397D" w:rsidR="00D01E57" w:rsidRDefault="00AB53E6" w:rsidP="00D01E57">
      <w:pPr>
        <w:tabs>
          <w:tab w:val="left" w:pos="1935"/>
        </w:tabs>
      </w:pPr>
      <w:r>
        <w:t>The illustration depicted above is a visual portrayal of data retrieved from Statista</w:t>
      </w:r>
      <w:r w:rsidR="002A516B">
        <w:t xml:space="preserve"> which sums up </w:t>
      </w:r>
      <w:r w:rsidR="002A516B">
        <w:lastRenderedPageBreak/>
        <w:t xml:space="preserve">the increment in </w:t>
      </w:r>
      <w:r w:rsidR="00D079EF">
        <w:t xml:space="preserve">the </w:t>
      </w:r>
      <w:r w:rsidR="002A516B">
        <w:t xml:space="preserve">number of smartphone users from the year 2018 and how it will be by the year 2025. </w:t>
      </w:r>
      <w:r>
        <w:t xml:space="preserve"> </w:t>
      </w:r>
      <w:r w:rsidR="006F2F59">
        <w:t xml:space="preserve">By 2025 the number of smartphone users is expected to reach 311 </w:t>
      </w:r>
      <w:r w:rsidR="00DB2035">
        <w:t>million</w:t>
      </w:r>
      <w:r w:rsidR="006F2F59">
        <w:t>.</w:t>
      </w:r>
    </w:p>
    <w:p w14:paraId="615299AF" w14:textId="1ED685F4" w:rsidR="002C03ED" w:rsidRDefault="008C64BE" w:rsidP="00D01E57">
      <w:pPr>
        <w:tabs>
          <w:tab w:val="left" w:pos="1935"/>
        </w:tabs>
      </w:pPr>
      <w:r>
        <w:rPr>
          <w:noProof/>
        </w:rPr>
        <mc:AlternateContent>
          <mc:Choice Requires="wps">
            <w:drawing>
              <wp:anchor distT="0" distB="0" distL="114300" distR="114300" simplePos="0" relativeHeight="251660288" behindDoc="0" locked="0" layoutInCell="1" allowOverlap="1" wp14:anchorId="0F94F5F1" wp14:editId="53FD0553">
                <wp:simplePos x="0" y="0"/>
                <wp:positionH relativeFrom="column">
                  <wp:posOffset>752475</wp:posOffset>
                </wp:positionH>
                <wp:positionV relativeFrom="paragraph">
                  <wp:posOffset>618490</wp:posOffset>
                </wp:positionV>
                <wp:extent cx="3819525" cy="484822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3819525" cy="4848225"/>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noFill/>
                        </a:ln>
                      </wps:spPr>
                      <wps:txbx>
                        <w:txbxContent>
                          <w:p w14:paraId="24759D16"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4F5F1" id="Text Box 7" o:spid="_x0000_s1027" type="#_x0000_t202" style="position:absolute;margin-left:59.25pt;margin-top:48.7pt;width:300.75pt;height:3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" stroked="f" strokeweight=".5pt">
                <v:fill r:id="rId11" o:title="" recolor="t" rotate="t" type="frame"/>
                <v:textbox>
                  <w:txbxContent>
                    <w:p w14:paraId="24759D16" w14:textId="77777777" w:rsidR="00B12A09" w:rsidRDefault="00B12A09"/>
                  </w:txbxContent>
                </v:textbox>
              </v:shape>
            </w:pict>
          </mc:Fallback>
        </mc:AlternateContent>
      </w:r>
      <w:r w:rsidR="0071467A">
        <w:t xml:space="preserve">Let’s </w:t>
      </w:r>
      <w:r w:rsidR="00586A25">
        <w:t>re</w:t>
      </w:r>
      <w:r w:rsidR="0071467A">
        <w:t xml:space="preserve">tell this fact from a global perspective. Presented below is the </w:t>
      </w:r>
      <w:r w:rsidR="00C64FD9">
        <w:t xml:space="preserve">bar graph of </w:t>
      </w:r>
      <w:r w:rsidR="00D079EF">
        <w:t xml:space="preserve">the </w:t>
      </w:r>
      <w:r w:rsidR="0071467A">
        <w:t xml:space="preserve">estimated </w:t>
      </w:r>
      <w:r w:rsidR="00286312">
        <w:t>billion</w:t>
      </w:r>
      <w:r w:rsidR="00D079EF">
        <w:t>s</w:t>
      </w:r>
      <w:r w:rsidR="0071467A">
        <w:t xml:space="preserve"> of </w:t>
      </w:r>
      <w:r w:rsidR="00586A25">
        <w:t xml:space="preserve">smartphone </w:t>
      </w:r>
      <w:r w:rsidR="000756E0">
        <w:t xml:space="preserve">users </w:t>
      </w:r>
      <w:r w:rsidR="00286312">
        <w:t>worldwide by 2025.</w:t>
      </w:r>
    </w:p>
    <w:p w14:paraId="6CD77B77" w14:textId="0F6C25E7" w:rsidR="00286312" w:rsidRDefault="00286312" w:rsidP="00D01E57">
      <w:pPr>
        <w:tabs>
          <w:tab w:val="left" w:pos="1935"/>
        </w:tabs>
      </w:pPr>
    </w:p>
    <w:p w14:paraId="04FBD583" w14:textId="4C3AA5A8" w:rsidR="00583616" w:rsidRDefault="00583616" w:rsidP="00D01E57">
      <w:pPr>
        <w:tabs>
          <w:tab w:val="left" w:pos="1935"/>
        </w:tabs>
      </w:pPr>
    </w:p>
    <w:p w14:paraId="00F1F82D" w14:textId="5DCA772A" w:rsidR="00583616" w:rsidRDefault="00583616" w:rsidP="00D01E57">
      <w:pPr>
        <w:tabs>
          <w:tab w:val="left" w:pos="1935"/>
        </w:tabs>
      </w:pPr>
    </w:p>
    <w:p w14:paraId="3B4A7587" w14:textId="328B973B" w:rsidR="00583616" w:rsidRDefault="00583616" w:rsidP="00D01E57">
      <w:pPr>
        <w:tabs>
          <w:tab w:val="left" w:pos="1935"/>
        </w:tabs>
      </w:pPr>
    </w:p>
    <w:p w14:paraId="30358E72" w14:textId="11A6875B" w:rsidR="00583616" w:rsidRDefault="00583616" w:rsidP="00D01E57">
      <w:pPr>
        <w:tabs>
          <w:tab w:val="left" w:pos="1935"/>
        </w:tabs>
      </w:pPr>
    </w:p>
    <w:p w14:paraId="3CA35CAA" w14:textId="6226BED9" w:rsidR="00583616" w:rsidRDefault="00583616" w:rsidP="00D01E57">
      <w:pPr>
        <w:tabs>
          <w:tab w:val="left" w:pos="1935"/>
        </w:tabs>
      </w:pPr>
    </w:p>
    <w:p w14:paraId="0374638D" w14:textId="231BCE19" w:rsidR="00583616" w:rsidRDefault="00583616" w:rsidP="00D01E57">
      <w:pPr>
        <w:tabs>
          <w:tab w:val="left" w:pos="1935"/>
        </w:tabs>
      </w:pPr>
    </w:p>
    <w:p w14:paraId="7CBE5F8F" w14:textId="2E64DFEB" w:rsidR="00583616" w:rsidRDefault="00583616" w:rsidP="00D01E57">
      <w:pPr>
        <w:tabs>
          <w:tab w:val="left" w:pos="1935"/>
        </w:tabs>
      </w:pPr>
    </w:p>
    <w:p w14:paraId="6EEF14A8" w14:textId="64F86C83" w:rsidR="00583616" w:rsidRDefault="00583616" w:rsidP="00D01E57">
      <w:pPr>
        <w:tabs>
          <w:tab w:val="left" w:pos="1935"/>
        </w:tabs>
      </w:pPr>
    </w:p>
    <w:p w14:paraId="2967C49E" w14:textId="0CEEB1E0" w:rsidR="00583616" w:rsidRDefault="00583616" w:rsidP="00D01E57">
      <w:pPr>
        <w:tabs>
          <w:tab w:val="left" w:pos="1935"/>
        </w:tabs>
      </w:pPr>
    </w:p>
    <w:p w14:paraId="3C2A9500" w14:textId="48A2E46F" w:rsidR="00583616" w:rsidRDefault="00583616" w:rsidP="00D01E57">
      <w:pPr>
        <w:tabs>
          <w:tab w:val="left" w:pos="1935"/>
        </w:tabs>
      </w:pPr>
    </w:p>
    <w:p w14:paraId="2C226273" w14:textId="3E278D60" w:rsidR="00583616" w:rsidRDefault="00583616" w:rsidP="00D01E57">
      <w:pPr>
        <w:tabs>
          <w:tab w:val="left" w:pos="1935"/>
        </w:tabs>
      </w:pPr>
    </w:p>
    <w:p w14:paraId="49E82209" w14:textId="60D7D5E2" w:rsidR="00583616" w:rsidRDefault="00583616" w:rsidP="00D01E57">
      <w:pPr>
        <w:tabs>
          <w:tab w:val="left" w:pos="1935"/>
        </w:tabs>
      </w:pPr>
    </w:p>
    <w:p w14:paraId="53352A19" w14:textId="77777777" w:rsidR="00AE199F" w:rsidRDefault="00AE199F" w:rsidP="00D01E57">
      <w:pPr>
        <w:tabs>
          <w:tab w:val="left" w:pos="1935"/>
        </w:tabs>
      </w:pPr>
    </w:p>
    <w:p w14:paraId="3CCCB0FB" w14:textId="64481B54" w:rsidR="007370FE" w:rsidRPr="00B0464A" w:rsidRDefault="008C64BE" w:rsidP="00FB4F28">
      <w:pPr>
        <w:tabs>
          <w:tab w:val="left" w:pos="1935"/>
        </w:tabs>
        <w:spacing w:line="360" w:lineRule="auto"/>
        <w:jc w:val="center"/>
        <w:rPr>
          <w:b/>
          <w:bCs/>
          <w:i/>
          <w:iCs/>
        </w:rPr>
      </w:pPr>
      <w:r w:rsidRPr="00B0464A">
        <w:rPr>
          <w:b/>
          <w:bCs/>
          <w:i/>
          <w:iCs/>
        </w:rPr>
        <w:t xml:space="preserve">Fig 2: </w:t>
      </w:r>
      <w:r w:rsidR="00AE199F" w:rsidRPr="00B0464A">
        <w:rPr>
          <w:b/>
          <w:bCs/>
          <w:i/>
          <w:iCs/>
        </w:rPr>
        <w:t xml:space="preserve">Bar Graph of Smartphone Users </w:t>
      </w:r>
      <w:r w:rsidR="004E24BE" w:rsidRPr="00B0464A">
        <w:rPr>
          <w:b/>
          <w:bCs/>
          <w:i/>
          <w:iCs/>
        </w:rPr>
        <w:t>Worldwide</w:t>
      </w:r>
      <w:r w:rsidR="00AE199F" w:rsidRPr="00B0464A">
        <w:rPr>
          <w:b/>
          <w:bCs/>
          <w:i/>
          <w:iCs/>
        </w:rPr>
        <w:t xml:space="preserve"> by 2025. </w:t>
      </w:r>
      <w:r w:rsidR="00AE199F" w:rsidRPr="00B0464A">
        <w:rPr>
          <w:b/>
          <w:bCs/>
          <w:i/>
          <w:iCs/>
        </w:rPr>
        <w:br/>
        <w:t>Source: Statista</w:t>
      </w:r>
    </w:p>
    <w:p w14:paraId="691254FE" w14:textId="6E196302" w:rsidR="00A133EE" w:rsidRDefault="00FB4F28" w:rsidP="00A133EE">
      <w:pPr>
        <w:tabs>
          <w:tab w:val="left" w:pos="1935"/>
        </w:tabs>
      </w:pPr>
      <w:r>
        <w:t xml:space="preserve">The illustrated graph above </w:t>
      </w:r>
      <w:r w:rsidR="00E256EA">
        <w:t xml:space="preserve">visually summarizes </w:t>
      </w:r>
      <w:r w:rsidR="00175A17">
        <w:t xml:space="preserve">the data from Statista that predicts the number of smartphone users in </w:t>
      </w:r>
      <w:r w:rsidR="00D079EF">
        <w:t xml:space="preserve">the </w:t>
      </w:r>
      <w:r w:rsidR="00175A17">
        <w:t xml:space="preserve">next 4 years. As we can observe that </w:t>
      </w:r>
      <w:r>
        <w:t xml:space="preserve">the estimated number of </w:t>
      </w:r>
      <w:r w:rsidR="000A7162">
        <w:t>smartphone users worldwide</w:t>
      </w:r>
      <w:r w:rsidR="00ED6D8D">
        <w:t xml:space="preserve"> will reach </w:t>
      </w:r>
      <w:r w:rsidR="00C5418D">
        <w:t>around 7.49</w:t>
      </w:r>
      <w:r w:rsidR="00ED6D8D">
        <w:t xml:space="preserve"> billion</w:t>
      </w:r>
      <w:r w:rsidR="000A7162">
        <w:t xml:space="preserve"> by the year 2025.</w:t>
      </w:r>
      <w:r w:rsidR="00C5418D">
        <w:t xml:space="preserve"> As of 2021, we have around 6.9 billion users. Mathematically, an estimated 8.55% growth within </w:t>
      </w:r>
      <w:r w:rsidR="00D079EF">
        <w:t xml:space="preserve">the </w:t>
      </w:r>
      <w:r w:rsidR="00C5418D">
        <w:t xml:space="preserve">next 4 </w:t>
      </w:r>
      <w:r w:rsidR="00C5418D">
        <w:lastRenderedPageBreak/>
        <w:t xml:space="preserve">years and not to mention that growth represents </w:t>
      </w:r>
      <w:r w:rsidR="00D079EF">
        <w:t xml:space="preserve">the </w:t>
      </w:r>
      <w:r w:rsidR="00C5418D">
        <w:t xml:space="preserve">population in billion. </w:t>
      </w:r>
      <w:r w:rsidR="00734927">
        <w:t xml:space="preserve">That indicates </w:t>
      </w:r>
      <w:r w:rsidR="00D079EF">
        <w:t xml:space="preserve">a </w:t>
      </w:r>
      <w:r w:rsidR="00734927">
        <w:t>plethora of smartphones in years to come.</w:t>
      </w:r>
    </w:p>
    <w:p w14:paraId="10C3F03E" w14:textId="0BB99192" w:rsidR="00C64A5B" w:rsidRPr="00A133EE" w:rsidRDefault="00C64A5B" w:rsidP="00A133EE">
      <w:pPr>
        <w:tabs>
          <w:tab w:val="left" w:pos="1935"/>
        </w:tabs>
      </w:pPr>
      <w:r>
        <w:rPr>
          <w:b/>
          <w:bCs/>
        </w:rPr>
        <w:t>Smartphone Addiction: Myth or Fact?</w:t>
      </w:r>
    </w:p>
    <w:p w14:paraId="0EEA8009" w14:textId="358DE751" w:rsidR="00D57384" w:rsidRDefault="00AE6E86" w:rsidP="00D57384">
      <w:pPr>
        <w:ind w:firstLine="720"/>
      </w:pPr>
      <w:r>
        <w:t>T</w:t>
      </w:r>
      <w:r w:rsidR="00FC77E3">
        <w:t xml:space="preserve">echnological advancements and </w:t>
      </w:r>
      <w:r w:rsidR="00D079EF">
        <w:t xml:space="preserve">the </w:t>
      </w:r>
      <w:r w:rsidR="00FC77E3">
        <w:t>invention of smartphones have enabled people to be in touch</w:t>
      </w:r>
      <w:r w:rsidR="00044B18">
        <w:t xml:space="preserve">. Thanks to evolving technology which rose the global connectivity to a promising level. </w:t>
      </w:r>
      <w:r w:rsidR="00FC77E3">
        <w:t xml:space="preserve"> </w:t>
      </w:r>
      <w:r w:rsidR="00A52922">
        <w:t>As illustrated in Figure 2, there are about 7.1 billion smartphone users in the world</w:t>
      </w:r>
      <w:r w:rsidR="001C5771">
        <w:t xml:space="preserve"> as of 2021</w:t>
      </w:r>
      <w:r w:rsidR="00A52922">
        <w:t xml:space="preserve">. </w:t>
      </w:r>
      <w:r w:rsidR="00D079EF">
        <w:t>G</w:t>
      </w:r>
      <w:r>
        <w:t>lobal smartphone ownership and usage are indeed an exciting insight to look forward to, but the engagement of the smartphone</w:t>
      </w:r>
      <w:r w:rsidR="00D079EF">
        <w:t>, however,</w:t>
      </w:r>
      <w:r>
        <w:t xml:space="preserve"> can tell a different story</w:t>
      </w:r>
      <w:r w:rsidR="0088109E">
        <w:t xml:space="preserve">. </w:t>
      </w:r>
      <w:r w:rsidR="00801085">
        <w:t xml:space="preserve">Smartphone addiction unlike a drug-related addiction is an extreme dependency or fixation with the very devices we use. </w:t>
      </w:r>
      <w:r w:rsidR="00B1755D">
        <w:t>T</w:t>
      </w:r>
      <w:r w:rsidR="00B1755D" w:rsidRPr="000F06B6">
        <w:t>he problem is not with many people owning a smartphone device, it is with the people being obsessed with these devices to the point it actively as well as passively affects their health.</w:t>
      </w:r>
      <w:r w:rsidR="00B1755D" w:rsidRPr="00B97190">
        <w:t xml:space="preserve"> </w:t>
      </w:r>
      <w:r w:rsidR="00B1755D">
        <w:t xml:space="preserve">The trend of using smartphones worldwide is increasing day by day. </w:t>
      </w:r>
      <w:r w:rsidR="0007285C">
        <w:t>As the technology is rapidly evolving and constantly improving, new ways, features</w:t>
      </w:r>
      <w:r w:rsidR="00D079EF">
        <w:t>,</w:t>
      </w:r>
      <w:r w:rsidR="0007285C">
        <w:t xml:space="preserve"> and functionalities in smartphones are being introduced which</w:t>
      </w:r>
      <w:r w:rsidR="00971EB9">
        <w:t xml:space="preserve"> adds</w:t>
      </w:r>
      <w:r w:rsidR="0007285C">
        <w:t xml:space="preserve"> another reason to own and use </w:t>
      </w:r>
      <w:r w:rsidR="009666EE">
        <w:t>a smartphone</w:t>
      </w:r>
      <w:r w:rsidR="0007285C">
        <w:t>.</w:t>
      </w:r>
      <w:r w:rsidR="0007285C" w:rsidRPr="0007285C">
        <w:t xml:space="preserve"> </w:t>
      </w:r>
      <w:r w:rsidR="0007285C">
        <w:t>T</w:t>
      </w:r>
      <w:r w:rsidR="0007285C" w:rsidRPr="008C07D1">
        <w:t>hese technological changes have led to a revision in the very definition of addiction for it not only refers to drug or substance abuse, but now also includes behavioral addictions such as gambling, internet gaming, or even excessive smartphone use</w:t>
      </w:r>
      <w:r w:rsidR="0007285C">
        <w:t xml:space="preserve"> </w:t>
      </w:r>
      <w:r w:rsidR="0007285C" w:rsidRPr="008C07D1">
        <w:t>(Boumosleh &amp; Jaalouk, 2017)</w:t>
      </w:r>
      <w:r w:rsidR="0007285C">
        <w:t>.</w:t>
      </w:r>
      <w:r w:rsidR="0073772C">
        <w:t xml:space="preserve"> </w:t>
      </w:r>
      <w:r w:rsidR="00433405">
        <w:t>A</w:t>
      </w:r>
      <w:r w:rsidR="00C85C89">
        <w:t xml:space="preserve">ll the prior </w:t>
      </w:r>
      <w:r w:rsidR="008F55CA">
        <w:t>research</w:t>
      </w:r>
      <w:r w:rsidR="00C85C89">
        <w:t xml:space="preserve">, study, </w:t>
      </w:r>
      <w:r w:rsidR="00D079EF">
        <w:t>survey,</w:t>
      </w:r>
      <w:r w:rsidR="00C85C89">
        <w:t xml:space="preserve"> and personal experience of people</w:t>
      </w:r>
      <w:r w:rsidR="00073973">
        <w:t xml:space="preserve"> that we have based our arguments, analysis</w:t>
      </w:r>
      <w:r w:rsidR="00D079EF">
        <w:t>,</w:t>
      </w:r>
      <w:r w:rsidR="00073973">
        <w:t xml:space="preserve"> and findings</w:t>
      </w:r>
      <w:r w:rsidR="00956E06">
        <w:t xml:space="preserve"> upon</w:t>
      </w:r>
      <w:r w:rsidR="00073973">
        <w:t xml:space="preserve"> tell</w:t>
      </w:r>
      <w:r w:rsidR="00E6628C">
        <w:t>s</w:t>
      </w:r>
      <w:r w:rsidR="00073973">
        <w:t xml:space="preserve"> us that </w:t>
      </w:r>
      <w:r w:rsidR="00C85C89">
        <w:t xml:space="preserve">the phenomenon of smartphone addiction is very real and has </w:t>
      </w:r>
      <w:r w:rsidR="00CE6EA0">
        <w:t>severe effects</w:t>
      </w:r>
      <w:r w:rsidR="00B30CFA">
        <w:t xml:space="preserve">. </w:t>
      </w:r>
      <w:r w:rsidR="003371C0">
        <w:t>T</w:t>
      </w:r>
      <w:r w:rsidR="009A0928">
        <w:t>hese</w:t>
      </w:r>
      <w:r w:rsidR="003371C0">
        <w:t xml:space="preserve"> chain</w:t>
      </w:r>
      <w:r w:rsidR="009A0928">
        <w:t>s</w:t>
      </w:r>
      <w:r w:rsidR="003371C0">
        <w:t xml:space="preserve"> of effects</w:t>
      </w:r>
      <w:r w:rsidR="00B30CFA">
        <w:t xml:space="preserve"> ha</w:t>
      </w:r>
      <w:r w:rsidR="00D079EF">
        <w:t>ve</w:t>
      </w:r>
      <w:r w:rsidR="00B30CFA">
        <w:t xml:space="preserve"> proven to affect an individual </w:t>
      </w:r>
      <w:r w:rsidR="008D4900">
        <w:t>in areas of interpersonal habits, mental health</w:t>
      </w:r>
      <w:r w:rsidR="00D079EF">
        <w:t>,</w:t>
      </w:r>
      <w:r w:rsidR="008D4900">
        <w:t xml:space="preserve"> and quality of life</w:t>
      </w:r>
      <w:r w:rsidR="004B7506">
        <w:t xml:space="preserve">. </w:t>
      </w:r>
      <w:r w:rsidR="000F34A4">
        <w:t xml:space="preserve">We will analyze </w:t>
      </w:r>
      <w:r w:rsidR="00A1351F">
        <w:t>datase</w:t>
      </w:r>
      <w:r w:rsidR="000F34A4">
        <w:t>t</w:t>
      </w:r>
      <w:r w:rsidR="009A1196">
        <w:t>s</w:t>
      </w:r>
      <w:r w:rsidR="000F34A4">
        <w:t xml:space="preserve"> to test</w:t>
      </w:r>
      <w:r w:rsidR="00A1351F">
        <w:t xml:space="preserve"> different variables </w:t>
      </w:r>
      <w:r w:rsidR="000F34A4">
        <w:t xml:space="preserve">that </w:t>
      </w:r>
      <w:r w:rsidR="00A1351F">
        <w:t>explore</w:t>
      </w:r>
      <w:r w:rsidR="000F34A4">
        <w:t>s</w:t>
      </w:r>
      <w:r w:rsidR="00A1351F">
        <w:t xml:space="preserve"> the </w:t>
      </w:r>
      <w:r w:rsidR="00805C49">
        <w:t xml:space="preserve">nuances of </w:t>
      </w:r>
      <w:r w:rsidR="00A1351F">
        <w:t>smartphone addiction</w:t>
      </w:r>
    </w:p>
    <w:p w14:paraId="1FEFDA55" w14:textId="77777777" w:rsidR="006718C0" w:rsidRDefault="006718C0" w:rsidP="00D57384">
      <w:pPr>
        <w:ind w:firstLine="720"/>
      </w:pPr>
    </w:p>
    <w:p w14:paraId="5FE330A2" w14:textId="5EF6A427" w:rsidR="00C64A5B" w:rsidRDefault="00C64A5B" w:rsidP="00D57384">
      <w:pPr>
        <w:rPr>
          <w:b/>
          <w:bCs/>
        </w:rPr>
      </w:pPr>
      <w:r w:rsidRPr="00C64A5B">
        <w:rPr>
          <w:b/>
          <w:bCs/>
        </w:rPr>
        <w:lastRenderedPageBreak/>
        <w:t xml:space="preserve">Generally Speculated Effects of Smartphone </w:t>
      </w:r>
      <w:r w:rsidR="00617D05">
        <w:rPr>
          <w:b/>
          <w:bCs/>
        </w:rPr>
        <w:t>Addiction</w:t>
      </w:r>
    </w:p>
    <w:p w14:paraId="0A73CFD1" w14:textId="2FE3DFB7" w:rsidR="000A1A9D" w:rsidRDefault="00837628" w:rsidP="004C5400">
      <w:r>
        <w:rPr>
          <w:b/>
          <w:bCs/>
        </w:rPr>
        <w:tab/>
      </w:r>
      <w:r w:rsidR="00870B5A">
        <w:t xml:space="preserve">The </w:t>
      </w:r>
      <w:r w:rsidR="000575D9">
        <w:t xml:space="preserve">general </w:t>
      </w:r>
      <w:r w:rsidR="00870B5A">
        <w:t xml:space="preserve">definition of addiction is to compulsively commit to a habit or </w:t>
      </w:r>
      <w:r w:rsidR="000575D9">
        <w:t xml:space="preserve">a </w:t>
      </w:r>
      <w:r w:rsidR="00870B5A">
        <w:t>practice.</w:t>
      </w:r>
      <w:r w:rsidR="000575D9">
        <w:t xml:space="preserve"> This definition als</w:t>
      </w:r>
      <w:r w:rsidR="00064BA2">
        <w:t>o</w:t>
      </w:r>
      <w:r w:rsidR="000575D9">
        <w:t xml:space="preserve"> applies </w:t>
      </w:r>
      <w:r w:rsidR="00064BA2">
        <w:t>very much in the context of</w:t>
      </w:r>
      <w:r w:rsidR="000575D9">
        <w:t xml:space="preserve"> smartphone addiction since an addicted individual spends </w:t>
      </w:r>
      <w:proofErr w:type="gramStart"/>
      <w:r w:rsidR="00433405">
        <w:t xml:space="preserve">a </w:t>
      </w:r>
      <w:r w:rsidR="000575D9">
        <w:t>majority of</w:t>
      </w:r>
      <w:proofErr w:type="gramEnd"/>
      <w:r w:rsidR="000575D9">
        <w:t xml:space="preserve"> their time using </w:t>
      </w:r>
      <w:r w:rsidR="00433405">
        <w:t xml:space="preserve">a </w:t>
      </w:r>
      <w:r w:rsidR="000575D9">
        <w:t xml:space="preserve">smartphone that triggers detrimental effects. </w:t>
      </w:r>
      <w:r w:rsidR="00337358">
        <w:t>Our initial search, collection of firm evidence</w:t>
      </w:r>
      <w:r w:rsidR="00433405">
        <w:t>,</w:t>
      </w:r>
      <w:r w:rsidR="00337358">
        <w:t xml:space="preserve"> and conclusion based on elaborated </w:t>
      </w:r>
      <w:r w:rsidR="00064BA2">
        <w:t xml:space="preserve">studies </w:t>
      </w:r>
      <w:r w:rsidR="00337358">
        <w:t>tell</w:t>
      </w:r>
      <w:r w:rsidR="00AD3B87">
        <w:t xml:space="preserve"> </w:t>
      </w:r>
      <w:r w:rsidR="00337358">
        <w:t>us that smartphone addiction</w:t>
      </w:r>
      <w:r w:rsidR="00064BA2">
        <w:t xml:space="preserve"> can cause effects that can be </w:t>
      </w:r>
      <w:r w:rsidR="00244D90">
        <w:t>distressing, distracting, and depressing</w:t>
      </w:r>
      <w:r w:rsidR="007A1C12">
        <w:t>.</w:t>
      </w:r>
      <w:r w:rsidR="00DC0729">
        <w:t xml:space="preserve"> </w:t>
      </w:r>
      <w:r w:rsidR="004D173E">
        <w:t>Developers of RescueTime, an iOS</w:t>
      </w:r>
      <w:r w:rsidR="00433405">
        <w:t>,</w:t>
      </w:r>
      <w:r w:rsidR="004D173E">
        <w:t xml:space="preserve"> and Android app claim that an average person checks their phone 58 times a day</w:t>
      </w:r>
      <w:r w:rsidR="009030DD">
        <w:t>.</w:t>
      </w:r>
      <w:r w:rsidR="00491C51">
        <w:t xml:space="preserve"> W</w:t>
      </w:r>
      <w:r w:rsidR="00330B4D">
        <w:t xml:space="preserve">ith </w:t>
      </w:r>
      <w:r w:rsidR="00491C51">
        <w:t xml:space="preserve">that </w:t>
      </w:r>
      <w:r w:rsidR="00330B4D">
        <w:t xml:space="preserve">claim, </w:t>
      </w:r>
      <w:r w:rsidR="009030DD">
        <w:t>the only way one could be labeled</w:t>
      </w:r>
      <w:r w:rsidR="0069569C">
        <w:t xml:space="preserve"> as a smartphone addict is when they continuously use their phone beyond what is considered average.</w:t>
      </w:r>
      <w:r w:rsidR="00D94C4C">
        <w:t xml:space="preserve"> From the </w:t>
      </w:r>
      <w:r w:rsidR="002E7DB9">
        <w:t>preliminary</w:t>
      </w:r>
      <w:r w:rsidR="00D94C4C">
        <w:t xml:space="preserve"> readings of various research papers, </w:t>
      </w:r>
      <w:r w:rsidR="000F0CA7">
        <w:t>journals,</w:t>
      </w:r>
      <w:r w:rsidR="00D94C4C">
        <w:t xml:space="preserve"> and online articles</w:t>
      </w:r>
      <w:r w:rsidR="007A165A">
        <w:t xml:space="preserve">, it was found that smartphone addiction indeed has </w:t>
      </w:r>
      <w:r w:rsidR="002C228E">
        <w:t xml:space="preserve">physical, emotional, mental, </w:t>
      </w:r>
      <w:r w:rsidR="004C5400">
        <w:t>psychological,</w:t>
      </w:r>
      <w:r w:rsidR="002C228E">
        <w:t xml:space="preserve"> and social effects.</w:t>
      </w:r>
      <w:r w:rsidR="002E34F4">
        <w:t xml:space="preserve"> </w:t>
      </w:r>
    </w:p>
    <w:p w14:paraId="2DAA4F36" w14:textId="706502CF" w:rsidR="00100F14" w:rsidRDefault="00433405" w:rsidP="000A1A9D">
      <w:pPr>
        <w:ind w:firstLine="720"/>
      </w:pPr>
      <w:r>
        <w:t>F</w:t>
      </w:r>
      <w:r w:rsidR="000A1A9D">
        <w:t xml:space="preserve">ormer research conducted among 106 university students tried to explore </w:t>
      </w:r>
      <w:r>
        <w:t xml:space="preserve">the </w:t>
      </w:r>
      <w:r w:rsidR="000A1A9D">
        <w:t>association between sleep quality and late</w:t>
      </w:r>
      <w:r>
        <w:t>-</w:t>
      </w:r>
      <w:r w:rsidR="000A1A9D">
        <w:t>night smartphone usage and its long</w:t>
      </w:r>
      <w:r>
        <w:t>-</w:t>
      </w:r>
      <w:r w:rsidR="000A1A9D">
        <w:t xml:space="preserve">term impact on mental health. The research paper titled </w:t>
      </w:r>
      <w:r w:rsidR="000A1A9D" w:rsidRPr="000A1A9D">
        <w:rPr>
          <w:b/>
          <w:bCs/>
          <w:i/>
          <w:iCs/>
        </w:rPr>
        <w:t>“The Effects of Smartphone Usage on University Student”</w:t>
      </w:r>
      <w:r w:rsidR="000A1A9D">
        <w:t xml:space="preserve"> by </w:t>
      </w:r>
      <w:r w:rsidR="00E04654">
        <w:t xml:space="preserve">authors </w:t>
      </w:r>
      <w:r w:rsidR="00E04654" w:rsidRPr="00E04654">
        <w:rPr>
          <w:i/>
          <w:iCs/>
        </w:rPr>
        <w:t xml:space="preserve">Nalini Arumugam, </w:t>
      </w:r>
      <w:proofErr w:type="spellStart"/>
      <w:r w:rsidR="00E04654" w:rsidRPr="00E04654">
        <w:rPr>
          <w:i/>
          <w:iCs/>
        </w:rPr>
        <w:t>Sivajothy</w:t>
      </w:r>
      <w:proofErr w:type="spellEnd"/>
      <w:r w:rsidR="00E04654" w:rsidRPr="00E04654">
        <w:rPr>
          <w:i/>
          <w:iCs/>
        </w:rPr>
        <w:t xml:space="preserve"> </w:t>
      </w:r>
      <w:proofErr w:type="spellStart"/>
      <w:r w:rsidR="00E04654" w:rsidRPr="00E04654">
        <w:rPr>
          <w:i/>
          <w:iCs/>
        </w:rPr>
        <w:t>Selvanayagam</w:t>
      </w:r>
      <w:proofErr w:type="spellEnd"/>
      <w:r w:rsidR="00E04654" w:rsidRPr="00E04654">
        <w:rPr>
          <w:i/>
          <w:iCs/>
        </w:rPr>
        <w:t xml:space="preserve">, Sai </w:t>
      </w:r>
      <w:proofErr w:type="spellStart"/>
      <w:r w:rsidR="00E04654" w:rsidRPr="00E04654">
        <w:rPr>
          <w:i/>
          <w:iCs/>
        </w:rPr>
        <w:t>Tarishini</w:t>
      </w:r>
      <w:proofErr w:type="spellEnd"/>
      <w:r w:rsidR="00E04654" w:rsidRPr="00E04654">
        <w:rPr>
          <w:i/>
          <w:iCs/>
        </w:rPr>
        <w:t xml:space="preserve"> </w:t>
      </w:r>
      <w:proofErr w:type="spellStart"/>
      <w:r w:rsidR="00E04654" w:rsidRPr="00E04654">
        <w:rPr>
          <w:i/>
          <w:iCs/>
        </w:rPr>
        <w:t>Sathiyasenan</w:t>
      </w:r>
      <w:proofErr w:type="spellEnd"/>
      <w:r w:rsidR="00E04654" w:rsidRPr="00E04654">
        <w:rPr>
          <w:i/>
          <w:iCs/>
        </w:rPr>
        <w:t xml:space="preserve"> </w:t>
      </w:r>
      <w:r w:rsidR="00E04654">
        <w:t>concluded that late</w:t>
      </w:r>
      <w:r>
        <w:t>-</w:t>
      </w:r>
      <w:r w:rsidR="00E04654">
        <w:t xml:space="preserve">night smartphone use does have a significant impact on sleep quality. </w:t>
      </w:r>
      <w:r w:rsidR="00C64D9D">
        <w:t>U</w:t>
      </w:r>
      <w:r w:rsidR="004C5400">
        <w:t>niversity students’ excessive smartphone use during the night has negative effects on their well-being. They are unable to concentrate during lectures the following day, often feeling sleepy during the day, and face difficulties handling the day to day pressures, as well as, thinking rationally whenever problems occur</w:t>
      </w:r>
      <w:r w:rsidR="004C5400" w:rsidRPr="002E34F4">
        <w:t xml:space="preserve"> </w:t>
      </w:r>
      <w:r w:rsidR="002E34F4" w:rsidRPr="002E34F4">
        <w:t>(Arumugam et al., 2020)</w:t>
      </w:r>
      <w:r w:rsidR="00100F14">
        <w:t>.</w:t>
      </w:r>
    </w:p>
    <w:p w14:paraId="3C0DBDDE" w14:textId="1F07B40A" w:rsidR="00D13822" w:rsidRDefault="00345A30" w:rsidP="000A1A9D">
      <w:pPr>
        <w:ind w:firstLine="720"/>
      </w:pPr>
      <w:r>
        <w:t>A cross-sectional</w:t>
      </w:r>
      <w:r w:rsidR="000D5FAE">
        <w:t xml:space="preserve"> stu</w:t>
      </w:r>
      <w:r w:rsidR="00BB31EC">
        <w:t>dy</w:t>
      </w:r>
      <w:r>
        <w:t xml:space="preserve"> titled </w:t>
      </w:r>
      <w:r w:rsidR="00E304F6">
        <w:t>“</w:t>
      </w:r>
      <w:r w:rsidR="00E304F6" w:rsidRPr="00EA2327">
        <w:rPr>
          <w:b/>
          <w:bCs/>
          <w:i/>
          <w:iCs/>
        </w:rPr>
        <w:t>Depression, anxiety, and smartphone addiction in university students</w:t>
      </w:r>
      <w:r w:rsidR="00E304F6">
        <w:rPr>
          <w:b/>
          <w:bCs/>
          <w:i/>
          <w:iCs/>
        </w:rPr>
        <w:t xml:space="preserve"> </w:t>
      </w:r>
      <w:r w:rsidR="00E304F6" w:rsidRPr="00EA2327">
        <w:rPr>
          <w:b/>
          <w:bCs/>
          <w:i/>
          <w:iCs/>
        </w:rPr>
        <w:t>- A cross</w:t>
      </w:r>
      <w:r w:rsidR="00E304F6">
        <w:rPr>
          <w:b/>
          <w:bCs/>
          <w:i/>
          <w:iCs/>
        </w:rPr>
        <w:t xml:space="preserve"> </w:t>
      </w:r>
      <w:r w:rsidR="00E304F6" w:rsidRPr="00EA2327">
        <w:rPr>
          <w:b/>
          <w:bCs/>
          <w:i/>
          <w:iCs/>
        </w:rPr>
        <w:t>sectional study</w:t>
      </w:r>
      <w:r w:rsidR="00E304F6">
        <w:t>”</w:t>
      </w:r>
      <w:r w:rsidR="00FE2C4F">
        <w:t xml:space="preserve"> </w:t>
      </w:r>
      <w:r>
        <w:t xml:space="preserve">conducted </w:t>
      </w:r>
      <w:r w:rsidR="00FE2C4F">
        <w:t xml:space="preserve">by authors </w:t>
      </w:r>
      <w:r w:rsidR="00FE2C4F" w:rsidRPr="00FE2C4F">
        <w:rPr>
          <w:i/>
          <w:iCs/>
        </w:rPr>
        <w:t xml:space="preserve">Jocelyne </w:t>
      </w:r>
      <w:proofErr w:type="spellStart"/>
      <w:r w:rsidR="00FE2C4F" w:rsidRPr="00FE2C4F">
        <w:rPr>
          <w:i/>
          <w:iCs/>
        </w:rPr>
        <w:t>Matar</w:t>
      </w:r>
      <w:proofErr w:type="spellEnd"/>
      <w:r w:rsidR="00FE2C4F" w:rsidRPr="00FE2C4F">
        <w:rPr>
          <w:i/>
          <w:iCs/>
        </w:rPr>
        <w:t xml:space="preserve"> </w:t>
      </w:r>
      <w:proofErr w:type="spellStart"/>
      <w:r w:rsidR="00FE2C4F" w:rsidRPr="00FE2C4F">
        <w:rPr>
          <w:i/>
          <w:iCs/>
        </w:rPr>
        <w:t>Boumoslehm</w:t>
      </w:r>
      <w:proofErr w:type="spellEnd"/>
      <w:r w:rsidR="00FE2C4F" w:rsidRPr="00FE2C4F">
        <w:rPr>
          <w:i/>
          <w:iCs/>
        </w:rPr>
        <w:t xml:space="preserve"> and Doris Jaalouk</w:t>
      </w:r>
      <w:r w:rsidR="00FE2C4F">
        <w:t xml:space="preserve"> </w:t>
      </w:r>
      <w:r>
        <w:t xml:space="preserve">explored </w:t>
      </w:r>
      <w:r w:rsidR="00433405">
        <w:t xml:space="preserve">the </w:t>
      </w:r>
      <w:r w:rsidR="00E2624F">
        <w:t xml:space="preserve">relationship of </w:t>
      </w:r>
      <w:r>
        <w:t xml:space="preserve">smartphone addiction with different </w:t>
      </w:r>
      <w:r>
        <w:lastRenderedPageBreak/>
        <w:t>interpersonal habits and two personality type</w:t>
      </w:r>
      <w:r w:rsidR="00E2624F">
        <w:t xml:space="preserve">s concluded that addictive smartphone usage pattern leads to </w:t>
      </w:r>
      <w:r w:rsidR="00433405">
        <w:t xml:space="preserve">a </w:t>
      </w:r>
      <w:r w:rsidR="00E2624F">
        <w:t>severe decline in quality of life and induces anxiety and various other psychological changes like functional impairment and compulsive behavior.</w:t>
      </w:r>
      <w:r w:rsidR="00D13822">
        <w:t xml:space="preserve"> </w:t>
      </w:r>
    </w:p>
    <w:p w14:paraId="1BCA3A8D" w14:textId="1718230C" w:rsidR="005B01BC" w:rsidRDefault="000D5FAE" w:rsidP="000A1A9D">
      <w:pPr>
        <w:ind w:firstLine="720"/>
      </w:pPr>
      <w:r>
        <w:t xml:space="preserve">Another research paper, </w:t>
      </w:r>
      <w:r w:rsidRPr="00CA2CBB">
        <w:rPr>
          <w:b/>
          <w:bCs/>
          <w:i/>
          <w:iCs/>
        </w:rPr>
        <w:t>A review on the effects of smartphone usage on attention, inhibition, and working memory</w:t>
      </w:r>
      <w:r w:rsidR="00D15769">
        <w:rPr>
          <w:i/>
          <w:iCs/>
        </w:rPr>
        <w:t xml:space="preserve"> </w:t>
      </w:r>
      <w:r w:rsidR="00D15769">
        <w:t xml:space="preserve">(Magnus 2020) </w:t>
      </w:r>
      <w:r>
        <w:t>did an empirical analysis on the effects of smartphone use and found that psychological aspects like memory and ability to pay attention to detail are</w:t>
      </w:r>
      <w:r w:rsidR="005C1C97">
        <w:t xml:space="preserve"> indeed </w:t>
      </w:r>
      <w:r>
        <w:t>affected by prolonged use of smartphones</w:t>
      </w:r>
      <w:r w:rsidR="005B01BC">
        <w:t>.</w:t>
      </w:r>
    </w:p>
    <w:p w14:paraId="0AB14F60" w14:textId="6659A0B5" w:rsidR="00902EB0" w:rsidRPr="00902EB0" w:rsidRDefault="00141F02" w:rsidP="00902EB0">
      <w:pPr>
        <w:ind w:firstLine="720"/>
      </w:pPr>
      <w:r>
        <w:t xml:space="preserve">To sum up, all the prior </w:t>
      </w:r>
      <w:r w:rsidR="00996C62">
        <w:t>research</w:t>
      </w:r>
      <w:r>
        <w:t xml:space="preserve"> that was gathered to serve as a source and the base for our analysis have concluded that smartphone addiction does have the potential to leave </w:t>
      </w:r>
      <w:r w:rsidR="00433405">
        <w:t xml:space="preserve">a </w:t>
      </w:r>
      <w:r>
        <w:t>significant impact on a user.</w:t>
      </w:r>
    </w:p>
    <w:p w14:paraId="6A4D85D2" w14:textId="2E35A74F" w:rsidR="00C64A5B" w:rsidRDefault="00C64A5B" w:rsidP="00C64A5B">
      <w:pPr>
        <w:rPr>
          <w:b/>
          <w:bCs/>
        </w:rPr>
      </w:pPr>
      <w:r w:rsidRPr="00C64A5B">
        <w:rPr>
          <w:b/>
          <w:bCs/>
        </w:rPr>
        <w:t>Research Question</w:t>
      </w:r>
      <w:r w:rsidR="00790E91">
        <w:rPr>
          <w:b/>
          <w:bCs/>
        </w:rPr>
        <w:t>s</w:t>
      </w:r>
    </w:p>
    <w:p w14:paraId="5B603D91" w14:textId="5D064E35" w:rsidR="00790E91" w:rsidRPr="00CF6A3D" w:rsidRDefault="00CF6A3D" w:rsidP="00C64A5B">
      <w:r>
        <w:rPr>
          <w:b/>
          <w:bCs/>
        </w:rPr>
        <w:tab/>
      </w:r>
      <w:r w:rsidR="00E331C8">
        <w:t xml:space="preserve">As mentioned earlier, this paper </w:t>
      </w:r>
      <w:r w:rsidR="002D6350">
        <w:t>aims</w:t>
      </w:r>
      <w:r w:rsidR="00E331C8">
        <w:t xml:space="preserve"> at exploring </w:t>
      </w:r>
      <w:r w:rsidR="002D6350">
        <w:t xml:space="preserve">the </w:t>
      </w:r>
      <w:r w:rsidR="00E331C8">
        <w:t xml:space="preserve">nuances of smartphone addiction. </w:t>
      </w:r>
      <w:r>
        <w:t xml:space="preserve">Using </w:t>
      </w:r>
      <w:r w:rsidR="009C701C">
        <w:t xml:space="preserve">various </w:t>
      </w:r>
      <w:r w:rsidR="00E331C8">
        <w:t>academic sources</w:t>
      </w:r>
      <w:r w:rsidR="009C701C">
        <w:t xml:space="preserve">, supporting </w:t>
      </w:r>
      <w:r w:rsidR="00E331C8">
        <w:t>research</w:t>
      </w:r>
      <w:r w:rsidR="00070565">
        <w:t xml:space="preserve"> a</w:t>
      </w:r>
      <w:r w:rsidR="00E331C8">
        <w:t>nd studies</w:t>
      </w:r>
      <w:r w:rsidR="002D6350">
        <w:t>,</w:t>
      </w:r>
      <w:r w:rsidR="00E331C8">
        <w:t xml:space="preserve"> and </w:t>
      </w:r>
      <w:r>
        <w:t xml:space="preserve">a retrieved </w:t>
      </w:r>
      <w:r w:rsidR="00E331C8">
        <w:t xml:space="preserve">dataset, </w:t>
      </w:r>
      <w:r>
        <w:t xml:space="preserve">this paper will conduct a new analysis to explore, analyze, and interpret the engagement with smartphone </w:t>
      </w:r>
      <w:r w:rsidR="00E331C8">
        <w:t xml:space="preserve">addiction. To be specific our research will focus on answering </w:t>
      </w:r>
      <w:r w:rsidR="002D6350">
        <w:t xml:space="preserve">the </w:t>
      </w:r>
      <w:r w:rsidR="00E331C8">
        <w:t>following questions.</w:t>
      </w:r>
    </w:p>
    <w:p w14:paraId="462C729A" w14:textId="77777777" w:rsidR="00FE2107" w:rsidRDefault="00FE2107" w:rsidP="00FE2107">
      <w:pPr>
        <w:pStyle w:val="ListParagraph"/>
        <w:numPr>
          <w:ilvl w:val="0"/>
          <w:numId w:val="1"/>
        </w:numPr>
      </w:pPr>
      <w:r>
        <w:t xml:space="preserve">What personal habits (i.e. smoking, alcohol drinking, and religious practices) candidates have that were susceptible to excessive smartphone usage? </w:t>
      </w:r>
    </w:p>
    <w:p w14:paraId="32356845" w14:textId="77777777" w:rsidR="00FE2107" w:rsidRDefault="00FE2107" w:rsidP="00FE2107">
      <w:pPr>
        <w:pStyle w:val="ListParagraph"/>
        <w:numPr>
          <w:ilvl w:val="0"/>
          <w:numId w:val="1"/>
        </w:numPr>
      </w:pPr>
      <w:r>
        <w:t>For what activities (i.e. texting, calling, reading news, entertainment, other reasons) of smartphones led to excessive usage?</w:t>
      </w:r>
    </w:p>
    <w:p w14:paraId="45EDEF3D" w14:textId="77777777" w:rsidR="00FE2107" w:rsidRDefault="00FE2107" w:rsidP="00FE2107">
      <w:pPr>
        <w:pStyle w:val="ListParagraph"/>
        <w:numPr>
          <w:ilvl w:val="0"/>
          <w:numId w:val="1"/>
        </w:numPr>
      </w:pPr>
      <w:r>
        <w:t xml:space="preserve">Is there any relationship between different effects (i.e. decrease in sleep quality, ability to stop worrying, not being able to enjoy a meal) and personality types (i.e. Type A and B)? </w:t>
      </w:r>
    </w:p>
    <w:p w14:paraId="1AE0DEB1" w14:textId="1E59A275" w:rsidR="00FE2107" w:rsidRDefault="00FE2107" w:rsidP="00FE2107">
      <w:pPr>
        <w:pStyle w:val="ListParagraph"/>
        <w:numPr>
          <w:ilvl w:val="0"/>
          <w:numId w:val="1"/>
        </w:numPr>
      </w:pPr>
      <w:r>
        <w:t xml:space="preserve">Which personality type (i.e. Type A or B) is more vulnerable to the effects (i.e. anxiety, </w:t>
      </w:r>
      <w:r>
        <w:lastRenderedPageBreak/>
        <w:t>compulsive behavior, functional impairment) of excessive smartphone usage?</w:t>
      </w:r>
    </w:p>
    <w:p w14:paraId="643397FB" w14:textId="2CB79BCD" w:rsidR="009C5CB9" w:rsidRDefault="00671892" w:rsidP="009C5CB9">
      <w:pPr>
        <w:ind w:left="360"/>
      </w:pPr>
      <w:r>
        <w:t xml:space="preserve">The procedure and methods </w:t>
      </w:r>
      <w:r w:rsidR="002D6350">
        <w:t xml:space="preserve">of the </w:t>
      </w:r>
      <w:r>
        <w:t xml:space="preserve">dataset creation and modification </w:t>
      </w:r>
      <w:r w:rsidR="009C5CB9">
        <w:t>will be described below.</w:t>
      </w:r>
    </w:p>
    <w:p w14:paraId="759F3976" w14:textId="76B235F2" w:rsidR="00F11B83" w:rsidRDefault="00641364" w:rsidP="00D60AB3">
      <w:pPr>
        <w:jc w:val="center"/>
        <w:rPr>
          <w:b/>
          <w:bCs/>
        </w:rPr>
      </w:pPr>
      <w:r>
        <w:rPr>
          <w:b/>
          <w:bCs/>
        </w:rPr>
        <w:t>Literature Review</w:t>
      </w:r>
    </w:p>
    <w:p w14:paraId="74EDA911" w14:textId="2913F9E4" w:rsidR="003A077E" w:rsidRDefault="002D4EF0" w:rsidP="00641364">
      <w:r>
        <w:rPr>
          <w:b/>
          <w:bCs/>
        </w:rPr>
        <w:tab/>
      </w:r>
      <w:r w:rsidR="002D6350">
        <w:t>Analysis</w:t>
      </w:r>
      <w:r>
        <w:t xml:space="preserve"> </w:t>
      </w:r>
      <w:r w:rsidR="002D6350">
        <w:t>of this</w:t>
      </w:r>
      <w:r>
        <w:t xml:space="preserve"> </w:t>
      </w:r>
      <w:r w:rsidR="002D6350">
        <w:t xml:space="preserve">scope and extent </w:t>
      </w:r>
      <w:r>
        <w:t xml:space="preserve">requires </w:t>
      </w:r>
      <w:r w:rsidR="00B56858">
        <w:t xml:space="preserve">various </w:t>
      </w:r>
      <w:r>
        <w:t>s</w:t>
      </w:r>
      <w:r w:rsidR="00B56858">
        <w:t xml:space="preserve">upporting </w:t>
      </w:r>
      <w:r w:rsidR="00E93194">
        <w:t>materials</w:t>
      </w:r>
      <w:r w:rsidR="00B56858">
        <w:t xml:space="preserve">. </w:t>
      </w:r>
      <w:r w:rsidR="00B47543">
        <w:t xml:space="preserve">These </w:t>
      </w:r>
      <w:r w:rsidR="00E93194">
        <w:t>materials</w:t>
      </w:r>
      <w:r w:rsidR="00B47543">
        <w:t xml:space="preserve"> can range from </w:t>
      </w:r>
      <w:r w:rsidR="00B56858">
        <w:t>previously proven claims</w:t>
      </w:r>
      <w:r w:rsidR="00B47543">
        <w:t xml:space="preserve">, </w:t>
      </w:r>
      <w:r w:rsidR="00B56858">
        <w:t>foundational dataset</w:t>
      </w:r>
      <w:r w:rsidR="002D6350">
        <w:t>s</w:t>
      </w:r>
      <w:r w:rsidR="00E93194">
        <w:t>, strong evidence</w:t>
      </w:r>
      <w:r w:rsidR="002D6350">
        <w:t>,</w:t>
      </w:r>
      <w:r w:rsidR="00E93194">
        <w:t xml:space="preserve"> </w:t>
      </w:r>
      <w:r w:rsidR="00B47543">
        <w:t>and preliminary research and stud</w:t>
      </w:r>
      <w:r w:rsidR="00E93194">
        <w:t>ies</w:t>
      </w:r>
      <w:r w:rsidR="0043531E">
        <w:t xml:space="preserve">. </w:t>
      </w:r>
      <w:r w:rsidR="002D6350">
        <w:t>T</w:t>
      </w:r>
      <w:r w:rsidR="00805752">
        <w:t xml:space="preserve">o guide our analysis and research </w:t>
      </w:r>
      <w:r w:rsidR="002D6350">
        <w:t>o</w:t>
      </w:r>
      <w:r w:rsidR="00805752">
        <w:t xml:space="preserve">n its right </w:t>
      </w:r>
      <w:r w:rsidR="002B0DEE">
        <w:t>track</w:t>
      </w:r>
      <w:r w:rsidR="00805752">
        <w:t>, several instances of resources were used. Academic journals, research papers</w:t>
      </w:r>
      <w:r w:rsidR="002D6350">
        <w:t>,</w:t>
      </w:r>
      <w:r w:rsidR="00805752">
        <w:t xml:space="preserve"> and peer reviews were </w:t>
      </w:r>
      <w:r w:rsidR="002D6350">
        <w:t xml:space="preserve">the </w:t>
      </w:r>
      <w:r w:rsidR="00805752">
        <w:t>main contributing sources to our analysis</w:t>
      </w:r>
      <w:r w:rsidR="0081498E">
        <w:t>.</w:t>
      </w:r>
    </w:p>
    <w:p w14:paraId="2D49F407" w14:textId="0303E681" w:rsidR="00F11B83" w:rsidRDefault="003A077E" w:rsidP="00641364">
      <w:pPr>
        <w:rPr>
          <w:b/>
          <w:bCs/>
        </w:rPr>
      </w:pPr>
      <w:r w:rsidRPr="003A077E">
        <w:rPr>
          <w:b/>
          <w:bCs/>
        </w:rPr>
        <w:t>Se</w:t>
      </w:r>
      <w:r w:rsidR="00641364" w:rsidRPr="00D60AB3">
        <w:rPr>
          <w:b/>
          <w:bCs/>
        </w:rPr>
        <w:t>arch Process</w:t>
      </w:r>
    </w:p>
    <w:p w14:paraId="47AEA673" w14:textId="5A6E0E42" w:rsidR="00CE31FA" w:rsidRPr="003960F3" w:rsidRDefault="00CE31FA" w:rsidP="00641364">
      <w:r>
        <w:rPr>
          <w:b/>
          <w:bCs/>
        </w:rPr>
        <w:tab/>
      </w:r>
      <w:r w:rsidR="00D4323E">
        <w:t>Several online resources were used to locate the articles, research papers</w:t>
      </w:r>
      <w:r w:rsidR="002D6350">
        <w:t>,</w:t>
      </w:r>
      <w:r w:rsidR="00D4323E">
        <w:t xml:space="preserve"> and datasets related to smartphone addiction. Different academic portals, news outlets, dataset search engines were utilized to gather and collect a strong set of evidence and information. EBSCOHOST, </w:t>
      </w:r>
      <w:r w:rsidR="0050591E">
        <w:t>ScienceDirect.com</w:t>
      </w:r>
      <w:r w:rsidR="00D4323E" w:rsidRPr="00D4323E">
        <w:t xml:space="preserve">, Kaggle.com, ResearchGate, PewResearch.org, Statista.com, Data.gov </w:t>
      </w:r>
      <w:r w:rsidR="00D4323E">
        <w:t>were the key sour</w:t>
      </w:r>
      <w:r w:rsidR="00C76DC6">
        <w:t>ces to conduct or study.</w:t>
      </w:r>
      <w:r w:rsidR="00FA2746">
        <w:t xml:space="preserve"> The top five articles are depicted in Table 1</w:t>
      </w:r>
      <w:r w:rsidR="003960F3">
        <w:t>.</w:t>
      </w:r>
    </w:p>
    <w:p w14:paraId="646542BD" w14:textId="36514F79" w:rsidR="00641364" w:rsidRDefault="00641364" w:rsidP="00641364">
      <w:pPr>
        <w:rPr>
          <w:b/>
          <w:bCs/>
        </w:rPr>
      </w:pPr>
      <w:r w:rsidRPr="00D60AB3">
        <w:rPr>
          <w:b/>
          <w:bCs/>
        </w:rPr>
        <w:t>Findings</w:t>
      </w:r>
    </w:p>
    <w:p w14:paraId="6862ACB2" w14:textId="3B82DAA0" w:rsidR="00827563" w:rsidRDefault="001876E5" w:rsidP="00641364">
      <w:r>
        <w:rPr>
          <w:b/>
          <w:bCs/>
        </w:rPr>
        <w:tab/>
      </w:r>
      <w:r>
        <w:t>The major five articles that w</w:t>
      </w:r>
      <w:r w:rsidR="002D6350">
        <w:t>ere</w:t>
      </w:r>
      <w:r>
        <w:t xml:space="preserve"> chosen concluded with a common notion that smartphone addiction is very real and is happening as there is a global scale increment in smartphone usage.</w:t>
      </w:r>
      <w:r w:rsidR="008F2A4C">
        <w:t xml:space="preserve"> Smartphone addiction indeed has brought negative health </w:t>
      </w:r>
      <w:r w:rsidR="0064300D">
        <w:t>ef</w:t>
      </w:r>
      <w:r w:rsidR="008F2A4C">
        <w:t xml:space="preserve">fects among users who tend to spend prolonged </w:t>
      </w:r>
      <w:r w:rsidR="009E6BAB">
        <w:t>period</w:t>
      </w:r>
      <w:r w:rsidR="002D6350">
        <w:t>s</w:t>
      </w:r>
      <w:r w:rsidR="008F2A4C">
        <w:t xml:space="preserve"> using their smartphones.</w:t>
      </w:r>
      <w:r w:rsidR="0064300D">
        <w:t xml:space="preserve"> These effects</w:t>
      </w:r>
      <w:r w:rsidR="00F94237">
        <w:t xml:space="preserve"> are targete</w:t>
      </w:r>
      <w:r w:rsidR="00675814">
        <w:t xml:space="preserve">d in aspects like </w:t>
      </w:r>
      <w:r w:rsidR="00F94237">
        <w:t>persona</w:t>
      </w:r>
      <w:r w:rsidR="00675814">
        <w:t xml:space="preserve">l, mental, emotional, </w:t>
      </w:r>
      <w:r w:rsidR="002403FC">
        <w:t>psychological,</w:t>
      </w:r>
      <w:r w:rsidR="00675814">
        <w:t xml:space="preserve"> and quality of life.</w:t>
      </w:r>
    </w:p>
    <w:p w14:paraId="09CDD4DC" w14:textId="56704B0F" w:rsidR="002403FC" w:rsidRDefault="002403FC" w:rsidP="00641364"/>
    <w:p w14:paraId="2CFC69AC" w14:textId="77777777" w:rsidR="00342FFE" w:rsidRDefault="00342FFE" w:rsidP="00641364"/>
    <w:p w14:paraId="1800990A" w14:textId="69FBC077" w:rsidR="002403FC" w:rsidRDefault="002403FC" w:rsidP="00641364"/>
    <w:p w14:paraId="12FE6501" w14:textId="77777777" w:rsidR="00990D9E" w:rsidRDefault="00990D9E" w:rsidP="002403FC">
      <w:pPr>
        <w:spacing w:line="276" w:lineRule="auto"/>
        <w:sectPr w:rsidR="00990D9E" w:rsidSect="00D74569">
          <w:headerReference w:type="default" r:id="rId12"/>
          <w:footerReference w:type="default" r:id="rId13"/>
          <w:pgSz w:w="12240" w:h="15840" w:code="1"/>
          <w:pgMar w:top="1440" w:right="1440" w:bottom="1440" w:left="1440" w:header="576" w:footer="576" w:gutter="0"/>
          <w:cols w:space="720"/>
          <w:docGrid w:linePitch="360"/>
        </w:sectPr>
      </w:pPr>
    </w:p>
    <w:p w14:paraId="29A7FF84" w14:textId="3EA9CBDB" w:rsidR="002403FC" w:rsidRDefault="002403FC" w:rsidP="002403FC">
      <w:pPr>
        <w:spacing w:line="276" w:lineRule="auto"/>
      </w:pPr>
      <w:r>
        <w:lastRenderedPageBreak/>
        <w:t>Table 1</w:t>
      </w:r>
    </w:p>
    <w:p w14:paraId="2D023C1A" w14:textId="77777777" w:rsidR="002403FC" w:rsidRDefault="002403FC" w:rsidP="002403FC">
      <w:pPr>
        <w:spacing w:line="240" w:lineRule="auto"/>
        <w:rPr>
          <w:i/>
        </w:rPr>
      </w:pPr>
      <w:r>
        <w:rPr>
          <w:i/>
        </w:rPr>
        <w:t>Literature Review Articles</w:t>
      </w:r>
    </w:p>
    <w:p w14:paraId="49C8806B" w14:textId="77777777" w:rsidR="002403FC" w:rsidRDefault="002403FC" w:rsidP="002403FC">
      <w:pPr>
        <w:spacing w:line="240" w:lineRule="auto"/>
      </w:pPr>
    </w:p>
    <w:tbl>
      <w:tblPr>
        <w:tblW w:w="15244"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28"/>
        <w:gridCol w:w="2697"/>
        <w:gridCol w:w="3166"/>
        <w:gridCol w:w="2345"/>
        <w:gridCol w:w="2697"/>
        <w:gridCol w:w="2111"/>
      </w:tblGrid>
      <w:tr w:rsidR="002403FC" w14:paraId="6B6A337A" w14:textId="77777777" w:rsidTr="005A293B">
        <w:trPr>
          <w:trHeight w:val="1727"/>
        </w:trPr>
        <w:tc>
          <w:tcPr>
            <w:tcW w:w="2228" w:type="dxa"/>
          </w:tcPr>
          <w:p w14:paraId="2BF373F2" w14:textId="77777777" w:rsidR="002403FC" w:rsidRPr="00700B50" w:rsidRDefault="002403FC" w:rsidP="002403FC">
            <w:pPr>
              <w:numPr>
                <w:ilvl w:val="0"/>
                <w:numId w:val="2"/>
              </w:numPr>
              <w:spacing w:line="240" w:lineRule="auto"/>
              <w:ind w:left="360"/>
              <w:rPr>
                <w:b/>
                <w:bCs/>
                <w:sz w:val="22"/>
                <w:szCs w:val="22"/>
              </w:rPr>
            </w:pPr>
            <w:r w:rsidRPr="00700B50">
              <w:rPr>
                <w:b/>
                <w:bCs/>
                <w:sz w:val="22"/>
                <w:szCs w:val="22"/>
              </w:rPr>
              <w:t>Title</w:t>
            </w:r>
          </w:p>
          <w:p w14:paraId="35B3D40C" w14:textId="77777777" w:rsidR="002403FC" w:rsidRPr="00700B50" w:rsidRDefault="002403FC" w:rsidP="002403FC">
            <w:pPr>
              <w:numPr>
                <w:ilvl w:val="0"/>
                <w:numId w:val="2"/>
              </w:numPr>
              <w:spacing w:line="240" w:lineRule="auto"/>
              <w:ind w:left="360"/>
              <w:rPr>
                <w:b/>
                <w:bCs/>
                <w:sz w:val="22"/>
                <w:szCs w:val="22"/>
              </w:rPr>
            </w:pPr>
            <w:r w:rsidRPr="00700B50">
              <w:rPr>
                <w:b/>
                <w:bCs/>
                <w:sz w:val="22"/>
                <w:szCs w:val="22"/>
              </w:rPr>
              <w:t>First Author</w:t>
            </w:r>
          </w:p>
          <w:p w14:paraId="4EDA8EA0" w14:textId="77777777" w:rsidR="002403FC" w:rsidRPr="00700B50" w:rsidRDefault="002403FC" w:rsidP="002403FC">
            <w:pPr>
              <w:numPr>
                <w:ilvl w:val="0"/>
                <w:numId w:val="2"/>
              </w:numPr>
              <w:spacing w:line="240" w:lineRule="auto"/>
              <w:ind w:left="360"/>
              <w:rPr>
                <w:b/>
                <w:bCs/>
                <w:sz w:val="22"/>
                <w:szCs w:val="22"/>
              </w:rPr>
            </w:pPr>
            <w:r w:rsidRPr="00700B50">
              <w:rPr>
                <w:b/>
                <w:bCs/>
                <w:sz w:val="22"/>
                <w:szCs w:val="22"/>
              </w:rPr>
              <w:t>Date</w:t>
            </w:r>
          </w:p>
          <w:p w14:paraId="319E67CB" w14:textId="77777777" w:rsidR="002403FC" w:rsidRPr="00700B50" w:rsidRDefault="002403FC" w:rsidP="002403FC">
            <w:pPr>
              <w:numPr>
                <w:ilvl w:val="0"/>
                <w:numId w:val="2"/>
              </w:numPr>
              <w:spacing w:line="240" w:lineRule="auto"/>
              <w:ind w:left="360"/>
              <w:rPr>
                <w:b/>
                <w:bCs/>
                <w:sz w:val="22"/>
                <w:szCs w:val="22"/>
              </w:rPr>
            </w:pPr>
            <w:r w:rsidRPr="00700B50">
              <w:rPr>
                <w:b/>
                <w:bCs/>
                <w:sz w:val="22"/>
                <w:szCs w:val="22"/>
              </w:rPr>
              <w:t>Country</w:t>
            </w:r>
          </w:p>
        </w:tc>
        <w:tc>
          <w:tcPr>
            <w:tcW w:w="2697" w:type="dxa"/>
          </w:tcPr>
          <w:p w14:paraId="25009E28" w14:textId="77777777" w:rsidR="002403FC" w:rsidRPr="00700B50" w:rsidRDefault="002403FC" w:rsidP="002403FC">
            <w:pPr>
              <w:numPr>
                <w:ilvl w:val="0"/>
                <w:numId w:val="2"/>
              </w:numPr>
              <w:spacing w:line="240" w:lineRule="auto"/>
              <w:ind w:left="324"/>
              <w:rPr>
                <w:b/>
                <w:bCs/>
                <w:sz w:val="22"/>
                <w:szCs w:val="22"/>
              </w:rPr>
            </w:pPr>
            <w:r w:rsidRPr="00700B50">
              <w:rPr>
                <w:b/>
                <w:bCs/>
                <w:sz w:val="22"/>
                <w:szCs w:val="22"/>
              </w:rPr>
              <w:t>Data information</w:t>
            </w:r>
          </w:p>
          <w:p w14:paraId="23C01BFB" w14:textId="77777777" w:rsidR="002403FC" w:rsidRPr="00700B50" w:rsidRDefault="002403FC" w:rsidP="002403FC">
            <w:pPr>
              <w:numPr>
                <w:ilvl w:val="0"/>
                <w:numId w:val="2"/>
              </w:numPr>
              <w:spacing w:line="240" w:lineRule="auto"/>
              <w:ind w:left="324"/>
              <w:rPr>
                <w:b/>
                <w:bCs/>
                <w:sz w:val="22"/>
                <w:szCs w:val="22"/>
              </w:rPr>
            </w:pPr>
            <w:r w:rsidRPr="00700B50">
              <w:rPr>
                <w:b/>
                <w:bCs/>
                <w:sz w:val="22"/>
                <w:szCs w:val="22"/>
              </w:rPr>
              <w:t>Sample Size</w:t>
            </w:r>
          </w:p>
        </w:tc>
        <w:tc>
          <w:tcPr>
            <w:tcW w:w="3166" w:type="dxa"/>
          </w:tcPr>
          <w:p w14:paraId="1BFE2F8C" w14:textId="77777777" w:rsidR="002403FC" w:rsidRPr="00700B50" w:rsidRDefault="002403FC" w:rsidP="002403FC">
            <w:pPr>
              <w:numPr>
                <w:ilvl w:val="0"/>
                <w:numId w:val="2"/>
              </w:numPr>
              <w:spacing w:line="240" w:lineRule="auto"/>
              <w:ind w:left="325"/>
              <w:rPr>
                <w:b/>
                <w:bCs/>
                <w:sz w:val="22"/>
                <w:szCs w:val="22"/>
              </w:rPr>
            </w:pPr>
            <w:r w:rsidRPr="00700B50">
              <w:rPr>
                <w:b/>
                <w:bCs/>
                <w:sz w:val="22"/>
                <w:szCs w:val="22"/>
              </w:rPr>
              <w:t>Aspect of Interest</w:t>
            </w:r>
          </w:p>
          <w:p w14:paraId="0172CCA7" w14:textId="77777777" w:rsidR="002403FC" w:rsidRPr="00700B50" w:rsidRDefault="002403FC" w:rsidP="002403FC">
            <w:pPr>
              <w:numPr>
                <w:ilvl w:val="0"/>
                <w:numId w:val="2"/>
              </w:numPr>
              <w:spacing w:line="240" w:lineRule="auto"/>
              <w:ind w:left="325"/>
              <w:rPr>
                <w:b/>
                <w:bCs/>
                <w:sz w:val="22"/>
                <w:szCs w:val="22"/>
              </w:rPr>
            </w:pPr>
            <w:r w:rsidRPr="00700B50">
              <w:rPr>
                <w:b/>
                <w:bCs/>
                <w:sz w:val="22"/>
                <w:szCs w:val="22"/>
              </w:rPr>
              <w:t>Design (Experiment, observation, analysis, etc.)</w:t>
            </w:r>
          </w:p>
          <w:p w14:paraId="2C21DE63" w14:textId="77777777" w:rsidR="002403FC" w:rsidRPr="00700B50" w:rsidRDefault="002403FC" w:rsidP="002403FC">
            <w:pPr>
              <w:numPr>
                <w:ilvl w:val="0"/>
                <w:numId w:val="2"/>
              </w:numPr>
              <w:spacing w:line="240" w:lineRule="auto"/>
              <w:ind w:left="325"/>
              <w:rPr>
                <w:b/>
                <w:bCs/>
                <w:sz w:val="22"/>
                <w:szCs w:val="22"/>
              </w:rPr>
            </w:pPr>
            <w:r w:rsidRPr="00700B50">
              <w:rPr>
                <w:b/>
                <w:bCs/>
                <w:sz w:val="22"/>
                <w:szCs w:val="22"/>
              </w:rPr>
              <w:t>Level of Evidence (e.g., meta-analysis, correlation, opinion)</w:t>
            </w:r>
          </w:p>
        </w:tc>
        <w:tc>
          <w:tcPr>
            <w:tcW w:w="2345" w:type="dxa"/>
          </w:tcPr>
          <w:p w14:paraId="2A5D4CE4" w14:textId="77777777" w:rsidR="002403FC" w:rsidRPr="00700B50" w:rsidRDefault="002403FC" w:rsidP="002403FC">
            <w:pPr>
              <w:numPr>
                <w:ilvl w:val="0"/>
                <w:numId w:val="2"/>
              </w:numPr>
              <w:spacing w:line="240" w:lineRule="auto"/>
              <w:ind w:left="329"/>
              <w:rPr>
                <w:b/>
                <w:bCs/>
                <w:sz w:val="22"/>
                <w:szCs w:val="22"/>
              </w:rPr>
            </w:pPr>
            <w:r w:rsidRPr="00700B50">
              <w:rPr>
                <w:b/>
                <w:bCs/>
                <w:sz w:val="22"/>
                <w:szCs w:val="22"/>
              </w:rPr>
              <w:t>Comparison of Interest</w:t>
            </w:r>
          </w:p>
        </w:tc>
        <w:tc>
          <w:tcPr>
            <w:tcW w:w="2697" w:type="dxa"/>
          </w:tcPr>
          <w:p w14:paraId="585B8C66" w14:textId="77777777" w:rsidR="002403FC" w:rsidRPr="00700B50" w:rsidRDefault="002403FC" w:rsidP="002403FC">
            <w:pPr>
              <w:numPr>
                <w:ilvl w:val="0"/>
                <w:numId w:val="2"/>
              </w:numPr>
              <w:spacing w:line="240" w:lineRule="auto"/>
              <w:ind w:left="342"/>
              <w:rPr>
                <w:b/>
                <w:bCs/>
                <w:sz w:val="22"/>
                <w:szCs w:val="22"/>
              </w:rPr>
            </w:pPr>
            <w:r w:rsidRPr="00700B50">
              <w:rPr>
                <w:b/>
                <w:bCs/>
                <w:sz w:val="22"/>
                <w:szCs w:val="22"/>
              </w:rPr>
              <w:t>Outcome of Interest</w:t>
            </w:r>
          </w:p>
          <w:p w14:paraId="4B2604C6" w14:textId="77777777" w:rsidR="002403FC" w:rsidRPr="00700B50" w:rsidRDefault="002403FC" w:rsidP="002403FC">
            <w:pPr>
              <w:numPr>
                <w:ilvl w:val="0"/>
                <w:numId w:val="2"/>
              </w:numPr>
              <w:spacing w:line="240" w:lineRule="auto"/>
              <w:ind w:left="342"/>
              <w:rPr>
                <w:b/>
                <w:bCs/>
                <w:sz w:val="22"/>
                <w:szCs w:val="22"/>
              </w:rPr>
            </w:pPr>
            <w:r w:rsidRPr="00700B50">
              <w:rPr>
                <w:b/>
                <w:bCs/>
                <w:sz w:val="22"/>
                <w:szCs w:val="22"/>
              </w:rPr>
              <w:t>Results of Study</w:t>
            </w:r>
          </w:p>
          <w:p w14:paraId="0C920EAD" w14:textId="77777777" w:rsidR="002403FC" w:rsidRPr="00700B50" w:rsidRDefault="002403FC" w:rsidP="002403FC">
            <w:pPr>
              <w:numPr>
                <w:ilvl w:val="0"/>
                <w:numId w:val="2"/>
              </w:numPr>
              <w:spacing w:line="240" w:lineRule="auto"/>
              <w:ind w:left="342"/>
              <w:rPr>
                <w:b/>
                <w:bCs/>
                <w:sz w:val="22"/>
                <w:szCs w:val="22"/>
              </w:rPr>
            </w:pPr>
            <w:r w:rsidRPr="00700B50">
              <w:rPr>
                <w:b/>
                <w:bCs/>
                <w:sz w:val="22"/>
                <w:szCs w:val="22"/>
              </w:rPr>
              <w:t>Conclusion</w:t>
            </w:r>
          </w:p>
          <w:p w14:paraId="5A49C828" w14:textId="77777777" w:rsidR="002403FC" w:rsidRPr="00700B50" w:rsidRDefault="002403FC" w:rsidP="00A8522D">
            <w:pPr>
              <w:spacing w:line="240" w:lineRule="auto"/>
              <w:ind w:left="331"/>
              <w:rPr>
                <w:b/>
                <w:bCs/>
                <w:sz w:val="22"/>
                <w:szCs w:val="22"/>
              </w:rPr>
            </w:pPr>
          </w:p>
        </w:tc>
        <w:tc>
          <w:tcPr>
            <w:tcW w:w="2111" w:type="dxa"/>
          </w:tcPr>
          <w:p w14:paraId="5B90810B" w14:textId="77777777" w:rsidR="002403FC" w:rsidRPr="00700B50" w:rsidRDefault="002403FC" w:rsidP="002403FC">
            <w:pPr>
              <w:numPr>
                <w:ilvl w:val="0"/>
                <w:numId w:val="2"/>
              </w:numPr>
              <w:spacing w:line="240" w:lineRule="auto"/>
              <w:ind w:left="368"/>
              <w:rPr>
                <w:b/>
                <w:bCs/>
                <w:sz w:val="22"/>
                <w:szCs w:val="22"/>
              </w:rPr>
            </w:pPr>
            <w:r w:rsidRPr="00700B50">
              <w:rPr>
                <w:b/>
                <w:bCs/>
                <w:sz w:val="22"/>
                <w:szCs w:val="22"/>
              </w:rPr>
              <w:t>Strengths</w:t>
            </w:r>
          </w:p>
          <w:p w14:paraId="51B36D05" w14:textId="77777777" w:rsidR="002403FC" w:rsidRPr="00700B50" w:rsidRDefault="002403FC" w:rsidP="002403FC">
            <w:pPr>
              <w:numPr>
                <w:ilvl w:val="0"/>
                <w:numId w:val="2"/>
              </w:numPr>
              <w:spacing w:line="240" w:lineRule="auto"/>
              <w:ind w:left="368"/>
              <w:rPr>
                <w:b/>
                <w:bCs/>
                <w:sz w:val="22"/>
                <w:szCs w:val="22"/>
              </w:rPr>
            </w:pPr>
            <w:r w:rsidRPr="00700B50">
              <w:rPr>
                <w:b/>
                <w:bCs/>
                <w:sz w:val="22"/>
                <w:szCs w:val="22"/>
              </w:rPr>
              <w:t>Limitations</w:t>
            </w:r>
          </w:p>
        </w:tc>
      </w:tr>
      <w:tr w:rsidR="002403FC" w14:paraId="7AA26EAC" w14:textId="77777777" w:rsidTr="00420D61">
        <w:trPr>
          <w:trHeight w:val="2969"/>
        </w:trPr>
        <w:tc>
          <w:tcPr>
            <w:tcW w:w="2228" w:type="dxa"/>
          </w:tcPr>
          <w:p w14:paraId="6445C747" w14:textId="5E1E6B95" w:rsidR="002403FC" w:rsidRDefault="002403FC" w:rsidP="00A8522D">
            <w:pPr>
              <w:spacing w:line="240" w:lineRule="auto"/>
              <w:rPr>
                <w:sz w:val="22"/>
                <w:szCs w:val="22"/>
              </w:rPr>
            </w:pPr>
            <w:r>
              <w:rPr>
                <w:sz w:val="22"/>
                <w:szCs w:val="22"/>
              </w:rPr>
              <w:t>A.</w:t>
            </w:r>
          </w:p>
          <w:p w14:paraId="63FAE7A7" w14:textId="6C1EAB3E" w:rsidR="002403FC" w:rsidRDefault="002403FC" w:rsidP="00A8522D">
            <w:pPr>
              <w:spacing w:line="240" w:lineRule="auto"/>
              <w:rPr>
                <w:sz w:val="22"/>
                <w:szCs w:val="22"/>
              </w:rPr>
            </w:pPr>
            <w:r>
              <w:rPr>
                <w:sz w:val="22"/>
                <w:szCs w:val="22"/>
              </w:rPr>
              <w:t>1.</w:t>
            </w:r>
            <w:r w:rsidR="00DB0FC4">
              <w:rPr>
                <w:sz w:val="22"/>
                <w:szCs w:val="22"/>
              </w:rPr>
              <w:t xml:space="preserve"> </w:t>
            </w:r>
            <w:r w:rsidR="00DB0FC4" w:rsidRPr="00E22DD8">
              <w:t>Depression, anxiety, and smartphone addiction in university students- A cross sectional study</w:t>
            </w:r>
          </w:p>
          <w:p w14:paraId="2B95CAFC" w14:textId="0B5AE264" w:rsidR="002403FC" w:rsidRDefault="002403FC" w:rsidP="00A8522D">
            <w:pPr>
              <w:spacing w:line="240" w:lineRule="auto"/>
              <w:rPr>
                <w:sz w:val="22"/>
                <w:szCs w:val="22"/>
              </w:rPr>
            </w:pPr>
            <w:r>
              <w:rPr>
                <w:sz w:val="22"/>
                <w:szCs w:val="22"/>
              </w:rPr>
              <w:t>2.</w:t>
            </w:r>
            <w:r w:rsidR="00DB0FC4" w:rsidRPr="00E22DD8">
              <w:t xml:space="preserve"> Boumosleh</w:t>
            </w:r>
          </w:p>
          <w:p w14:paraId="2C98ECCE" w14:textId="576797E8" w:rsidR="002403FC" w:rsidRDefault="002403FC" w:rsidP="00A8522D">
            <w:pPr>
              <w:spacing w:line="240" w:lineRule="auto"/>
              <w:rPr>
                <w:sz w:val="22"/>
                <w:szCs w:val="22"/>
              </w:rPr>
            </w:pPr>
            <w:r>
              <w:rPr>
                <w:sz w:val="22"/>
                <w:szCs w:val="22"/>
              </w:rPr>
              <w:t>3.</w:t>
            </w:r>
            <w:r w:rsidR="00DB0FC4">
              <w:rPr>
                <w:sz w:val="22"/>
                <w:szCs w:val="22"/>
              </w:rPr>
              <w:t xml:space="preserve"> 2017</w:t>
            </w:r>
          </w:p>
          <w:p w14:paraId="01C16AB7" w14:textId="2AF71F03" w:rsidR="002403FC" w:rsidRDefault="002403FC" w:rsidP="00A8522D">
            <w:pPr>
              <w:spacing w:line="240" w:lineRule="auto"/>
              <w:rPr>
                <w:sz w:val="22"/>
                <w:szCs w:val="22"/>
              </w:rPr>
            </w:pPr>
            <w:r>
              <w:rPr>
                <w:sz w:val="22"/>
                <w:szCs w:val="22"/>
              </w:rPr>
              <w:t>4.</w:t>
            </w:r>
            <w:r w:rsidR="00DB0FC4">
              <w:rPr>
                <w:sz w:val="22"/>
                <w:szCs w:val="22"/>
              </w:rPr>
              <w:t xml:space="preserve"> </w:t>
            </w:r>
            <w:r w:rsidR="00E4700A">
              <w:rPr>
                <w:sz w:val="22"/>
                <w:szCs w:val="22"/>
              </w:rPr>
              <w:t>Leb</w:t>
            </w:r>
            <w:r w:rsidR="00FF2F2D">
              <w:rPr>
                <w:sz w:val="22"/>
                <w:szCs w:val="22"/>
              </w:rPr>
              <w:t>anon</w:t>
            </w:r>
          </w:p>
          <w:p w14:paraId="742793B8" w14:textId="77777777" w:rsidR="002403FC" w:rsidRDefault="002403FC" w:rsidP="00A8522D">
            <w:pPr>
              <w:spacing w:line="240" w:lineRule="auto"/>
              <w:rPr>
                <w:sz w:val="22"/>
                <w:szCs w:val="22"/>
              </w:rPr>
            </w:pPr>
          </w:p>
        </w:tc>
        <w:tc>
          <w:tcPr>
            <w:tcW w:w="2697" w:type="dxa"/>
          </w:tcPr>
          <w:p w14:paraId="2D5ADE40" w14:textId="69810CB9" w:rsidR="002403FC" w:rsidRDefault="002403FC" w:rsidP="00A8522D">
            <w:pPr>
              <w:spacing w:line="240" w:lineRule="auto"/>
              <w:rPr>
                <w:sz w:val="22"/>
                <w:szCs w:val="22"/>
              </w:rPr>
            </w:pPr>
            <w:r>
              <w:rPr>
                <w:sz w:val="22"/>
                <w:szCs w:val="22"/>
              </w:rPr>
              <w:t>5.</w:t>
            </w:r>
            <w:r w:rsidR="002B435D">
              <w:rPr>
                <w:sz w:val="22"/>
                <w:szCs w:val="22"/>
              </w:rPr>
              <w:t xml:space="preserve"> </w:t>
            </w:r>
            <w:r w:rsidR="00E4700A">
              <w:rPr>
                <w:sz w:val="22"/>
                <w:szCs w:val="22"/>
              </w:rPr>
              <w:t xml:space="preserve">Notre Dame </w:t>
            </w:r>
            <w:r w:rsidR="002B435D">
              <w:rPr>
                <w:sz w:val="22"/>
                <w:szCs w:val="22"/>
              </w:rPr>
              <w:t>University</w:t>
            </w:r>
            <w:r w:rsidR="00E4700A">
              <w:rPr>
                <w:sz w:val="22"/>
                <w:szCs w:val="22"/>
              </w:rPr>
              <w:t xml:space="preserve"> (Lebanon)</w:t>
            </w:r>
            <w:r w:rsidR="002B435D">
              <w:rPr>
                <w:sz w:val="22"/>
                <w:szCs w:val="22"/>
              </w:rPr>
              <w:t xml:space="preserve"> Students</w:t>
            </w:r>
          </w:p>
          <w:p w14:paraId="120D1718" w14:textId="1C922F59" w:rsidR="002403FC" w:rsidRDefault="002403FC" w:rsidP="00A8522D">
            <w:pPr>
              <w:spacing w:line="240" w:lineRule="auto"/>
              <w:rPr>
                <w:sz w:val="22"/>
                <w:szCs w:val="22"/>
              </w:rPr>
            </w:pPr>
            <w:r>
              <w:rPr>
                <w:sz w:val="22"/>
                <w:szCs w:val="22"/>
              </w:rPr>
              <w:t>6.</w:t>
            </w:r>
            <w:r w:rsidR="002B435D">
              <w:rPr>
                <w:sz w:val="22"/>
                <w:szCs w:val="22"/>
              </w:rPr>
              <w:t xml:space="preserve"> 6</w:t>
            </w:r>
            <w:r w:rsidR="000453DC">
              <w:rPr>
                <w:sz w:val="22"/>
                <w:szCs w:val="22"/>
              </w:rPr>
              <w:t>88</w:t>
            </w:r>
            <w:r w:rsidR="002B435D">
              <w:rPr>
                <w:sz w:val="22"/>
                <w:szCs w:val="22"/>
              </w:rPr>
              <w:t xml:space="preserve"> </w:t>
            </w:r>
            <w:r w:rsidR="0086023A">
              <w:rPr>
                <w:sz w:val="22"/>
                <w:szCs w:val="22"/>
              </w:rPr>
              <w:t xml:space="preserve">undergraduate </w:t>
            </w:r>
            <w:r w:rsidR="002B435D">
              <w:rPr>
                <w:sz w:val="22"/>
                <w:szCs w:val="22"/>
              </w:rPr>
              <w:t>students</w:t>
            </w:r>
          </w:p>
        </w:tc>
        <w:tc>
          <w:tcPr>
            <w:tcW w:w="3166" w:type="dxa"/>
          </w:tcPr>
          <w:p w14:paraId="1B3B9F08" w14:textId="78CC933F" w:rsidR="002403FC" w:rsidRDefault="002403FC" w:rsidP="00A8522D">
            <w:pPr>
              <w:spacing w:line="240" w:lineRule="auto"/>
              <w:rPr>
                <w:sz w:val="22"/>
                <w:szCs w:val="22"/>
              </w:rPr>
            </w:pPr>
            <w:r>
              <w:rPr>
                <w:sz w:val="22"/>
                <w:szCs w:val="22"/>
              </w:rPr>
              <w:t>7</w:t>
            </w:r>
            <w:r w:rsidR="00E262FF">
              <w:rPr>
                <w:sz w:val="22"/>
                <w:szCs w:val="22"/>
              </w:rPr>
              <w:t xml:space="preserve">. </w:t>
            </w:r>
            <w:r w:rsidR="003D66D2">
              <w:rPr>
                <w:sz w:val="22"/>
                <w:szCs w:val="22"/>
              </w:rPr>
              <w:t>Interpretation and exploration of smartphone addiction</w:t>
            </w:r>
          </w:p>
          <w:p w14:paraId="5950A8EE" w14:textId="60B3569D" w:rsidR="002403FC" w:rsidRDefault="002403FC" w:rsidP="00A8522D">
            <w:pPr>
              <w:spacing w:line="240" w:lineRule="auto"/>
              <w:rPr>
                <w:sz w:val="22"/>
                <w:szCs w:val="22"/>
              </w:rPr>
            </w:pPr>
            <w:r>
              <w:rPr>
                <w:sz w:val="22"/>
                <w:szCs w:val="22"/>
              </w:rPr>
              <w:t>8.</w:t>
            </w:r>
            <w:r w:rsidR="00E523C5">
              <w:rPr>
                <w:sz w:val="22"/>
                <w:szCs w:val="22"/>
              </w:rPr>
              <w:t xml:space="preserve"> </w:t>
            </w:r>
            <w:r w:rsidR="00B23572">
              <w:rPr>
                <w:sz w:val="22"/>
                <w:szCs w:val="22"/>
              </w:rPr>
              <w:t>Analysis</w:t>
            </w:r>
          </w:p>
          <w:p w14:paraId="066DA70E" w14:textId="56C55C15" w:rsidR="002403FC" w:rsidRDefault="002403FC" w:rsidP="00A8522D">
            <w:pPr>
              <w:spacing w:line="240" w:lineRule="auto"/>
              <w:rPr>
                <w:sz w:val="22"/>
                <w:szCs w:val="22"/>
              </w:rPr>
            </w:pPr>
            <w:r>
              <w:rPr>
                <w:sz w:val="22"/>
                <w:szCs w:val="22"/>
              </w:rPr>
              <w:t>9.</w:t>
            </w:r>
            <w:r w:rsidR="00E523C5">
              <w:rPr>
                <w:sz w:val="22"/>
                <w:szCs w:val="22"/>
              </w:rPr>
              <w:t xml:space="preserve"> </w:t>
            </w:r>
            <w:r w:rsidR="00B23572">
              <w:rPr>
                <w:sz w:val="22"/>
                <w:szCs w:val="22"/>
              </w:rPr>
              <w:t>Correlation</w:t>
            </w:r>
          </w:p>
        </w:tc>
        <w:tc>
          <w:tcPr>
            <w:tcW w:w="2345" w:type="dxa"/>
          </w:tcPr>
          <w:p w14:paraId="1BDC701E" w14:textId="5A95BBC0" w:rsidR="00E523C5" w:rsidRDefault="002403FC" w:rsidP="00E523C5">
            <w:pPr>
              <w:spacing w:line="240" w:lineRule="auto"/>
              <w:rPr>
                <w:sz w:val="22"/>
                <w:szCs w:val="22"/>
              </w:rPr>
            </w:pPr>
            <w:r>
              <w:rPr>
                <w:sz w:val="22"/>
                <w:szCs w:val="22"/>
              </w:rPr>
              <w:t>10.</w:t>
            </w:r>
            <w:r w:rsidR="00E523C5">
              <w:rPr>
                <w:sz w:val="22"/>
                <w:szCs w:val="22"/>
              </w:rPr>
              <w:t xml:space="preserve"> Statistical analysis of a collected dataset</w:t>
            </w:r>
          </w:p>
          <w:p w14:paraId="37AE697A" w14:textId="72C5EAFD" w:rsidR="002403FC" w:rsidRDefault="002403FC" w:rsidP="00A8522D">
            <w:pPr>
              <w:spacing w:line="240" w:lineRule="auto"/>
              <w:rPr>
                <w:sz w:val="22"/>
                <w:szCs w:val="22"/>
              </w:rPr>
            </w:pPr>
          </w:p>
          <w:p w14:paraId="3911394C" w14:textId="77777777" w:rsidR="002403FC" w:rsidRDefault="002403FC" w:rsidP="00A8522D">
            <w:pPr>
              <w:spacing w:line="240" w:lineRule="auto"/>
              <w:rPr>
                <w:sz w:val="22"/>
                <w:szCs w:val="22"/>
              </w:rPr>
            </w:pPr>
          </w:p>
        </w:tc>
        <w:tc>
          <w:tcPr>
            <w:tcW w:w="2697" w:type="dxa"/>
          </w:tcPr>
          <w:p w14:paraId="64CFF97D" w14:textId="12A06BD2" w:rsidR="002403FC" w:rsidRDefault="002403FC" w:rsidP="00A8522D">
            <w:pPr>
              <w:spacing w:line="240" w:lineRule="auto"/>
              <w:rPr>
                <w:sz w:val="22"/>
                <w:szCs w:val="22"/>
              </w:rPr>
            </w:pPr>
            <w:r>
              <w:rPr>
                <w:sz w:val="22"/>
                <w:szCs w:val="22"/>
              </w:rPr>
              <w:t>11.</w:t>
            </w:r>
            <w:r w:rsidR="003D66D2">
              <w:rPr>
                <w:sz w:val="22"/>
                <w:szCs w:val="22"/>
              </w:rPr>
              <w:t xml:space="preserve"> </w:t>
            </w:r>
            <w:r w:rsidR="00700B50">
              <w:rPr>
                <w:sz w:val="22"/>
                <w:szCs w:val="22"/>
              </w:rPr>
              <w:t>P</w:t>
            </w:r>
            <w:r w:rsidR="00700B50" w:rsidRPr="00700B50">
              <w:rPr>
                <w:sz w:val="22"/>
                <w:szCs w:val="22"/>
              </w:rPr>
              <w:t xml:space="preserve">revalence of smartphone addiction symptoms was substantial among </w:t>
            </w:r>
            <w:r w:rsidR="00700B50">
              <w:rPr>
                <w:sz w:val="22"/>
                <w:szCs w:val="22"/>
              </w:rPr>
              <w:t xml:space="preserve">the </w:t>
            </w:r>
            <w:r w:rsidR="00700B50" w:rsidRPr="00700B50">
              <w:rPr>
                <w:sz w:val="22"/>
                <w:szCs w:val="22"/>
              </w:rPr>
              <w:t>sample of university students.</w:t>
            </w:r>
          </w:p>
          <w:p w14:paraId="19A32B4C" w14:textId="03E3F8CF" w:rsidR="002403FC" w:rsidRDefault="002403FC" w:rsidP="00A8522D">
            <w:pPr>
              <w:spacing w:line="240" w:lineRule="auto"/>
              <w:rPr>
                <w:sz w:val="22"/>
                <w:szCs w:val="22"/>
              </w:rPr>
            </w:pPr>
            <w:r>
              <w:rPr>
                <w:sz w:val="22"/>
                <w:szCs w:val="22"/>
              </w:rPr>
              <w:t>12.</w:t>
            </w:r>
            <w:r w:rsidR="003D66D2">
              <w:rPr>
                <w:sz w:val="22"/>
                <w:szCs w:val="22"/>
              </w:rPr>
              <w:t xml:space="preserve"> Identified the problem</w:t>
            </w:r>
          </w:p>
          <w:p w14:paraId="23C0B1E4" w14:textId="2337C221" w:rsidR="002403FC" w:rsidRDefault="002403FC" w:rsidP="00A8522D">
            <w:pPr>
              <w:spacing w:line="240" w:lineRule="auto"/>
              <w:rPr>
                <w:sz w:val="22"/>
                <w:szCs w:val="22"/>
              </w:rPr>
            </w:pPr>
            <w:r>
              <w:rPr>
                <w:sz w:val="22"/>
                <w:szCs w:val="22"/>
              </w:rPr>
              <w:t>13.</w:t>
            </w:r>
            <w:r w:rsidR="003D66D2">
              <w:rPr>
                <w:sz w:val="22"/>
                <w:szCs w:val="22"/>
              </w:rPr>
              <w:t xml:space="preserve"> </w:t>
            </w:r>
            <w:r w:rsidR="00700B50">
              <w:rPr>
                <w:sz w:val="22"/>
                <w:szCs w:val="22"/>
              </w:rPr>
              <w:t>Smartphone raised stress level among university students</w:t>
            </w:r>
          </w:p>
        </w:tc>
        <w:tc>
          <w:tcPr>
            <w:tcW w:w="2111" w:type="dxa"/>
          </w:tcPr>
          <w:p w14:paraId="327542E8" w14:textId="5E360B51" w:rsidR="002403FC" w:rsidRDefault="002403FC" w:rsidP="00A8522D">
            <w:pPr>
              <w:spacing w:line="240" w:lineRule="auto"/>
              <w:rPr>
                <w:sz w:val="22"/>
                <w:szCs w:val="22"/>
              </w:rPr>
            </w:pPr>
            <w:r>
              <w:rPr>
                <w:sz w:val="22"/>
                <w:szCs w:val="22"/>
              </w:rPr>
              <w:t xml:space="preserve">14. </w:t>
            </w:r>
            <w:r w:rsidR="00700B50">
              <w:rPr>
                <w:sz w:val="22"/>
                <w:szCs w:val="22"/>
              </w:rPr>
              <w:t>The assessment was validated by university students</w:t>
            </w:r>
          </w:p>
          <w:p w14:paraId="57949845" w14:textId="696BF5EB" w:rsidR="002403FC" w:rsidRDefault="002403FC" w:rsidP="00A8522D">
            <w:pPr>
              <w:spacing w:line="240" w:lineRule="auto"/>
              <w:rPr>
                <w:sz w:val="22"/>
                <w:szCs w:val="22"/>
              </w:rPr>
            </w:pPr>
            <w:r>
              <w:rPr>
                <w:sz w:val="22"/>
                <w:szCs w:val="22"/>
              </w:rPr>
              <w:t>15.</w:t>
            </w:r>
            <w:r w:rsidR="000453DC">
              <w:rPr>
                <w:sz w:val="22"/>
                <w:szCs w:val="22"/>
              </w:rPr>
              <w:t xml:space="preserve"> </w:t>
            </w:r>
            <w:r w:rsidR="00700B50">
              <w:rPr>
                <w:sz w:val="22"/>
                <w:szCs w:val="22"/>
              </w:rPr>
              <w:t xml:space="preserve">Possible inaccuracies and biases because of self-reported independent variables. </w:t>
            </w:r>
          </w:p>
        </w:tc>
      </w:tr>
      <w:tr w:rsidR="002403FC" w14:paraId="6298683F" w14:textId="77777777" w:rsidTr="005A293B">
        <w:trPr>
          <w:trHeight w:val="1464"/>
        </w:trPr>
        <w:tc>
          <w:tcPr>
            <w:tcW w:w="2228" w:type="dxa"/>
          </w:tcPr>
          <w:p w14:paraId="447CB3FF" w14:textId="77777777" w:rsidR="002403FC" w:rsidRDefault="002403FC" w:rsidP="00A8522D">
            <w:pPr>
              <w:spacing w:line="240" w:lineRule="auto"/>
              <w:rPr>
                <w:sz w:val="22"/>
                <w:szCs w:val="22"/>
              </w:rPr>
            </w:pPr>
            <w:r>
              <w:rPr>
                <w:sz w:val="22"/>
                <w:szCs w:val="22"/>
              </w:rPr>
              <w:t>B.</w:t>
            </w:r>
          </w:p>
          <w:p w14:paraId="7F120CAF" w14:textId="4FE7DE1E" w:rsidR="002403FC" w:rsidRDefault="002403FC" w:rsidP="00A8522D">
            <w:pPr>
              <w:spacing w:line="240" w:lineRule="auto"/>
              <w:rPr>
                <w:sz w:val="22"/>
                <w:szCs w:val="22"/>
              </w:rPr>
            </w:pPr>
            <w:r>
              <w:rPr>
                <w:sz w:val="22"/>
                <w:szCs w:val="22"/>
              </w:rPr>
              <w:t>1.</w:t>
            </w:r>
            <w:r w:rsidR="00700B50">
              <w:rPr>
                <w:sz w:val="22"/>
                <w:szCs w:val="22"/>
              </w:rPr>
              <w:t xml:space="preserve"> </w:t>
            </w:r>
            <w:r w:rsidR="00700B50">
              <w:t>The Effects of Smartphone Usage on University Students.</w:t>
            </w:r>
          </w:p>
          <w:p w14:paraId="727D879D" w14:textId="0FDF970D" w:rsidR="002403FC" w:rsidRDefault="002403FC" w:rsidP="00A8522D">
            <w:pPr>
              <w:spacing w:line="240" w:lineRule="auto"/>
              <w:rPr>
                <w:sz w:val="22"/>
                <w:szCs w:val="22"/>
              </w:rPr>
            </w:pPr>
            <w:r>
              <w:rPr>
                <w:sz w:val="22"/>
                <w:szCs w:val="22"/>
              </w:rPr>
              <w:t>2.</w:t>
            </w:r>
            <w:r w:rsidR="00700B50">
              <w:t xml:space="preserve"> Arumugam</w:t>
            </w:r>
          </w:p>
          <w:p w14:paraId="54C87D8E" w14:textId="5EF06F67" w:rsidR="002403FC" w:rsidRDefault="002403FC" w:rsidP="00A8522D">
            <w:pPr>
              <w:spacing w:line="240" w:lineRule="auto"/>
              <w:rPr>
                <w:sz w:val="22"/>
                <w:szCs w:val="22"/>
              </w:rPr>
            </w:pPr>
            <w:r>
              <w:rPr>
                <w:sz w:val="22"/>
                <w:szCs w:val="22"/>
              </w:rPr>
              <w:t>3.</w:t>
            </w:r>
            <w:r w:rsidR="00700B50">
              <w:rPr>
                <w:sz w:val="22"/>
                <w:szCs w:val="22"/>
              </w:rPr>
              <w:t xml:space="preserve"> 2020</w:t>
            </w:r>
          </w:p>
          <w:p w14:paraId="2A85A39A" w14:textId="08F2C8C7" w:rsidR="002403FC" w:rsidRDefault="002403FC" w:rsidP="00A8522D">
            <w:pPr>
              <w:spacing w:line="240" w:lineRule="auto"/>
              <w:rPr>
                <w:sz w:val="22"/>
                <w:szCs w:val="22"/>
              </w:rPr>
            </w:pPr>
            <w:r>
              <w:rPr>
                <w:sz w:val="22"/>
                <w:szCs w:val="22"/>
              </w:rPr>
              <w:t>4.</w:t>
            </w:r>
            <w:r w:rsidR="00700B50">
              <w:rPr>
                <w:sz w:val="22"/>
                <w:szCs w:val="22"/>
              </w:rPr>
              <w:t xml:space="preserve"> </w:t>
            </w:r>
            <w:r w:rsidR="00FC5302">
              <w:rPr>
                <w:sz w:val="22"/>
                <w:szCs w:val="22"/>
              </w:rPr>
              <w:t>Malaysia</w:t>
            </w:r>
          </w:p>
          <w:p w14:paraId="63E21DD0" w14:textId="77777777" w:rsidR="002403FC" w:rsidRDefault="002403FC" w:rsidP="00A8522D">
            <w:pPr>
              <w:spacing w:line="240" w:lineRule="auto"/>
              <w:rPr>
                <w:sz w:val="22"/>
                <w:szCs w:val="22"/>
              </w:rPr>
            </w:pPr>
          </w:p>
        </w:tc>
        <w:tc>
          <w:tcPr>
            <w:tcW w:w="2697" w:type="dxa"/>
          </w:tcPr>
          <w:p w14:paraId="749EB0B7" w14:textId="08E5219E" w:rsidR="002403FC" w:rsidRDefault="002403FC" w:rsidP="00A8522D">
            <w:pPr>
              <w:spacing w:line="240" w:lineRule="auto"/>
              <w:rPr>
                <w:sz w:val="22"/>
                <w:szCs w:val="22"/>
              </w:rPr>
            </w:pPr>
            <w:r>
              <w:rPr>
                <w:sz w:val="22"/>
                <w:szCs w:val="22"/>
              </w:rPr>
              <w:t>5</w:t>
            </w:r>
            <w:r w:rsidR="00FC5302">
              <w:rPr>
                <w:sz w:val="22"/>
                <w:szCs w:val="22"/>
              </w:rPr>
              <w:t xml:space="preserve">. </w:t>
            </w:r>
            <w:r w:rsidR="00842F02">
              <w:rPr>
                <w:sz w:val="22"/>
                <w:szCs w:val="22"/>
              </w:rPr>
              <w:t xml:space="preserve">University Students </w:t>
            </w:r>
          </w:p>
          <w:p w14:paraId="06EE5BDD" w14:textId="20CC2032" w:rsidR="002403FC" w:rsidRDefault="002403FC" w:rsidP="00A8522D">
            <w:pPr>
              <w:spacing w:line="240" w:lineRule="auto"/>
              <w:rPr>
                <w:sz w:val="22"/>
                <w:szCs w:val="22"/>
              </w:rPr>
            </w:pPr>
            <w:r>
              <w:rPr>
                <w:sz w:val="22"/>
                <w:szCs w:val="22"/>
              </w:rPr>
              <w:t>6.</w:t>
            </w:r>
            <w:r w:rsidR="00842F02">
              <w:rPr>
                <w:sz w:val="22"/>
                <w:szCs w:val="22"/>
              </w:rPr>
              <w:t xml:space="preserve"> </w:t>
            </w:r>
            <w:r w:rsidR="00842F02">
              <w:t>106 tertiary level students</w:t>
            </w:r>
          </w:p>
        </w:tc>
        <w:tc>
          <w:tcPr>
            <w:tcW w:w="3166" w:type="dxa"/>
          </w:tcPr>
          <w:p w14:paraId="68F7CF05" w14:textId="2924E46C" w:rsidR="008160AA" w:rsidRPr="008160AA" w:rsidRDefault="002403FC" w:rsidP="008160AA">
            <w:pPr>
              <w:spacing w:line="240" w:lineRule="auto"/>
              <w:rPr>
                <w:sz w:val="22"/>
                <w:szCs w:val="22"/>
              </w:rPr>
            </w:pPr>
            <w:r>
              <w:rPr>
                <w:sz w:val="22"/>
                <w:szCs w:val="22"/>
              </w:rPr>
              <w:t>7.</w:t>
            </w:r>
            <w:r w:rsidR="008160AA">
              <w:rPr>
                <w:sz w:val="22"/>
                <w:szCs w:val="22"/>
              </w:rPr>
              <w:t xml:space="preserve"> Generate</w:t>
            </w:r>
            <w:r w:rsidR="008160AA" w:rsidRPr="008160AA">
              <w:rPr>
                <w:sz w:val="22"/>
                <w:szCs w:val="22"/>
              </w:rPr>
              <w:t xml:space="preserve"> insights into the negative association of excessive </w:t>
            </w:r>
          </w:p>
          <w:p w14:paraId="0146D8AC" w14:textId="05CDDF17" w:rsidR="002403FC" w:rsidRDefault="008160AA" w:rsidP="008160AA">
            <w:pPr>
              <w:spacing w:line="240" w:lineRule="auto"/>
              <w:rPr>
                <w:sz w:val="22"/>
                <w:szCs w:val="22"/>
              </w:rPr>
            </w:pPr>
            <w:r w:rsidRPr="008160AA">
              <w:rPr>
                <w:sz w:val="22"/>
                <w:szCs w:val="22"/>
              </w:rPr>
              <w:t>smartphone use with the psychological well-being among university students</w:t>
            </w:r>
          </w:p>
          <w:p w14:paraId="15F2F87B" w14:textId="7EC2B4B4" w:rsidR="002403FC" w:rsidRDefault="002403FC" w:rsidP="00A8522D">
            <w:pPr>
              <w:spacing w:line="240" w:lineRule="auto"/>
              <w:rPr>
                <w:sz w:val="22"/>
                <w:szCs w:val="22"/>
              </w:rPr>
            </w:pPr>
            <w:r>
              <w:rPr>
                <w:sz w:val="22"/>
                <w:szCs w:val="22"/>
              </w:rPr>
              <w:t>8</w:t>
            </w:r>
            <w:r w:rsidR="002C777C">
              <w:rPr>
                <w:sz w:val="22"/>
                <w:szCs w:val="22"/>
              </w:rPr>
              <w:t xml:space="preserve">. </w:t>
            </w:r>
            <w:r w:rsidR="00B23572">
              <w:rPr>
                <w:sz w:val="22"/>
                <w:szCs w:val="22"/>
              </w:rPr>
              <w:t>Observation</w:t>
            </w:r>
          </w:p>
          <w:p w14:paraId="253350CA" w14:textId="06D833DB" w:rsidR="002403FC" w:rsidRDefault="002403FC" w:rsidP="00A8522D">
            <w:pPr>
              <w:spacing w:line="240" w:lineRule="auto"/>
              <w:rPr>
                <w:sz w:val="22"/>
                <w:szCs w:val="22"/>
              </w:rPr>
            </w:pPr>
            <w:r>
              <w:rPr>
                <w:sz w:val="22"/>
                <w:szCs w:val="22"/>
              </w:rPr>
              <w:t>9.</w:t>
            </w:r>
            <w:r w:rsidR="002C777C">
              <w:rPr>
                <w:sz w:val="22"/>
                <w:szCs w:val="22"/>
              </w:rPr>
              <w:t xml:space="preserve"> Analysis</w:t>
            </w:r>
          </w:p>
        </w:tc>
        <w:tc>
          <w:tcPr>
            <w:tcW w:w="2345" w:type="dxa"/>
          </w:tcPr>
          <w:p w14:paraId="7A485BF1" w14:textId="124608F1" w:rsidR="001D1069" w:rsidRPr="001D1069" w:rsidRDefault="002403FC" w:rsidP="001D1069">
            <w:pPr>
              <w:spacing w:line="240" w:lineRule="auto"/>
              <w:rPr>
                <w:sz w:val="22"/>
                <w:szCs w:val="22"/>
              </w:rPr>
            </w:pPr>
            <w:r>
              <w:rPr>
                <w:sz w:val="22"/>
                <w:szCs w:val="22"/>
              </w:rPr>
              <w:t>10.</w:t>
            </w:r>
            <w:r w:rsidR="001D1069">
              <w:t xml:space="preserve"> </w:t>
            </w:r>
            <w:r w:rsidR="001D1069">
              <w:rPr>
                <w:sz w:val="22"/>
                <w:szCs w:val="22"/>
              </w:rPr>
              <w:t>D</w:t>
            </w:r>
            <w:r w:rsidR="001D1069" w:rsidRPr="001D1069">
              <w:rPr>
                <w:sz w:val="22"/>
                <w:szCs w:val="22"/>
              </w:rPr>
              <w:t xml:space="preserve">escriptive </w:t>
            </w:r>
          </w:p>
          <w:p w14:paraId="275EA332" w14:textId="4C381341" w:rsidR="002403FC" w:rsidRDefault="001D1069" w:rsidP="00A8522D">
            <w:pPr>
              <w:spacing w:line="240" w:lineRule="auto"/>
              <w:rPr>
                <w:sz w:val="22"/>
                <w:szCs w:val="22"/>
              </w:rPr>
            </w:pPr>
            <w:r w:rsidRPr="001D1069">
              <w:rPr>
                <w:sz w:val="22"/>
                <w:szCs w:val="22"/>
              </w:rPr>
              <w:t>quantitative analysis</w:t>
            </w:r>
            <w:r>
              <w:rPr>
                <w:sz w:val="22"/>
                <w:szCs w:val="22"/>
              </w:rPr>
              <w:t xml:space="preserve"> of effects of smartphone usage</w:t>
            </w:r>
          </w:p>
        </w:tc>
        <w:tc>
          <w:tcPr>
            <w:tcW w:w="2697" w:type="dxa"/>
          </w:tcPr>
          <w:p w14:paraId="74A781E3" w14:textId="68F99CC1" w:rsidR="002403FC" w:rsidRDefault="002403FC" w:rsidP="001D1069">
            <w:pPr>
              <w:spacing w:line="240" w:lineRule="auto"/>
              <w:rPr>
                <w:sz w:val="22"/>
                <w:szCs w:val="22"/>
              </w:rPr>
            </w:pPr>
            <w:r>
              <w:rPr>
                <w:sz w:val="22"/>
                <w:szCs w:val="22"/>
              </w:rPr>
              <w:t>11.</w:t>
            </w:r>
            <w:r w:rsidR="001D1069">
              <w:rPr>
                <w:sz w:val="22"/>
                <w:szCs w:val="22"/>
              </w:rPr>
              <w:t xml:space="preserve"> E</w:t>
            </w:r>
            <w:r w:rsidR="001D1069" w:rsidRPr="001D1069">
              <w:rPr>
                <w:sz w:val="22"/>
                <w:szCs w:val="22"/>
              </w:rPr>
              <w:t>xcessive smartphone use has negative effects on the well-being</w:t>
            </w:r>
          </w:p>
          <w:p w14:paraId="592EE1AA" w14:textId="37C69D07" w:rsidR="002403FC" w:rsidRDefault="002403FC" w:rsidP="00A8522D">
            <w:pPr>
              <w:spacing w:line="240" w:lineRule="auto"/>
              <w:rPr>
                <w:sz w:val="22"/>
                <w:szCs w:val="22"/>
              </w:rPr>
            </w:pPr>
            <w:r>
              <w:rPr>
                <w:sz w:val="22"/>
                <w:szCs w:val="22"/>
              </w:rPr>
              <w:t>12</w:t>
            </w:r>
            <w:r w:rsidRPr="00115A04">
              <w:rPr>
                <w:sz w:val="22"/>
                <w:szCs w:val="22"/>
              </w:rPr>
              <w:t>.</w:t>
            </w:r>
            <w:r w:rsidR="001D1069" w:rsidRPr="00115A04">
              <w:rPr>
                <w:sz w:val="22"/>
                <w:szCs w:val="22"/>
              </w:rPr>
              <w:t xml:space="preserve"> Time spent on smartphones late night affects students’ quality of sleep</w:t>
            </w:r>
          </w:p>
          <w:p w14:paraId="76942EDD" w14:textId="0BBCE2FF" w:rsidR="002403FC" w:rsidRDefault="002403FC" w:rsidP="00A8522D">
            <w:pPr>
              <w:spacing w:line="240" w:lineRule="auto"/>
              <w:rPr>
                <w:sz w:val="22"/>
                <w:szCs w:val="22"/>
              </w:rPr>
            </w:pPr>
            <w:r>
              <w:rPr>
                <w:sz w:val="22"/>
                <w:szCs w:val="22"/>
              </w:rPr>
              <w:t>13.</w:t>
            </w:r>
            <w:r w:rsidR="001D1069">
              <w:rPr>
                <w:sz w:val="22"/>
                <w:szCs w:val="22"/>
              </w:rPr>
              <w:t xml:space="preserve"> Late night smartphone usage affects students state of mind the following day</w:t>
            </w:r>
          </w:p>
        </w:tc>
        <w:tc>
          <w:tcPr>
            <w:tcW w:w="2111" w:type="dxa"/>
          </w:tcPr>
          <w:p w14:paraId="2DD6DB02" w14:textId="57B181F7" w:rsidR="002403FC" w:rsidRDefault="002403FC" w:rsidP="00A8522D">
            <w:pPr>
              <w:spacing w:line="240" w:lineRule="auto"/>
              <w:rPr>
                <w:sz w:val="22"/>
                <w:szCs w:val="22"/>
              </w:rPr>
            </w:pPr>
            <w:r>
              <w:rPr>
                <w:sz w:val="22"/>
                <w:szCs w:val="22"/>
              </w:rPr>
              <w:t xml:space="preserve">14. </w:t>
            </w:r>
            <w:r w:rsidR="008160AA">
              <w:rPr>
                <w:sz w:val="22"/>
                <w:szCs w:val="22"/>
              </w:rPr>
              <w:t>not listed</w:t>
            </w:r>
          </w:p>
          <w:p w14:paraId="269CA5FB" w14:textId="7C689E15" w:rsidR="002403FC" w:rsidRDefault="002403FC" w:rsidP="00A8522D">
            <w:pPr>
              <w:spacing w:line="240" w:lineRule="auto"/>
              <w:rPr>
                <w:sz w:val="22"/>
                <w:szCs w:val="22"/>
              </w:rPr>
            </w:pPr>
            <w:r>
              <w:rPr>
                <w:sz w:val="22"/>
                <w:szCs w:val="22"/>
              </w:rPr>
              <w:t xml:space="preserve">15. </w:t>
            </w:r>
            <w:r w:rsidR="008160AA">
              <w:rPr>
                <w:sz w:val="22"/>
                <w:szCs w:val="22"/>
              </w:rPr>
              <w:t>not listed</w:t>
            </w:r>
          </w:p>
        </w:tc>
      </w:tr>
      <w:tr w:rsidR="002403FC" w14:paraId="06D9F8DD" w14:textId="77777777" w:rsidTr="005A293B">
        <w:trPr>
          <w:trHeight w:val="1479"/>
        </w:trPr>
        <w:tc>
          <w:tcPr>
            <w:tcW w:w="2228" w:type="dxa"/>
          </w:tcPr>
          <w:p w14:paraId="0BE41F78" w14:textId="77777777" w:rsidR="002403FC" w:rsidRDefault="002403FC" w:rsidP="00A8522D">
            <w:pPr>
              <w:spacing w:line="240" w:lineRule="auto"/>
              <w:rPr>
                <w:sz w:val="22"/>
                <w:szCs w:val="22"/>
              </w:rPr>
            </w:pPr>
            <w:r>
              <w:rPr>
                <w:sz w:val="22"/>
                <w:szCs w:val="22"/>
              </w:rPr>
              <w:lastRenderedPageBreak/>
              <w:t>C.</w:t>
            </w:r>
          </w:p>
          <w:p w14:paraId="4997E542" w14:textId="0AEA9194" w:rsidR="002403FC" w:rsidRDefault="002403FC" w:rsidP="00A8522D">
            <w:pPr>
              <w:spacing w:line="240" w:lineRule="auto"/>
              <w:rPr>
                <w:sz w:val="22"/>
                <w:szCs w:val="22"/>
              </w:rPr>
            </w:pPr>
            <w:r>
              <w:rPr>
                <w:sz w:val="22"/>
                <w:szCs w:val="22"/>
              </w:rPr>
              <w:t>1.</w:t>
            </w:r>
            <w:r w:rsidR="00CE3F71">
              <w:t xml:space="preserve"> </w:t>
            </w:r>
            <w:r w:rsidR="00CE3F71" w:rsidRPr="00CE3F71">
              <w:rPr>
                <w:sz w:val="22"/>
                <w:szCs w:val="22"/>
              </w:rPr>
              <w:t xml:space="preserve">Smartphones and attention, </w:t>
            </w:r>
            <w:r w:rsidR="00E22082" w:rsidRPr="00CE3F71">
              <w:rPr>
                <w:sz w:val="22"/>
                <w:szCs w:val="22"/>
              </w:rPr>
              <w:t>curse,</w:t>
            </w:r>
            <w:r w:rsidR="00CE3F71" w:rsidRPr="00CE3F71">
              <w:rPr>
                <w:sz w:val="22"/>
                <w:szCs w:val="22"/>
              </w:rPr>
              <w:t xml:space="preserve"> or blessing? - A review on the effects of</w:t>
            </w:r>
            <w:r w:rsidR="00CE3F71">
              <w:rPr>
                <w:sz w:val="22"/>
                <w:szCs w:val="22"/>
              </w:rPr>
              <w:t xml:space="preserve"> </w:t>
            </w:r>
            <w:r w:rsidR="00CE3F71" w:rsidRPr="00CE3F71">
              <w:rPr>
                <w:sz w:val="22"/>
                <w:szCs w:val="22"/>
              </w:rPr>
              <w:t>smartphone usage on attention, inhibition, and working memory</w:t>
            </w:r>
          </w:p>
          <w:p w14:paraId="6342E453" w14:textId="77ED8190" w:rsidR="002403FC" w:rsidRDefault="002403FC" w:rsidP="00A8522D">
            <w:pPr>
              <w:spacing w:line="240" w:lineRule="auto"/>
              <w:rPr>
                <w:sz w:val="22"/>
                <w:szCs w:val="22"/>
              </w:rPr>
            </w:pPr>
            <w:r>
              <w:rPr>
                <w:sz w:val="22"/>
                <w:szCs w:val="22"/>
              </w:rPr>
              <w:t>2.</w:t>
            </w:r>
            <w:r w:rsidR="00CE3F71">
              <w:rPr>
                <w:sz w:val="22"/>
                <w:szCs w:val="22"/>
              </w:rPr>
              <w:t xml:space="preserve"> Magnus</w:t>
            </w:r>
          </w:p>
          <w:p w14:paraId="183E2BB5" w14:textId="49547E87" w:rsidR="002403FC" w:rsidRDefault="002403FC" w:rsidP="00A8522D">
            <w:pPr>
              <w:spacing w:line="240" w:lineRule="auto"/>
              <w:rPr>
                <w:sz w:val="22"/>
                <w:szCs w:val="22"/>
              </w:rPr>
            </w:pPr>
            <w:r>
              <w:rPr>
                <w:sz w:val="22"/>
                <w:szCs w:val="22"/>
              </w:rPr>
              <w:t>3.</w:t>
            </w:r>
            <w:r w:rsidR="00B23572">
              <w:rPr>
                <w:sz w:val="22"/>
                <w:szCs w:val="22"/>
              </w:rPr>
              <w:t xml:space="preserve"> 2020</w:t>
            </w:r>
          </w:p>
          <w:p w14:paraId="241F7348" w14:textId="7E5AC9EC" w:rsidR="002403FC" w:rsidRDefault="002403FC" w:rsidP="00A8522D">
            <w:pPr>
              <w:spacing w:line="240" w:lineRule="auto"/>
              <w:rPr>
                <w:sz w:val="22"/>
                <w:szCs w:val="22"/>
              </w:rPr>
            </w:pPr>
            <w:r>
              <w:rPr>
                <w:sz w:val="22"/>
                <w:szCs w:val="22"/>
              </w:rPr>
              <w:t>4.</w:t>
            </w:r>
            <w:r w:rsidR="00B23572">
              <w:rPr>
                <w:sz w:val="22"/>
                <w:szCs w:val="22"/>
              </w:rPr>
              <w:t xml:space="preserve"> Germany</w:t>
            </w:r>
          </w:p>
          <w:p w14:paraId="6596514B" w14:textId="77777777" w:rsidR="002403FC" w:rsidRDefault="002403FC" w:rsidP="00A8522D">
            <w:pPr>
              <w:spacing w:line="240" w:lineRule="auto"/>
              <w:rPr>
                <w:sz w:val="22"/>
                <w:szCs w:val="22"/>
              </w:rPr>
            </w:pPr>
          </w:p>
        </w:tc>
        <w:tc>
          <w:tcPr>
            <w:tcW w:w="2697" w:type="dxa"/>
          </w:tcPr>
          <w:p w14:paraId="52B996AB" w14:textId="1AA3512B" w:rsidR="002403FC" w:rsidRDefault="002403FC" w:rsidP="00A8522D">
            <w:pPr>
              <w:spacing w:line="240" w:lineRule="auto"/>
              <w:rPr>
                <w:sz w:val="22"/>
                <w:szCs w:val="22"/>
              </w:rPr>
            </w:pPr>
            <w:r>
              <w:rPr>
                <w:sz w:val="22"/>
                <w:szCs w:val="22"/>
              </w:rPr>
              <w:t>5.</w:t>
            </w:r>
            <w:r w:rsidR="00526ACF">
              <w:rPr>
                <w:sz w:val="22"/>
                <w:szCs w:val="22"/>
              </w:rPr>
              <w:t xml:space="preserve"> General smartphone users</w:t>
            </w:r>
          </w:p>
          <w:p w14:paraId="34D5F198" w14:textId="2A31A3FE" w:rsidR="002403FC" w:rsidRDefault="002403FC" w:rsidP="00A8522D">
            <w:pPr>
              <w:spacing w:line="240" w:lineRule="auto"/>
              <w:rPr>
                <w:sz w:val="22"/>
                <w:szCs w:val="22"/>
              </w:rPr>
            </w:pPr>
            <w:r>
              <w:rPr>
                <w:sz w:val="22"/>
                <w:szCs w:val="22"/>
              </w:rPr>
              <w:t>6.</w:t>
            </w:r>
            <w:r w:rsidR="00FD068F">
              <w:rPr>
                <w:sz w:val="22"/>
                <w:szCs w:val="22"/>
              </w:rPr>
              <w:t xml:space="preserve"> not listed</w:t>
            </w:r>
          </w:p>
        </w:tc>
        <w:tc>
          <w:tcPr>
            <w:tcW w:w="3166" w:type="dxa"/>
          </w:tcPr>
          <w:p w14:paraId="7D141BE4" w14:textId="77777777" w:rsidR="00F803DF" w:rsidRPr="00CE3F71" w:rsidRDefault="002403FC" w:rsidP="00F803DF">
            <w:pPr>
              <w:spacing w:line="240" w:lineRule="auto"/>
              <w:rPr>
                <w:sz w:val="22"/>
                <w:szCs w:val="22"/>
              </w:rPr>
            </w:pPr>
            <w:r w:rsidRPr="00CE3F71">
              <w:rPr>
                <w:sz w:val="22"/>
                <w:szCs w:val="22"/>
              </w:rPr>
              <w:t>7.</w:t>
            </w:r>
            <w:r w:rsidR="00F96BA3" w:rsidRPr="00CE3F71">
              <w:rPr>
                <w:sz w:val="22"/>
                <w:szCs w:val="22"/>
              </w:rPr>
              <w:t xml:space="preserve"> </w:t>
            </w:r>
            <w:r w:rsidR="00F803DF" w:rsidRPr="00CE3F71">
              <w:rPr>
                <w:sz w:val="22"/>
                <w:szCs w:val="22"/>
              </w:rPr>
              <w:t>Claims tha</w:t>
            </w:r>
            <w:r w:rsidR="00F803DF">
              <w:rPr>
                <w:sz w:val="22"/>
                <w:szCs w:val="22"/>
              </w:rPr>
              <w:t xml:space="preserve">t </w:t>
            </w:r>
            <w:r w:rsidR="00F803DF" w:rsidRPr="00CE3F71">
              <w:rPr>
                <w:sz w:val="22"/>
                <w:szCs w:val="22"/>
              </w:rPr>
              <w:t>smartphone usage may also have beneficial effects on certain processes of attention</w:t>
            </w:r>
          </w:p>
          <w:p w14:paraId="7B0DB250" w14:textId="662DA13A" w:rsidR="002403FC" w:rsidRPr="00CE3F71" w:rsidRDefault="002403FC" w:rsidP="00A8522D">
            <w:pPr>
              <w:spacing w:line="240" w:lineRule="auto"/>
              <w:rPr>
                <w:sz w:val="22"/>
                <w:szCs w:val="22"/>
              </w:rPr>
            </w:pPr>
            <w:r w:rsidRPr="00CE3F71">
              <w:rPr>
                <w:sz w:val="22"/>
                <w:szCs w:val="22"/>
              </w:rPr>
              <w:t>8</w:t>
            </w:r>
            <w:r w:rsidR="009C0A91">
              <w:rPr>
                <w:sz w:val="22"/>
                <w:szCs w:val="22"/>
              </w:rPr>
              <w:t xml:space="preserve">. </w:t>
            </w:r>
            <w:r w:rsidR="00B23572">
              <w:rPr>
                <w:sz w:val="22"/>
                <w:szCs w:val="22"/>
              </w:rPr>
              <w:t>Observation</w:t>
            </w:r>
          </w:p>
          <w:p w14:paraId="577EA22B" w14:textId="7F8F1924" w:rsidR="002403FC" w:rsidRPr="00CE3F71" w:rsidRDefault="002403FC" w:rsidP="00A8522D">
            <w:pPr>
              <w:spacing w:line="240" w:lineRule="auto"/>
              <w:rPr>
                <w:sz w:val="22"/>
                <w:szCs w:val="22"/>
              </w:rPr>
            </w:pPr>
            <w:r w:rsidRPr="00CE3F71">
              <w:rPr>
                <w:sz w:val="22"/>
                <w:szCs w:val="22"/>
              </w:rPr>
              <w:t>9.</w:t>
            </w:r>
            <w:r w:rsidR="009C0A91">
              <w:rPr>
                <w:sz w:val="22"/>
                <w:szCs w:val="22"/>
              </w:rPr>
              <w:t xml:space="preserve"> </w:t>
            </w:r>
            <w:r w:rsidR="00B23572">
              <w:rPr>
                <w:sz w:val="22"/>
                <w:szCs w:val="22"/>
              </w:rPr>
              <w:t>Opinion</w:t>
            </w:r>
          </w:p>
        </w:tc>
        <w:tc>
          <w:tcPr>
            <w:tcW w:w="2345" w:type="dxa"/>
          </w:tcPr>
          <w:p w14:paraId="5ECDD492" w14:textId="594C45DD" w:rsidR="002403FC" w:rsidRDefault="002403FC" w:rsidP="00BC34DD">
            <w:pPr>
              <w:spacing w:line="240" w:lineRule="auto"/>
              <w:rPr>
                <w:sz w:val="22"/>
                <w:szCs w:val="22"/>
              </w:rPr>
            </w:pPr>
            <w:r>
              <w:rPr>
                <w:sz w:val="22"/>
                <w:szCs w:val="22"/>
              </w:rPr>
              <w:t>10.</w:t>
            </w:r>
            <w:r w:rsidR="00615DE2">
              <w:rPr>
                <w:sz w:val="22"/>
                <w:szCs w:val="22"/>
              </w:rPr>
              <w:t xml:space="preserve"> </w:t>
            </w:r>
            <w:r w:rsidR="00F803DF">
              <w:rPr>
                <w:sz w:val="22"/>
                <w:szCs w:val="22"/>
              </w:rPr>
              <w:t xml:space="preserve">Review of different effects of smartphone </w:t>
            </w:r>
            <w:r w:rsidR="00BC34DD">
              <w:rPr>
                <w:sz w:val="22"/>
                <w:szCs w:val="22"/>
              </w:rPr>
              <w:t>usage.</w:t>
            </w:r>
          </w:p>
        </w:tc>
        <w:tc>
          <w:tcPr>
            <w:tcW w:w="2697" w:type="dxa"/>
          </w:tcPr>
          <w:p w14:paraId="1960BC09" w14:textId="11729F4E" w:rsidR="002403FC" w:rsidRDefault="002403FC" w:rsidP="00A8522D">
            <w:pPr>
              <w:spacing w:line="240" w:lineRule="auto"/>
              <w:rPr>
                <w:sz w:val="22"/>
                <w:szCs w:val="22"/>
              </w:rPr>
            </w:pPr>
            <w:r>
              <w:rPr>
                <w:sz w:val="22"/>
                <w:szCs w:val="22"/>
              </w:rPr>
              <w:t>11.</w:t>
            </w:r>
            <w:r w:rsidR="00BC34DD">
              <w:rPr>
                <w:sz w:val="22"/>
                <w:szCs w:val="22"/>
              </w:rPr>
              <w:t xml:space="preserve"> Effects of smartphone use identified as either a curse or blessing.</w:t>
            </w:r>
          </w:p>
          <w:p w14:paraId="2F1A5453" w14:textId="373FC456" w:rsidR="002403FC" w:rsidRDefault="002403FC" w:rsidP="00A8522D">
            <w:pPr>
              <w:spacing w:line="240" w:lineRule="auto"/>
              <w:rPr>
                <w:sz w:val="22"/>
                <w:szCs w:val="22"/>
              </w:rPr>
            </w:pPr>
            <w:r>
              <w:rPr>
                <w:sz w:val="22"/>
                <w:szCs w:val="22"/>
              </w:rPr>
              <w:t>12.</w:t>
            </w:r>
            <w:r w:rsidR="001B65FC">
              <w:rPr>
                <w:sz w:val="22"/>
                <w:szCs w:val="22"/>
              </w:rPr>
              <w:t xml:space="preserve"> </w:t>
            </w:r>
            <w:r w:rsidR="00282787">
              <w:rPr>
                <w:sz w:val="22"/>
                <w:szCs w:val="22"/>
              </w:rPr>
              <w:t>I</w:t>
            </w:r>
            <w:r w:rsidR="00B523C0">
              <w:rPr>
                <w:sz w:val="22"/>
                <w:szCs w:val="22"/>
              </w:rPr>
              <w:t xml:space="preserve">t’s unclear whether effects of smartphone usage </w:t>
            </w:r>
            <w:r w:rsidR="00E22082">
              <w:rPr>
                <w:sz w:val="22"/>
                <w:szCs w:val="22"/>
              </w:rPr>
              <w:t>affect</w:t>
            </w:r>
            <w:r w:rsidR="00B523C0">
              <w:rPr>
                <w:sz w:val="22"/>
                <w:szCs w:val="22"/>
              </w:rPr>
              <w:t xml:space="preserve"> attentional domains.</w:t>
            </w:r>
          </w:p>
          <w:p w14:paraId="2021D0B1" w14:textId="77732EE3" w:rsidR="002403FC" w:rsidRDefault="002403FC" w:rsidP="00A8522D">
            <w:pPr>
              <w:spacing w:line="240" w:lineRule="auto"/>
              <w:rPr>
                <w:sz w:val="22"/>
                <w:szCs w:val="22"/>
              </w:rPr>
            </w:pPr>
            <w:r>
              <w:rPr>
                <w:sz w:val="22"/>
                <w:szCs w:val="22"/>
              </w:rPr>
              <w:t>13.</w:t>
            </w:r>
            <w:r w:rsidR="00115A04">
              <w:rPr>
                <w:sz w:val="22"/>
                <w:szCs w:val="22"/>
              </w:rPr>
              <w:t xml:space="preserve"> not listed</w:t>
            </w:r>
          </w:p>
        </w:tc>
        <w:tc>
          <w:tcPr>
            <w:tcW w:w="2111" w:type="dxa"/>
          </w:tcPr>
          <w:p w14:paraId="4C4FD64A" w14:textId="5964C45D" w:rsidR="002403FC" w:rsidRDefault="002403FC" w:rsidP="00A8522D">
            <w:pPr>
              <w:spacing w:line="240" w:lineRule="auto"/>
              <w:rPr>
                <w:sz w:val="22"/>
                <w:szCs w:val="22"/>
              </w:rPr>
            </w:pPr>
            <w:r>
              <w:rPr>
                <w:sz w:val="22"/>
                <w:szCs w:val="22"/>
              </w:rPr>
              <w:t xml:space="preserve">14. </w:t>
            </w:r>
            <w:r w:rsidR="008245F1">
              <w:rPr>
                <w:sz w:val="22"/>
                <w:szCs w:val="22"/>
              </w:rPr>
              <w:t>not listed</w:t>
            </w:r>
          </w:p>
          <w:p w14:paraId="2DDCB35E" w14:textId="28EBCE64" w:rsidR="002403FC" w:rsidRDefault="002403FC" w:rsidP="00A8522D">
            <w:pPr>
              <w:spacing w:line="240" w:lineRule="auto"/>
              <w:rPr>
                <w:sz w:val="22"/>
                <w:szCs w:val="22"/>
              </w:rPr>
            </w:pPr>
            <w:r>
              <w:rPr>
                <w:sz w:val="22"/>
                <w:szCs w:val="22"/>
              </w:rPr>
              <w:t xml:space="preserve">15. </w:t>
            </w:r>
            <w:r w:rsidR="008245F1">
              <w:rPr>
                <w:sz w:val="22"/>
                <w:szCs w:val="22"/>
              </w:rPr>
              <w:t>no argument or evidence for cognitive aspects</w:t>
            </w:r>
          </w:p>
        </w:tc>
      </w:tr>
      <w:tr w:rsidR="002403FC" w14:paraId="6E232B20" w14:textId="77777777" w:rsidTr="00D96F06">
        <w:trPr>
          <w:trHeight w:val="2789"/>
        </w:trPr>
        <w:tc>
          <w:tcPr>
            <w:tcW w:w="2228" w:type="dxa"/>
          </w:tcPr>
          <w:p w14:paraId="732CF659" w14:textId="77777777" w:rsidR="002403FC" w:rsidRDefault="002403FC" w:rsidP="00A8522D">
            <w:pPr>
              <w:spacing w:line="240" w:lineRule="auto"/>
              <w:rPr>
                <w:sz w:val="22"/>
                <w:szCs w:val="22"/>
              </w:rPr>
            </w:pPr>
            <w:r>
              <w:rPr>
                <w:sz w:val="22"/>
                <w:szCs w:val="22"/>
              </w:rPr>
              <w:t>D.</w:t>
            </w:r>
          </w:p>
          <w:p w14:paraId="1EF399CA" w14:textId="70E218F5" w:rsidR="002403FC" w:rsidRDefault="002403FC" w:rsidP="00A8522D">
            <w:pPr>
              <w:spacing w:line="240" w:lineRule="auto"/>
              <w:rPr>
                <w:sz w:val="22"/>
                <w:szCs w:val="22"/>
              </w:rPr>
            </w:pPr>
            <w:r>
              <w:rPr>
                <w:sz w:val="22"/>
                <w:szCs w:val="22"/>
              </w:rPr>
              <w:t>1.</w:t>
            </w:r>
            <w:r w:rsidR="000F59D1">
              <w:t xml:space="preserve"> </w:t>
            </w:r>
            <w:r w:rsidR="000F59D1" w:rsidRPr="000F59D1">
              <w:rPr>
                <w:sz w:val="22"/>
                <w:szCs w:val="22"/>
              </w:rPr>
              <w:t>Problematic smartphone use in a large nationally representative sample: Age, reporting biases, and technology concerns</w:t>
            </w:r>
          </w:p>
          <w:p w14:paraId="025F8BC4" w14:textId="753FBCD4" w:rsidR="002403FC" w:rsidRDefault="002403FC" w:rsidP="00A8522D">
            <w:pPr>
              <w:spacing w:line="240" w:lineRule="auto"/>
              <w:rPr>
                <w:sz w:val="22"/>
                <w:szCs w:val="22"/>
              </w:rPr>
            </w:pPr>
            <w:r>
              <w:rPr>
                <w:sz w:val="22"/>
                <w:szCs w:val="22"/>
              </w:rPr>
              <w:t>2.</w:t>
            </w:r>
            <w:r w:rsidR="000F59D1">
              <w:rPr>
                <w:sz w:val="22"/>
                <w:szCs w:val="22"/>
              </w:rPr>
              <w:t xml:space="preserve"> Horwood</w:t>
            </w:r>
          </w:p>
          <w:p w14:paraId="4603E503" w14:textId="1E7586FF" w:rsidR="000F59D1" w:rsidRDefault="002403FC" w:rsidP="00A8522D">
            <w:pPr>
              <w:spacing w:line="240" w:lineRule="auto"/>
              <w:rPr>
                <w:sz w:val="22"/>
                <w:szCs w:val="22"/>
              </w:rPr>
            </w:pPr>
            <w:r>
              <w:rPr>
                <w:sz w:val="22"/>
                <w:szCs w:val="22"/>
              </w:rPr>
              <w:t>3.</w:t>
            </w:r>
            <w:r w:rsidR="000F59D1">
              <w:rPr>
                <w:sz w:val="22"/>
                <w:szCs w:val="22"/>
              </w:rPr>
              <w:t xml:space="preserve"> 2020</w:t>
            </w:r>
          </w:p>
          <w:p w14:paraId="5206C5AC" w14:textId="624659AD" w:rsidR="002403FC" w:rsidRDefault="002403FC" w:rsidP="00A8522D">
            <w:pPr>
              <w:spacing w:line="240" w:lineRule="auto"/>
              <w:rPr>
                <w:sz w:val="22"/>
                <w:szCs w:val="22"/>
              </w:rPr>
            </w:pPr>
            <w:r>
              <w:rPr>
                <w:sz w:val="22"/>
                <w:szCs w:val="22"/>
              </w:rPr>
              <w:t>4.</w:t>
            </w:r>
            <w:r w:rsidR="000F59D1">
              <w:rPr>
                <w:sz w:val="22"/>
                <w:szCs w:val="22"/>
              </w:rPr>
              <w:t xml:space="preserve"> </w:t>
            </w:r>
            <w:r w:rsidR="00603230">
              <w:rPr>
                <w:sz w:val="22"/>
                <w:szCs w:val="22"/>
              </w:rPr>
              <w:t>Australia</w:t>
            </w:r>
          </w:p>
          <w:p w14:paraId="68DA3238" w14:textId="77777777" w:rsidR="002403FC" w:rsidRDefault="002403FC" w:rsidP="00A8522D">
            <w:pPr>
              <w:spacing w:line="240" w:lineRule="auto"/>
              <w:rPr>
                <w:sz w:val="22"/>
                <w:szCs w:val="22"/>
              </w:rPr>
            </w:pPr>
          </w:p>
        </w:tc>
        <w:tc>
          <w:tcPr>
            <w:tcW w:w="2697" w:type="dxa"/>
          </w:tcPr>
          <w:p w14:paraId="15C58D46" w14:textId="607C3B94" w:rsidR="002403FC" w:rsidRDefault="002403FC" w:rsidP="00A8522D">
            <w:pPr>
              <w:spacing w:line="240" w:lineRule="auto"/>
              <w:rPr>
                <w:sz w:val="22"/>
                <w:szCs w:val="22"/>
              </w:rPr>
            </w:pPr>
            <w:r>
              <w:rPr>
                <w:sz w:val="22"/>
                <w:szCs w:val="22"/>
              </w:rPr>
              <w:t>5.</w:t>
            </w:r>
            <w:r w:rsidR="00A51759">
              <w:rPr>
                <w:sz w:val="22"/>
                <w:szCs w:val="22"/>
              </w:rPr>
              <w:t xml:space="preserve"> Australian adults</w:t>
            </w:r>
          </w:p>
          <w:p w14:paraId="56C984BB" w14:textId="71AA1DF2" w:rsidR="002403FC" w:rsidRDefault="002403FC" w:rsidP="00A8522D">
            <w:pPr>
              <w:spacing w:line="240" w:lineRule="auto"/>
              <w:rPr>
                <w:sz w:val="22"/>
                <w:szCs w:val="22"/>
              </w:rPr>
            </w:pPr>
            <w:r>
              <w:rPr>
                <w:sz w:val="22"/>
                <w:szCs w:val="22"/>
              </w:rPr>
              <w:t>6.</w:t>
            </w:r>
            <w:r w:rsidR="00A51759">
              <w:rPr>
                <w:sz w:val="22"/>
                <w:szCs w:val="22"/>
              </w:rPr>
              <w:t xml:space="preserve"> 1164</w:t>
            </w:r>
            <w:r w:rsidR="008B7B86">
              <w:rPr>
                <w:sz w:val="22"/>
                <w:szCs w:val="22"/>
              </w:rPr>
              <w:t xml:space="preserve"> adults</w:t>
            </w:r>
          </w:p>
        </w:tc>
        <w:tc>
          <w:tcPr>
            <w:tcW w:w="3166" w:type="dxa"/>
          </w:tcPr>
          <w:p w14:paraId="0BF5CCA8" w14:textId="4C998DDF" w:rsidR="002403FC" w:rsidRDefault="002403FC" w:rsidP="00A8522D">
            <w:pPr>
              <w:spacing w:line="240" w:lineRule="auto"/>
              <w:rPr>
                <w:sz w:val="22"/>
                <w:szCs w:val="22"/>
              </w:rPr>
            </w:pPr>
            <w:r>
              <w:rPr>
                <w:sz w:val="22"/>
                <w:szCs w:val="22"/>
              </w:rPr>
              <w:t>7.</w:t>
            </w:r>
            <w:r w:rsidR="00AF1DA9">
              <w:rPr>
                <w:sz w:val="22"/>
                <w:szCs w:val="22"/>
              </w:rPr>
              <w:t>Highlights that age has a linear effect on smartphone use</w:t>
            </w:r>
          </w:p>
          <w:p w14:paraId="6FB910E3" w14:textId="2B2A4152" w:rsidR="002403FC" w:rsidRDefault="002403FC" w:rsidP="00A8522D">
            <w:pPr>
              <w:spacing w:line="240" w:lineRule="auto"/>
              <w:rPr>
                <w:sz w:val="22"/>
                <w:szCs w:val="22"/>
              </w:rPr>
            </w:pPr>
            <w:r>
              <w:rPr>
                <w:sz w:val="22"/>
                <w:szCs w:val="22"/>
              </w:rPr>
              <w:t>8.</w:t>
            </w:r>
            <w:r w:rsidR="00186CBC">
              <w:rPr>
                <w:sz w:val="22"/>
                <w:szCs w:val="22"/>
              </w:rPr>
              <w:t xml:space="preserve"> Analysis</w:t>
            </w:r>
          </w:p>
          <w:p w14:paraId="29C9B5B9" w14:textId="7A20595E" w:rsidR="002403FC" w:rsidRDefault="002403FC" w:rsidP="00A8522D">
            <w:pPr>
              <w:spacing w:line="240" w:lineRule="auto"/>
              <w:rPr>
                <w:sz w:val="22"/>
                <w:szCs w:val="22"/>
              </w:rPr>
            </w:pPr>
            <w:r>
              <w:rPr>
                <w:sz w:val="22"/>
                <w:szCs w:val="22"/>
              </w:rPr>
              <w:t>9.</w:t>
            </w:r>
            <w:r w:rsidR="00186CBC">
              <w:rPr>
                <w:sz w:val="22"/>
                <w:szCs w:val="22"/>
              </w:rPr>
              <w:t xml:space="preserve"> Correlation</w:t>
            </w:r>
          </w:p>
        </w:tc>
        <w:tc>
          <w:tcPr>
            <w:tcW w:w="2345" w:type="dxa"/>
          </w:tcPr>
          <w:p w14:paraId="3A4D4B5B" w14:textId="390F684F" w:rsidR="002403FC" w:rsidRDefault="002403FC" w:rsidP="00A8522D">
            <w:pPr>
              <w:spacing w:line="240" w:lineRule="auto"/>
              <w:rPr>
                <w:sz w:val="22"/>
                <w:szCs w:val="22"/>
              </w:rPr>
            </w:pPr>
            <w:r>
              <w:rPr>
                <w:sz w:val="22"/>
                <w:szCs w:val="22"/>
              </w:rPr>
              <w:t>10.</w:t>
            </w:r>
            <w:r w:rsidR="00C04D8C">
              <w:rPr>
                <w:sz w:val="22"/>
                <w:szCs w:val="22"/>
              </w:rPr>
              <w:t xml:space="preserve"> </w:t>
            </w:r>
            <w:r w:rsidR="00C47436">
              <w:rPr>
                <w:sz w:val="22"/>
                <w:szCs w:val="22"/>
              </w:rPr>
              <w:t>Analysis of a collected dataset</w:t>
            </w:r>
          </w:p>
          <w:p w14:paraId="4250B108" w14:textId="77777777" w:rsidR="002403FC" w:rsidRDefault="002403FC" w:rsidP="00A8522D">
            <w:pPr>
              <w:spacing w:line="240" w:lineRule="auto"/>
              <w:rPr>
                <w:sz w:val="22"/>
                <w:szCs w:val="22"/>
              </w:rPr>
            </w:pPr>
          </w:p>
        </w:tc>
        <w:tc>
          <w:tcPr>
            <w:tcW w:w="2697" w:type="dxa"/>
          </w:tcPr>
          <w:p w14:paraId="2CA46AFB" w14:textId="38465083" w:rsidR="002403FC" w:rsidRDefault="002403FC" w:rsidP="00A8522D">
            <w:pPr>
              <w:spacing w:line="240" w:lineRule="auto"/>
              <w:rPr>
                <w:sz w:val="22"/>
                <w:szCs w:val="22"/>
              </w:rPr>
            </w:pPr>
            <w:r>
              <w:rPr>
                <w:sz w:val="22"/>
                <w:szCs w:val="22"/>
              </w:rPr>
              <w:t>11.</w:t>
            </w:r>
            <w:r w:rsidR="000D6241">
              <w:rPr>
                <w:sz w:val="22"/>
                <w:szCs w:val="22"/>
              </w:rPr>
              <w:t xml:space="preserve"> The tr</w:t>
            </w:r>
            <w:r w:rsidR="00AC70A9">
              <w:rPr>
                <w:sz w:val="22"/>
                <w:szCs w:val="22"/>
              </w:rPr>
              <w:t xml:space="preserve">end of excessive </w:t>
            </w:r>
            <w:r w:rsidR="000D6241">
              <w:rPr>
                <w:sz w:val="22"/>
                <w:szCs w:val="22"/>
              </w:rPr>
              <w:t>smartphone use is high in ages</w:t>
            </w:r>
            <w:r w:rsidR="00C102AE">
              <w:rPr>
                <w:sz w:val="22"/>
                <w:szCs w:val="22"/>
              </w:rPr>
              <w:t xml:space="preserve"> between </w:t>
            </w:r>
            <w:r w:rsidR="000D6241">
              <w:rPr>
                <w:sz w:val="22"/>
                <w:szCs w:val="22"/>
              </w:rPr>
              <w:t>18 – 40</w:t>
            </w:r>
            <w:r w:rsidR="00E4263E">
              <w:rPr>
                <w:sz w:val="22"/>
                <w:szCs w:val="22"/>
              </w:rPr>
              <w:t xml:space="preserve"> and it declines after that.</w:t>
            </w:r>
          </w:p>
          <w:p w14:paraId="3AA8E850" w14:textId="3882E1F8" w:rsidR="002403FC" w:rsidRDefault="002403FC" w:rsidP="00A8522D">
            <w:pPr>
              <w:spacing w:line="240" w:lineRule="auto"/>
              <w:rPr>
                <w:sz w:val="22"/>
                <w:szCs w:val="22"/>
              </w:rPr>
            </w:pPr>
            <w:r>
              <w:rPr>
                <w:sz w:val="22"/>
                <w:szCs w:val="22"/>
              </w:rPr>
              <w:t>12.</w:t>
            </w:r>
            <w:r w:rsidR="006362E2">
              <w:rPr>
                <w:sz w:val="22"/>
                <w:szCs w:val="22"/>
              </w:rPr>
              <w:t xml:space="preserve"> </w:t>
            </w:r>
            <w:r w:rsidR="00E4263E">
              <w:rPr>
                <w:sz w:val="22"/>
                <w:szCs w:val="22"/>
              </w:rPr>
              <w:t>People can estimate their amount of smartphone use.</w:t>
            </w:r>
          </w:p>
          <w:p w14:paraId="7CE529B0" w14:textId="47247E32" w:rsidR="002403FC" w:rsidRDefault="002403FC" w:rsidP="00A8522D">
            <w:pPr>
              <w:spacing w:line="240" w:lineRule="auto"/>
              <w:rPr>
                <w:sz w:val="22"/>
                <w:szCs w:val="22"/>
              </w:rPr>
            </w:pPr>
            <w:r>
              <w:rPr>
                <w:sz w:val="22"/>
                <w:szCs w:val="22"/>
              </w:rPr>
              <w:t>13.</w:t>
            </w:r>
            <w:r w:rsidR="002B2902">
              <w:rPr>
                <w:sz w:val="22"/>
                <w:szCs w:val="22"/>
              </w:rPr>
              <w:t xml:space="preserve"> </w:t>
            </w:r>
            <w:r w:rsidR="00E4263E">
              <w:rPr>
                <w:sz w:val="22"/>
                <w:szCs w:val="22"/>
              </w:rPr>
              <w:t xml:space="preserve">Excessive smartphone use is a subjective experience </w:t>
            </w:r>
          </w:p>
        </w:tc>
        <w:tc>
          <w:tcPr>
            <w:tcW w:w="2111" w:type="dxa"/>
          </w:tcPr>
          <w:p w14:paraId="7E7D42F7" w14:textId="7F4E4F76" w:rsidR="002403FC" w:rsidRDefault="002403FC" w:rsidP="00A8522D">
            <w:pPr>
              <w:spacing w:line="240" w:lineRule="auto"/>
              <w:rPr>
                <w:sz w:val="22"/>
                <w:szCs w:val="22"/>
              </w:rPr>
            </w:pPr>
            <w:r>
              <w:rPr>
                <w:sz w:val="22"/>
                <w:szCs w:val="22"/>
              </w:rPr>
              <w:t xml:space="preserve">14. </w:t>
            </w:r>
            <w:r w:rsidR="00F1737D">
              <w:rPr>
                <w:sz w:val="22"/>
                <w:szCs w:val="22"/>
              </w:rPr>
              <w:t>not listed</w:t>
            </w:r>
          </w:p>
          <w:p w14:paraId="267EEBA7" w14:textId="53F581FF" w:rsidR="002403FC" w:rsidRDefault="002403FC" w:rsidP="00A8522D">
            <w:pPr>
              <w:spacing w:line="240" w:lineRule="auto"/>
              <w:rPr>
                <w:sz w:val="22"/>
                <w:szCs w:val="22"/>
              </w:rPr>
            </w:pPr>
            <w:r>
              <w:rPr>
                <w:sz w:val="22"/>
                <w:szCs w:val="22"/>
              </w:rPr>
              <w:t xml:space="preserve">15. </w:t>
            </w:r>
            <w:r w:rsidR="00923F2B">
              <w:rPr>
                <w:sz w:val="22"/>
                <w:szCs w:val="22"/>
              </w:rPr>
              <w:t>D</w:t>
            </w:r>
            <w:r w:rsidR="001C6A22">
              <w:rPr>
                <w:sz w:val="22"/>
                <w:szCs w:val="22"/>
              </w:rPr>
              <w:t xml:space="preserve">ata was collected during the corona virus pandemic </w:t>
            </w:r>
            <w:r w:rsidR="005C4663">
              <w:rPr>
                <w:sz w:val="22"/>
                <w:szCs w:val="22"/>
              </w:rPr>
              <w:t>so it might affect the generalizability of results.</w:t>
            </w:r>
          </w:p>
        </w:tc>
      </w:tr>
      <w:tr w:rsidR="002403FC" w14:paraId="3CAF896A" w14:textId="77777777" w:rsidTr="005A293B">
        <w:trPr>
          <w:trHeight w:val="1479"/>
        </w:trPr>
        <w:tc>
          <w:tcPr>
            <w:tcW w:w="2228" w:type="dxa"/>
          </w:tcPr>
          <w:p w14:paraId="563A5313" w14:textId="77777777" w:rsidR="002403FC" w:rsidRDefault="002403FC" w:rsidP="00A8522D">
            <w:pPr>
              <w:spacing w:line="240" w:lineRule="auto"/>
              <w:rPr>
                <w:sz w:val="22"/>
                <w:szCs w:val="22"/>
              </w:rPr>
            </w:pPr>
            <w:r>
              <w:rPr>
                <w:sz w:val="22"/>
                <w:szCs w:val="22"/>
              </w:rPr>
              <w:t>E.</w:t>
            </w:r>
          </w:p>
          <w:p w14:paraId="1691E1D6" w14:textId="7EA4FF8E" w:rsidR="002403FC" w:rsidRDefault="002403FC" w:rsidP="00A8522D">
            <w:pPr>
              <w:spacing w:line="240" w:lineRule="auto"/>
              <w:rPr>
                <w:sz w:val="22"/>
                <w:szCs w:val="22"/>
              </w:rPr>
            </w:pPr>
            <w:r>
              <w:rPr>
                <w:sz w:val="22"/>
                <w:szCs w:val="22"/>
              </w:rPr>
              <w:t>1.</w:t>
            </w:r>
            <w:r w:rsidR="000E2913">
              <w:t xml:space="preserve"> </w:t>
            </w:r>
            <w:r w:rsidR="000E2913" w:rsidRPr="000E2913">
              <w:rPr>
                <w:sz w:val="22"/>
                <w:szCs w:val="22"/>
              </w:rPr>
              <w:t>Evaluation of mobile phone addiction level and sleep quality in university students</w:t>
            </w:r>
          </w:p>
          <w:p w14:paraId="759191BA" w14:textId="2ED6BCA1" w:rsidR="002403FC" w:rsidRDefault="002403FC" w:rsidP="00A8522D">
            <w:pPr>
              <w:spacing w:line="240" w:lineRule="auto"/>
              <w:rPr>
                <w:sz w:val="22"/>
                <w:szCs w:val="22"/>
              </w:rPr>
            </w:pPr>
            <w:r>
              <w:rPr>
                <w:sz w:val="22"/>
                <w:szCs w:val="22"/>
              </w:rPr>
              <w:t>2.</w:t>
            </w:r>
            <w:r w:rsidR="00D84FFE">
              <w:rPr>
                <w:sz w:val="22"/>
                <w:szCs w:val="22"/>
              </w:rPr>
              <w:t xml:space="preserve"> Sevil</w:t>
            </w:r>
          </w:p>
          <w:p w14:paraId="6C90753E" w14:textId="10274137" w:rsidR="002403FC" w:rsidRDefault="002403FC" w:rsidP="00A8522D">
            <w:pPr>
              <w:spacing w:line="240" w:lineRule="auto"/>
              <w:rPr>
                <w:sz w:val="22"/>
                <w:szCs w:val="22"/>
              </w:rPr>
            </w:pPr>
            <w:r>
              <w:rPr>
                <w:sz w:val="22"/>
                <w:szCs w:val="22"/>
              </w:rPr>
              <w:t>3.</w:t>
            </w:r>
            <w:r w:rsidR="000E7DEF">
              <w:rPr>
                <w:sz w:val="22"/>
                <w:szCs w:val="22"/>
              </w:rPr>
              <w:t xml:space="preserve"> 2013</w:t>
            </w:r>
          </w:p>
          <w:p w14:paraId="7CEEC248" w14:textId="29743DA8" w:rsidR="002403FC" w:rsidRDefault="002403FC" w:rsidP="00A8522D">
            <w:pPr>
              <w:spacing w:line="240" w:lineRule="auto"/>
              <w:rPr>
                <w:sz w:val="22"/>
                <w:szCs w:val="22"/>
              </w:rPr>
            </w:pPr>
            <w:r>
              <w:rPr>
                <w:sz w:val="22"/>
                <w:szCs w:val="22"/>
              </w:rPr>
              <w:t>4.</w:t>
            </w:r>
            <w:r w:rsidR="000E7DEF">
              <w:rPr>
                <w:sz w:val="22"/>
                <w:szCs w:val="22"/>
              </w:rPr>
              <w:t xml:space="preserve"> Turkey</w:t>
            </w:r>
          </w:p>
          <w:p w14:paraId="6EA0409C" w14:textId="77777777" w:rsidR="002403FC" w:rsidRDefault="002403FC" w:rsidP="00A8522D">
            <w:pPr>
              <w:spacing w:line="240" w:lineRule="auto"/>
              <w:rPr>
                <w:sz w:val="22"/>
                <w:szCs w:val="22"/>
              </w:rPr>
            </w:pPr>
          </w:p>
        </w:tc>
        <w:tc>
          <w:tcPr>
            <w:tcW w:w="2697" w:type="dxa"/>
          </w:tcPr>
          <w:p w14:paraId="14DB95A3" w14:textId="1EF357A2" w:rsidR="002403FC" w:rsidRDefault="002403FC" w:rsidP="00A8522D">
            <w:pPr>
              <w:spacing w:line="240" w:lineRule="auto"/>
              <w:rPr>
                <w:sz w:val="22"/>
                <w:szCs w:val="22"/>
              </w:rPr>
            </w:pPr>
            <w:r>
              <w:rPr>
                <w:sz w:val="22"/>
                <w:szCs w:val="22"/>
              </w:rPr>
              <w:t>5.</w:t>
            </w:r>
            <w:r w:rsidR="00FC3403">
              <w:t xml:space="preserve"> </w:t>
            </w:r>
            <w:r w:rsidR="00FC3403">
              <w:rPr>
                <w:sz w:val="22"/>
                <w:szCs w:val="22"/>
              </w:rPr>
              <w:t>S</w:t>
            </w:r>
            <w:r w:rsidR="00FC3403" w:rsidRPr="00FC3403">
              <w:rPr>
                <w:sz w:val="22"/>
                <w:szCs w:val="22"/>
              </w:rPr>
              <w:t>tudents of the Sakarya University</w:t>
            </w:r>
          </w:p>
          <w:p w14:paraId="47085685" w14:textId="63AF5AC0" w:rsidR="002403FC" w:rsidRDefault="002403FC" w:rsidP="00A8522D">
            <w:pPr>
              <w:spacing w:line="240" w:lineRule="auto"/>
              <w:rPr>
                <w:sz w:val="22"/>
                <w:szCs w:val="22"/>
              </w:rPr>
            </w:pPr>
            <w:r>
              <w:rPr>
                <w:sz w:val="22"/>
                <w:szCs w:val="22"/>
              </w:rPr>
              <w:t>6.</w:t>
            </w:r>
            <w:r w:rsidR="00FC3403">
              <w:rPr>
                <w:sz w:val="22"/>
                <w:szCs w:val="22"/>
              </w:rPr>
              <w:t xml:space="preserve"> 576 University Students</w:t>
            </w:r>
          </w:p>
        </w:tc>
        <w:tc>
          <w:tcPr>
            <w:tcW w:w="3166" w:type="dxa"/>
          </w:tcPr>
          <w:p w14:paraId="25EC1106" w14:textId="76B55CB5" w:rsidR="002403FC" w:rsidRDefault="002403FC" w:rsidP="00A8522D">
            <w:pPr>
              <w:spacing w:line="240" w:lineRule="auto"/>
              <w:rPr>
                <w:sz w:val="22"/>
                <w:szCs w:val="22"/>
              </w:rPr>
            </w:pPr>
            <w:r>
              <w:rPr>
                <w:sz w:val="22"/>
                <w:szCs w:val="22"/>
              </w:rPr>
              <w:t>7.</w:t>
            </w:r>
            <w:r w:rsidR="000E7DEF">
              <w:rPr>
                <w:sz w:val="22"/>
                <w:szCs w:val="22"/>
              </w:rPr>
              <w:t xml:space="preserve"> Explores the link between smartphone addiction and sleep quality.</w:t>
            </w:r>
          </w:p>
          <w:p w14:paraId="6C55CB73" w14:textId="5839EF48" w:rsidR="002403FC" w:rsidRDefault="002403FC" w:rsidP="00A8522D">
            <w:pPr>
              <w:spacing w:line="240" w:lineRule="auto"/>
              <w:rPr>
                <w:sz w:val="22"/>
                <w:szCs w:val="22"/>
              </w:rPr>
            </w:pPr>
            <w:r>
              <w:rPr>
                <w:sz w:val="22"/>
                <w:szCs w:val="22"/>
              </w:rPr>
              <w:t>8.</w:t>
            </w:r>
            <w:r w:rsidR="000E7DEF">
              <w:rPr>
                <w:sz w:val="22"/>
                <w:szCs w:val="22"/>
              </w:rPr>
              <w:t xml:space="preserve"> Analysis</w:t>
            </w:r>
          </w:p>
          <w:p w14:paraId="326AE46D" w14:textId="5D4D5B3C" w:rsidR="002403FC" w:rsidRDefault="002403FC" w:rsidP="00A8522D">
            <w:pPr>
              <w:spacing w:line="240" w:lineRule="auto"/>
              <w:rPr>
                <w:sz w:val="22"/>
                <w:szCs w:val="22"/>
              </w:rPr>
            </w:pPr>
            <w:r>
              <w:rPr>
                <w:sz w:val="22"/>
                <w:szCs w:val="22"/>
              </w:rPr>
              <w:t>9.</w:t>
            </w:r>
            <w:r w:rsidR="000E7DEF">
              <w:rPr>
                <w:sz w:val="22"/>
                <w:szCs w:val="22"/>
              </w:rPr>
              <w:t xml:space="preserve"> Correlation</w:t>
            </w:r>
          </w:p>
        </w:tc>
        <w:tc>
          <w:tcPr>
            <w:tcW w:w="2345" w:type="dxa"/>
          </w:tcPr>
          <w:p w14:paraId="49CA07EF" w14:textId="16A97205" w:rsidR="002403FC" w:rsidRDefault="002403FC" w:rsidP="00A8522D">
            <w:pPr>
              <w:spacing w:line="240" w:lineRule="auto"/>
              <w:rPr>
                <w:sz w:val="22"/>
                <w:szCs w:val="22"/>
              </w:rPr>
            </w:pPr>
            <w:r>
              <w:rPr>
                <w:sz w:val="22"/>
                <w:szCs w:val="22"/>
              </w:rPr>
              <w:t>10.</w:t>
            </w:r>
            <w:r w:rsidR="0019227A">
              <w:rPr>
                <w:sz w:val="22"/>
                <w:szCs w:val="22"/>
              </w:rPr>
              <w:t xml:space="preserve"> Interpretation of the relationship between excessive smartphone use and </w:t>
            </w:r>
            <w:r w:rsidR="00122433">
              <w:rPr>
                <w:sz w:val="22"/>
                <w:szCs w:val="22"/>
              </w:rPr>
              <w:t xml:space="preserve">sleep quality. </w:t>
            </w:r>
          </w:p>
          <w:p w14:paraId="669F2999" w14:textId="77777777" w:rsidR="002403FC" w:rsidRDefault="002403FC" w:rsidP="00A8522D">
            <w:pPr>
              <w:spacing w:line="240" w:lineRule="auto"/>
              <w:rPr>
                <w:sz w:val="22"/>
                <w:szCs w:val="22"/>
              </w:rPr>
            </w:pPr>
          </w:p>
        </w:tc>
        <w:tc>
          <w:tcPr>
            <w:tcW w:w="2697" w:type="dxa"/>
          </w:tcPr>
          <w:p w14:paraId="030BC141" w14:textId="410CA2F3" w:rsidR="002403FC" w:rsidRDefault="002403FC" w:rsidP="00A8522D">
            <w:pPr>
              <w:spacing w:line="240" w:lineRule="auto"/>
              <w:rPr>
                <w:sz w:val="22"/>
                <w:szCs w:val="22"/>
              </w:rPr>
            </w:pPr>
            <w:r>
              <w:rPr>
                <w:sz w:val="22"/>
                <w:szCs w:val="22"/>
              </w:rPr>
              <w:t>11.</w:t>
            </w:r>
            <w:r w:rsidR="00853FB2">
              <w:rPr>
                <w:sz w:val="22"/>
                <w:szCs w:val="22"/>
              </w:rPr>
              <w:t xml:space="preserve"> Prolonged period of smartphone use indeed related to sleep quality among students.</w:t>
            </w:r>
          </w:p>
          <w:p w14:paraId="750198F3" w14:textId="4143B054" w:rsidR="002403FC" w:rsidRDefault="002403FC" w:rsidP="00A8522D">
            <w:pPr>
              <w:spacing w:line="240" w:lineRule="auto"/>
              <w:rPr>
                <w:sz w:val="22"/>
                <w:szCs w:val="22"/>
              </w:rPr>
            </w:pPr>
            <w:r>
              <w:rPr>
                <w:sz w:val="22"/>
                <w:szCs w:val="22"/>
              </w:rPr>
              <w:t>12.</w:t>
            </w:r>
            <w:r w:rsidR="0025008D">
              <w:rPr>
                <w:sz w:val="22"/>
                <w:szCs w:val="22"/>
              </w:rPr>
              <w:t xml:space="preserve"> </w:t>
            </w:r>
            <w:r w:rsidR="00853FB2">
              <w:rPr>
                <w:sz w:val="22"/>
                <w:szCs w:val="22"/>
              </w:rPr>
              <w:t>not listed</w:t>
            </w:r>
          </w:p>
          <w:p w14:paraId="5955A747" w14:textId="5BE16C8E" w:rsidR="002403FC" w:rsidRDefault="002403FC" w:rsidP="00A8522D">
            <w:pPr>
              <w:spacing w:line="240" w:lineRule="auto"/>
              <w:rPr>
                <w:sz w:val="22"/>
                <w:szCs w:val="22"/>
              </w:rPr>
            </w:pPr>
            <w:r>
              <w:rPr>
                <w:sz w:val="22"/>
                <w:szCs w:val="22"/>
              </w:rPr>
              <w:t>13.</w:t>
            </w:r>
            <w:r w:rsidR="00382FBB">
              <w:t xml:space="preserve"> </w:t>
            </w:r>
            <w:r w:rsidR="00382FBB" w:rsidRPr="00382FBB">
              <w:rPr>
                <w:sz w:val="22"/>
                <w:szCs w:val="22"/>
              </w:rPr>
              <w:t>The sleep quality worsens with increasing addiction level</w:t>
            </w:r>
          </w:p>
        </w:tc>
        <w:tc>
          <w:tcPr>
            <w:tcW w:w="2111" w:type="dxa"/>
          </w:tcPr>
          <w:p w14:paraId="45FF2915" w14:textId="22AAB233" w:rsidR="002403FC" w:rsidRDefault="002403FC" w:rsidP="00A8522D">
            <w:pPr>
              <w:spacing w:line="240" w:lineRule="auto"/>
              <w:rPr>
                <w:sz w:val="22"/>
                <w:szCs w:val="22"/>
              </w:rPr>
            </w:pPr>
            <w:r>
              <w:rPr>
                <w:sz w:val="22"/>
                <w:szCs w:val="22"/>
              </w:rPr>
              <w:t xml:space="preserve">14. </w:t>
            </w:r>
            <w:r w:rsidR="00382FBB">
              <w:rPr>
                <w:sz w:val="22"/>
                <w:szCs w:val="22"/>
              </w:rPr>
              <w:t>not listed</w:t>
            </w:r>
          </w:p>
          <w:p w14:paraId="68D7DFBF" w14:textId="5D11FC8A" w:rsidR="002403FC" w:rsidRDefault="002403FC" w:rsidP="00A8522D">
            <w:pPr>
              <w:spacing w:line="240" w:lineRule="auto"/>
              <w:rPr>
                <w:sz w:val="22"/>
                <w:szCs w:val="22"/>
              </w:rPr>
            </w:pPr>
            <w:r>
              <w:rPr>
                <w:sz w:val="22"/>
                <w:szCs w:val="22"/>
              </w:rPr>
              <w:t xml:space="preserve">15. </w:t>
            </w:r>
            <w:r w:rsidR="00382FBB">
              <w:rPr>
                <w:sz w:val="22"/>
                <w:szCs w:val="22"/>
              </w:rPr>
              <w:t>Impossibility</w:t>
            </w:r>
            <w:r w:rsidR="00382FBB" w:rsidRPr="00382FBB">
              <w:rPr>
                <w:sz w:val="22"/>
                <w:szCs w:val="22"/>
              </w:rPr>
              <w:t xml:space="preserve"> to establish de</w:t>
            </w:r>
            <w:r w:rsidR="00382FBB">
              <w:rPr>
                <w:sz w:val="22"/>
                <w:szCs w:val="22"/>
              </w:rPr>
              <w:t>fi</w:t>
            </w:r>
            <w:r w:rsidR="00382FBB" w:rsidRPr="00382FBB">
              <w:rPr>
                <w:sz w:val="22"/>
                <w:szCs w:val="22"/>
              </w:rPr>
              <w:t>nitive diagnosis with used scale</w:t>
            </w:r>
            <w:r w:rsidR="00382FBB">
              <w:rPr>
                <w:sz w:val="22"/>
                <w:szCs w:val="22"/>
              </w:rPr>
              <w:t xml:space="preserve"> since the data was collected from only one university.</w:t>
            </w:r>
          </w:p>
        </w:tc>
      </w:tr>
      <w:tr w:rsidR="002403FC" w14:paraId="6BB89085" w14:textId="77777777" w:rsidTr="005A293B">
        <w:trPr>
          <w:trHeight w:val="248"/>
        </w:trPr>
        <w:tc>
          <w:tcPr>
            <w:tcW w:w="2228" w:type="dxa"/>
          </w:tcPr>
          <w:p w14:paraId="353777FB" w14:textId="77777777" w:rsidR="002403FC" w:rsidRDefault="002403FC" w:rsidP="00A8522D">
            <w:pPr>
              <w:spacing w:line="240" w:lineRule="auto"/>
              <w:rPr>
                <w:sz w:val="22"/>
                <w:szCs w:val="22"/>
              </w:rPr>
            </w:pPr>
          </w:p>
        </w:tc>
        <w:tc>
          <w:tcPr>
            <w:tcW w:w="2697" w:type="dxa"/>
          </w:tcPr>
          <w:p w14:paraId="2C02B52C" w14:textId="77777777" w:rsidR="002403FC" w:rsidRDefault="002403FC" w:rsidP="00A8522D">
            <w:pPr>
              <w:spacing w:line="240" w:lineRule="auto"/>
              <w:rPr>
                <w:sz w:val="22"/>
                <w:szCs w:val="22"/>
              </w:rPr>
            </w:pPr>
          </w:p>
        </w:tc>
        <w:tc>
          <w:tcPr>
            <w:tcW w:w="3166" w:type="dxa"/>
          </w:tcPr>
          <w:p w14:paraId="7EED1C6B" w14:textId="77777777" w:rsidR="002403FC" w:rsidRDefault="002403FC" w:rsidP="00A8522D">
            <w:pPr>
              <w:spacing w:line="240" w:lineRule="auto"/>
              <w:rPr>
                <w:sz w:val="22"/>
                <w:szCs w:val="22"/>
              </w:rPr>
            </w:pPr>
          </w:p>
        </w:tc>
        <w:tc>
          <w:tcPr>
            <w:tcW w:w="2345" w:type="dxa"/>
          </w:tcPr>
          <w:p w14:paraId="696820FE" w14:textId="77777777" w:rsidR="002403FC" w:rsidRDefault="002403FC" w:rsidP="00A8522D">
            <w:pPr>
              <w:spacing w:line="240" w:lineRule="auto"/>
              <w:rPr>
                <w:sz w:val="22"/>
                <w:szCs w:val="22"/>
              </w:rPr>
            </w:pPr>
          </w:p>
        </w:tc>
        <w:tc>
          <w:tcPr>
            <w:tcW w:w="2697" w:type="dxa"/>
          </w:tcPr>
          <w:p w14:paraId="5AC68E4F" w14:textId="77777777" w:rsidR="002403FC" w:rsidRDefault="002403FC" w:rsidP="00A8522D">
            <w:pPr>
              <w:spacing w:line="240" w:lineRule="auto"/>
              <w:rPr>
                <w:sz w:val="22"/>
                <w:szCs w:val="22"/>
              </w:rPr>
            </w:pPr>
          </w:p>
        </w:tc>
        <w:tc>
          <w:tcPr>
            <w:tcW w:w="2111" w:type="dxa"/>
          </w:tcPr>
          <w:p w14:paraId="0E4E44F8" w14:textId="77777777" w:rsidR="002403FC" w:rsidRDefault="002403FC" w:rsidP="00A8522D">
            <w:pPr>
              <w:spacing w:line="240" w:lineRule="auto"/>
              <w:rPr>
                <w:sz w:val="22"/>
                <w:szCs w:val="22"/>
              </w:rPr>
            </w:pPr>
          </w:p>
        </w:tc>
      </w:tr>
      <w:tr w:rsidR="002403FC" w14:paraId="3524B776" w14:textId="77777777" w:rsidTr="005A293B">
        <w:trPr>
          <w:trHeight w:val="233"/>
        </w:trPr>
        <w:tc>
          <w:tcPr>
            <w:tcW w:w="2228" w:type="dxa"/>
          </w:tcPr>
          <w:p w14:paraId="228D2186" w14:textId="77777777" w:rsidR="002403FC" w:rsidRDefault="002403FC" w:rsidP="00A8522D">
            <w:pPr>
              <w:spacing w:line="240" w:lineRule="auto"/>
              <w:rPr>
                <w:sz w:val="22"/>
                <w:szCs w:val="22"/>
              </w:rPr>
            </w:pPr>
          </w:p>
        </w:tc>
        <w:tc>
          <w:tcPr>
            <w:tcW w:w="2697" w:type="dxa"/>
          </w:tcPr>
          <w:p w14:paraId="1B4BD80A" w14:textId="77777777" w:rsidR="002403FC" w:rsidRDefault="002403FC" w:rsidP="00A8522D">
            <w:pPr>
              <w:spacing w:line="240" w:lineRule="auto"/>
              <w:rPr>
                <w:sz w:val="22"/>
                <w:szCs w:val="22"/>
              </w:rPr>
            </w:pPr>
          </w:p>
        </w:tc>
        <w:tc>
          <w:tcPr>
            <w:tcW w:w="3166" w:type="dxa"/>
          </w:tcPr>
          <w:p w14:paraId="47ABC09D" w14:textId="77777777" w:rsidR="002403FC" w:rsidRDefault="002403FC" w:rsidP="00A8522D">
            <w:pPr>
              <w:spacing w:line="240" w:lineRule="auto"/>
              <w:rPr>
                <w:sz w:val="22"/>
                <w:szCs w:val="22"/>
              </w:rPr>
            </w:pPr>
          </w:p>
        </w:tc>
        <w:tc>
          <w:tcPr>
            <w:tcW w:w="2345" w:type="dxa"/>
          </w:tcPr>
          <w:p w14:paraId="23091DBB" w14:textId="77777777" w:rsidR="002403FC" w:rsidRDefault="002403FC" w:rsidP="00A8522D">
            <w:pPr>
              <w:spacing w:line="240" w:lineRule="auto"/>
              <w:rPr>
                <w:sz w:val="22"/>
                <w:szCs w:val="22"/>
              </w:rPr>
            </w:pPr>
          </w:p>
        </w:tc>
        <w:tc>
          <w:tcPr>
            <w:tcW w:w="2697" w:type="dxa"/>
          </w:tcPr>
          <w:p w14:paraId="2FC6487B" w14:textId="77777777" w:rsidR="002403FC" w:rsidRDefault="002403FC" w:rsidP="00A8522D">
            <w:pPr>
              <w:spacing w:line="240" w:lineRule="auto"/>
              <w:rPr>
                <w:sz w:val="22"/>
                <w:szCs w:val="22"/>
              </w:rPr>
            </w:pPr>
          </w:p>
        </w:tc>
        <w:tc>
          <w:tcPr>
            <w:tcW w:w="2111" w:type="dxa"/>
          </w:tcPr>
          <w:p w14:paraId="64D75D57" w14:textId="77777777" w:rsidR="002403FC" w:rsidRDefault="002403FC" w:rsidP="00A8522D">
            <w:pPr>
              <w:spacing w:line="240" w:lineRule="auto"/>
              <w:rPr>
                <w:sz w:val="22"/>
                <w:szCs w:val="22"/>
              </w:rPr>
            </w:pPr>
          </w:p>
        </w:tc>
      </w:tr>
    </w:tbl>
    <w:p w14:paraId="706F9CD4" w14:textId="77777777" w:rsidR="00990D9E" w:rsidRDefault="00990D9E" w:rsidP="00641364">
      <w:pPr>
        <w:sectPr w:rsidR="00990D9E" w:rsidSect="00990D9E">
          <w:pgSz w:w="15840" w:h="12240" w:orient="landscape" w:code="1"/>
          <w:pgMar w:top="1440" w:right="1440" w:bottom="1440" w:left="1440" w:header="576" w:footer="576" w:gutter="0"/>
          <w:cols w:space="720"/>
          <w:docGrid w:linePitch="360"/>
        </w:sectPr>
      </w:pPr>
    </w:p>
    <w:p w14:paraId="7782D980" w14:textId="644143B8" w:rsidR="002403FC" w:rsidRDefault="005F064C" w:rsidP="004421AB">
      <w:pPr>
        <w:jc w:val="center"/>
        <w:rPr>
          <w:b/>
          <w:bCs/>
        </w:rPr>
      </w:pPr>
      <w:r w:rsidRPr="004421AB">
        <w:rPr>
          <w:b/>
          <w:bCs/>
        </w:rPr>
        <w:lastRenderedPageBreak/>
        <w:t>Methods</w:t>
      </w:r>
    </w:p>
    <w:p w14:paraId="7DDE1E26" w14:textId="77777777" w:rsidR="006B3111" w:rsidRDefault="00C617F8" w:rsidP="006B3111">
      <w:pPr>
        <w:rPr>
          <w:b/>
          <w:bCs/>
        </w:rPr>
      </w:pPr>
      <w:r w:rsidRPr="00D60AB3">
        <w:rPr>
          <w:b/>
          <w:bCs/>
        </w:rPr>
        <w:t>Methods and Procedures</w:t>
      </w:r>
    </w:p>
    <w:p w14:paraId="775A2121" w14:textId="5F5CD23D" w:rsidR="0039181D" w:rsidRDefault="007A169B" w:rsidP="00EF335C">
      <w:pPr>
        <w:ind w:firstLine="720"/>
      </w:pPr>
      <w:r>
        <w:t>After the dataset w</w:t>
      </w:r>
      <w:r w:rsidR="00C804D5">
        <w:t>as</w:t>
      </w:r>
      <w:r>
        <w:t xml:space="preserve"> acquired, major modifications were made before proceed</w:t>
      </w:r>
      <w:r w:rsidR="009411E5">
        <w:t>ing</w:t>
      </w:r>
      <w:r>
        <w:t xml:space="preserve"> </w:t>
      </w:r>
      <w:r w:rsidR="009411E5">
        <w:t>with</w:t>
      </w:r>
      <w:r>
        <w:t xml:space="preserve"> </w:t>
      </w:r>
      <w:r w:rsidR="00BD6C93">
        <w:t xml:space="preserve">the </w:t>
      </w:r>
      <w:r>
        <w:t xml:space="preserve">analysis. The original dataset </w:t>
      </w:r>
      <w:r w:rsidRPr="008C07D1">
        <w:t>(Boumosleh &amp; Jaalouk, 2017)</w:t>
      </w:r>
      <w:r>
        <w:t xml:space="preserve"> was huge with its content as it was raw in its original state. </w:t>
      </w:r>
      <w:r w:rsidR="00073EA0">
        <w:t xml:space="preserve">The number of observations (n) was 688 with 26 relating variables/columns. </w:t>
      </w:r>
      <w:r w:rsidR="00EF335C">
        <w:t xml:space="preserve">Variables consisted </w:t>
      </w:r>
      <w:r w:rsidR="009411E5">
        <w:t xml:space="preserve">of </w:t>
      </w:r>
      <w:r w:rsidR="00EF335C">
        <w:t>aspects of socio-demographic, academic, personality trait</w:t>
      </w:r>
      <w:r w:rsidR="0039181D">
        <w:t xml:space="preserve">, lifestyle, and smartphone related factors like usage. </w:t>
      </w:r>
    </w:p>
    <w:p w14:paraId="175F27FB" w14:textId="32FC821E" w:rsidR="002B6DBE" w:rsidRDefault="007A169B" w:rsidP="00EF335C">
      <w:pPr>
        <w:ind w:firstLine="720"/>
      </w:pPr>
      <w:r>
        <w:t>With a total consciousness of the possibility, extent</w:t>
      </w:r>
      <w:r w:rsidR="009411E5">
        <w:t>,</w:t>
      </w:r>
      <w:r>
        <w:t xml:space="preserve"> and scope </w:t>
      </w:r>
      <w:r w:rsidR="0039181D">
        <w:t xml:space="preserve">of </w:t>
      </w:r>
      <w:r>
        <w:t xml:space="preserve">the raw dataset, changes </w:t>
      </w:r>
      <w:r w:rsidR="0039181D">
        <w:t>and adjustment</w:t>
      </w:r>
      <w:r w:rsidR="009411E5">
        <w:t>s</w:t>
      </w:r>
      <w:r w:rsidR="0039181D">
        <w:t xml:space="preserve"> </w:t>
      </w:r>
      <w:r>
        <w:t xml:space="preserve">were made to make it possible and compatible </w:t>
      </w:r>
      <w:r w:rsidR="004203B4">
        <w:t xml:space="preserve">to </w:t>
      </w:r>
      <w:r w:rsidR="009914FC">
        <w:t xml:space="preserve">analyze and </w:t>
      </w:r>
      <w:r w:rsidR="004203B4">
        <w:t xml:space="preserve">extract insights out of them. </w:t>
      </w:r>
      <w:r w:rsidR="009914FC">
        <w:t xml:space="preserve">Three new datasets were </w:t>
      </w:r>
      <w:r w:rsidR="00237FCD">
        <w:t xml:space="preserve">created </w:t>
      </w:r>
      <w:r w:rsidR="009914FC">
        <w:t xml:space="preserve">with </w:t>
      </w:r>
      <w:r w:rsidR="009411E5">
        <w:t xml:space="preserve">a </w:t>
      </w:r>
      <w:r w:rsidR="009914FC">
        <w:t xml:space="preserve">relevant </w:t>
      </w:r>
      <w:r w:rsidR="00237FCD">
        <w:t xml:space="preserve">set of </w:t>
      </w:r>
      <w:r w:rsidR="009914FC">
        <w:t>variables that had the potential to answer our question.</w:t>
      </w:r>
      <w:r w:rsidR="00EB451E">
        <w:t xml:space="preserve"> </w:t>
      </w:r>
      <w:r w:rsidR="000E3DD5">
        <w:t>First, the question</w:t>
      </w:r>
      <w:r w:rsidR="00C27FA0">
        <w:t>s</w:t>
      </w:r>
      <w:r w:rsidR="000E3DD5">
        <w:t xml:space="preserve"> w</w:t>
      </w:r>
      <w:r w:rsidR="00C27FA0">
        <w:t>ere</w:t>
      </w:r>
      <w:r w:rsidR="000E3DD5">
        <w:t xml:space="preserve"> </w:t>
      </w:r>
      <w:r w:rsidR="00EF335C">
        <w:t>defined,</w:t>
      </w:r>
      <w:r w:rsidR="000E3DD5">
        <w:t xml:space="preserve"> and</w:t>
      </w:r>
      <w:r w:rsidR="00AC221B">
        <w:t xml:space="preserve"> relevant variables were studied</w:t>
      </w:r>
      <w:r w:rsidR="00CE7FDE">
        <w:t xml:space="preserve"> to create new datasets. </w:t>
      </w:r>
      <w:r w:rsidR="00EF335C">
        <w:t>After careful considerations, the main dataset was split into three other datasets where each dataset had variables relating to the activity</w:t>
      </w:r>
      <w:r w:rsidR="001A2810">
        <w:t xml:space="preserve">, </w:t>
      </w:r>
      <w:r w:rsidR="00EF335C">
        <w:t>personal habits of participants</w:t>
      </w:r>
      <w:r w:rsidR="009411E5">
        <w:t>,</w:t>
      </w:r>
      <w:r w:rsidR="001A2810">
        <w:t xml:space="preserve"> and their individual score of </w:t>
      </w:r>
      <w:r w:rsidR="00364F38">
        <w:t>“</w:t>
      </w:r>
      <w:r w:rsidR="001A2810">
        <w:t>Smartphone Addiction Inventory</w:t>
      </w:r>
      <w:r w:rsidR="00C91E87">
        <w:t xml:space="preserve"> Scale</w:t>
      </w:r>
      <w:r w:rsidR="001A2810">
        <w:t xml:space="preserve"> (SPAI)</w:t>
      </w:r>
      <w:r w:rsidR="00364F38">
        <w:t>”.</w:t>
      </w:r>
      <w:r w:rsidR="00EF335C">
        <w:t xml:space="preserve"> </w:t>
      </w:r>
      <w:r w:rsidR="00F90D5D">
        <w:t>The SPAI was on</w:t>
      </w:r>
      <w:r w:rsidR="001A2810">
        <w:t xml:space="preserve">e </w:t>
      </w:r>
      <w:r w:rsidR="00F90D5D">
        <w:t xml:space="preserve">of the </w:t>
      </w:r>
      <w:r w:rsidR="0008498A">
        <w:t xml:space="preserve">main </w:t>
      </w:r>
      <w:r w:rsidR="00F90D5D">
        <w:t>focu</w:t>
      </w:r>
      <w:r w:rsidR="009411E5">
        <w:t>se</w:t>
      </w:r>
      <w:r w:rsidR="00F90D5D">
        <w:t xml:space="preserve">s of the </w:t>
      </w:r>
      <w:r w:rsidR="001A2810">
        <w:t xml:space="preserve">primary research </w:t>
      </w:r>
      <w:r w:rsidR="001A2810" w:rsidRPr="008C07D1">
        <w:t>(Boumosleh &amp; Jaalouk, 2017)</w:t>
      </w:r>
      <w:r w:rsidR="00F90D5D">
        <w:t xml:space="preserve"> which used </w:t>
      </w:r>
      <w:r w:rsidR="008667E3">
        <w:t xml:space="preserve">independent </w:t>
      </w:r>
      <w:r w:rsidR="00F90D5D">
        <w:t xml:space="preserve">variables like </w:t>
      </w:r>
      <w:r w:rsidR="008667E3" w:rsidRPr="008667E3">
        <w:t>depression/anxiety, age, personality type, and class</w:t>
      </w:r>
      <w:r w:rsidR="002B6DBE">
        <w:t xml:space="preserve"> to </w:t>
      </w:r>
      <w:r w:rsidR="0008498A">
        <w:t>generate</w:t>
      </w:r>
      <w:r w:rsidR="002B6DBE">
        <w:t xml:space="preserve"> </w:t>
      </w:r>
      <w:r w:rsidR="0008498A">
        <w:t>a scale of measurement.</w:t>
      </w:r>
      <w:r w:rsidR="00A03694">
        <w:t xml:space="preserve"> The summative score of SPAI was used for data visualization presented in this paper. </w:t>
      </w:r>
    </w:p>
    <w:p w14:paraId="3C12331B" w14:textId="754F96F4" w:rsidR="00EF335C" w:rsidRDefault="004842A9" w:rsidP="00EF335C">
      <w:pPr>
        <w:ind w:firstLine="720"/>
      </w:pPr>
      <w:r>
        <w:t xml:space="preserve">Three datasets, </w:t>
      </w:r>
      <w:r w:rsidRPr="00F116C8">
        <w:rPr>
          <w:i/>
          <w:iCs/>
        </w:rPr>
        <w:t>Activity.xlsx, Effects.</w:t>
      </w:r>
      <w:r w:rsidR="00D52E4C">
        <w:rPr>
          <w:i/>
          <w:iCs/>
        </w:rPr>
        <w:t>xlsx</w:t>
      </w:r>
      <w:r w:rsidR="009411E5">
        <w:rPr>
          <w:i/>
          <w:iCs/>
        </w:rPr>
        <w:t>,</w:t>
      </w:r>
      <w:r w:rsidR="00D52E4C">
        <w:rPr>
          <w:i/>
          <w:iCs/>
        </w:rPr>
        <w:t xml:space="preserve"> </w:t>
      </w:r>
      <w:r w:rsidR="00D52E4C">
        <w:t>and</w:t>
      </w:r>
      <w:r w:rsidRPr="00F116C8">
        <w:rPr>
          <w:i/>
          <w:iCs/>
        </w:rPr>
        <w:t xml:space="preserve"> Scores.xlsx</w:t>
      </w:r>
      <w:r>
        <w:t xml:space="preserve"> were created from the original dataset to streamline the process for methodical analysis. </w:t>
      </w:r>
      <w:r w:rsidR="00970E84">
        <w:t xml:space="preserve">The </w:t>
      </w:r>
      <w:r w:rsidR="00EF335C" w:rsidRPr="00970E84">
        <w:rPr>
          <w:i/>
          <w:iCs/>
        </w:rPr>
        <w:t>Activity.xlsx</w:t>
      </w:r>
      <w:r w:rsidR="00970E84">
        <w:t xml:space="preserve"> consisted of variables relating to</w:t>
      </w:r>
      <w:r w:rsidR="007047B3">
        <w:t xml:space="preserve"> </w:t>
      </w:r>
      <w:r w:rsidR="00C263E8">
        <w:t xml:space="preserve">personal habits </w:t>
      </w:r>
      <w:r w:rsidR="008A1300">
        <w:t>(i.e. smoking, alcohol drink</w:t>
      </w:r>
      <w:r w:rsidR="009411E5">
        <w:t>,</w:t>
      </w:r>
      <w:r w:rsidR="008A1300">
        <w:t xml:space="preserve"> and religious practices) </w:t>
      </w:r>
      <w:r w:rsidR="00C263E8">
        <w:t>and</w:t>
      </w:r>
      <w:r w:rsidR="001431D4">
        <w:t xml:space="preserve"> activity of smartphone</w:t>
      </w:r>
      <w:r w:rsidR="008A1300">
        <w:t xml:space="preserve"> (i.e. texting, calling, entertainment</w:t>
      </w:r>
      <w:r w:rsidR="009411E5">
        <w:t>,</w:t>
      </w:r>
      <w:r w:rsidR="008A1300">
        <w:t xml:space="preserve"> etc.) </w:t>
      </w:r>
      <w:r w:rsidR="002275BA" w:rsidRPr="00BA57CB">
        <w:t>The</w:t>
      </w:r>
      <w:r w:rsidR="002275BA" w:rsidRPr="002275BA">
        <w:rPr>
          <w:i/>
          <w:iCs/>
        </w:rPr>
        <w:t xml:space="preserve"> E</w:t>
      </w:r>
      <w:r w:rsidR="00EF335C" w:rsidRPr="002275BA">
        <w:rPr>
          <w:i/>
          <w:iCs/>
        </w:rPr>
        <w:t>ffects</w:t>
      </w:r>
      <w:r w:rsidR="002275BA" w:rsidRPr="002275BA">
        <w:rPr>
          <w:i/>
          <w:iCs/>
        </w:rPr>
        <w:t>.xlsx</w:t>
      </w:r>
      <w:r w:rsidR="00EF335C">
        <w:t xml:space="preserve"> </w:t>
      </w:r>
      <w:r w:rsidR="002D75DE">
        <w:t xml:space="preserve">included </w:t>
      </w:r>
      <w:r w:rsidR="008B4F50">
        <w:t xml:space="preserve">variables </w:t>
      </w:r>
      <w:r w:rsidR="00C67AAD">
        <w:t xml:space="preserve">relating to effects </w:t>
      </w:r>
      <w:r w:rsidR="008B4F50">
        <w:t xml:space="preserve">that </w:t>
      </w:r>
      <w:r w:rsidR="00EF335C">
        <w:t xml:space="preserve">were induced </w:t>
      </w:r>
      <w:r w:rsidR="00C67AAD">
        <w:t xml:space="preserve">on participants </w:t>
      </w:r>
      <w:r w:rsidR="00EF335C">
        <w:t xml:space="preserve">after excessive smartphone usage </w:t>
      </w:r>
      <w:r w:rsidR="00B36DBC">
        <w:t xml:space="preserve">(i.e. </w:t>
      </w:r>
      <w:r w:rsidR="00EF335C">
        <w:t xml:space="preserve">decreased </w:t>
      </w:r>
      <w:r w:rsidR="00EF335C">
        <w:lastRenderedPageBreak/>
        <w:t>sleep time, not being able to stop worry</w:t>
      </w:r>
      <w:r w:rsidR="009411E5">
        <w:t>,</w:t>
      </w:r>
      <w:r w:rsidR="00B36DBC">
        <w:t xml:space="preserve"> etc.) </w:t>
      </w:r>
      <w:r w:rsidR="00EF335C">
        <w:t>And lastly</w:t>
      </w:r>
      <w:r w:rsidR="009411E5">
        <w:t>,</w:t>
      </w:r>
      <w:r w:rsidR="00EF335C">
        <w:t xml:space="preserve"> </w:t>
      </w:r>
      <w:r w:rsidR="00423773" w:rsidRPr="00423773">
        <w:rPr>
          <w:i/>
          <w:iCs/>
        </w:rPr>
        <w:t>Scores.xlsx</w:t>
      </w:r>
      <w:r w:rsidR="00423773">
        <w:t xml:space="preserve"> </w:t>
      </w:r>
      <w:r w:rsidR="005E63DF">
        <w:t>consisted of</w:t>
      </w:r>
      <w:r w:rsidR="008C7282">
        <w:t xml:space="preserve"> </w:t>
      </w:r>
      <w:r w:rsidR="00EF335C">
        <w:t xml:space="preserve">variables </w:t>
      </w:r>
      <w:r w:rsidR="0011239E">
        <w:t xml:space="preserve">relating </w:t>
      </w:r>
      <w:r w:rsidR="005E63DF">
        <w:t xml:space="preserve">to SPAI score on different variables (i.e. </w:t>
      </w:r>
      <w:r w:rsidR="00EF335C">
        <w:t>anxiety</w:t>
      </w:r>
      <w:r w:rsidR="005E63DF">
        <w:t xml:space="preserve">, </w:t>
      </w:r>
      <w:r w:rsidR="00EF335C">
        <w:t>depression</w:t>
      </w:r>
      <w:r w:rsidR="005E63DF">
        <w:t>, functional impairment etc.)</w:t>
      </w:r>
    </w:p>
    <w:p w14:paraId="2C736F99" w14:textId="07F7F9BD" w:rsidR="006A32FE" w:rsidRPr="00777E49" w:rsidRDefault="00A96F17" w:rsidP="000B62CD">
      <w:pPr>
        <w:ind w:firstLine="720"/>
      </w:pPr>
      <w:r>
        <w:t xml:space="preserve">This research was mainly focused on bringing results from two types of analysis: statistical and visual. For the </w:t>
      </w:r>
      <w:r w:rsidR="004B5286">
        <w:t>statistical part</w:t>
      </w:r>
      <w:r w:rsidR="009411E5">
        <w:t>,</w:t>
      </w:r>
      <w:r w:rsidR="004B5286">
        <w:t xml:space="preserve"> </w:t>
      </w:r>
      <w:r w:rsidR="00556536">
        <w:t xml:space="preserve">a multi-layered approach of analysis was used </w:t>
      </w:r>
      <w:r w:rsidR="004A06B0">
        <w:t xml:space="preserve">to ensure </w:t>
      </w:r>
      <w:r w:rsidR="009411E5">
        <w:t xml:space="preserve">the </w:t>
      </w:r>
      <w:r w:rsidR="004A06B0">
        <w:t xml:space="preserve">accuracy and validity of the results. </w:t>
      </w:r>
      <w:r w:rsidR="000B62CD">
        <w:t xml:space="preserve">Procedures like variable dependency check with </w:t>
      </w:r>
      <w:r w:rsidR="004E0170">
        <w:t>c</w:t>
      </w:r>
      <w:r w:rsidR="000B62CD">
        <w:t xml:space="preserve">orrelation </w:t>
      </w:r>
      <w:r w:rsidR="004E0170">
        <w:t>m</w:t>
      </w:r>
      <w:r w:rsidR="000B62CD">
        <w:t>atrix, mean comparison with Cohen’s D, variable selection with Akaike Information Criterion (AIC)</w:t>
      </w:r>
      <w:r w:rsidR="009411E5">
        <w:t>,</w:t>
      </w:r>
      <w:r w:rsidR="000B62CD">
        <w:t xml:space="preserve"> and association between dependent and independent variables with multinomial regression</w:t>
      </w:r>
      <w:r w:rsidR="00E70691">
        <w:t xml:space="preserve"> were used. The </w:t>
      </w:r>
      <w:r w:rsidR="00B93F10">
        <w:rPr>
          <w:i/>
          <w:iCs/>
        </w:rPr>
        <w:t>A</w:t>
      </w:r>
      <w:r w:rsidR="00E70691" w:rsidRPr="00E70691">
        <w:rPr>
          <w:i/>
          <w:iCs/>
        </w:rPr>
        <w:t>ctivity.xlsx</w:t>
      </w:r>
      <w:r w:rsidR="00E70691">
        <w:rPr>
          <w:i/>
          <w:iCs/>
        </w:rPr>
        <w:t xml:space="preserve"> </w:t>
      </w:r>
      <w:r w:rsidR="00E70691">
        <w:t xml:space="preserve">dataset was used to answer </w:t>
      </w:r>
      <w:r w:rsidR="00B93F10">
        <w:t xml:space="preserve">questions 1 and 2 while the </w:t>
      </w:r>
      <w:r w:rsidR="00B93F10">
        <w:rPr>
          <w:i/>
          <w:iCs/>
        </w:rPr>
        <w:t xml:space="preserve">Effects.xlsx </w:t>
      </w:r>
      <w:r w:rsidR="00B93F10">
        <w:t xml:space="preserve">dataset was used to answer question 3. The </w:t>
      </w:r>
      <w:r w:rsidR="00B93F10" w:rsidRPr="00B93F10">
        <w:rPr>
          <w:i/>
          <w:iCs/>
        </w:rPr>
        <w:t>Score.xlsx</w:t>
      </w:r>
      <w:r w:rsidR="00777E49">
        <w:rPr>
          <w:i/>
          <w:iCs/>
        </w:rPr>
        <w:t xml:space="preserve"> </w:t>
      </w:r>
      <w:r w:rsidR="00777E49">
        <w:t>was used to answer question 4</w:t>
      </w:r>
      <w:r w:rsidR="007307D5">
        <w:t>.</w:t>
      </w:r>
    </w:p>
    <w:p w14:paraId="645D9AEC" w14:textId="4F348241" w:rsidR="00455AE2" w:rsidRDefault="0084510D" w:rsidP="00576412">
      <w:pPr>
        <w:ind w:firstLine="720"/>
      </w:pPr>
      <w:r>
        <w:t xml:space="preserve">One minor and crucial change made to the </w:t>
      </w:r>
      <w:r w:rsidRPr="0084510D">
        <w:rPr>
          <w:i/>
          <w:iCs/>
        </w:rPr>
        <w:t>Scores.xl</w:t>
      </w:r>
      <w:r>
        <w:rPr>
          <w:i/>
          <w:iCs/>
        </w:rPr>
        <w:t xml:space="preserve">sx </w:t>
      </w:r>
      <w:r w:rsidR="00F0195D">
        <w:t>was the redefining of</w:t>
      </w:r>
      <w:r w:rsidR="00EA479B">
        <w:t xml:space="preserve"> two </w:t>
      </w:r>
      <w:r w:rsidR="00F0195D">
        <w:t>value</w:t>
      </w:r>
      <w:r w:rsidR="009411E5">
        <w:t>s</w:t>
      </w:r>
      <w:r w:rsidR="00F0195D">
        <w:t xml:space="preserve"> </w:t>
      </w:r>
      <w:r w:rsidR="00EA479B">
        <w:t xml:space="preserve">in </w:t>
      </w:r>
      <w:r w:rsidR="00F0195D">
        <w:t xml:space="preserve">the personality type variable. </w:t>
      </w:r>
      <w:r w:rsidR="00455AE2">
        <w:t>There are two types of personality listed in the dataset (i.e. 0 and 1)</w:t>
      </w:r>
    </w:p>
    <w:p w14:paraId="3BC16BC8" w14:textId="08F5EBFA" w:rsidR="009C5CB9" w:rsidRDefault="00FE1F14" w:rsidP="000B610B">
      <w:r>
        <w:t>T</w:t>
      </w:r>
      <w:r w:rsidRPr="00A8522D">
        <w:t xml:space="preserve">ype </w:t>
      </w:r>
      <w:r>
        <w:t>0</w:t>
      </w:r>
      <w:r w:rsidR="00963AEC">
        <w:t xml:space="preserve"> </w:t>
      </w:r>
      <w:r w:rsidR="002A7BC4">
        <w:t>w</w:t>
      </w:r>
      <w:r w:rsidR="009411E5">
        <w:t>as</w:t>
      </w:r>
      <w:r w:rsidR="00B90ECC">
        <w:t xml:space="preserve"> </w:t>
      </w:r>
      <w:r w:rsidR="000B610B">
        <w:t xml:space="preserve">categorized as </w:t>
      </w:r>
      <w:r w:rsidRPr="00A8522D">
        <w:t>easy</w:t>
      </w:r>
      <w:r w:rsidR="009411E5">
        <w:t>-</w:t>
      </w:r>
      <w:r w:rsidRPr="00A8522D">
        <w:t>going, laid-back more relaxed</w:t>
      </w:r>
      <w:r w:rsidR="009411E5">
        <w:t>,</w:t>
      </w:r>
      <w:r w:rsidR="000B610B">
        <w:t xml:space="preserve"> and </w:t>
      </w:r>
      <w:r w:rsidRPr="00A8522D">
        <w:t>patient</w:t>
      </w:r>
      <w:r w:rsidR="000B610B">
        <w:t xml:space="preserve"> meanwhile </w:t>
      </w:r>
      <w:r w:rsidR="00455AE2">
        <w:t xml:space="preserve">Type </w:t>
      </w:r>
      <w:r w:rsidR="006B4D9C">
        <w:t>1</w:t>
      </w:r>
      <w:r w:rsidR="00963AEC">
        <w:t xml:space="preserve"> </w:t>
      </w:r>
      <w:r w:rsidR="002A7BC4">
        <w:t>were</w:t>
      </w:r>
      <w:r w:rsidR="006B4D9C">
        <w:t xml:space="preserve"> categorized as </w:t>
      </w:r>
      <w:r w:rsidR="00A8522D" w:rsidRPr="00A8522D">
        <w:t>aggressive, competitive, angry, cynical, mistrustful</w:t>
      </w:r>
      <w:r w:rsidR="009C0F58">
        <w:t xml:space="preserve">. To make it easy </w:t>
      </w:r>
      <w:r w:rsidR="009411E5">
        <w:t>to</w:t>
      </w:r>
      <w:r w:rsidR="009C0F58">
        <w:t xml:space="preserve"> interpret</w:t>
      </w:r>
      <w:r w:rsidR="002E7049">
        <w:t xml:space="preserve"> and comprehend the results the personality type 0 was changed to </w:t>
      </w:r>
      <w:r w:rsidR="0084439E">
        <w:t xml:space="preserve">type </w:t>
      </w:r>
      <w:r w:rsidR="002E7049">
        <w:t xml:space="preserve">A and </w:t>
      </w:r>
      <w:r w:rsidR="0084439E">
        <w:t xml:space="preserve">type </w:t>
      </w:r>
      <w:r w:rsidR="002E7049">
        <w:t xml:space="preserve">1 was changed to B. </w:t>
      </w:r>
      <w:r w:rsidR="0066606A">
        <w:t>In addition to this, to effectively generate the visual</w:t>
      </w:r>
      <w:r w:rsidR="009302C8">
        <w:t xml:space="preserve">s </w:t>
      </w:r>
      <w:r w:rsidR="0066606A">
        <w:t xml:space="preserve">the </w:t>
      </w:r>
      <w:r w:rsidR="00FD6148">
        <w:t xml:space="preserve">datatype </w:t>
      </w:r>
      <w:r w:rsidR="0066606A">
        <w:t xml:space="preserve">variables were configured </w:t>
      </w:r>
      <w:r w:rsidR="00FD6148">
        <w:t xml:space="preserve">and changed </w:t>
      </w:r>
      <w:r w:rsidR="0066606A">
        <w:t xml:space="preserve">from categorical to </w:t>
      </w:r>
      <w:r w:rsidR="009411E5">
        <w:t xml:space="preserve">a </w:t>
      </w:r>
      <w:r w:rsidR="0066606A">
        <w:t xml:space="preserve">numeric whole number. </w:t>
      </w:r>
      <w:r w:rsidR="00FD6148">
        <w:t>Few v</w:t>
      </w:r>
      <w:r w:rsidR="0066606A">
        <w:t xml:space="preserve">ariables were </w:t>
      </w:r>
      <w:proofErr w:type="spellStart"/>
      <w:r w:rsidR="0066606A">
        <w:t>tre</w:t>
      </w:r>
      <w:r w:rsidR="00204766">
        <w:t>r</w:t>
      </w:r>
      <w:r w:rsidR="0066606A">
        <w:t>ated</w:t>
      </w:r>
      <w:proofErr w:type="spellEnd"/>
      <w:r w:rsidR="0066606A">
        <w:t xml:space="preserve"> as dimensions in tableau to achieve </w:t>
      </w:r>
      <w:r w:rsidR="009411E5">
        <w:t xml:space="preserve">a </w:t>
      </w:r>
      <w:r w:rsidR="0066606A">
        <w:t xml:space="preserve">right and appealing set of bar graphs. </w:t>
      </w:r>
      <w:r w:rsidR="00AE3879">
        <w:t xml:space="preserve">No other changes were administered in the datasets. </w:t>
      </w:r>
    </w:p>
    <w:p w14:paraId="0CA9F540" w14:textId="6F325C35" w:rsidR="00CB15CE" w:rsidRDefault="00CB15CE" w:rsidP="000B610B"/>
    <w:p w14:paraId="7A0853CA" w14:textId="2C835403" w:rsidR="00CB15CE" w:rsidRDefault="00CB15CE" w:rsidP="000B610B"/>
    <w:p w14:paraId="453AB2A8" w14:textId="77E4C061" w:rsidR="00CB15CE" w:rsidRDefault="00CB15CE" w:rsidP="000B610B"/>
    <w:p w14:paraId="1DB531EA" w14:textId="4B48AE68" w:rsidR="00CB15CE" w:rsidRDefault="00CB15CE" w:rsidP="000B610B"/>
    <w:p w14:paraId="3C21F56C" w14:textId="23BB895F" w:rsidR="00CB15CE" w:rsidRDefault="00CB15CE" w:rsidP="00414BBB">
      <w:pPr>
        <w:jc w:val="center"/>
        <w:rPr>
          <w:b/>
          <w:bCs/>
          <w:i/>
          <w:iCs/>
        </w:rPr>
      </w:pPr>
      <w:r>
        <w:rPr>
          <w:b/>
          <w:bCs/>
        </w:rPr>
        <w:lastRenderedPageBreak/>
        <w:t xml:space="preserve">Data Analysis </w:t>
      </w:r>
      <w:r w:rsidRPr="000F182B">
        <w:rPr>
          <w:b/>
          <w:bCs/>
          <w:i/>
          <w:iCs/>
        </w:rPr>
        <w:t>(Using R and Tableau)</w:t>
      </w:r>
    </w:p>
    <w:p w14:paraId="6C91D1D6" w14:textId="1610F58D" w:rsidR="00414BBB" w:rsidRPr="006F5315" w:rsidRDefault="00414BBB" w:rsidP="00414BBB">
      <w:r>
        <w:rPr>
          <w:b/>
          <w:bCs/>
        </w:rPr>
        <w:tab/>
      </w:r>
      <w:r w:rsidR="00DD2167">
        <w:t xml:space="preserve">As mentioned before, </w:t>
      </w:r>
      <w:r w:rsidR="00CB269D">
        <w:t xml:space="preserve">two types of analysis </w:t>
      </w:r>
      <w:r w:rsidR="00682075">
        <w:t>were</w:t>
      </w:r>
      <w:r w:rsidR="00CB269D">
        <w:t xml:space="preserve"> used to answer the research questions</w:t>
      </w:r>
      <w:r w:rsidR="00F155C2">
        <w:t xml:space="preserve">, i.e. statistical and visual. </w:t>
      </w:r>
      <w:r w:rsidR="00100903">
        <w:t>The statistical analys</w:t>
      </w:r>
      <w:r w:rsidR="00BB3C10">
        <w:t>es</w:t>
      </w:r>
      <w:r w:rsidR="00100903">
        <w:t xml:space="preserve"> </w:t>
      </w:r>
      <w:r w:rsidR="00BB3C10">
        <w:t>w</w:t>
      </w:r>
      <w:r w:rsidR="00393A16">
        <w:t>ere</w:t>
      </w:r>
      <w:r w:rsidR="00100903">
        <w:t xml:space="preserve"> done with R programming language in RStudio meanwhile the visual analys</w:t>
      </w:r>
      <w:r w:rsidR="00BB3C10">
        <w:t>e</w:t>
      </w:r>
      <w:r w:rsidR="00100903">
        <w:t>s were done with the help of the visualization tool Tableau.</w:t>
      </w:r>
      <w:r w:rsidR="00BB3C10">
        <w:t xml:space="preserve"> The </w:t>
      </w:r>
      <w:r w:rsidR="006F5315">
        <w:rPr>
          <w:i/>
          <w:iCs/>
        </w:rPr>
        <w:t xml:space="preserve">Activity.xlsx </w:t>
      </w:r>
      <w:r w:rsidR="00A83074">
        <w:t xml:space="preserve">and </w:t>
      </w:r>
      <w:r w:rsidR="00A83074">
        <w:rPr>
          <w:i/>
          <w:iCs/>
        </w:rPr>
        <w:t xml:space="preserve">Effects.xlsx </w:t>
      </w:r>
      <w:r w:rsidR="006F5315">
        <w:t>w</w:t>
      </w:r>
      <w:r w:rsidR="00422B44">
        <w:t xml:space="preserve">ere </w:t>
      </w:r>
      <w:r w:rsidR="006F5315">
        <w:t xml:space="preserve">used for the statistical analysis while </w:t>
      </w:r>
      <w:r w:rsidR="006F5315" w:rsidRPr="006F5315">
        <w:rPr>
          <w:i/>
          <w:iCs/>
        </w:rPr>
        <w:t>Score.xlsx</w:t>
      </w:r>
      <w:r w:rsidR="006F5315">
        <w:t xml:space="preserve"> was used for </w:t>
      </w:r>
      <w:r w:rsidR="000E75AD">
        <w:t xml:space="preserve">visual analysis. </w:t>
      </w:r>
      <w:r w:rsidR="00A83074">
        <w:t xml:space="preserve">The methods applied and </w:t>
      </w:r>
      <w:r w:rsidR="009411E5">
        <w:t xml:space="preserve">the </w:t>
      </w:r>
      <w:r w:rsidR="00A83074">
        <w:t xml:space="preserve">resulting outcome of </w:t>
      </w:r>
      <w:r w:rsidR="00505D79">
        <w:t>each analysis are discussed below with reference to each question they answered.</w:t>
      </w:r>
    </w:p>
    <w:p w14:paraId="7BD26E77" w14:textId="279615B0" w:rsidR="00CB15CE" w:rsidRDefault="00CB15CE" w:rsidP="00CB15CE">
      <w:pPr>
        <w:rPr>
          <w:b/>
          <w:bCs/>
        </w:rPr>
      </w:pPr>
      <w:r w:rsidRPr="00DD2167">
        <w:rPr>
          <w:b/>
          <w:bCs/>
        </w:rPr>
        <w:t>Statistical Analysis</w:t>
      </w:r>
      <w:r w:rsidR="00DD2167">
        <w:rPr>
          <w:b/>
          <w:bCs/>
        </w:rPr>
        <w:t xml:space="preserve"> </w:t>
      </w:r>
    </w:p>
    <w:p w14:paraId="4F580A3D" w14:textId="23A8F219" w:rsidR="00277558" w:rsidRDefault="00DD2167" w:rsidP="00C64A5B">
      <w:r>
        <w:rPr>
          <w:b/>
          <w:bCs/>
        </w:rPr>
        <w:tab/>
      </w:r>
      <w:r>
        <w:t xml:space="preserve">The </w:t>
      </w:r>
      <w:r>
        <w:rPr>
          <w:i/>
          <w:iCs/>
        </w:rPr>
        <w:t xml:space="preserve">Activity.xlsx </w:t>
      </w:r>
      <w:r w:rsidR="001F40F6">
        <w:t xml:space="preserve">and </w:t>
      </w:r>
      <w:r w:rsidR="001F40F6">
        <w:rPr>
          <w:i/>
          <w:iCs/>
        </w:rPr>
        <w:t xml:space="preserve">Effects.xlsx </w:t>
      </w:r>
      <w:r w:rsidR="001F40F6">
        <w:t xml:space="preserve">were used to </w:t>
      </w:r>
      <w:r w:rsidR="00CB269D">
        <w:t xml:space="preserve">answer </w:t>
      </w:r>
      <w:r w:rsidR="003F0687">
        <w:t>our research questio</w:t>
      </w:r>
      <w:r w:rsidR="00A473CD">
        <w:t>ns 1, 2</w:t>
      </w:r>
      <w:r w:rsidR="009411E5">
        <w:t>,</w:t>
      </w:r>
      <w:r w:rsidR="00A473CD">
        <w:t xml:space="preserve"> and 3. The breakdown of each </w:t>
      </w:r>
      <w:r w:rsidR="00E05ED3">
        <w:t xml:space="preserve">question and their </w:t>
      </w:r>
      <w:r w:rsidR="00A473CD">
        <w:t xml:space="preserve">analysis </w:t>
      </w:r>
      <w:r w:rsidR="00E05ED3">
        <w:t>is further discussed down below.</w:t>
      </w:r>
    </w:p>
    <w:p w14:paraId="2044B50D" w14:textId="77777777" w:rsidR="00211A84" w:rsidRPr="00311B42" w:rsidRDefault="00211A84" w:rsidP="00211A84">
      <w:pPr>
        <w:pStyle w:val="ListParagraph"/>
        <w:numPr>
          <w:ilvl w:val="0"/>
          <w:numId w:val="5"/>
        </w:numPr>
        <w:rPr>
          <w:b/>
          <w:bCs/>
          <w:i/>
          <w:iCs/>
        </w:rPr>
      </w:pPr>
      <w:bookmarkStart w:id="1" w:name="_Hlk88646983"/>
      <w:r>
        <w:rPr>
          <w:b/>
          <w:bCs/>
          <w:i/>
          <w:iCs/>
        </w:rPr>
        <w:t xml:space="preserve">Analysis of </w:t>
      </w:r>
      <w:r w:rsidRPr="00311B42">
        <w:rPr>
          <w:b/>
          <w:bCs/>
          <w:i/>
          <w:iCs/>
        </w:rPr>
        <w:t>Activity.xlsx</w:t>
      </w:r>
      <w:r>
        <w:rPr>
          <w:b/>
          <w:bCs/>
          <w:i/>
          <w:iCs/>
        </w:rPr>
        <w:t xml:space="preserve"> (To answer questions 1 and 2)</w:t>
      </w:r>
    </w:p>
    <w:p w14:paraId="06E266F1" w14:textId="27CDA715" w:rsidR="00211A84" w:rsidRDefault="00211A84" w:rsidP="00211A84">
      <w:pPr>
        <w:ind w:firstLine="720"/>
      </w:pPr>
      <w:r>
        <w:rPr>
          <w:noProof/>
        </w:rPr>
        <mc:AlternateContent>
          <mc:Choice Requires="wps">
            <w:drawing>
              <wp:anchor distT="0" distB="0" distL="114300" distR="114300" simplePos="0" relativeHeight="251662336" behindDoc="0" locked="0" layoutInCell="1" allowOverlap="1" wp14:anchorId="7EF2BE66" wp14:editId="3C1623A3">
                <wp:simplePos x="0" y="0"/>
                <wp:positionH relativeFrom="column">
                  <wp:posOffset>1009650</wp:posOffset>
                </wp:positionH>
                <wp:positionV relativeFrom="paragraph">
                  <wp:posOffset>1573530</wp:posOffset>
                </wp:positionV>
                <wp:extent cx="3549650" cy="333184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3549650" cy="3331845"/>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w="6350">
                          <a:noFill/>
                        </a:ln>
                      </wps:spPr>
                      <wps:txbx>
                        <w:txbxContent>
                          <w:p w14:paraId="7519C78F"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2BE66" id="Text Box 2" o:spid="_x0000_s1028" type="#_x0000_t202" style="position:absolute;left:0;text-align:left;margin-left:79.5pt;margin-top:123.9pt;width:279.5pt;height:2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" stroked="f" strokeweight=".5pt">
                <v:fill r:id="rId15" o:title="" recolor="t" rotate="t" type="frame"/>
                <v:textbox>
                  <w:txbxContent>
                    <w:p w14:paraId="7519C78F" w14:textId="77777777" w:rsidR="00B12A09" w:rsidRDefault="00B12A09" w:rsidP="00211A84"/>
                  </w:txbxContent>
                </v:textbox>
              </v:shape>
            </w:pict>
          </mc:Fallback>
        </mc:AlternateContent>
      </w:r>
      <w:r>
        <w:t xml:space="preserve">First and foremost a correlation matrix was generated to check the dependency between the variables. It is only after we know for sure if a relationship exists between the variables, we can proceed further. At this point the dataset has not been filtered out for any missing data in the dataset so the empty values were treated as the default “Not Available (NA)” by default R procedure to generate a correlation matrix. </w:t>
      </w:r>
    </w:p>
    <w:p w14:paraId="3693D1A7" w14:textId="35B19E04" w:rsidR="00211A84" w:rsidRDefault="00211A84" w:rsidP="00211A84">
      <w:pPr>
        <w:ind w:left="360" w:firstLine="360"/>
      </w:pPr>
    </w:p>
    <w:p w14:paraId="5FDEC84C" w14:textId="0CAEC524" w:rsidR="00211A84" w:rsidRPr="00D30908" w:rsidRDefault="00211A84" w:rsidP="00211A84">
      <w:pPr>
        <w:ind w:left="360" w:firstLine="360"/>
      </w:pPr>
    </w:p>
    <w:p w14:paraId="00B6FEDA" w14:textId="77777777" w:rsidR="00211A84" w:rsidRPr="007D59ED" w:rsidRDefault="00211A84" w:rsidP="00211A84"/>
    <w:p w14:paraId="075BB29D" w14:textId="77777777" w:rsidR="00211A84" w:rsidRDefault="00211A84" w:rsidP="00211A84">
      <w:pPr>
        <w:ind w:firstLine="720"/>
      </w:pPr>
    </w:p>
    <w:p w14:paraId="63DFD41A" w14:textId="77777777" w:rsidR="00211A84" w:rsidRDefault="00211A84" w:rsidP="00211A84">
      <w:pPr>
        <w:ind w:firstLine="720"/>
      </w:pPr>
    </w:p>
    <w:p w14:paraId="1CD8CF17" w14:textId="77777777" w:rsidR="00211A84" w:rsidRDefault="00211A84" w:rsidP="00211A84">
      <w:pPr>
        <w:ind w:firstLine="720"/>
      </w:pPr>
    </w:p>
    <w:p w14:paraId="44DC24AF" w14:textId="04776EC6" w:rsidR="00211A84" w:rsidRDefault="00211A84" w:rsidP="00211A84">
      <w:r>
        <w:rPr>
          <w:noProof/>
        </w:rPr>
        <mc:AlternateContent>
          <mc:Choice Requires="wps">
            <w:drawing>
              <wp:anchor distT="0" distB="0" distL="114300" distR="114300" simplePos="0" relativeHeight="251669504" behindDoc="0" locked="0" layoutInCell="1" allowOverlap="1" wp14:anchorId="74E1564D" wp14:editId="02888023">
                <wp:simplePos x="0" y="0"/>
                <wp:positionH relativeFrom="column">
                  <wp:posOffset>828675</wp:posOffset>
                </wp:positionH>
                <wp:positionV relativeFrom="paragraph">
                  <wp:posOffset>1033145</wp:posOffset>
                </wp:positionV>
                <wp:extent cx="4010025" cy="323850"/>
                <wp:effectExtent l="0" t="0" r="9525" b="0"/>
                <wp:wrapNone/>
                <wp:docPr id="15" name="Text Box 15"/>
                <wp:cNvGraphicFramePr/>
                <a:graphic xmlns:a="http://schemas.openxmlformats.org/drawingml/2006/main">
                  <a:graphicData uri="http://schemas.microsoft.com/office/word/2010/wordprocessingShape">
                    <wps:wsp>
                      <wps:cNvSpPr txBox="1"/>
                      <wps:spPr>
                        <a:xfrm>
                          <a:off x="0" y="0"/>
                          <a:ext cx="4010025" cy="323850"/>
                        </a:xfrm>
                        <a:prstGeom prst="rect">
                          <a:avLst/>
                        </a:prstGeom>
                        <a:solidFill>
                          <a:schemeClr val="lt1"/>
                        </a:solidFill>
                        <a:ln w="6350">
                          <a:noFill/>
                        </a:ln>
                      </wps:spPr>
                      <wps:txbx>
                        <w:txbxContent>
                          <w:p w14:paraId="6B4FFED4" w14:textId="596FE19D" w:rsidR="00B12A09" w:rsidRPr="00F823E6" w:rsidRDefault="00B12A09" w:rsidP="00211A84">
                            <w:pPr>
                              <w:ind w:firstLine="720"/>
                              <w:jc w:val="center"/>
                              <w:rPr>
                                <w:b/>
                                <w:bCs/>
                                <w:i/>
                                <w:iCs/>
                              </w:rPr>
                            </w:pPr>
                            <w:r w:rsidRPr="00F823E6">
                              <w:rPr>
                                <w:b/>
                                <w:bCs/>
                                <w:i/>
                                <w:iCs/>
                              </w:rPr>
                              <w:t xml:space="preserve">Fig </w:t>
                            </w:r>
                            <w:r>
                              <w:rPr>
                                <w:b/>
                                <w:bCs/>
                                <w:i/>
                                <w:iCs/>
                              </w:rPr>
                              <w:t>3</w:t>
                            </w:r>
                            <w:r w:rsidRPr="00F823E6">
                              <w:rPr>
                                <w:b/>
                                <w:bCs/>
                                <w:i/>
                                <w:iCs/>
                              </w:rPr>
                              <w:t>: Correlation matrix of activity.xlsx dataset</w:t>
                            </w:r>
                          </w:p>
                          <w:p w14:paraId="159EA8CF"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564D" id="Text Box 15" o:spid="_x0000_s1029" type="#_x0000_t202" style="position:absolute;margin-left:65.25pt;margin-top:81.35pt;width:315.75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" fillcolor="white [3201]" stroked="f" strokeweight=".5pt">
                <v:textbox>
                  <w:txbxContent>
                    <w:p w14:paraId="6B4FFED4" w14:textId="596FE19D" w:rsidR="00B12A09" w:rsidRPr="00F823E6" w:rsidRDefault="00B12A09" w:rsidP="00211A84">
                      <w:pPr>
                        <w:ind w:firstLine="720"/>
                        <w:jc w:val="center"/>
                        <w:rPr>
                          <w:b/>
                          <w:bCs/>
                          <w:i/>
                          <w:iCs/>
                        </w:rPr>
                      </w:pPr>
                      <w:r w:rsidRPr="00F823E6">
                        <w:rPr>
                          <w:b/>
                          <w:bCs/>
                          <w:i/>
                          <w:iCs/>
                        </w:rPr>
                        <w:t xml:space="preserve">Fig </w:t>
                      </w:r>
                      <w:r>
                        <w:rPr>
                          <w:b/>
                          <w:bCs/>
                          <w:i/>
                          <w:iCs/>
                        </w:rPr>
                        <w:t>3</w:t>
                      </w:r>
                      <w:r w:rsidRPr="00F823E6">
                        <w:rPr>
                          <w:b/>
                          <w:bCs/>
                          <w:i/>
                          <w:iCs/>
                        </w:rPr>
                        <w:t>: Correlation matrix of activity.xlsx dataset</w:t>
                      </w:r>
                    </w:p>
                    <w:p w14:paraId="159EA8CF" w14:textId="77777777" w:rsidR="00B12A09" w:rsidRDefault="00B12A09"/>
                  </w:txbxContent>
                </v:textbox>
              </v:shape>
            </w:pict>
          </mc:Fallback>
        </mc:AlternateContent>
      </w:r>
    </w:p>
    <w:p w14:paraId="1D2AFCDD" w14:textId="75DF4414" w:rsidR="00211A84" w:rsidRDefault="002C333B" w:rsidP="00211A84">
      <w:pPr>
        <w:ind w:firstLine="720"/>
      </w:pPr>
      <w:r>
        <w:rPr>
          <w:noProof/>
        </w:rPr>
        <w:lastRenderedPageBreak/>
        <mc:AlternateContent>
          <mc:Choice Requires="wps">
            <w:drawing>
              <wp:anchor distT="0" distB="0" distL="114300" distR="114300" simplePos="0" relativeHeight="251663360" behindDoc="0" locked="0" layoutInCell="1" allowOverlap="1" wp14:anchorId="49222A8D" wp14:editId="3E44E728">
                <wp:simplePos x="0" y="0"/>
                <wp:positionH relativeFrom="column">
                  <wp:posOffset>-434975</wp:posOffset>
                </wp:positionH>
                <wp:positionV relativeFrom="paragraph">
                  <wp:posOffset>2792730</wp:posOffset>
                </wp:positionV>
                <wp:extent cx="6972300" cy="990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972300" cy="990600"/>
                        </a:xfrm>
                        <a:prstGeom prst="rect">
                          <a:avLst/>
                        </a:prstGeom>
                        <a:blipFill dpi="0" rotWithShape="1">
                          <a:blip r:embed="rId16">
                            <a:extLst>
                              <a:ext uri="{28A0092B-C50C-407E-A947-70E740481C1C}">
                                <a14:useLocalDpi xmlns:a14="http://schemas.microsoft.com/office/drawing/2010/main" val="0"/>
                              </a:ext>
                            </a:extLst>
                          </a:blip>
                          <a:srcRect/>
                          <a:stretch>
                            <a:fillRect/>
                          </a:stretch>
                        </a:blipFill>
                        <a:ln w="6350">
                          <a:noFill/>
                        </a:ln>
                      </wps:spPr>
                      <wps:txbx>
                        <w:txbxContent>
                          <w:p w14:paraId="7909A19F"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22A8D" id="Text Box 4" o:spid="_x0000_s1030" type="#_x0000_t202" style="position:absolute;left:0;text-align:left;margin-left:-34.25pt;margin-top:219.9pt;width:549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" stroked="f" strokeweight=".5pt">
                <v:fill r:id="rId17" o:title="" recolor="t" rotate="t" type="frame"/>
                <v:textbox>
                  <w:txbxContent>
                    <w:p w14:paraId="7909A19F" w14:textId="77777777" w:rsidR="00B12A09" w:rsidRDefault="00B12A09" w:rsidP="00211A84"/>
                  </w:txbxContent>
                </v:textbox>
              </v:shape>
            </w:pict>
          </mc:Fallback>
        </mc:AlternateContent>
      </w:r>
      <w:r w:rsidR="00211A84">
        <w:t>The given plot above is the summary of correlation coefficients of a different set of variables. It can be noticed that variables “</w:t>
      </w:r>
      <w:proofErr w:type="spellStart"/>
      <w:r w:rsidR="00211A84">
        <w:t>CallFamMem</w:t>
      </w:r>
      <w:proofErr w:type="spellEnd"/>
      <w:r w:rsidR="00211A84">
        <w:t>” and “</w:t>
      </w:r>
      <w:proofErr w:type="spellStart"/>
      <w:r w:rsidR="00211A84">
        <w:t>CallFrnds</w:t>
      </w:r>
      <w:proofErr w:type="spellEnd"/>
      <w:r w:rsidR="00211A84">
        <w:t xml:space="preserve">” have a strong positive relationship. The visible and noticeable intensity of the blue dot tells us that they share strong positive relations and logically speaking they attribute somewhat similar activity of smartphone use. Calling friends and calling family members can be considered as a single variable of just calling in general. </w:t>
      </w:r>
      <w:r w:rsidR="00F42BE3">
        <w:t>T</w:t>
      </w:r>
      <w:r w:rsidR="00211A84">
        <w:t>he rest of the variables however display a curious pattern so we will proceed with a few more steps to extract conclusions. The code for the correlation matrix is depicted below.</w:t>
      </w:r>
    </w:p>
    <w:p w14:paraId="153364F5" w14:textId="7C601872" w:rsidR="00211A84" w:rsidRDefault="00211A84" w:rsidP="00211A84">
      <w:pPr>
        <w:ind w:firstLine="720"/>
      </w:pPr>
    </w:p>
    <w:p w14:paraId="6FB4C718" w14:textId="44AE3A8E" w:rsidR="00211A84" w:rsidRDefault="00211A84" w:rsidP="00211A84">
      <w:pPr>
        <w:ind w:firstLine="720"/>
      </w:pPr>
    </w:p>
    <w:p w14:paraId="0546D77D" w14:textId="4929BBD3" w:rsidR="00211A84" w:rsidRDefault="00211A84" w:rsidP="00211A84"/>
    <w:p w14:paraId="09C57BF4" w14:textId="3CF325D1" w:rsidR="00211A84" w:rsidRDefault="00211A84" w:rsidP="00211A84">
      <w:r>
        <w:rPr>
          <w:noProof/>
        </w:rPr>
        <mc:AlternateContent>
          <mc:Choice Requires="wps">
            <w:drawing>
              <wp:anchor distT="0" distB="0" distL="114300" distR="114300" simplePos="0" relativeHeight="251664384" behindDoc="0" locked="0" layoutInCell="1" allowOverlap="1" wp14:anchorId="7EBA66BF" wp14:editId="50049EAD">
                <wp:simplePos x="0" y="0"/>
                <wp:positionH relativeFrom="column">
                  <wp:posOffset>159489</wp:posOffset>
                </wp:positionH>
                <wp:positionV relativeFrom="paragraph">
                  <wp:posOffset>264160</wp:posOffset>
                </wp:positionV>
                <wp:extent cx="5648325" cy="35909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5648325" cy="35909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6350">
                          <a:noFill/>
                        </a:ln>
                      </wps:spPr>
                      <wps:txbx>
                        <w:txbxContent>
                          <w:p w14:paraId="018A4787"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A66BF" id="Text Box 3" o:spid="_x0000_s1031" type="#_x0000_t202" style="position:absolute;margin-left:12.55pt;margin-top:20.8pt;width:444.75pt;height:28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" stroked="f" strokeweight=".5pt">
                <v:fill r:id="rId19" o:title="" recolor="t" rotate="t" type="frame"/>
                <v:textbox>
                  <w:txbxContent>
                    <w:p w14:paraId="018A4787" w14:textId="77777777" w:rsidR="00B12A09" w:rsidRDefault="00B12A09" w:rsidP="00211A84"/>
                  </w:txbxContent>
                </v:textbox>
              </v:shape>
            </w:pict>
          </mc:Fallback>
        </mc:AlternateContent>
      </w:r>
      <w:r>
        <w:t>This can be further elaborated by the Spearman coefficient score depicted below</w:t>
      </w:r>
    </w:p>
    <w:p w14:paraId="7830F330" w14:textId="77777777" w:rsidR="00211A84" w:rsidRPr="000F2FF6" w:rsidRDefault="00211A84" w:rsidP="00211A84"/>
    <w:p w14:paraId="08EE7772" w14:textId="77777777" w:rsidR="00211A84" w:rsidRPr="000F2FF6" w:rsidRDefault="00211A84" w:rsidP="00211A84"/>
    <w:p w14:paraId="3F68FF65" w14:textId="77777777" w:rsidR="00211A84" w:rsidRPr="000F2FF6" w:rsidRDefault="00211A84" w:rsidP="00211A84"/>
    <w:p w14:paraId="3A1A9B43" w14:textId="77777777" w:rsidR="00211A84" w:rsidRPr="000F2FF6" w:rsidRDefault="00211A84" w:rsidP="00211A84"/>
    <w:p w14:paraId="29C31D74" w14:textId="77777777" w:rsidR="00211A84" w:rsidRPr="000F2FF6" w:rsidRDefault="00211A84" w:rsidP="00211A84"/>
    <w:p w14:paraId="3D4DA2E3" w14:textId="77777777" w:rsidR="00211A84" w:rsidRPr="000F2FF6" w:rsidRDefault="00211A84" w:rsidP="00211A84"/>
    <w:p w14:paraId="666EBDB2" w14:textId="77777777" w:rsidR="00211A84" w:rsidRPr="000F2FF6" w:rsidRDefault="00211A84" w:rsidP="00211A84"/>
    <w:p w14:paraId="417050B2" w14:textId="77777777" w:rsidR="00211A84" w:rsidRPr="000F2FF6" w:rsidRDefault="00211A84" w:rsidP="00211A84"/>
    <w:p w14:paraId="0CD4A03F" w14:textId="77777777" w:rsidR="00211A84" w:rsidRPr="000F2FF6" w:rsidRDefault="00211A84" w:rsidP="00211A84"/>
    <w:p w14:paraId="541453B9" w14:textId="77777777" w:rsidR="00211A84" w:rsidRDefault="00211A84" w:rsidP="00211A84"/>
    <w:p w14:paraId="2ADCBAF2" w14:textId="1229230E" w:rsidR="00211A84" w:rsidRPr="004D106E" w:rsidRDefault="00211A84" w:rsidP="006555D5">
      <w:pPr>
        <w:jc w:val="center"/>
        <w:rPr>
          <w:b/>
          <w:bCs/>
          <w:i/>
          <w:iCs/>
        </w:rPr>
      </w:pPr>
      <w:r>
        <w:rPr>
          <w:b/>
          <w:bCs/>
          <w:i/>
          <w:iCs/>
        </w:rPr>
        <w:t xml:space="preserve">Fig </w:t>
      </w:r>
      <w:r w:rsidR="00262821">
        <w:rPr>
          <w:b/>
          <w:bCs/>
          <w:i/>
          <w:iCs/>
        </w:rPr>
        <w:t>4</w:t>
      </w:r>
      <w:r>
        <w:rPr>
          <w:b/>
          <w:bCs/>
          <w:i/>
          <w:iCs/>
        </w:rPr>
        <w:t>: Correlation graph of activity.xlsx dataset</w:t>
      </w:r>
    </w:p>
    <w:p w14:paraId="70FCAE7A" w14:textId="77777777" w:rsidR="00211A84" w:rsidRDefault="00211A84" w:rsidP="00211A84">
      <w:r>
        <w:lastRenderedPageBreak/>
        <w:t>From the correlation graph above, we can notice that variables “</w:t>
      </w:r>
      <w:proofErr w:type="spellStart"/>
      <w:r>
        <w:t>CallFamMem</w:t>
      </w:r>
      <w:proofErr w:type="spellEnd"/>
      <w:r>
        <w:t>” and “</w:t>
      </w:r>
      <w:proofErr w:type="spellStart"/>
      <w:r>
        <w:t>CallFrnds</w:t>
      </w:r>
      <w:proofErr w:type="spellEnd"/>
      <w:r>
        <w:t>” have a Spearman score of 0.73 which represents an above-average number on a scale of 1 so statistically speaking these two variables do not have to be included further for more testing.</w:t>
      </w:r>
    </w:p>
    <w:p w14:paraId="28BE72FC" w14:textId="39F4C292" w:rsidR="00211A84" w:rsidRDefault="006555D5" w:rsidP="00211A84">
      <w:r>
        <w:rPr>
          <w:noProof/>
        </w:rPr>
        <mc:AlternateContent>
          <mc:Choice Requires="wps">
            <w:drawing>
              <wp:anchor distT="0" distB="0" distL="114300" distR="114300" simplePos="0" relativeHeight="251665408" behindDoc="0" locked="0" layoutInCell="1" allowOverlap="1" wp14:anchorId="5C484543" wp14:editId="562C4EF9">
                <wp:simplePos x="0" y="0"/>
                <wp:positionH relativeFrom="column">
                  <wp:posOffset>930910</wp:posOffset>
                </wp:positionH>
                <wp:positionV relativeFrom="paragraph">
                  <wp:posOffset>276225</wp:posOffset>
                </wp:positionV>
                <wp:extent cx="3848100" cy="7715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848100" cy="771525"/>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6350">
                          <a:noFill/>
                        </a:ln>
                      </wps:spPr>
                      <wps:txbx>
                        <w:txbxContent>
                          <w:p w14:paraId="30E6B5C6"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84543" id="Text Box 5" o:spid="_x0000_s1032" type="#_x0000_t202" style="position:absolute;margin-left:73.3pt;margin-top:21.75pt;width:303pt;height:6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" stroked="f" strokeweight=".5pt">
                <v:fill r:id="rId21" o:title="" recolor="t" rotate="t" type="frame"/>
                <v:textbox>
                  <w:txbxContent>
                    <w:p w14:paraId="30E6B5C6" w14:textId="77777777" w:rsidR="00B12A09" w:rsidRDefault="00B12A09" w:rsidP="00211A84"/>
                  </w:txbxContent>
                </v:textbox>
              </v:shape>
            </w:pict>
          </mc:Fallback>
        </mc:AlternateContent>
      </w:r>
      <w:r w:rsidR="00211A84">
        <w:t xml:space="preserve">This was generated using a basic </w:t>
      </w:r>
      <w:proofErr w:type="spellStart"/>
      <w:r w:rsidR="00211A84">
        <w:rPr>
          <w:i/>
          <w:iCs/>
        </w:rPr>
        <w:t>tidyverse</w:t>
      </w:r>
      <w:proofErr w:type="spellEnd"/>
      <w:r w:rsidR="00211A84">
        <w:rPr>
          <w:i/>
          <w:iCs/>
        </w:rPr>
        <w:t xml:space="preserve"> </w:t>
      </w:r>
      <w:r w:rsidR="00211A84">
        <w:t>package in R and the code is depicted below.</w:t>
      </w:r>
    </w:p>
    <w:p w14:paraId="1E17F5BC" w14:textId="23383F6B" w:rsidR="006555D5" w:rsidRDefault="006555D5" w:rsidP="00211A84"/>
    <w:p w14:paraId="40FE3DA9" w14:textId="6766DC10" w:rsidR="006555D5" w:rsidRDefault="006555D5" w:rsidP="00211A84"/>
    <w:p w14:paraId="2D4E0058" w14:textId="51F2EB5A" w:rsidR="00211A84" w:rsidRDefault="00135A8A" w:rsidP="00211A84">
      <w:r>
        <w:rPr>
          <w:noProof/>
        </w:rPr>
        <mc:AlternateContent>
          <mc:Choice Requires="wps">
            <w:drawing>
              <wp:anchor distT="0" distB="0" distL="114300" distR="114300" simplePos="0" relativeHeight="251666432" behindDoc="0" locked="0" layoutInCell="1" allowOverlap="1" wp14:anchorId="25053F33" wp14:editId="5E1490B9">
                <wp:simplePos x="0" y="0"/>
                <wp:positionH relativeFrom="column">
                  <wp:posOffset>390525</wp:posOffset>
                </wp:positionH>
                <wp:positionV relativeFrom="paragraph">
                  <wp:posOffset>1607185</wp:posOffset>
                </wp:positionV>
                <wp:extent cx="5143500" cy="31337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5143500" cy="3133725"/>
                        </a:xfrm>
                        <a:prstGeom prst="rect">
                          <a:avLst/>
                        </a:prstGeom>
                        <a:blipFill dpi="0" rotWithShape="1">
                          <a:blip r:embed="rId22">
                            <a:extLst>
                              <a:ext uri="{28A0092B-C50C-407E-A947-70E740481C1C}">
                                <a14:useLocalDpi xmlns:a14="http://schemas.microsoft.com/office/drawing/2010/main" val="0"/>
                              </a:ext>
                            </a:extLst>
                          </a:blip>
                          <a:srcRect/>
                          <a:stretch>
                            <a:fillRect/>
                          </a:stretch>
                        </a:blipFill>
                        <a:ln w="6350">
                          <a:noFill/>
                        </a:ln>
                      </wps:spPr>
                      <wps:txbx>
                        <w:txbxContent>
                          <w:p w14:paraId="1DD83B75"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53F33" id="Text Box 14" o:spid="_x0000_s1033" type="#_x0000_t202" style="position:absolute;margin-left:30.75pt;margin-top:126.55pt;width:405pt;height:24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" stroked="f" strokeweight=".5pt">
                <v:fill r:id="rId23" o:title="" recolor="t" rotate="t" type="frame"/>
                <v:textbox>
                  <w:txbxContent>
                    <w:p w14:paraId="1DD83B75" w14:textId="77777777" w:rsidR="00B12A09" w:rsidRDefault="00B12A09" w:rsidP="00211A84"/>
                  </w:txbxContent>
                </v:textbox>
              </v:shape>
            </w:pict>
          </mc:Fallback>
        </mc:AlternateContent>
      </w:r>
      <w:r w:rsidR="00211A84">
        <w:t xml:space="preserve">In addition to this, our dataset has missing data as well. The number of participants choosing not to respond on a certain topic is very prominent and as a result, we have variables with simply no input. Missing data should always be statistically identified and filtered out to avoid high bias in the results. Using the </w:t>
      </w:r>
      <w:proofErr w:type="spellStart"/>
      <w:r w:rsidR="00211A84" w:rsidRPr="00F53931">
        <w:rPr>
          <w:i/>
          <w:iCs/>
        </w:rPr>
        <w:t>ggplot</w:t>
      </w:r>
      <w:proofErr w:type="spellEnd"/>
      <w:r w:rsidR="00211A84">
        <w:rPr>
          <w:i/>
          <w:iCs/>
        </w:rPr>
        <w:t xml:space="preserve"> </w:t>
      </w:r>
      <w:r w:rsidR="00211A84">
        <w:t>package in R, missing values were identified, and here’s a visual look at the number of missing data.</w:t>
      </w:r>
    </w:p>
    <w:p w14:paraId="1C56A1A0" w14:textId="4F0F07BB" w:rsidR="002C333B" w:rsidRDefault="002C333B" w:rsidP="00211A84"/>
    <w:p w14:paraId="418F735F" w14:textId="2D05C8BE" w:rsidR="002C333B" w:rsidRDefault="002C333B" w:rsidP="00211A84"/>
    <w:p w14:paraId="2561F287" w14:textId="1B123080" w:rsidR="002C333B" w:rsidRDefault="002C333B" w:rsidP="00211A84"/>
    <w:p w14:paraId="142113C8" w14:textId="7DEB48D6" w:rsidR="002C333B" w:rsidRDefault="002C333B" w:rsidP="00211A84"/>
    <w:p w14:paraId="6D72A101" w14:textId="72841B7E" w:rsidR="002C333B" w:rsidRDefault="002C333B" w:rsidP="00211A84"/>
    <w:p w14:paraId="1F17B2E5" w14:textId="6B36B09D" w:rsidR="002C333B" w:rsidRDefault="002C333B" w:rsidP="00211A84"/>
    <w:p w14:paraId="19103521" w14:textId="6F3BC83A" w:rsidR="002C333B" w:rsidRDefault="002C333B" w:rsidP="00211A84">
      <w:pPr>
        <w:tabs>
          <w:tab w:val="left" w:pos="1624"/>
        </w:tabs>
      </w:pPr>
    </w:p>
    <w:p w14:paraId="637D4A36" w14:textId="77777777" w:rsidR="00135A8A" w:rsidRDefault="00135A8A" w:rsidP="00211A84">
      <w:pPr>
        <w:tabs>
          <w:tab w:val="left" w:pos="1624"/>
        </w:tabs>
      </w:pPr>
    </w:p>
    <w:p w14:paraId="48761336" w14:textId="77777777" w:rsidR="00211A84" w:rsidRDefault="00211A84" w:rsidP="00211A84">
      <w:pPr>
        <w:tabs>
          <w:tab w:val="left" w:pos="1624"/>
        </w:tabs>
      </w:pPr>
    </w:p>
    <w:p w14:paraId="74CBC98B" w14:textId="5F8F2140" w:rsidR="00211A84" w:rsidRPr="00FE15B9" w:rsidRDefault="00211A84" w:rsidP="00211A84">
      <w:pPr>
        <w:jc w:val="center"/>
        <w:rPr>
          <w:b/>
          <w:bCs/>
          <w:i/>
          <w:iCs/>
        </w:rPr>
      </w:pPr>
      <w:r w:rsidRPr="00FE15B9">
        <w:rPr>
          <w:b/>
          <w:bCs/>
          <w:i/>
          <w:iCs/>
        </w:rPr>
        <w:t>Fig</w:t>
      </w:r>
      <w:r>
        <w:rPr>
          <w:b/>
          <w:bCs/>
          <w:i/>
          <w:iCs/>
        </w:rPr>
        <w:t xml:space="preserve"> </w:t>
      </w:r>
      <w:r w:rsidR="00262821">
        <w:rPr>
          <w:b/>
          <w:bCs/>
          <w:i/>
          <w:iCs/>
        </w:rPr>
        <w:t>5</w:t>
      </w:r>
      <w:r>
        <w:rPr>
          <w:b/>
          <w:bCs/>
          <w:i/>
          <w:iCs/>
        </w:rPr>
        <w:t>: Bar g</w:t>
      </w:r>
      <w:r w:rsidRPr="00FE15B9">
        <w:rPr>
          <w:b/>
          <w:bCs/>
          <w:i/>
          <w:iCs/>
        </w:rPr>
        <w:t>raph of missing data in activity.xlsx datasets</w:t>
      </w:r>
    </w:p>
    <w:p w14:paraId="48FFCBE9" w14:textId="2F976B8D" w:rsidR="00211A84" w:rsidRDefault="00211A84" w:rsidP="00211A84">
      <w:r>
        <w:t>From the graph above it can be verified that the variables like “</w:t>
      </w:r>
      <w:proofErr w:type="spellStart"/>
      <w:r>
        <w:t>Rlgn_Prctces</w:t>
      </w:r>
      <w:proofErr w:type="spellEnd"/>
      <w:r>
        <w:t>” and “</w:t>
      </w:r>
      <w:proofErr w:type="spellStart"/>
      <w:r>
        <w:t>Study_Purposes</w:t>
      </w:r>
      <w:proofErr w:type="spellEnd"/>
      <w:r>
        <w:t>” have the hig</w:t>
      </w:r>
      <w:r w:rsidR="00135A8A">
        <w:t>h</w:t>
      </w:r>
      <w:r>
        <w:t xml:space="preserve"> count of missing data. “</w:t>
      </w:r>
      <w:proofErr w:type="spellStart"/>
      <w:r>
        <w:t>Rlgn_Prctces</w:t>
      </w:r>
      <w:proofErr w:type="spellEnd"/>
      <w:r>
        <w:t xml:space="preserve">” has a total of 227 and </w:t>
      </w:r>
      <w:r>
        <w:lastRenderedPageBreak/>
        <w:t>“</w:t>
      </w:r>
      <w:proofErr w:type="spellStart"/>
      <w:r>
        <w:t>Study_Purposes</w:t>
      </w:r>
      <w:proofErr w:type="spellEnd"/>
      <w:r>
        <w:t xml:space="preserve">” has a total of 275 missing data. Thus, they will be excluded from the analysis since they are likely to cause bias. </w:t>
      </w:r>
    </w:p>
    <w:p w14:paraId="183E9193" w14:textId="77777777" w:rsidR="00211A84" w:rsidRDefault="00211A84" w:rsidP="00211A84">
      <w:pPr>
        <w:ind w:firstLine="720"/>
      </w:pPr>
      <w:r>
        <w:rPr>
          <w:noProof/>
        </w:rPr>
        <mc:AlternateContent>
          <mc:Choice Requires="wps">
            <w:drawing>
              <wp:anchor distT="0" distB="0" distL="114300" distR="114300" simplePos="0" relativeHeight="251667456" behindDoc="0" locked="0" layoutInCell="1" allowOverlap="1" wp14:anchorId="6D4F8B6A" wp14:editId="1FA44D42">
                <wp:simplePos x="0" y="0"/>
                <wp:positionH relativeFrom="column">
                  <wp:posOffset>-10633</wp:posOffset>
                </wp:positionH>
                <wp:positionV relativeFrom="paragraph">
                  <wp:posOffset>568325</wp:posOffset>
                </wp:positionV>
                <wp:extent cx="6173086" cy="2113664"/>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6173086" cy="2113664"/>
                        </a:xfrm>
                        <a:prstGeom prst="rect">
                          <a:avLst/>
                        </a:prstGeom>
                        <a:blipFill dpi="0" rotWithShape="1">
                          <a:blip r:embed="rId24">
                            <a:extLst>
                              <a:ext uri="{28A0092B-C50C-407E-A947-70E740481C1C}">
                                <a14:useLocalDpi xmlns:a14="http://schemas.microsoft.com/office/drawing/2010/main" val="0"/>
                              </a:ext>
                            </a:extLst>
                          </a:blip>
                          <a:srcRect/>
                          <a:stretch>
                            <a:fillRect/>
                          </a:stretch>
                        </a:blipFill>
                        <a:ln w="6350">
                          <a:noFill/>
                        </a:ln>
                      </wps:spPr>
                      <wps:txbx>
                        <w:txbxContent>
                          <w:p w14:paraId="0B6DC445"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F8B6A" id="Text Box 8" o:spid="_x0000_s1034" type="#_x0000_t202" style="position:absolute;left:0;text-align:left;margin-left:-.85pt;margin-top:44.75pt;width:486.05pt;height:16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" stroked="f" strokeweight=".5pt">
                <v:fill r:id="rId25" o:title="" recolor="t" rotate="t" type="frame"/>
                <v:textbox>
                  <w:txbxContent>
                    <w:p w14:paraId="0B6DC445" w14:textId="77777777" w:rsidR="00B12A09" w:rsidRDefault="00B12A09" w:rsidP="00211A84"/>
                  </w:txbxContent>
                </v:textbox>
              </v:shape>
            </w:pict>
          </mc:Fallback>
        </mc:AlternateContent>
      </w:r>
      <w:r>
        <w:t>The second step of the analysis is to do a mean comparison with Cohen’s D. This will help us determine the effect size between our variables.</w:t>
      </w:r>
    </w:p>
    <w:p w14:paraId="33636568" w14:textId="77777777" w:rsidR="00211A84" w:rsidRDefault="00211A84" w:rsidP="00211A84">
      <w:pPr>
        <w:ind w:firstLine="720"/>
      </w:pPr>
    </w:p>
    <w:p w14:paraId="073618AF" w14:textId="77777777" w:rsidR="00211A84" w:rsidRDefault="00211A84" w:rsidP="00211A84"/>
    <w:p w14:paraId="415D9324" w14:textId="77777777" w:rsidR="00211A84" w:rsidRDefault="00211A84" w:rsidP="00211A84"/>
    <w:p w14:paraId="3DE2B44E" w14:textId="6EB5ACBA" w:rsidR="00211A84" w:rsidRDefault="00211A84" w:rsidP="00211A84"/>
    <w:p w14:paraId="3D2BE136" w14:textId="0F3F2096" w:rsidR="00211A84" w:rsidRDefault="00211A84" w:rsidP="00211A84"/>
    <w:p w14:paraId="576BBC64" w14:textId="4AB046CB" w:rsidR="00211A84" w:rsidRDefault="00494153" w:rsidP="00211A84">
      <w:r>
        <w:rPr>
          <w:noProof/>
        </w:rPr>
        <mc:AlternateContent>
          <mc:Choice Requires="wps">
            <w:drawing>
              <wp:anchor distT="0" distB="0" distL="114300" distR="114300" simplePos="0" relativeHeight="251668480" behindDoc="0" locked="0" layoutInCell="1" allowOverlap="1" wp14:anchorId="7D34983E" wp14:editId="4C244D62">
                <wp:simplePos x="0" y="0"/>
                <wp:positionH relativeFrom="column">
                  <wp:posOffset>776605</wp:posOffset>
                </wp:positionH>
                <wp:positionV relativeFrom="paragraph">
                  <wp:posOffset>340995</wp:posOffset>
                </wp:positionV>
                <wp:extent cx="4324350" cy="2349795"/>
                <wp:effectExtent l="0" t="0" r="0" b="0"/>
                <wp:wrapNone/>
                <wp:docPr id="9" name="Text Box 9"/>
                <wp:cNvGraphicFramePr/>
                <a:graphic xmlns:a="http://schemas.openxmlformats.org/drawingml/2006/main">
                  <a:graphicData uri="http://schemas.microsoft.com/office/word/2010/wordprocessingShape">
                    <wps:wsp>
                      <wps:cNvSpPr txBox="1"/>
                      <wps:spPr>
                        <a:xfrm>
                          <a:off x="0" y="0"/>
                          <a:ext cx="4324350" cy="2349795"/>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w="6350">
                          <a:noFill/>
                        </a:ln>
                      </wps:spPr>
                      <wps:txbx>
                        <w:txbxContent>
                          <w:p w14:paraId="0D0F5536" w14:textId="77777777" w:rsidR="00B12A09" w:rsidRDefault="00B12A09" w:rsidP="00211A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4983E" id="Text Box 9" o:spid="_x0000_s1035" type="#_x0000_t202" style="position:absolute;margin-left:61.15pt;margin-top:26.85pt;width:340.5pt;height:1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" stroked="f" strokeweight=".5pt">
                <v:fill r:id="rId27" o:title="" recolor="t" rotate="t" type="frame"/>
                <v:textbox>
                  <w:txbxContent>
                    <w:p w14:paraId="0D0F5536" w14:textId="77777777" w:rsidR="00B12A09" w:rsidRDefault="00B12A09" w:rsidP="00211A84"/>
                  </w:txbxContent>
                </v:textbox>
              </v:shape>
            </w:pict>
          </mc:Fallback>
        </mc:AlternateContent>
      </w:r>
    </w:p>
    <w:p w14:paraId="5B27381F" w14:textId="64F27935" w:rsidR="00211A84" w:rsidRDefault="00211A84" w:rsidP="00211A84"/>
    <w:p w14:paraId="0AA0D767" w14:textId="40F4A223" w:rsidR="00211A84" w:rsidRDefault="00211A84" w:rsidP="00211A84"/>
    <w:p w14:paraId="03FCFD0C" w14:textId="1B847128" w:rsidR="00494153" w:rsidRDefault="00494153" w:rsidP="00211A84"/>
    <w:p w14:paraId="42F5BD0F" w14:textId="6862C4C2" w:rsidR="00494153" w:rsidRDefault="00494153" w:rsidP="00211A84"/>
    <w:p w14:paraId="30233E4A" w14:textId="5319615E" w:rsidR="00494153" w:rsidRDefault="00494153" w:rsidP="00211A84"/>
    <w:p w14:paraId="0FB92DBD" w14:textId="77777777" w:rsidR="00494153" w:rsidRDefault="00494153" w:rsidP="00211A84"/>
    <w:p w14:paraId="57745199" w14:textId="77777777" w:rsidR="00211A84" w:rsidRDefault="00211A84" w:rsidP="00211A84"/>
    <w:p w14:paraId="246B49DA" w14:textId="1BCBF6B9" w:rsidR="00211A84" w:rsidRDefault="00211A84" w:rsidP="00211A84">
      <w:pPr>
        <w:tabs>
          <w:tab w:val="left" w:pos="2715"/>
        </w:tabs>
        <w:jc w:val="center"/>
        <w:rPr>
          <w:b/>
          <w:bCs/>
          <w:i/>
          <w:iCs/>
        </w:rPr>
      </w:pPr>
      <w:r>
        <w:rPr>
          <w:b/>
          <w:bCs/>
          <w:i/>
          <w:iCs/>
        </w:rPr>
        <w:t xml:space="preserve">Fig </w:t>
      </w:r>
      <w:r w:rsidR="00262821">
        <w:rPr>
          <w:b/>
          <w:bCs/>
          <w:i/>
          <w:iCs/>
        </w:rPr>
        <w:t>6</w:t>
      </w:r>
      <w:r>
        <w:rPr>
          <w:b/>
          <w:bCs/>
          <w:i/>
          <w:iCs/>
        </w:rPr>
        <w:t>:  Summary of standard mean difference with Cohen’s D by personality type</w:t>
      </w:r>
    </w:p>
    <w:p w14:paraId="4319DD83" w14:textId="50287212" w:rsidR="00474F28" w:rsidRDefault="00211A84" w:rsidP="00474F28">
      <w:pPr>
        <w:tabs>
          <w:tab w:val="left" w:pos="2715"/>
        </w:tabs>
      </w:pPr>
      <w:r>
        <w:t xml:space="preserve">Cohen’s D helps measure the size effect of variables and accompanies additional tests like t-test and ANOVA. A value of 0.2 is considered a small effect size in Cohen’s D and from our result above the variable “smoking” has a standard mean difference of 0.2 in personality type. This means that the variable “smoking” is statistically significant in both personality types. </w:t>
      </w:r>
    </w:p>
    <w:p w14:paraId="3AAD0956" w14:textId="57F0FCF2" w:rsidR="00474F28" w:rsidRDefault="00474F28" w:rsidP="00474F28">
      <w:r>
        <w:tab/>
        <w:t>The third step of the analysis is to proc</w:t>
      </w:r>
      <w:r w:rsidR="009411E5">
        <w:t>e</w:t>
      </w:r>
      <w:r>
        <w:t xml:space="preserve">ed with AIC with a backward algorithm to select </w:t>
      </w:r>
      <w:r>
        <w:lastRenderedPageBreak/>
        <w:t>variables and reduce the error rate. AIC is an estimator of prediction error so the lower the AIC model is, the better it is for our analysis</w:t>
      </w:r>
      <w:r w:rsidR="00B66C00">
        <w:t xml:space="preserve">. </w:t>
      </w:r>
      <w:r w:rsidR="00E205A2">
        <w:t>T</w:t>
      </w:r>
      <w:r w:rsidR="00425209">
        <w:t>he variable “</w:t>
      </w:r>
      <w:r w:rsidR="00A2723F">
        <w:t>S</w:t>
      </w:r>
      <w:r w:rsidR="00425209">
        <w:t xml:space="preserve">moking” was </w:t>
      </w:r>
      <w:r w:rsidR="00207678">
        <w:t>further tested</w:t>
      </w:r>
      <w:r w:rsidR="00E205A2">
        <w:t xml:space="preserve"> alongside with an irrelevant variable “</w:t>
      </w:r>
      <w:r w:rsidR="00425209">
        <w:t xml:space="preserve">AGE” </w:t>
      </w:r>
      <w:r w:rsidR="00A2723F">
        <w:t xml:space="preserve">and </w:t>
      </w:r>
      <w:r w:rsidR="00425209">
        <w:t>a</w:t>
      </w:r>
      <w:r w:rsidR="00E205A2">
        <w:t xml:space="preserve"> biased variable </w:t>
      </w:r>
      <w:r w:rsidR="00425209">
        <w:t>“</w:t>
      </w:r>
      <w:proofErr w:type="spellStart"/>
      <w:r w:rsidR="00425209">
        <w:t>Study_Purposes</w:t>
      </w:r>
      <w:proofErr w:type="spellEnd"/>
      <w:r w:rsidR="00425209">
        <w:t xml:space="preserve">” to check the validity of the variable “Smoking”. </w:t>
      </w:r>
      <w:r w:rsidR="00927654">
        <w:t>Variables like “ID” and “</w:t>
      </w:r>
      <w:proofErr w:type="spellStart"/>
      <w:r w:rsidR="00927654">
        <w:t>CallFrnds</w:t>
      </w:r>
      <w:proofErr w:type="spellEnd"/>
      <w:r w:rsidR="00927654">
        <w:t>” were excluded since “ID” is not needed to answer our question and “</w:t>
      </w:r>
      <w:proofErr w:type="spellStart"/>
      <w:r w:rsidR="00927654">
        <w:t>CallFrnds</w:t>
      </w:r>
      <w:proofErr w:type="spellEnd"/>
      <w:r w:rsidR="00927654">
        <w:t xml:space="preserve">” </w:t>
      </w:r>
      <w:r w:rsidR="006C23B4">
        <w:t xml:space="preserve">had </w:t>
      </w:r>
      <w:r w:rsidR="009411E5">
        <w:t xml:space="preserve">a </w:t>
      </w:r>
      <w:r w:rsidR="006C23B4">
        <w:t>high correlation</w:t>
      </w:r>
      <w:r w:rsidR="00927654">
        <w:t>. The overall process returned the AIC of 495.90 from the original value of 507.83.</w:t>
      </w:r>
      <w:r w:rsidR="00207678">
        <w:t xml:space="preserve"> </w:t>
      </w:r>
      <w:r w:rsidR="00927654">
        <w:t xml:space="preserve">The code and </w:t>
      </w:r>
      <w:r w:rsidR="00927654">
        <w:rPr>
          <w:noProof/>
        </w:rPr>
        <mc:AlternateContent>
          <mc:Choice Requires="wps">
            <w:drawing>
              <wp:anchor distT="0" distB="0" distL="114300" distR="114300" simplePos="0" relativeHeight="251671552" behindDoc="0" locked="0" layoutInCell="1" allowOverlap="1" wp14:anchorId="1FE95176" wp14:editId="368D6F9D">
                <wp:simplePos x="0" y="0"/>
                <wp:positionH relativeFrom="column">
                  <wp:posOffset>-555625</wp:posOffset>
                </wp:positionH>
                <wp:positionV relativeFrom="paragraph">
                  <wp:posOffset>2327910</wp:posOffset>
                </wp:positionV>
                <wp:extent cx="7105650" cy="1485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05650" cy="1485900"/>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w="6350">
                          <a:noFill/>
                        </a:ln>
                      </wps:spPr>
                      <wps:txbx>
                        <w:txbxContent>
                          <w:p w14:paraId="7312B247" w14:textId="77777777" w:rsidR="00B12A09" w:rsidRDefault="00B12A09" w:rsidP="009276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95176" id="Text Box 10" o:spid="_x0000_s1036" type="#_x0000_t202" style="position:absolute;margin-left:-43.75pt;margin-top:183.3pt;width:559.5pt;height:11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" stroked="f" strokeweight=".5pt">
                <v:fill r:id="rId29" o:title="" recolor="t" rotate="t" type="frame"/>
                <v:textbox>
                  <w:txbxContent>
                    <w:p w14:paraId="7312B247" w14:textId="77777777" w:rsidR="00B12A09" w:rsidRDefault="00B12A09" w:rsidP="00927654"/>
                  </w:txbxContent>
                </v:textbox>
              </v:shape>
            </w:pict>
          </mc:Fallback>
        </mc:AlternateContent>
      </w:r>
      <w:r w:rsidR="00927654">
        <w:t>result</w:t>
      </w:r>
      <w:r w:rsidR="00A36975">
        <w:t>s</w:t>
      </w:r>
      <w:r w:rsidR="00927654">
        <w:t xml:space="preserve"> are picture and marked below.</w:t>
      </w:r>
    </w:p>
    <w:p w14:paraId="63EBE2BE" w14:textId="5175B7FB" w:rsidR="00927654" w:rsidRDefault="00927654" w:rsidP="00927654">
      <w:pPr>
        <w:ind w:firstLine="360"/>
      </w:pPr>
    </w:p>
    <w:p w14:paraId="6B668D01" w14:textId="18AF19EF" w:rsidR="00927654" w:rsidRDefault="00927654" w:rsidP="00927654">
      <w:pPr>
        <w:ind w:firstLine="360"/>
      </w:pPr>
    </w:p>
    <w:p w14:paraId="583C547A" w14:textId="77777777" w:rsidR="00927654" w:rsidRDefault="00927654" w:rsidP="00927654">
      <w:pPr>
        <w:ind w:firstLine="360"/>
      </w:pPr>
    </w:p>
    <w:p w14:paraId="1D81A291" w14:textId="77FDB902" w:rsidR="00927654" w:rsidRDefault="00927654" w:rsidP="00927654">
      <w:pPr>
        <w:ind w:firstLine="360"/>
      </w:pPr>
    </w:p>
    <w:p w14:paraId="11464AC7" w14:textId="63120E1E" w:rsidR="00927654" w:rsidRDefault="00927654" w:rsidP="00927654">
      <w:pPr>
        <w:ind w:firstLine="360"/>
      </w:pPr>
      <w:r>
        <w:rPr>
          <w:noProof/>
        </w:rPr>
        <mc:AlternateContent>
          <mc:Choice Requires="wps">
            <w:drawing>
              <wp:anchor distT="0" distB="0" distL="114300" distR="114300" simplePos="0" relativeHeight="251672576" behindDoc="0" locked="0" layoutInCell="1" allowOverlap="1" wp14:anchorId="39844869" wp14:editId="2C6C740B">
                <wp:simplePos x="0" y="0"/>
                <wp:positionH relativeFrom="column">
                  <wp:posOffset>693420</wp:posOffset>
                </wp:positionH>
                <wp:positionV relativeFrom="paragraph">
                  <wp:posOffset>26670</wp:posOffset>
                </wp:positionV>
                <wp:extent cx="4381500" cy="2275367"/>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0" cy="2275367"/>
                        </a:xfrm>
                        <a:prstGeom prst="rect">
                          <a:avLst/>
                        </a:prstGeom>
                        <a:blipFill dpi="0" rotWithShape="1">
                          <a:blip r:embed="rId30">
                            <a:extLst>
                              <a:ext uri="{28A0092B-C50C-407E-A947-70E740481C1C}">
                                <a14:useLocalDpi xmlns:a14="http://schemas.microsoft.com/office/drawing/2010/main" val="0"/>
                              </a:ext>
                            </a:extLst>
                          </a:blip>
                          <a:srcRect/>
                          <a:stretch>
                            <a:fillRect/>
                          </a:stretch>
                        </a:blipFill>
                        <a:ln w="6350">
                          <a:noFill/>
                        </a:ln>
                      </wps:spPr>
                      <wps:txbx>
                        <w:txbxContent>
                          <w:p w14:paraId="6932CB78" w14:textId="77777777" w:rsidR="00B12A09" w:rsidRDefault="00B12A09" w:rsidP="009276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44869" id="Text Box 11" o:spid="_x0000_s1037" type="#_x0000_t202" style="position:absolute;left:0;text-align:left;margin-left:54.6pt;margin-top:2.1pt;width:345pt;height:179.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" stroked="f" strokeweight=".5pt">
                <v:fill r:id="rId31" o:title="" recolor="t" rotate="t" type="frame"/>
                <v:textbox>
                  <w:txbxContent>
                    <w:p w14:paraId="6932CB78" w14:textId="77777777" w:rsidR="00B12A09" w:rsidRDefault="00B12A09" w:rsidP="00927654"/>
                  </w:txbxContent>
                </v:textbox>
              </v:shape>
            </w:pict>
          </mc:Fallback>
        </mc:AlternateContent>
      </w:r>
    </w:p>
    <w:p w14:paraId="50AF6D50" w14:textId="2879C89E" w:rsidR="00927654" w:rsidRDefault="00927654" w:rsidP="00927654">
      <w:pPr>
        <w:ind w:firstLine="360"/>
      </w:pPr>
    </w:p>
    <w:p w14:paraId="750178AA" w14:textId="77777777" w:rsidR="00927654" w:rsidRPr="006740C4" w:rsidRDefault="00927654" w:rsidP="00927654">
      <w:pPr>
        <w:ind w:firstLine="360"/>
      </w:pPr>
    </w:p>
    <w:p w14:paraId="547F1375" w14:textId="77777777" w:rsidR="00927654" w:rsidRDefault="00927654" w:rsidP="00927654"/>
    <w:p w14:paraId="2A1A5987" w14:textId="77777777" w:rsidR="00927654" w:rsidRDefault="00927654" w:rsidP="00927654"/>
    <w:p w14:paraId="0DE9161F" w14:textId="46B481FE" w:rsidR="00927654" w:rsidRDefault="00927654" w:rsidP="00927654"/>
    <w:p w14:paraId="15EBD919" w14:textId="77777777" w:rsidR="00927654" w:rsidRDefault="00927654" w:rsidP="00927654"/>
    <w:p w14:paraId="42024F3F" w14:textId="6E6EE167" w:rsidR="00927654" w:rsidRPr="000276BE" w:rsidRDefault="00927654" w:rsidP="00927654">
      <w:pPr>
        <w:jc w:val="center"/>
        <w:rPr>
          <w:b/>
          <w:bCs/>
          <w:i/>
          <w:iCs/>
        </w:rPr>
      </w:pPr>
      <w:r w:rsidRPr="000276BE">
        <w:rPr>
          <w:b/>
          <w:bCs/>
          <w:i/>
          <w:iCs/>
        </w:rPr>
        <w:t xml:space="preserve">Fig </w:t>
      </w:r>
      <w:r w:rsidR="00262821">
        <w:rPr>
          <w:b/>
          <w:bCs/>
          <w:i/>
          <w:iCs/>
        </w:rPr>
        <w:t>7</w:t>
      </w:r>
      <w:r w:rsidRPr="000276BE">
        <w:rPr>
          <w:b/>
          <w:bCs/>
          <w:i/>
          <w:iCs/>
        </w:rPr>
        <w:t xml:space="preserve">: AIC with </w:t>
      </w:r>
      <w:r>
        <w:rPr>
          <w:b/>
          <w:bCs/>
          <w:i/>
          <w:iCs/>
        </w:rPr>
        <w:t xml:space="preserve">a </w:t>
      </w:r>
      <w:r w:rsidRPr="000276BE">
        <w:rPr>
          <w:b/>
          <w:bCs/>
          <w:i/>
          <w:iCs/>
        </w:rPr>
        <w:t>backward algorithm</w:t>
      </w:r>
    </w:p>
    <w:p w14:paraId="6DA6EF43" w14:textId="77777777" w:rsidR="00927654" w:rsidRDefault="00927654" w:rsidP="00927654">
      <w:r>
        <w:t>The final model above suggests that a one-point increment in age will give us a 0.88 odd ratio (OR) increase in both personality types. Smoking is the strongest factor with an odds ratio of 1.78. Each result was accompanied by a p-value of 0.05 significance.</w:t>
      </w:r>
    </w:p>
    <w:p w14:paraId="3835D334" w14:textId="77777777" w:rsidR="00927654" w:rsidRDefault="00927654" w:rsidP="00927654">
      <w:pPr>
        <w:ind w:firstLine="720"/>
      </w:pPr>
      <w:r>
        <w:t>Furthermore, multinomial regression was used on the variable “</w:t>
      </w:r>
      <w:proofErr w:type="spellStart"/>
      <w:r>
        <w:t>ExcessveSmrtPhn_Use</w:t>
      </w:r>
      <w:proofErr w:type="spellEnd"/>
      <w:r>
        <w:t xml:space="preserve">” </w:t>
      </w:r>
      <w:r>
        <w:lastRenderedPageBreak/>
        <w:t>as it has four levels of response denoting the general admittance of excessive smartphone usage by the participants. Here’s the index of the scale used for four levels of response.</w:t>
      </w:r>
    </w:p>
    <w:p w14:paraId="03F44118" w14:textId="77777777" w:rsidR="00927654" w:rsidRPr="002664A1" w:rsidRDefault="00927654" w:rsidP="00927654">
      <w:r>
        <w:t xml:space="preserve">1 = strongly disagree, </w:t>
      </w:r>
      <w:r w:rsidRPr="002664A1">
        <w:t xml:space="preserve">2 = </w:t>
      </w:r>
      <w:r>
        <w:t>s</w:t>
      </w:r>
      <w:r w:rsidRPr="002664A1">
        <w:t>omewhat disagree</w:t>
      </w:r>
      <w:r>
        <w:t xml:space="preserve">, </w:t>
      </w:r>
      <w:r w:rsidRPr="002664A1">
        <w:t xml:space="preserve">3 = </w:t>
      </w:r>
      <w:r>
        <w:t>s</w:t>
      </w:r>
      <w:r w:rsidRPr="002664A1">
        <w:t>omewhat agree</w:t>
      </w:r>
      <w:r>
        <w:t xml:space="preserve">, </w:t>
      </w:r>
      <w:r w:rsidRPr="002664A1">
        <w:t>4 = strongly agree</w:t>
      </w:r>
      <w:r>
        <w:t>,</w:t>
      </w:r>
    </w:p>
    <w:p w14:paraId="4C71E8F8" w14:textId="77777777" w:rsidR="00927654" w:rsidRDefault="00927654" w:rsidP="00927654">
      <w:r>
        <w:t>To conduct regression, variables like, “ID”, “</w:t>
      </w:r>
      <w:proofErr w:type="spellStart"/>
      <w:r>
        <w:t>Study_Purposes</w:t>
      </w:r>
      <w:proofErr w:type="spellEnd"/>
      <w:r>
        <w:t>”, and “</w:t>
      </w:r>
      <w:proofErr w:type="spellStart"/>
      <w:r>
        <w:t>Rlgn_Prctces</w:t>
      </w:r>
      <w:proofErr w:type="spellEnd"/>
      <w:r>
        <w:t>”, are excluded, because “ID’ is irrelevant and “</w:t>
      </w:r>
      <w:proofErr w:type="spellStart"/>
      <w:r>
        <w:t>Study_Purposes</w:t>
      </w:r>
      <w:proofErr w:type="spellEnd"/>
      <w:r>
        <w:t>” and “</w:t>
      </w:r>
      <w:proofErr w:type="spellStart"/>
      <w:r>
        <w:t>Rlgn_Prctces</w:t>
      </w:r>
      <w:proofErr w:type="spellEnd"/>
      <w:r>
        <w:t xml:space="preserve">” has a high count of missing data. This helps in avoiding biased results. </w:t>
      </w:r>
    </w:p>
    <w:p w14:paraId="34211E9E" w14:textId="3FA84D43" w:rsidR="00336056" w:rsidRDefault="00927654" w:rsidP="00927654">
      <w:pPr>
        <w:ind w:firstLine="720"/>
      </w:pPr>
      <w:r>
        <w:rPr>
          <w:noProof/>
        </w:rPr>
        <mc:AlternateContent>
          <mc:Choice Requires="wps">
            <w:drawing>
              <wp:anchor distT="0" distB="0" distL="114300" distR="114300" simplePos="0" relativeHeight="251673600" behindDoc="0" locked="0" layoutInCell="1" allowOverlap="1" wp14:anchorId="3E272DAA" wp14:editId="28DF1553">
                <wp:simplePos x="0" y="0"/>
                <wp:positionH relativeFrom="column">
                  <wp:posOffset>-390525</wp:posOffset>
                </wp:positionH>
                <wp:positionV relativeFrom="paragraph">
                  <wp:posOffset>1646555</wp:posOffset>
                </wp:positionV>
                <wp:extent cx="6991350" cy="11239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991350" cy="1123950"/>
                        </a:xfrm>
                        <a:prstGeom prst="rect">
                          <a:avLst/>
                        </a:prstGeom>
                        <a:blipFill dpi="0" rotWithShape="1">
                          <a:blip r:embed="rId32">
                            <a:extLst>
                              <a:ext uri="{28A0092B-C50C-407E-A947-70E740481C1C}">
                                <a14:useLocalDpi xmlns:a14="http://schemas.microsoft.com/office/drawing/2010/main" val="0"/>
                              </a:ext>
                            </a:extLst>
                          </a:blip>
                          <a:srcRect/>
                          <a:stretch>
                            <a:fillRect/>
                          </a:stretch>
                        </a:blipFill>
                        <a:ln w="6350">
                          <a:noFill/>
                        </a:ln>
                      </wps:spPr>
                      <wps:txbx>
                        <w:txbxContent>
                          <w:p w14:paraId="19D6F3A8" w14:textId="77777777" w:rsidR="00B12A09" w:rsidRDefault="00B12A09" w:rsidP="009276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72DAA" id="Text Box 16" o:spid="_x0000_s1038" type="#_x0000_t202" style="position:absolute;left:0;text-align:left;margin-left:-30.75pt;margin-top:129.65pt;width:550.5pt;height:8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" stroked="f" strokeweight=".5pt">
                <v:fill r:id="rId33" o:title="" recolor="t" rotate="t" type="frame"/>
                <v:textbox>
                  <w:txbxContent>
                    <w:p w14:paraId="19D6F3A8" w14:textId="77777777" w:rsidR="00B12A09" w:rsidRDefault="00B12A09" w:rsidP="00927654"/>
                  </w:txbxContent>
                </v:textbox>
              </v:shape>
            </w:pict>
          </mc:Fallback>
        </mc:AlternateContent>
      </w:r>
      <w:r>
        <w:t xml:space="preserve">Multinomial regression requires comparing with a reference </w:t>
      </w:r>
      <w:proofErr w:type="gramStart"/>
      <w:r>
        <w:t>in order to</w:t>
      </w:r>
      <w:proofErr w:type="gramEnd"/>
      <w:r>
        <w:t xml:space="preserve"> test the outcome of different variables. In our case</w:t>
      </w:r>
      <w:r w:rsidR="009411E5">
        <w:t>,</w:t>
      </w:r>
      <w:r>
        <w:t xml:space="preserve"> </w:t>
      </w:r>
      <w:r w:rsidR="00C643E1">
        <w:t xml:space="preserve">all </w:t>
      </w:r>
      <w:r>
        <w:t>response levels</w:t>
      </w:r>
      <w:r w:rsidR="00C643E1">
        <w:t xml:space="preserve"> i.e. </w:t>
      </w:r>
      <w:r>
        <w:t>1</w:t>
      </w:r>
      <w:r w:rsidR="00C643E1">
        <w:t>, 2, 3</w:t>
      </w:r>
      <w:r w:rsidR="009411E5">
        <w:t>,</w:t>
      </w:r>
      <w:r w:rsidR="00C643E1">
        <w:t xml:space="preserve"> </w:t>
      </w:r>
      <w:r>
        <w:t xml:space="preserve">and </w:t>
      </w:r>
      <w:r w:rsidR="00701C05">
        <w:t xml:space="preserve">4 </w:t>
      </w:r>
      <w:r>
        <w:t xml:space="preserve">will be used as a reference to compare with other response levels since response levels 1 and 4 indicate strong denial and admittance respectively of participants with their excessive smartphone usage. </w:t>
      </w:r>
    </w:p>
    <w:p w14:paraId="49035539" w14:textId="150D23BF" w:rsidR="00927654" w:rsidRDefault="00927654" w:rsidP="00336056">
      <w:pPr>
        <w:ind w:firstLine="720"/>
      </w:pPr>
      <w:r>
        <w:t>Here’s a code and the result from response level 1.</w:t>
      </w:r>
    </w:p>
    <w:p w14:paraId="0601272C" w14:textId="77777777" w:rsidR="009A11E2" w:rsidRDefault="009A11E2" w:rsidP="00927654">
      <w:pPr>
        <w:ind w:firstLine="720"/>
      </w:pPr>
    </w:p>
    <w:p w14:paraId="1049644B" w14:textId="77777777" w:rsidR="00927654" w:rsidRPr="00474F28" w:rsidRDefault="00927654" w:rsidP="00474F28"/>
    <w:bookmarkEnd w:id="1"/>
    <w:p w14:paraId="71039040" w14:textId="7C3CFACE" w:rsidR="009A11E2" w:rsidRDefault="00336056" w:rsidP="009A11E2">
      <w:r>
        <w:rPr>
          <w:noProof/>
        </w:rPr>
        <mc:AlternateContent>
          <mc:Choice Requires="wps">
            <w:drawing>
              <wp:anchor distT="0" distB="0" distL="114300" distR="114300" simplePos="0" relativeHeight="251675648" behindDoc="0" locked="0" layoutInCell="1" allowOverlap="1" wp14:anchorId="28DC4570" wp14:editId="602D8F26">
                <wp:simplePos x="0" y="0"/>
                <wp:positionH relativeFrom="column">
                  <wp:posOffset>-649522</wp:posOffset>
                </wp:positionH>
                <wp:positionV relativeFrom="paragraph">
                  <wp:posOffset>440745</wp:posOffset>
                </wp:positionV>
                <wp:extent cx="3678732" cy="3189767"/>
                <wp:effectExtent l="0" t="0" r="0" b="0"/>
                <wp:wrapNone/>
                <wp:docPr id="1" name="Text Box 1"/>
                <wp:cNvGraphicFramePr/>
                <a:graphic xmlns:a="http://schemas.openxmlformats.org/drawingml/2006/main">
                  <a:graphicData uri="http://schemas.microsoft.com/office/word/2010/wordprocessingShape">
                    <wps:wsp>
                      <wps:cNvSpPr txBox="1"/>
                      <wps:spPr>
                        <a:xfrm>
                          <a:off x="0" y="0"/>
                          <a:ext cx="3678732" cy="3189767"/>
                        </a:xfrm>
                        <a:prstGeom prst="rect">
                          <a:avLst/>
                        </a:prstGeom>
                        <a:blipFill dpi="0" rotWithShape="1">
                          <a:blip r:embed="rId34">
                            <a:extLst>
                              <a:ext uri="{28A0092B-C50C-407E-A947-70E740481C1C}">
                                <a14:useLocalDpi xmlns:a14="http://schemas.microsoft.com/office/drawing/2010/main" val="0"/>
                              </a:ext>
                            </a:extLst>
                          </a:blip>
                          <a:srcRect/>
                          <a:stretch>
                            <a:fillRect/>
                          </a:stretch>
                        </a:blipFill>
                        <a:ln w="6350">
                          <a:noFill/>
                        </a:ln>
                      </wps:spPr>
                      <wps:txbx>
                        <w:txbxContent>
                          <w:p w14:paraId="0E13D729" w14:textId="77777777" w:rsidR="00B12A09" w:rsidRDefault="00B12A09" w:rsidP="009A1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C4570" id="Text Box 1" o:spid="_x0000_s1039" type="#_x0000_t202" style="position:absolute;margin-left:-51.15pt;margin-top:34.7pt;width:289.65pt;height:251.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" stroked="f" strokeweight=".5pt">
                <v:fill r:id="rId35" o:title="" recolor="t" rotate="t" type="frame"/>
                <v:textbox>
                  <w:txbxContent>
                    <w:p w14:paraId="0E13D729" w14:textId="77777777" w:rsidR="00B12A09" w:rsidRDefault="00B12A09" w:rsidP="009A11E2"/>
                  </w:txbxContent>
                </v:textbox>
              </v:shape>
            </w:pict>
          </mc:Fallback>
        </mc:AlternateContent>
      </w:r>
    </w:p>
    <w:p w14:paraId="1A7177F6" w14:textId="2F236741" w:rsidR="009A11E2" w:rsidRDefault="009A11E2" w:rsidP="009A11E2"/>
    <w:p w14:paraId="198150C8" w14:textId="0BC52F18" w:rsidR="009A11E2" w:rsidRDefault="009A11E2" w:rsidP="009A11E2">
      <w:pPr>
        <w:tabs>
          <w:tab w:val="left" w:pos="6534"/>
        </w:tabs>
      </w:pPr>
      <w:r>
        <w:tab/>
      </w:r>
    </w:p>
    <w:p w14:paraId="08F14F72" w14:textId="2747B166" w:rsidR="009A11E2" w:rsidRDefault="009A11E2" w:rsidP="009A11E2">
      <w:pPr>
        <w:tabs>
          <w:tab w:val="left" w:pos="6534"/>
        </w:tabs>
      </w:pPr>
      <w:r>
        <w:rPr>
          <w:noProof/>
        </w:rPr>
        <mc:AlternateContent>
          <mc:Choice Requires="wps">
            <w:drawing>
              <wp:anchor distT="0" distB="0" distL="114300" distR="114300" simplePos="0" relativeHeight="251677696" behindDoc="0" locked="0" layoutInCell="1" allowOverlap="1" wp14:anchorId="67620204" wp14:editId="27EEA980">
                <wp:simplePos x="0" y="0"/>
                <wp:positionH relativeFrom="column">
                  <wp:posOffset>3100705</wp:posOffset>
                </wp:positionH>
                <wp:positionV relativeFrom="paragraph">
                  <wp:posOffset>75338</wp:posOffset>
                </wp:positionV>
                <wp:extent cx="3567386" cy="1499191"/>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3567386" cy="1499191"/>
                        </a:xfrm>
                        <a:prstGeom prst="rect">
                          <a:avLst/>
                        </a:prstGeom>
                        <a:blipFill dpi="0" rotWithShape="1">
                          <a:blip r:embed="rId36">
                            <a:extLst>
                              <a:ext uri="{28A0092B-C50C-407E-A947-70E740481C1C}">
                                <a14:useLocalDpi xmlns:a14="http://schemas.microsoft.com/office/drawing/2010/main" val="0"/>
                              </a:ext>
                            </a:extLst>
                          </a:blip>
                          <a:srcRect/>
                          <a:stretch>
                            <a:fillRect/>
                          </a:stretch>
                        </a:blipFill>
                        <a:ln w="6350">
                          <a:noFill/>
                        </a:ln>
                      </wps:spPr>
                      <wps:txbx>
                        <w:txbxContent>
                          <w:p w14:paraId="60D3F58C" w14:textId="77777777" w:rsidR="00B12A09" w:rsidRDefault="00B12A09" w:rsidP="009A1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20204" id="Text Box 17" o:spid="_x0000_s1040" type="#_x0000_t202" style="position:absolute;margin-left:244.15pt;margin-top:5.95pt;width:280.9pt;height:118.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" stroked="f" strokeweight=".5pt">
                <v:fill r:id="rId37" o:title="" recolor="t" rotate="t" type="frame"/>
                <v:textbox>
                  <w:txbxContent>
                    <w:p w14:paraId="60D3F58C" w14:textId="77777777" w:rsidR="00B12A09" w:rsidRDefault="00B12A09" w:rsidP="009A11E2"/>
                  </w:txbxContent>
                </v:textbox>
              </v:shape>
            </w:pict>
          </mc:Fallback>
        </mc:AlternateContent>
      </w:r>
    </w:p>
    <w:p w14:paraId="01158D80" w14:textId="27052BDD" w:rsidR="009A11E2" w:rsidRDefault="009A11E2" w:rsidP="009A11E2">
      <w:pPr>
        <w:tabs>
          <w:tab w:val="left" w:pos="6534"/>
        </w:tabs>
      </w:pPr>
    </w:p>
    <w:p w14:paraId="27937619" w14:textId="0C7C63FF" w:rsidR="009A11E2" w:rsidRDefault="009A11E2" w:rsidP="009A11E2">
      <w:pPr>
        <w:tabs>
          <w:tab w:val="left" w:pos="6534"/>
        </w:tabs>
      </w:pPr>
    </w:p>
    <w:p w14:paraId="5F94F586" w14:textId="1FFDA3EB" w:rsidR="009A11E2" w:rsidRDefault="009A11E2" w:rsidP="009A11E2">
      <w:pPr>
        <w:tabs>
          <w:tab w:val="left" w:pos="6534"/>
        </w:tabs>
      </w:pPr>
    </w:p>
    <w:p w14:paraId="2C401076" w14:textId="665A9AC6" w:rsidR="009A11E2" w:rsidRDefault="009A11E2" w:rsidP="009A11E2">
      <w:pPr>
        <w:tabs>
          <w:tab w:val="left" w:pos="6534"/>
        </w:tabs>
      </w:pPr>
      <w:r>
        <w:rPr>
          <w:noProof/>
        </w:rPr>
        <mc:AlternateContent>
          <mc:Choice Requires="wps">
            <w:drawing>
              <wp:anchor distT="0" distB="0" distL="114300" distR="114300" simplePos="0" relativeHeight="251681792" behindDoc="0" locked="0" layoutInCell="1" allowOverlap="1" wp14:anchorId="33C112A6" wp14:editId="5F19DD59">
                <wp:simplePos x="0" y="0"/>
                <wp:positionH relativeFrom="column">
                  <wp:posOffset>3497580</wp:posOffset>
                </wp:positionH>
                <wp:positionV relativeFrom="paragraph">
                  <wp:posOffset>141274</wp:posOffset>
                </wp:positionV>
                <wp:extent cx="2769079" cy="508883"/>
                <wp:effectExtent l="0" t="0" r="0" b="5715"/>
                <wp:wrapNone/>
                <wp:docPr id="13" name="Text Box 13"/>
                <wp:cNvGraphicFramePr/>
                <a:graphic xmlns:a="http://schemas.openxmlformats.org/drawingml/2006/main">
                  <a:graphicData uri="http://schemas.microsoft.com/office/word/2010/wordprocessingShape">
                    <wps:wsp>
                      <wps:cNvSpPr txBox="1"/>
                      <wps:spPr>
                        <a:xfrm>
                          <a:off x="0" y="0"/>
                          <a:ext cx="2769079" cy="508883"/>
                        </a:xfrm>
                        <a:prstGeom prst="rect">
                          <a:avLst/>
                        </a:prstGeom>
                        <a:solidFill>
                          <a:schemeClr val="lt1"/>
                        </a:solidFill>
                        <a:ln w="6350">
                          <a:noFill/>
                        </a:ln>
                      </wps:spPr>
                      <wps:txbx>
                        <w:txbxContent>
                          <w:p w14:paraId="2B48B134" w14:textId="0D537066" w:rsidR="00B12A09" w:rsidRDefault="00B12A09" w:rsidP="009A11E2">
                            <w:pPr>
                              <w:spacing w:line="240" w:lineRule="auto"/>
                              <w:jc w:val="center"/>
                            </w:pPr>
                            <w:r>
                              <w:rPr>
                                <w:b/>
                                <w:bCs/>
                                <w:i/>
                                <w:iCs/>
                              </w:rPr>
                              <w:t>Fig 9: Multinomial regression on response level 4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112A6" id="Text Box 13" o:spid="_x0000_s1041" type="#_x0000_t202" style="position:absolute;margin-left:275.4pt;margin-top:11.1pt;width:218.05pt;height:40.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" fillcolor="white [3201]" stroked="f" strokeweight=".5pt">
                <v:textbox>
                  <w:txbxContent>
                    <w:p w14:paraId="2B48B134" w14:textId="0D537066" w:rsidR="00B12A09" w:rsidRDefault="00B12A09" w:rsidP="009A11E2">
                      <w:pPr>
                        <w:spacing w:line="240" w:lineRule="auto"/>
                        <w:jc w:val="center"/>
                      </w:pPr>
                      <w:r>
                        <w:rPr>
                          <w:b/>
                          <w:bCs/>
                          <w:i/>
                          <w:iCs/>
                        </w:rPr>
                        <w:t>Fig 9: Multinomial regression on response level 4 at 0.05 significance level</w:t>
                      </w:r>
                    </w:p>
                  </w:txbxContent>
                </v:textbox>
              </v:shape>
            </w:pict>
          </mc:Fallback>
        </mc:AlternateContent>
      </w:r>
    </w:p>
    <w:p w14:paraId="73925734" w14:textId="1D1988A5" w:rsidR="009A11E2" w:rsidRDefault="009A11E2" w:rsidP="009A11E2">
      <w:pPr>
        <w:tabs>
          <w:tab w:val="left" w:pos="6534"/>
        </w:tabs>
      </w:pPr>
    </w:p>
    <w:p w14:paraId="32C2946E" w14:textId="7BFAD543" w:rsidR="00F5089E" w:rsidRDefault="00336056" w:rsidP="00F5089E">
      <w:pPr>
        <w:tabs>
          <w:tab w:val="left" w:pos="6534"/>
        </w:tabs>
      </w:pPr>
      <w:r>
        <w:rPr>
          <w:noProof/>
        </w:rPr>
        <mc:AlternateContent>
          <mc:Choice Requires="wps">
            <w:drawing>
              <wp:anchor distT="0" distB="0" distL="114300" distR="114300" simplePos="0" relativeHeight="251694080" behindDoc="0" locked="0" layoutInCell="1" allowOverlap="1" wp14:anchorId="60D46D0A" wp14:editId="0AE23DED">
                <wp:simplePos x="0" y="0"/>
                <wp:positionH relativeFrom="column">
                  <wp:posOffset>-811033</wp:posOffset>
                </wp:positionH>
                <wp:positionV relativeFrom="paragraph">
                  <wp:posOffset>399525</wp:posOffset>
                </wp:positionV>
                <wp:extent cx="3789873" cy="474453"/>
                <wp:effectExtent l="0" t="0" r="1270" b="1905"/>
                <wp:wrapNone/>
                <wp:docPr id="28" name="Text Box 28"/>
                <wp:cNvGraphicFramePr/>
                <a:graphic xmlns:a="http://schemas.openxmlformats.org/drawingml/2006/main">
                  <a:graphicData uri="http://schemas.microsoft.com/office/word/2010/wordprocessingShape">
                    <wps:wsp>
                      <wps:cNvSpPr txBox="1"/>
                      <wps:spPr>
                        <a:xfrm>
                          <a:off x="0" y="0"/>
                          <a:ext cx="3789873" cy="474453"/>
                        </a:xfrm>
                        <a:prstGeom prst="rect">
                          <a:avLst/>
                        </a:prstGeom>
                        <a:solidFill>
                          <a:schemeClr val="lt1"/>
                        </a:solidFill>
                        <a:ln w="6350">
                          <a:noFill/>
                        </a:ln>
                      </wps:spPr>
                      <wps:txbx>
                        <w:txbxContent>
                          <w:p w14:paraId="599D45C5" w14:textId="1AABFDB4" w:rsidR="00B12A09" w:rsidRDefault="00B12A09" w:rsidP="00336056">
                            <w:pPr>
                              <w:spacing w:line="240" w:lineRule="auto"/>
                              <w:jc w:val="center"/>
                            </w:pPr>
                            <w:r>
                              <w:rPr>
                                <w:b/>
                                <w:bCs/>
                                <w:i/>
                                <w:iCs/>
                              </w:rPr>
                              <w:t>Fig 8: Multinomial regression on response levels 2 and 3 at 0.05 significance level</w:t>
                            </w:r>
                          </w:p>
                          <w:p w14:paraId="018A8F6E" w14:textId="77777777" w:rsidR="00B12A09" w:rsidRDefault="00B12A09" w:rsidP="003360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46D0A" id="Text Box 28" o:spid="_x0000_s1042" type="#_x0000_t202" style="position:absolute;margin-left:-63.85pt;margin-top:31.45pt;width:298.4pt;height:37.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" fillcolor="white [3201]" stroked="f" strokeweight=".5pt">
                <v:textbox>
                  <w:txbxContent>
                    <w:p w14:paraId="599D45C5" w14:textId="1AABFDB4" w:rsidR="00B12A09" w:rsidRDefault="00B12A09" w:rsidP="00336056">
                      <w:pPr>
                        <w:spacing w:line="240" w:lineRule="auto"/>
                        <w:jc w:val="center"/>
                      </w:pPr>
                      <w:r>
                        <w:rPr>
                          <w:b/>
                          <w:bCs/>
                          <w:i/>
                          <w:iCs/>
                        </w:rPr>
                        <w:t>Fig 8: Multinomial regression on response levels 2 and 3 at 0.05 significance level</w:t>
                      </w:r>
                    </w:p>
                    <w:p w14:paraId="018A8F6E" w14:textId="77777777" w:rsidR="00B12A09" w:rsidRDefault="00B12A09" w:rsidP="00336056"/>
                  </w:txbxContent>
                </v:textbox>
              </v:shape>
            </w:pict>
          </mc:Fallback>
        </mc:AlternateContent>
      </w:r>
    </w:p>
    <w:p w14:paraId="4072892B" w14:textId="1F990332" w:rsidR="00336056" w:rsidRDefault="00336056" w:rsidP="00F5089E">
      <w:pPr>
        <w:tabs>
          <w:tab w:val="left" w:pos="6534"/>
        </w:tabs>
      </w:pPr>
      <w:r>
        <w:rPr>
          <w:noProof/>
        </w:rPr>
        <w:lastRenderedPageBreak/>
        <mc:AlternateContent>
          <mc:Choice Requires="wps">
            <w:drawing>
              <wp:anchor distT="0" distB="0" distL="114300" distR="114300" simplePos="0" relativeHeight="251688960" behindDoc="0" locked="0" layoutInCell="1" allowOverlap="1" wp14:anchorId="4C1C5347" wp14:editId="0B098951">
                <wp:simplePos x="0" y="0"/>
                <wp:positionH relativeFrom="column">
                  <wp:posOffset>-439935</wp:posOffset>
                </wp:positionH>
                <wp:positionV relativeFrom="paragraph">
                  <wp:posOffset>215361</wp:posOffset>
                </wp:positionV>
                <wp:extent cx="6642340" cy="1233577"/>
                <wp:effectExtent l="0" t="0" r="6350" b="5080"/>
                <wp:wrapNone/>
                <wp:docPr id="23" name="Text Box 23"/>
                <wp:cNvGraphicFramePr/>
                <a:graphic xmlns:a="http://schemas.openxmlformats.org/drawingml/2006/main">
                  <a:graphicData uri="http://schemas.microsoft.com/office/word/2010/wordprocessingShape">
                    <wps:wsp>
                      <wps:cNvSpPr txBox="1"/>
                      <wps:spPr>
                        <a:xfrm>
                          <a:off x="0" y="0"/>
                          <a:ext cx="6642340" cy="1233577"/>
                        </a:xfrm>
                        <a:prstGeom prst="rect">
                          <a:avLst/>
                        </a:prstGeom>
                        <a:blipFill dpi="0" rotWithShape="1">
                          <a:blip r:embed="rId38">
                            <a:extLst>
                              <a:ext uri="{28A0092B-C50C-407E-A947-70E740481C1C}">
                                <a14:useLocalDpi xmlns:a14="http://schemas.microsoft.com/office/drawing/2010/main" val="0"/>
                              </a:ext>
                            </a:extLst>
                          </a:blip>
                          <a:srcRect/>
                          <a:stretch>
                            <a:fillRect/>
                          </a:stretch>
                        </a:blipFill>
                        <a:ln w="6350">
                          <a:noFill/>
                        </a:ln>
                      </wps:spPr>
                      <wps:txbx>
                        <w:txbxContent>
                          <w:p w14:paraId="4EFB43AC"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1C5347" id="Text Box 23" o:spid="_x0000_s1043" type="#_x0000_t202" style="position:absolute;margin-left:-34.65pt;margin-top:16.95pt;width:523pt;height:97.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" stroked="f" strokeweight=".5pt">
                <v:fill r:id="rId39" o:title="" recolor="t" rotate="t" type="frame"/>
                <v:textbox>
                  <w:txbxContent>
                    <w:p w14:paraId="4EFB43AC" w14:textId="77777777" w:rsidR="00B12A09" w:rsidRDefault="00B12A09"/>
                  </w:txbxContent>
                </v:textbox>
              </v:shape>
            </w:pict>
          </mc:Fallback>
        </mc:AlternateContent>
      </w:r>
      <w:r>
        <w:t>Here’s the code and outcome from response level 2</w:t>
      </w:r>
    </w:p>
    <w:p w14:paraId="41A7B675" w14:textId="77777777" w:rsidR="00336056" w:rsidRDefault="00336056" w:rsidP="00F5089E">
      <w:pPr>
        <w:tabs>
          <w:tab w:val="left" w:pos="6534"/>
        </w:tabs>
      </w:pPr>
    </w:p>
    <w:p w14:paraId="2DF674CF" w14:textId="77777777" w:rsidR="00336056" w:rsidRDefault="00336056" w:rsidP="00F5089E">
      <w:pPr>
        <w:tabs>
          <w:tab w:val="left" w:pos="6534"/>
        </w:tabs>
      </w:pPr>
    </w:p>
    <w:p w14:paraId="108E6737" w14:textId="159F70FA" w:rsidR="00336056" w:rsidRDefault="00336056" w:rsidP="00F5089E">
      <w:pPr>
        <w:tabs>
          <w:tab w:val="left" w:pos="6534"/>
        </w:tabs>
      </w:pPr>
    </w:p>
    <w:p w14:paraId="0C283A56" w14:textId="20BDECF5" w:rsidR="00336056" w:rsidRDefault="00336056" w:rsidP="00F5089E">
      <w:pPr>
        <w:tabs>
          <w:tab w:val="left" w:pos="6534"/>
        </w:tabs>
      </w:pPr>
      <w:r>
        <w:rPr>
          <w:noProof/>
        </w:rPr>
        <mc:AlternateContent>
          <mc:Choice Requires="wps">
            <w:drawing>
              <wp:anchor distT="0" distB="0" distL="114300" distR="114300" simplePos="0" relativeHeight="251689984" behindDoc="0" locked="0" layoutInCell="1" allowOverlap="1" wp14:anchorId="302F860C" wp14:editId="00C34D74">
                <wp:simplePos x="0" y="0"/>
                <wp:positionH relativeFrom="column">
                  <wp:posOffset>-748665</wp:posOffset>
                </wp:positionH>
                <wp:positionV relativeFrom="paragraph">
                  <wp:posOffset>157109</wp:posOffset>
                </wp:positionV>
                <wp:extent cx="3925019" cy="3045124"/>
                <wp:effectExtent l="0" t="0" r="0" b="3175"/>
                <wp:wrapNone/>
                <wp:docPr id="24" name="Text Box 24"/>
                <wp:cNvGraphicFramePr/>
                <a:graphic xmlns:a="http://schemas.openxmlformats.org/drawingml/2006/main">
                  <a:graphicData uri="http://schemas.microsoft.com/office/word/2010/wordprocessingShape">
                    <wps:wsp>
                      <wps:cNvSpPr txBox="1"/>
                      <wps:spPr>
                        <a:xfrm>
                          <a:off x="0" y="0"/>
                          <a:ext cx="3925019" cy="3045124"/>
                        </a:xfrm>
                        <a:prstGeom prst="rect">
                          <a:avLst/>
                        </a:prstGeom>
                        <a:blipFill dpi="0" rotWithShape="1">
                          <a:blip r:embed="rId40">
                            <a:extLst>
                              <a:ext uri="{28A0092B-C50C-407E-A947-70E740481C1C}">
                                <a14:useLocalDpi xmlns:a14="http://schemas.microsoft.com/office/drawing/2010/main" val="0"/>
                              </a:ext>
                            </a:extLst>
                          </a:blip>
                          <a:srcRect/>
                          <a:stretch>
                            <a:fillRect/>
                          </a:stretch>
                        </a:blipFill>
                        <a:ln w="6350">
                          <a:noFill/>
                        </a:ln>
                      </wps:spPr>
                      <wps:txbx>
                        <w:txbxContent>
                          <w:p w14:paraId="1F6287D8"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2F860C" id="Text Box 24" o:spid="_x0000_s1044" type="#_x0000_t202" style="position:absolute;margin-left:-58.95pt;margin-top:12.35pt;width:309.05pt;height:239.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" stroked="f" strokeweight=".5pt">
                <v:fill r:id="rId41" o:title="" recolor="t" rotate="t" type="frame"/>
                <v:textbox>
                  <w:txbxContent>
                    <w:p w14:paraId="1F6287D8" w14:textId="77777777" w:rsidR="00B12A09" w:rsidRDefault="00B12A09"/>
                  </w:txbxContent>
                </v:textbox>
              </v:shape>
            </w:pict>
          </mc:Fallback>
        </mc:AlternateContent>
      </w:r>
    </w:p>
    <w:p w14:paraId="579CF279" w14:textId="2B0396AB" w:rsidR="00336056" w:rsidRDefault="00336056" w:rsidP="00F5089E">
      <w:pPr>
        <w:tabs>
          <w:tab w:val="left" w:pos="6534"/>
        </w:tabs>
      </w:pPr>
    </w:p>
    <w:p w14:paraId="49302B23" w14:textId="77777777" w:rsidR="00336056" w:rsidRDefault="00336056" w:rsidP="00F5089E">
      <w:pPr>
        <w:tabs>
          <w:tab w:val="left" w:pos="6534"/>
        </w:tabs>
      </w:pPr>
    </w:p>
    <w:p w14:paraId="3E1FF9E0" w14:textId="7F1B9ECD" w:rsidR="00336056" w:rsidRDefault="00336056" w:rsidP="00F5089E">
      <w:pPr>
        <w:tabs>
          <w:tab w:val="left" w:pos="6534"/>
        </w:tabs>
      </w:pPr>
      <w:r>
        <w:rPr>
          <w:noProof/>
        </w:rPr>
        <mc:AlternateContent>
          <mc:Choice Requires="wps">
            <w:drawing>
              <wp:anchor distT="0" distB="0" distL="114300" distR="114300" simplePos="0" relativeHeight="251691008" behindDoc="0" locked="0" layoutInCell="1" allowOverlap="1" wp14:anchorId="61A817A1" wp14:editId="3C0FB7CF">
                <wp:simplePos x="0" y="0"/>
                <wp:positionH relativeFrom="column">
                  <wp:posOffset>3243376</wp:posOffset>
                </wp:positionH>
                <wp:positionV relativeFrom="paragraph">
                  <wp:posOffset>21590</wp:posOffset>
                </wp:positionV>
                <wp:extent cx="3459192" cy="1328468"/>
                <wp:effectExtent l="0" t="0" r="8255" b="5080"/>
                <wp:wrapNone/>
                <wp:docPr id="26" name="Text Box 26"/>
                <wp:cNvGraphicFramePr/>
                <a:graphic xmlns:a="http://schemas.openxmlformats.org/drawingml/2006/main">
                  <a:graphicData uri="http://schemas.microsoft.com/office/word/2010/wordprocessingShape">
                    <wps:wsp>
                      <wps:cNvSpPr txBox="1"/>
                      <wps:spPr>
                        <a:xfrm>
                          <a:off x="0" y="0"/>
                          <a:ext cx="3459192" cy="1328468"/>
                        </a:xfrm>
                        <a:prstGeom prst="rect">
                          <a:avLst/>
                        </a:prstGeom>
                        <a:blipFill dpi="0" rotWithShape="1">
                          <a:blip r:embed="rId42">
                            <a:extLst>
                              <a:ext uri="{28A0092B-C50C-407E-A947-70E740481C1C}">
                                <a14:useLocalDpi xmlns:a14="http://schemas.microsoft.com/office/drawing/2010/main" val="0"/>
                              </a:ext>
                            </a:extLst>
                          </a:blip>
                          <a:srcRect/>
                          <a:stretch>
                            <a:fillRect/>
                          </a:stretch>
                        </a:blipFill>
                        <a:ln w="6350">
                          <a:noFill/>
                        </a:ln>
                      </wps:spPr>
                      <wps:txbx>
                        <w:txbxContent>
                          <w:p w14:paraId="67B559DA"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A817A1" id="Text Box 26" o:spid="_x0000_s1045" type="#_x0000_t202" style="position:absolute;margin-left:255.4pt;margin-top:1.7pt;width:272.4pt;height:104.6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" stroked="f" strokeweight=".5pt">
                <v:fill r:id="rId43" o:title="" recolor="t" rotate="t" type="frame"/>
                <v:textbox>
                  <w:txbxContent>
                    <w:p w14:paraId="67B559DA" w14:textId="77777777" w:rsidR="00B12A09" w:rsidRDefault="00B12A09"/>
                  </w:txbxContent>
                </v:textbox>
              </v:shape>
            </w:pict>
          </mc:Fallback>
        </mc:AlternateContent>
      </w:r>
    </w:p>
    <w:p w14:paraId="0830AABE" w14:textId="77777777" w:rsidR="00336056" w:rsidRDefault="00336056" w:rsidP="00F5089E">
      <w:pPr>
        <w:tabs>
          <w:tab w:val="left" w:pos="6534"/>
        </w:tabs>
      </w:pPr>
    </w:p>
    <w:p w14:paraId="46CA7C61" w14:textId="77777777" w:rsidR="00336056" w:rsidRDefault="00336056" w:rsidP="00F5089E">
      <w:pPr>
        <w:tabs>
          <w:tab w:val="left" w:pos="6534"/>
        </w:tabs>
      </w:pPr>
    </w:p>
    <w:p w14:paraId="1C10DA5F" w14:textId="2C6FE61C" w:rsidR="00336056" w:rsidRDefault="00262821" w:rsidP="00F5089E">
      <w:pPr>
        <w:tabs>
          <w:tab w:val="left" w:pos="6534"/>
        </w:tabs>
      </w:pPr>
      <w:r>
        <w:rPr>
          <w:noProof/>
        </w:rPr>
        <mc:AlternateContent>
          <mc:Choice Requires="wps">
            <w:drawing>
              <wp:anchor distT="0" distB="0" distL="114300" distR="114300" simplePos="0" relativeHeight="251696128" behindDoc="0" locked="0" layoutInCell="1" allowOverlap="1" wp14:anchorId="1C67E126" wp14:editId="7D349F8B">
                <wp:simplePos x="0" y="0"/>
                <wp:positionH relativeFrom="column">
                  <wp:posOffset>3526971</wp:posOffset>
                </wp:positionH>
                <wp:positionV relativeFrom="paragraph">
                  <wp:posOffset>294904</wp:posOffset>
                </wp:positionV>
                <wp:extent cx="3063834" cy="537955"/>
                <wp:effectExtent l="0" t="0" r="3810" b="0"/>
                <wp:wrapNone/>
                <wp:docPr id="29" name="Text Box 29"/>
                <wp:cNvGraphicFramePr/>
                <a:graphic xmlns:a="http://schemas.openxmlformats.org/drawingml/2006/main">
                  <a:graphicData uri="http://schemas.microsoft.com/office/word/2010/wordprocessingShape">
                    <wps:wsp>
                      <wps:cNvSpPr txBox="1"/>
                      <wps:spPr>
                        <a:xfrm>
                          <a:off x="0" y="0"/>
                          <a:ext cx="3063834" cy="537955"/>
                        </a:xfrm>
                        <a:prstGeom prst="rect">
                          <a:avLst/>
                        </a:prstGeom>
                        <a:solidFill>
                          <a:schemeClr val="lt1"/>
                        </a:solidFill>
                        <a:ln w="6350">
                          <a:noFill/>
                        </a:ln>
                      </wps:spPr>
                      <wps:txbx>
                        <w:txbxContent>
                          <w:p w14:paraId="7FD98363" w14:textId="699A4C78" w:rsidR="00B12A09" w:rsidRDefault="00B12A09" w:rsidP="00262821">
                            <w:pPr>
                              <w:spacing w:line="240" w:lineRule="auto"/>
                              <w:jc w:val="center"/>
                            </w:pPr>
                            <w:r>
                              <w:rPr>
                                <w:b/>
                                <w:bCs/>
                                <w:i/>
                                <w:iCs/>
                              </w:rPr>
                              <w:t>Fig 11: Multinomial regression on response levels 4 at 0.05 significance level</w:t>
                            </w:r>
                          </w:p>
                          <w:p w14:paraId="56925FC1" w14:textId="77777777" w:rsidR="00B12A09" w:rsidRDefault="00B12A09" w:rsidP="002628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E126" id="Text Box 29" o:spid="_x0000_s1046" type="#_x0000_t202" style="position:absolute;margin-left:277.7pt;margin-top:23.2pt;width:241.25pt;height:4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" fillcolor="white [3201]" stroked="f" strokeweight=".5pt">
                <v:textbox>
                  <w:txbxContent>
                    <w:p w14:paraId="7FD98363" w14:textId="699A4C78" w:rsidR="00B12A09" w:rsidRDefault="00B12A09" w:rsidP="00262821">
                      <w:pPr>
                        <w:spacing w:line="240" w:lineRule="auto"/>
                        <w:jc w:val="center"/>
                      </w:pPr>
                      <w:r>
                        <w:rPr>
                          <w:b/>
                          <w:bCs/>
                          <w:i/>
                          <w:iCs/>
                        </w:rPr>
                        <w:t>Fig 11: Multinomial regression on response levels 4 at 0.05 significance level</w:t>
                      </w:r>
                    </w:p>
                    <w:p w14:paraId="56925FC1" w14:textId="77777777" w:rsidR="00B12A09" w:rsidRDefault="00B12A09" w:rsidP="00262821"/>
                  </w:txbxContent>
                </v:textbox>
              </v:shape>
            </w:pict>
          </mc:Fallback>
        </mc:AlternateContent>
      </w:r>
    </w:p>
    <w:p w14:paraId="13DC3600" w14:textId="7E4B5E5C" w:rsidR="00336056" w:rsidRDefault="00336056" w:rsidP="00F5089E">
      <w:pPr>
        <w:tabs>
          <w:tab w:val="left" w:pos="6534"/>
        </w:tabs>
      </w:pPr>
    </w:p>
    <w:p w14:paraId="4626D199" w14:textId="26736191" w:rsidR="00336056" w:rsidRDefault="00336056" w:rsidP="00F5089E">
      <w:pPr>
        <w:tabs>
          <w:tab w:val="left" w:pos="6534"/>
        </w:tabs>
      </w:pPr>
      <w:r>
        <w:rPr>
          <w:noProof/>
        </w:rPr>
        <mc:AlternateContent>
          <mc:Choice Requires="wps">
            <w:drawing>
              <wp:anchor distT="0" distB="0" distL="114300" distR="114300" simplePos="0" relativeHeight="251692032" behindDoc="0" locked="0" layoutInCell="1" allowOverlap="1" wp14:anchorId="5E404DDD" wp14:editId="612C4F67">
                <wp:simplePos x="0" y="0"/>
                <wp:positionH relativeFrom="column">
                  <wp:posOffset>-793630</wp:posOffset>
                </wp:positionH>
                <wp:positionV relativeFrom="paragraph">
                  <wp:posOffset>435406</wp:posOffset>
                </wp:positionV>
                <wp:extent cx="3916392" cy="474453"/>
                <wp:effectExtent l="0" t="0" r="8255" b="1905"/>
                <wp:wrapNone/>
                <wp:docPr id="27" name="Text Box 27"/>
                <wp:cNvGraphicFramePr/>
                <a:graphic xmlns:a="http://schemas.openxmlformats.org/drawingml/2006/main">
                  <a:graphicData uri="http://schemas.microsoft.com/office/word/2010/wordprocessingShape">
                    <wps:wsp>
                      <wps:cNvSpPr txBox="1"/>
                      <wps:spPr>
                        <a:xfrm>
                          <a:off x="0" y="0"/>
                          <a:ext cx="3916392" cy="474453"/>
                        </a:xfrm>
                        <a:prstGeom prst="rect">
                          <a:avLst/>
                        </a:prstGeom>
                        <a:solidFill>
                          <a:schemeClr val="lt1"/>
                        </a:solidFill>
                        <a:ln w="6350">
                          <a:noFill/>
                        </a:ln>
                      </wps:spPr>
                      <wps:txbx>
                        <w:txbxContent>
                          <w:p w14:paraId="4993337B" w14:textId="5D283502" w:rsidR="00B12A09" w:rsidRDefault="00B12A09" w:rsidP="00336056">
                            <w:pPr>
                              <w:spacing w:line="240" w:lineRule="auto"/>
                              <w:jc w:val="center"/>
                            </w:pPr>
                            <w:r>
                              <w:rPr>
                                <w:b/>
                                <w:bCs/>
                                <w:i/>
                                <w:iCs/>
                              </w:rPr>
                              <w:t>Fig 10: Multinomial regression on response levels 1 and 2 at 0.05 significance level</w:t>
                            </w:r>
                          </w:p>
                          <w:p w14:paraId="56D81E50"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04DDD" id="Text Box 27" o:spid="_x0000_s1047" type="#_x0000_t202" style="position:absolute;margin-left:-62.5pt;margin-top:34.3pt;width:308.4pt;height:37.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" fillcolor="white [3201]" stroked="f" strokeweight=".5pt">
                <v:textbox>
                  <w:txbxContent>
                    <w:p w14:paraId="4993337B" w14:textId="5D283502" w:rsidR="00B12A09" w:rsidRDefault="00B12A09" w:rsidP="00336056">
                      <w:pPr>
                        <w:spacing w:line="240" w:lineRule="auto"/>
                        <w:jc w:val="center"/>
                      </w:pPr>
                      <w:r>
                        <w:rPr>
                          <w:b/>
                          <w:bCs/>
                          <w:i/>
                          <w:iCs/>
                        </w:rPr>
                        <w:t>Fig 10: Multinomial regression on response levels 1 and 2 at 0.05 significance level</w:t>
                      </w:r>
                    </w:p>
                    <w:p w14:paraId="56D81E50" w14:textId="77777777" w:rsidR="00B12A09" w:rsidRDefault="00B12A09"/>
                  </w:txbxContent>
                </v:textbox>
              </v:shape>
            </w:pict>
          </mc:Fallback>
        </mc:AlternateContent>
      </w:r>
    </w:p>
    <w:p w14:paraId="3D486500" w14:textId="6EE86486" w:rsidR="00336056" w:rsidRDefault="00336056" w:rsidP="00F5089E">
      <w:pPr>
        <w:tabs>
          <w:tab w:val="left" w:pos="6534"/>
        </w:tabs>
      </w:pPr>
    </w:p>
    <w:p w14:paraId="73D74969" w14:textId="77777777" w:rsidR="007476F6" w:rsidRDefault="007476F6" w:rsidP="00F5089E">
      <w:pPr>
        <w:tabs>
          <w:tab w:val="left" w:pos="6534"/>
        </w:tabs>
      </w:pPr>
    </w:p>
    <w:p w14:paraId="0E06E1DB" w14:textId="1F78AED1" w:rsidR="004F453F" w:rsidRDefault="00DF1009" w:rsidP="00F5089E">
      <w:pPr>
        <w:tabs>
          <w:tab w:val="left" w:pos="6534"/>
        </w:tabs>
      </w:pPr>
      <w:r>
        <w:rPr>
          <w:noProof/>
        </w:rPr>
        <mc:AlternateContent>
          <mc:Choice Requires="wps">
            <w:drawing>
              <wp:anchor distT="0" distB="0" distL="114300" distR="114300" simplePos="0" relativeHeight="251697152" behindDoc="0" locked="0" layoutInCell="1" allowOverlap="1" wp14:anchorId="58441F3E" wp14:editId="3DF64A07">
                <wp:simplePos x="0" y="0"/>
                <wp:positionH relativeFrom="column">
                  <wp:posOffset>-742315</wp:posOffset>
                </wp:positionH>
                <wp:positionV relativeFrom="paragraph">
                  <wp:posOffset>211719</wp:posOffset>
                </wp:positionV>
                <wp:extent cx="7333316" cy="1061049"/>
                <wp:effectExtent l="0" t="0" r="1270" b="6350"/>
                <wp:wrapNone/>
                <wp:docPr id="30" name="Text Box 30"/>
                <wp:cNvGraphicFramePr/>
                <a:graphic xmlns:a="http://schemas.openxmlformats.org/drawingml/2006/main">
                  <a:graphicData uri="http://schemas.microsoft.com/office/word/2010/wordprocessingShape">
                    <wps:wsp>
                      <wps:cNvSpPr txBox="1"/>
                      <wps:spPr>
                        <a:xfrm>
                          <a:off x="0" y="0"/>
                          <a:ext cx="7333316" cy="1061049"/>
                        </a:xfrm>
                        <a:prstGeom prst="rect">
                          <a:avLst/>
                        </a:prstGeom>
                        <a:blipFill dpi="0" rotWithShape="1">
                          <a:blip r:embed="rId44">
                            <a:extLst>
                              <a:ext uri="{28A0092B-C50C-407E-A947-70E740481C1C}">
                                <a14:useLocalDpi xmlns:a14="http://schemas.microsoft.com/office/drawing/2010/main" val="0"/>
                              </a:ext>
                            </a:extLst>
                          </a:blip>
                          <a:srcRect/>
                          <a:stretch>
                            <a:fillRect/>
                          </a:stretch>
                        </a:blipFill>
                        <a:ln w="6350">
                          <a:noFill/>
                        </a:ln>
                      </wps:spPr>
                      <wps:txbx>
                        <w:txbxContent>
                          <w:p w14:paraId="69D32731"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41F3E" id="Text Box 30" o:spid="_x0000_s1048" type="#_x0000_t202" style="position:absolute;margin-left:-58.45pt;margin-top:16.65pt;width:577.45pt;height:83.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" stroked="f" strokeweight=".5pt">
                <v:fill r:id="rId45" o:title="" recolor="t" rotate="t" type="frame"/>
                <v:textbox>
                  <w:txbxContent>
                    <w:p w14:paraId="69D32731" w14:textId="77777777" w:rsidR="00B12A09" w:rsidRDefault="00B12A09"/>
                  </w:txbxContent>
                </v:textbox>
              </v:shape>
            </w:pict>
          </mc:Fallback>
        </mc:AlternateContent>
      </w:r>
      <w:r w:rsidR="004F453F">
        <w:t xml:space="preserve">Again, Here’s the code and outcome from response level </w:t>
      </w:r>
      <w:r>
        <w:t>3</w:t>
      </w:r>
    </w:p>
    <w:p w14:paraId="1121869F" w14:textId="77777777" w:rsidR="00DF1009" w:rsidRDefault="00DF1009" w:rsidP="00F5089E">
      <w:pPr>
        <w:tabs>
          <w:tab w:val="left" w:pos="6534"/>
        </w:tabs>
      </w:pPr>
    </w:p>
    <w:p w14:paraId="43AF7DAE" w14:textId="77777777" w:rsidR="00336056" w:rsidRDefault="00336056" w:rsidP="00F5089E">
      <w:pPr>
        <w:tabs>
          <w:tab w:val="left" w:pos="6534"/>
        </w:tabs>
      </w:pPr>
    </w:p>
    <w:p w14:paraId="380E0FE7" w14:textId="2CCD51A0" w:rsidR="00336056" w:rsidRDefault="00DF1009" w:rsidP="00F5089E">
      <w:pPr>
        <w:tabs>
          <w:tab w:val="left" w:pos="6534"/>
        </w:tabs>
      </w:pPr>
      <w:r>
        <w:rPr>
          <w:noProof/>
        </w:rPr>
        <mc:AlternateContent>
          <mc:Choice Requires="wps">
            <w:drawing>
              <wp:anchor distT="0" distB="0" distL="114300" distR="114300" simplePos="0" relativeHeight="251698176" behindDoc="0" locked="0" layoutInCell="1" allowOverlap="1" wp14:anchorId="5BC12DEE" wp14:editId="4492F174">
                <wp:simplePos x="0" y="0"/>
                <wp:positionH relativeFrom="column">
                  <wp:posOffset>204470</wp:posOffset>
                </wp:positionH>
                <wp:positionV relativeFrom="paragraph">
                  <wp:posOffset>269504</wp:posOffset>
                </wp:positionV>
                <wp:extent cx="3389678" cy="2467418"/>
                <wp:effectExtent l="0" t="0" r="1270" b="9525"/>
                <wp:wrapNone/>
                <wp:docPr id="31" name="Text Box 31"/>
                <wp:cNvGraphicFramePr/>
                <a:graphic xmlns:a="http://schemas.openxmlformats.org/drawingml/2006/main">
                  <a:graphicData uri="http://schemas.microsoft.com/office/word/2010/wordprocessingShape">
                    <wps:wsp>
                      <wps:cNvSpPr txBox="1"/>
                      <wps:spPr>
                        <a:xfrm>
                          <a:off x="0" y="0"/>
                          <a:ext cx="3389678" cy="2467418"/>
                        </a:xfrm>
                        <a:prstGeom prst="rect">
                          <a:avLst/>
                        </a:prstGeom>
                        <a:blipFill dpi="0" rotWithShape="1">
                          <a:blip r:embed="rId46">
                            <a:extLst>
                              <a:ext uri="{28A0092B-C50C-407E-A947-70E740481C1C}">
                                <a14:useLocalDpi xmlns:a14="http://schemas.microsoft.com/office/drawing/2010/main" val="0"/>
                              </a:ext>
                            </a:extLst>
                          </a:blip>
                          <a:srcRect/>
                          <a:stretch>
                            <a:fillRect/>
                          </a:stretch>
                        </a:blipFill>
                        <a:ln w="6350">
                          <a:noFill/>
                        </a:ln>
                      </wps:spPr>
                      <wps:txbx>
                        <w:txbxContent>
                          <w:p w14:paraId="7591E4EB"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12DEE" id="Text Box 31" o:spid="_x0000_s1049" type="#_x0000_t202" style="position:absolute;margin-left:16.1pt;margin-top:21.2pt;width:266.9pt;height:194.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" stroked="f" strokeweight=".5pt">
                <v:fill r:id="rId47" o:title="" recolor="t" rotate="t" type="frame"/>
                <v:textbox>
                  <w:txbxContent>
                    <w:p w14:paraId="7591E4EB" w14:textId="77777777" w:rsidR="00B12A09" w:rsidRDefault="00B12A09"/>
                  </w:txbxContent>
                </v:textbox>
              </v:shape>
            </w:pict>
          </mc:Fallback>
        </mc:AlternateContent>
      </w:r>
    </w:p>
    <w:p w14:paraId="1A09DEDA" w14:textId="77777777" w:rsidR="00336056" w:rsidRDefault="00336056" w:rsidP="00F5089E">
      <w:pPr>
        <w:tabs>
          <w:tab w:val="left" w:pos="6534"/>
        </w:tabs>
      </w:pPr>
    </w:p>
    <w:p w14:paraId="6378B0A9" w14:textId="77777777" w:rsidR="00BE14D0" w:rsidRDefault="00BE14D0" w:rsidP="00F5089E">
      <w:pPr>
        <w:tabs>
          <w:tab w:val="left" w:pos="6534"/>
        </w:tabs>
      </w:pPr>
    </w:p>
    <w:p w14:paraId="385FD77A" w14:textId="030183F9" w:rsidR="00336056" w:rsidRDefault="007476F6" w:rsidP="00F5089E">
      <w:pPr>
        <w:tabs>
          <w:tab w:val="left" w:pos="6534"/>
        </w:tabs>
      </w:pPr>
      <w:r>
        <w:rPr>
          <w:noProof/>
        </w:rPr>
        <mc:AlternateContent>
          <mc:Choice Requires="wps">
            <w:drawing>
              <wp:anchor distT="0" distB="0" distL="114300" distR="114300" simplePos="0" relativeHeight="251699200" behindDoc="0" locked="0" layoutInCell="1" allowOverlap="1" wp14:anchorId="72627FFA" wp14:editId="40FCEF9D">
                <wp:simplePos x="0" y="0"/>
                <wp:positionH relativeFrom="column">
                  <wp:posOffset>3467819</wp:posOffset>
                </wp:positionH>
                <wp:positionV relativeFrom="paragraph">
                  <wp:posOffset>274092</wp:posOffset>
                </wp:positionV>
                <wp:extent cx="3173862" cy="517585"/>
                <wp:effectExtent l="0" t="0" r="7620" b="0"/>
                <wp:wrapNone/>
                <wp:docPr id="32" name="Text Box 32"/>
                <wp:cNvGraphicFramePr/>
                <a:graphic xmlns:a="http://schemas.openxmlformats.org/drawingml/2006/main">
                  <a:graphicData uri="http://schemas.microsoft.com/office/word/2010/wordprocessingShape">
                    <wps:wsp>
                      <wps:cNvSpPr txBox="1"/>
                      <wps:spPr>
                        <a:xfrm>
                          <a:off x="0" y="0"/>
                          <a:ext cx="3173862" cy="517585"/>
                        </a:xfrm>
                        <a:prstGeom prst="rect">
                          <a:avLst/>
                        </a:prstGeom>
                        <a:solidFill>
                          <a:schemeClr val="lt1"/>
                        </a:solidFill>
                        <a:ln w="6350">
                          <a:noFill/>
                        </a:ln>
                      </wps:spPr>
                      <wps:txbx>
                        <w:txbxContent>
                          <w:p w14:paraId="5D452B1E" w14:textId="3DA7CCB6" w:rsidR="00B12A09" w:rsidRDefault="00B12A09" w:rsidP="007476F6">
                            <w:pPr>
                              <w:spacing w:line="240" w:lineRule="auto"/>
                              <w:jc w:val="center"/>
                            </w:pPr>
                            <w:r>
                              <w:rPr>
                                <w:b/>
                                <w:bCs/>
                                <w:i/>
                                <w:iCs/>
                              </w:rPr>
                              <w:t>Fig 12: Multinomial regression on response levels 1 and 2 at 0.05 significance level</w:t>
                            </w:r>
                          </w:p>
                          <w:p w14:paraId="0195D08A"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27FFA" id="Text Box 32" o:spid="_x0000_s1050" type="#_x0000_t202" style="position:absolute;margin-left:273.05pt;margin-top:21.6pt;width:249.9pt;height:4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" fillcolor="white [3201]" stroked="f" strokeweight=".5pt">
                <v:textbox>
                  <w:txbxContent>
                    <w:p w14:paraId="5D452B1E" w14:textId="3DA7CCB6" w:rsidR="00B12A09" w:rsidRDefault="00B12A09" w:rsidP="007476F6">
                      <w:pPr>
                        <w:spacing w:line="240" w:lineRule="auto"/>
                        <w:jc w:val="center"/>
                      </w:pPr>
                      <w:r>
                        <w:rPr>
                          <w:b/>
                          <w:bCs/>
                          <w:i/>
                          <w:iCs/>
                        </w:rPr>
                        <w:t>Fig 12: Multinomial regression on response levels 1 and 2 at 0.05 significance level</w:t>
                      </w:r>
                    </w:p>
                    <w:p w14:paraId="0195D08A" w14:textId="77777777" w:rsidR="00B12A09" w:rsidRDefault="00B12A09"/>
                  </w:txbxContent>
                </v:textbox>
              </v:shape>
            </w:pict>
          </mc:Fallback>
        </mc:AlternateContent>
      </w:r>
    </w:p>
    <w:p w14:paraId="7F71C47A" w14:textId="5445CAB4" w:rsidR="00BE14D0" w:rsidRDefault="00BE14D0" w:rsidP="00F5089E">
      <w:pPr>
        <w:tabs>
          <w:tab w:val="left" w:pos="6534"/>
        </w:tabs>
      </w:pPr>
    </w:p>
    <w:p w14:paraId="147E33E2" w14:textId="374A752B" w:rsidR="00BE14D0" w:rsidRDefault="00BE14D0" w:rsidP="00F5089E">
      <w:pPr>
        <w:tabs>
          <w:tab w:val="left" w:pos="6534"/>
        </w:tabs>
      </w:pPr>
      <w:r>
        <w:rPr>
          <w:noProof/>
        </w:rPr>
        <w:lastRenderedPageBreak/>
        <mc:AlternateContent>
          <mc:Choice Requires="wps">
            <w:drawing>
              <wp:anchor distT="0" distB="0" distL="114300" distR="114300" simplePos="0" relativeHeight="251700224" behindDoc="0" locked="0" layoutInCell="1" allowOverlap="1" wp14:anchorId="3E7DBA1A" wp14:editId="7233909B">
                <wp:simplePos x="0" y="0"/>
                <wp:positionH relativeFrom="column">
                  <wp:posOffset>1094740</wp:posOffset>
                </wp:positionH>
                <wp:positionV relativeFrom="paragraph">
                  <wp:posOffset>-343271</wp:posOffset>
                </wp:positionV>
                <wp:extent cx="3554083" cy="1621766"/>
                <wp:effectExtent l="0" t="0" r="8890" b="0"/>
                <wp:wrapNone/>
                <wp:docPr id="33" name="Text Box 33"/>
                <wp:cNvGraphicFramePr/>
                <a:graphic xmlns:a="http://schemas.openxmlformats.org/drawingml/2006/main">
                  <a:graphicData uri="http://schemas.microsoft.com/office/word/2010/wordprocessingShape">
                    <wps:wsp>
                      <wps:cNvSpPr txBox="1"/>
                      <wps:spPr>
                        <a:xfrm>
                          <a:off x="0" y="0"/>
                          <a:ext cx="3554083" cy="1621766"/>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6350">
                          <a:noFill/>
                        </a:ln>
                      </wps:spPr>
                      <wps:txbx>
                        <w:txbxContent>
                          <w:p w14:paraId="3B97A83A"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DBA1A" id="Text Box 33" o:spid="_x0000_s1051" type="#_x0000_t202" style="position:absolute;margin-left:86.2pt;margin-top:-27.05pt;width:279.85pt;height:127.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" stroked="f" strokeweight=".5pt">
                <v:fill r:id="rId49" o:title="" recolor="t" rotate="t" type="frame"/>
                <v:textbox>
                  <w:txbxContent>
                    <w:p w14:paraId="3B97A83A" w14:textId="77777777" w:rsidR="00B12A09" w:rsidRDefault="00B12A09"/>
                  </w:txbxContent>
                </v:textbox>
              </v:shape>
            </w:pict>
          </mc:Fallback>
        </mc:AlternateContent>
      </w:r>
    </w:p>
    <w:p w14:paraId="663A5B25" w14:textId="67C79446" w:rsidR="00BE14D0" w:rsidRDefault="00BE14D0" w:rsidP="00F5089E">
      <w:pPr>
        <w:tabs>
          <w:tab w:val="left" w:pos="6534"/>
        </w:tabs>
      </w:pPr>
    </w:p>
    <w:p w14:paraId="6E90289A" w14:textId="2B72A0B8" w:rsidR="00BE14D0" w:rsidRDefault="00BE14D0" w:rsidP="00F5089E">
      <w:pPr>
        <w:tabs>
          <w:tab w:val="left" w:pos="6534"/>
        </w:tabs>
      </w:pPr>
    </w:p>
    <w:p w14:paraId="077E9EB5" w14:textId="6AFAB59F" w:rsidR="00556AD1" w:rsidRDefault="00556AD1" w:rsidP="00F5089E">
      <w:pPr>
        <w:tabs>
          <w:tab w:val="left" w:pos="6534"/>
        </w:tabs>
      </w:pPr>
      <w:r>
        <w:rPr>
          <w:noProof/>
        </w:rPr>
        <mc:AlternateContent>
          <mc:Choice Requires="wps">
            <w:drawing>
              <wp:anchor distT="0" distB="0" distL="114300" distR="114300" simplePos="0" relativeHeight="251702272" behindDoc="0" locked="0" layoutInCell="1" allowOverlap="1" wp14:anchorId="37B23C82" wp14:editId="5642584D">
                <wp:simplePos x="0" y="0"/>
                <wp:positionH relativeFrom="column">
                  <wp:posOffset>1386205</wp:posOffset>
                </wp:positionH>
                <wp:positionV relativeFrom="paragraph">
                  <wp:posOffset>188224</wp:posOffset>
                </wp:positionV>
                <wp:extent cx="3173862" cy="517585"/>
                <wp:effectExtent l="0" t="0" r="7620" b="0"/>
                <wp:wrapNone/>
                <wp:docPr id="34" name="Text Box 34"/>
                <wp:cNvGraphicFramePr/>
                <a:graphic xmlns:a="http://schemas.openxmlformats.org/drawingml/2006/main">
                  <a:graphicData uri="http://schemas.microsoft.com/office/word/2010/wordprocessingShape">
                    <wps:wsp>
                      <wps:cNvSpPr txBox="1"/>
                      <wps:spPr>
                        <a:xfrm>
                          <a:off x="0" y="0"/>
                          <a:ext cx="3173862" cy="517585"/>
                        </a:xfrm>
                        <a:prstGeom prst="rect">
                          <a:avLst/>
                        </a:prstGeom>
                        <a:solidFill>
                          <a:schemeClr val="lt1"/>
                        </a:solidFill>
                        <a:ln w="6350">
                          <a:noFill/>
                        </a:ln>
                      </wps:spPr>
                      <wps:txbx>
                        <w:txbxContent>
                          <w:p w14:paraId="7B589E95" w14:textId="2AA18EF0" w:rsidR="00B12A09" w:rsidRDefault="00B12A09" w:rsidP="00BE14D0">
                            <w:pPr>
                              <w:spacing w:line="240" w:lineRule="auto"/>
                              <w:jc w:val="center"/>
                            </w:pPr>
                            <w:r>
                              <w:rPr>
                                <w:b/>
                                <w:bCs/>
                                <w:i/>
                                <w:iCs/>
                              </w:rPr>
                              <w:t>Fig 13: Multinomial regression on response levels 4 at 0.05 significance level</w:t>
                            </w:r>
                          </w:p>
                          <w:p w14:paraId="11C8BE88" w14:textId="77777777" w:rsidR="00B12A09" w:rsidRDefault="00B12A09" w:rsidP="00BE14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23C82" id="Text Box 34" o:spid="_x0000_s1052" type="#_x0000_t202" style="position:absolute;margin-left:109.15pt;margin-top:14.8pt;width:249.9pt;height:4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" fillcolor="white [3201]" stroked="f" strokeweight=".5pt">
                <v:textbox>
                  <w:txbxContent>
                    <w:p w14:paraId="7B589E95" w14:textId="2AA18EF0" w:rsidR="00B12A09" w:rsidRDefault="00B12A09" w:rsidP="00BE14D0">
                      <w:pPr>
                        <w:spacing w:line="240" w:lineRule="auto"/>
                        <w:jc w:val="center"/>
                      </w:pPr>
                      <w:r>
                        <w:rPr>
                          <w:b/>
                          <w:bCs/>
                          <w:i/>
                          <w:iCs/>
                        </w:rPr>
                        <w:t>Fig 13: Multinomial regression on response levels 4 at 0.05 significance level</w:t>
                      </w:r>
                    </w:p>
                    <w:p w14:paraId="11C8BE88" w14:textId="77777777" w:rsidR="00B12A09" w:rsidRDefault="00B12A09" w:rsidP="00BE14D0"/>
                  </w:txbxContent>
                </v:textbox>
              </v:shape>
            </w:pict>
          </mc:Fallback>
        </mc:AlternateContent>
      </w:r>
    </w:p>
    <w:p w14:paraId="7D99F6E8" w14:textId="77777777" w:rsidR="00E64343" w:rsidRDefault="00E64343" w:rsidP="00F5089E">
      <w:pPr>
        <w:tabs>
          <w:tab w:val="left" w:pos="6534"/>
        </w:tabs>
      </w:pPr>
    </w:p>
    <w:p w14:paraId="7D684F43" w14:textId="3D716C0F" w:rsidR="009A11E2" w:rsidRDefault="005E3A5E" w:rsidP="00F5089E">
      <w:pPr>
        <w:tabs>
          <w:tab w:val="left" w:pos="6534"/>
        </w:tabs>
      </w:pPr>
      <w:r>
        <w:rPr>
          <w:noProof/>
        </w:rPr>
        <mc:AlternateContent>
          <mc:Choice Requires="wps">
            <w:drawing>
              <wp:anchor distT="0" distB="0" distL="114300" distR="114300" simplePos="0" relativeHeight="251679744" behindDoc="0" locked="0" layoutInCell="1" allowOverlap="1" wp14:anchorId="2CA2ABBF" wp14:editId="026D802D">
                <wp:simplePos x="0" y="0"/>
                <wp:positionH relativeFrom="column">
                  <wp:posOffset>-758825</wp:posOffset>
                </wp:positionH>
                <wp:positionV relativeFrom="paragraph">
                  <wp:posOffset>447411</wp:posOffset>
                </wp:positionV>
                <wp:extent cx="3738940" cy="698739"/>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3738940" cy="698739"/>
                        </a:xfrm>
                        <a:prstGeom prst="rect">
                          <a:avLst/>
                        </a:prstGeom>
                        <a:solidFill>
                          <a:schemeClr val="lt1"/>
                        </a:solidFill>
                        <a:ln w="6350">
                          <a:noFill/>
                        </a:ln>
                      </wps:spPr>
                      <wps:txbx>
                        <w:txbxContent>
                          <w:p w14:paraId="114F8C27" w14:textId="77777777" w:rsidR="00B12A09" w:rsidRDefault="00B12A09" w:rsidP="005E3A5E">
                            <w:pPr>
                              <w:spacing w:line="240" w:lineRule="auto"/>
                              <w:jc w:val="center"/>
                            </w:pPr>
                            <w:r>
                              <w:rPr>
                                <w:b/>
                                <w:bCs/>
                                <w:i/>
                                <w:iCs/>
                              </w:rPr>
                              <w:t>Fig 6: Multinomial regression on response levels 2 and 3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2ABBF" id="Text Box 12" o:spid="_x0000_s1053" type="#_x0000_t202" style="position:absolute;margin-left:-59.75pt;margin-top:35.25pt;width:294.4pt;height: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" fillcolor="white [3201]" stroked="f" strokeweight=".5pt">
                <v:textbox>
                  <w:txbxContent>
                    <w:p w14:paraId="114F8C27" w14:textId="77777777" w:rsidR="00B12A09" w:rsidRDefault="00B12A09" w:rsidP="005E3A5E">
                      <w:pPr>
                        <w:spacing w:line="240" w:lineRule="auto"/>
                        <w:jc w:val="center"/>
                      </w:pPr>
                      <w:r>
                        <w:rPr>
                          <w:b/>
                          <w:bCs/>
                          <w:i/>
                          <w:iCs/>
                        </w:rPr>
                        <w:t>Fig 6: Multinomial regression on response levels 2 and 3 at 0.05 significance level</w:t>
                      </w:r>
                    </w:p>
                  </w:txbxContent>
                </v:textbox>
              </v:shape>
            </w:pict>
          </mc:Fallback>
        </mc:AlternateContent>
      </w:r>
      <w:r w:rsidR="009A11E2">
        <w:rPr>
          <w:noProof/>
        </w:rPr>
        <mc:AlternateContent>
          <mc:Choice Requires="wps">
            <w:drawing>
              <wp:anchor distT="0" distB="0" distL="114300" distR="114300" simplePos="0" relativeHeight="251683840" behindDoc="0" locked="0" layoutInCell="1" allowOverlap="1" wp14:anchorId="4CB588BA" wp14:editId="6B4B2681">
                <wp:simplePos x="0" y="0"/>
                <wp:positionH relativeFrom="column">
                  <wp:posOffset>-612140</wp:posOffset>
                </wp:positionH>
                <wp:positionV relativeFrom="paragraph">
                  <wp:posOffset>303368</wp:posOffset>
                </wp:positionV>
                <wp:extent cx="6991350" cy="11239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991350" cy="1123950"/>
                        </a:xfrm>
                        <a:prstGeom prst="rect">
                          <a:avLst/>
                        </a:prstGeom>
                        <a:blipFill dpi="0" rotWithShape="1">
                          <a:blip r:embed="rId50">
                            <a:extLst>
                              <a:ext uri="{28A0092B-C50C-407E-A947-70E740481C1C}">
                                <a14:useLocalDpi xmlns:a14="http://schemas.microsoft.com/office/drawing/2010/main" val="0"/>
                              </a:ext>
                            </a:extLst>
                          </a:blip>
                          <a:srcRect/>
                          <a:stretch>
                            <a:fillRect/>
                          </a:stretch>
                        </a:blipFill>
                        <a:ln w="6350">
                          <a:noFill/>
                        </a:ln>
                      </wps:spPr>
                      <wps:txbx>
                        <w:txbxContent>
                          <w:p w14:paraId="19B65B73" w14:textId="77777777" w:rsidR="00B12A09" w:rsidRDefault="00B12A09" w:rsidP="009A1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588BA" id="Text Box 18" o:spid="_x0000_s1054" type="#_x0000_t202" style="position:absolute;margin-left:-48.2pt;margin-top:23.9pt;width:550.5pt;height:8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" stroked="f" strokeweight=".5pt">
                <v:fill r:id="rId51" o:title="" recolor="t" rotate="t" type="frame"/>
                <v:textbox>
                  <w:txbxContent>
                    <w:p w14:paraId="19B65B73" w14:textId="77777777" w:rsidR="00B12A09" w:rsidRDefault="00B12A09" w:rsidP="009A11E2"/>
                  </w:txbxContent>
                </v:textbox>
              </v:shape>
            </w:pict>
          </mc:Fallback>
        </mc:AlternateContent>
      </w:r>
      <w:r w:rsidR="009C4D48">
        <w:t>Lastly</w:t>
      </w:r>
      <w:r w:rsidR="009A11E2">
        <w:t xml:space="preserve">, </w:t>
      </w:r>
      <w:r w:rsidR="009C4D48">
        <w:t>H</w:t>
      </w:r>
      <w:r w:rsidR="009A11E2">
        <w:t xml:space="preserve">ere’s the </w:t>
      </w:r>
      <w:r w:rsidR="00336056">
        <w:t xml:space="preserve">code and </w:t>
      </w:r>
      <w:r w:rsidR="009A11E2">
        <w:t xml:space="preserve">outcome from response level </w:t>
      </w:r>
      <w:r w:rsidR="00336056">
        <w:t>4</w:t>
      </w:r>
      <w:r w:rsidR="009A11E2">
        <w:t>.</w:t>
      </w:r>
    </w:p>
    <w:p w14:paraId="25B5C76F" w14:textId="042D4EBF" w:rsidR="009A11E2" w:rsidRDefault="009A11E2" w:rsidP="009A11E2">
      <w:pPr>
        <w:tabs>
          <w:tab w:val="left" w:pos="7552"/>
        </w:tabs>
      </w:pPr>
    </w:p>
    <w:p w14:paraId="49B0BE2C" w14:textId="77777777" w:rsidR="009A11E2" w:rsidRPr="00422DF1" w:rsidRDefault="009A11E2" w:rsidP="009A11E2"/>
    <w:p w14:paraId="1C7C7774" w14:textId="77777777" w:rsidR="009A11E2" w:rsidRPr="00422DF1" w:rsidRDefault="009A11E2" w:rsidP="009A11E2"/>
    <w:p w14:paraId="6DFF4BF8" w14:textId="5932B7D9" w:rsidR="009A11E2" w:rsidRDefault="008D1A1C" w:rsidP="009A11E2">
      <w:r>
        <w:rPr>
          <w:noProof/>
        </w:rPr>
        <mc:AlternateContent>
          <mc:Choice Requires="wps">
            <w:drawing>
              <wp:anchor distT="0" distB="0" distL="114300" distR="114300" simplePos="0" relativeHeight="251684864" behindDoc="0" locked="0" layoutInCell="1" allowOverlap="1" wp14:anchorId="3D110206" wp14:editId="7B5D571B">
                <wp:simplePos x="0" y="0"/>
                <wp:positionH relativeFrom="column">
                  <wp:posOffset>-584835</wp:posOffset>
                </wp:positionH>
                <wp:positionV relativeFrom="paragraph">
                  <wp:posOffset>104415</wp:posOffset>
                </wp:positionV>
                <wp:extent cx="3678732" cy="3189767"/>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678732" cy="3189767"/>
                        </a:xfrm>
                        <a:prstGeom prst="rect">
                          <a:avLst/>
                        </a:prstGeom>
                        <a:blipFill dpi="0" rotWithShape="1">
                          <a:blip r:embed="rId52">
                            <a:extLst>
                              <a:ext uri="{28A0092B-C50C-407E-A947-70E740481C1C}">
                                <a14:useLocalDpi xmlns:a14="http://schemas.microsoft.com/office/drawing/2010/main" val="0"/>
                              </a:ext>
                            </a:extLst>
                          </a:blip>
                          <a:srcRect/>
                          <a:stretch>
                            <a:fillRect/>
                          </a:stretch>
                        </a:blipFill>
                        <a:ln w="6350">
                          <a:noFill/>
                        </a:ln>
                      </wps:spPr>
                      <wps:txbx>
                        <w:txbxContent>
                          <w:p w14:paraId="1E3CC4BC" w14:textId="77777777" w:rsidR="00B12A09" w:rsidRDefault="00B12A09" w:rsidP="009A1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10206" id="Text Box 19" o:spid="_x0000_s1055" type="#_x0000_t202" style="position:absolute;margin-left:-46.05pt;margin-top:8.2pt;width:289.65pt;height:251.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" stroked="f" strokeweight=".5pt">
                <v:fill r:id="rId53" o:title="" recolor="t" rotate="t" type="frame"/>
                <v:textbox>
                  <w:txbxContent>
                    <w:p w14:paraId="1E3CC4BC" w14:textId="77777777" w:rsidR="00B12A09" w:rsidRDefault="00B12A09" w:rsidP="009A11E2"/>
                  </w:txbxContent>
                </v:textbox>
              </v:shape>
            </w:pict>
          </mc:Fallback>
        </mc:AlternateContent>
      </w:r>
    </w:p>
    <w:p w14:paraId="76125716" w14:textId="7EA54C4C" w:rsidR="009A11E2" w:rsidRDefault="009A11E2" w:rsidP="009A11E2"/>
    <w:p w14:paraId="38A3D9B5" w14:textId="0F879B84" w:rsidR="009A11E2" w:rsidRDefault="009A11E2" w:rsidP="009A11E2"/>
    <w:p w14:paraId="00E3D232" w14:textId="6065C867" w:rsidR="009A11E2" w:rsidRPr="00422DF1" w:rsidRDefault="008D1A1C" w:rsidP="009A11E2">
      <w:r>
        <w:rPr>
          <w:noProof/>
        </w:rPr>
        <mc:AlternateContent>
          <mc:Choice Requires="wps">
            <w:drawing>
              <wp:anchor distT="0" distB="0" distL="114300" distR="114300" simplePos="0" relativeHeight="251685888" behindDoc="0" locked="0" layoutInCell="1" allowOverlap="1" wp14:anchorId="7E936554" wp14:editId="045F3242">
                <wp:simplePos x="0" y="0"/>
                <wp:positionH relativeFrom="column">
                  <wp:posOffset>3166745</wp:posOffset>
                </wp:positionH>
                <wp:positionV relativeFrom="paragraph">
                  <wp:posOffset>102655</wp:posOffset>
                </wp:positionV>
                <wp:extent cx="3566795" cy="149860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3566795" cy="1498600"/>
                        </a:xfrm>
                        <a:prstGeom prst="rect">
                          <a:avLst/>
                        </a:prstGeom>
                        <a:blipFill dpi="0" rotWithShape="1">
                          <a:blip r:embed="rId54">
                            <a:extLst>
                              <a:ext uri="{28A0092B-C50C-407E-A947-70E740481C1C}">
                                <a14:useLocalDpi xmlns:a14="http://schemas.microsoft.com/office/drawing/2010/main" val="0"/>
                              </a:ext>
                            </a:extLst>
                          </a:blip>
                          <a:srcRect/>
                          <a:stretch>
                            <a:fillRect/>
                          </a:stretch>
                        </a:blipFill>
                        <a:ln w="6350">
                          <a:noFill/>
                        </a:ln>
                      </wps:spPr>
                      <wps:txbx>
                        <w:txbxContent>
                          <w:p w14:paraId="39D48735" w14:textId="77777777" w:rsidR="00B12A09" w:rsidRDefault="00B12A09" w:rsidP="009A1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36554" id="Text Box 21" o:spid="_x0000_s1056" type="#_x0000_t202" style="position:absolute;margin-left:249.35pt;margin-top:8.1pt;width:280.85pt;height:1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" stroked="f" strokeweight=".5pt">
                <v:fill r:id="rId55" o:title="" recolor="t" rotate="t" type="frame"/>
                <v:textbox>
                  <w:txbxContent>
                    <w:p w14:paraId="39D48735" w14:textId="77777777" w:rsidR="00B12A09" w:rsidRDefault="00B12A09" w:rsidP="009A11E2"/>
                  </w:txbxContent>
                </v:textbox>
              </v:shape>
            </w:pict>
          </mc:Fallback>
        </mc:AlternateContent>
      </w:r>
    </w:p>
    <w:p w14:paraId="3F0368AF" w14:textId="77777777" w:rsidR="009A11E2" w:rsidRPr="00422DF1" w:rsidRDefault="009A11E2" w:rsidP="009A11E2"/>
    <w:p w14:paraId="00D3D4FA" w14:textId="6E455657" w:rsidR="009A11E2" w:rsidRPr="00422DF1" w:rsidRDefault="009A11E2" w:rsidP="009A11E2"/>
    <w:p w14:paraId="599E19C4" w14:textId="742F43B1" w:rsidR="009A11E2" w:rsidRPr="00422DF1" w:rsidRDefault="009A11E2" w:rsidP="009A11E2"/>
    <w:p w14:paraId="214F4EB8" w14:textId="5444E346" w:rsidR="009A11E2" w:rsidRPr="00422DF1" w:rsidRDefault="008D1A1C" w:rsidP="009A11E2">
      <w:r>
        <w:rPr>
          <w:noProof/>
        </w:rPr>
        <mc:AlternateContent>
          <mc:Choice Requires="wps">
            <w:drawing>
              <wp:anchor distT="0" distB="0" distL="114300" distR="114300" simplePos="0" relativeHeight="251687936" behindDoc="0" locked="0" layoutInCell="1" allowOverlap="1" wp14:anchorId="4B26307E" wp14:editId="3F8E92EC">
                <wp:simplePos x="0" y="0"/>
                <wp:positionH relativeFrom="column">
                  <wp:posOffset>3278038</wp:posOffset>
                </wp:positionH>
                <wp:positionV relativeFrom="paragraph">
                  <wp:posOffset>123418</wp:posOffset>
                </wp:positionV>
                <wp:extent cx="3285461" cy="491705"/>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3285461" cy="491705"/>
                        </a:xfrm>
                        <a:prstGeom prst="rect">
                          <a:avLst/>
                        </a:prstGeom>
                        <a:solidFill>
                          <a:schemeClr val="lt1"/>
                        </a:solidFill>
                        <a:ln w="6350">
                          <a:noFill/>
                        </a:ln>
                      </wps:spPr>
                      <wps:txbx>
                        <w:txbxContent>
                          <w:p w14:paraId="0D078DE6" w14:textId="6C2D5E48" w:rsidR="00B12A09" w:rsidRDefault="00B12A09" w:rsidP="009A11E2">
                            <w:pPr>
                              <w:spacing w:line="240" w:lineRule="auto"/>
                              <w:jc w:val="center"/>
                            </w:pPr>
                            <w:r>
                              <w:rPr>
                                <w:b/>
                                <w:bCs/>
                                <w:i/>
                                <w:iCs/>
                              </w:rPr>
                              <w:t>Fig 15: Multinomial regression on response level 3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6307E" id="Text Box 22" o:spid="_x0000_s1057" type="#_x0000_t202" style="position:absolute;margin-left:258.1pt;margin-top:9.7pt;width:258.7pt;height:3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" fillcolor="white [3201]" stroked="f" strokeweight=".5pt">
                <v:textbox>
                  <w:txbxContent>
                    <w:p w14:paraId="0D078DE6" w14:textId="6C2D5E48" w:rsidR="00B12A09" w:rsidRDefault="00B12A09" w:rsidP="009A11E2">
                      <w:pPr>
                        <w:spacing w:line="240" w:lineRule="auto"/>
                        <w:jc w:val="center"/>
                      </w:pPr>
                      <w:r>
                        <w:rPr>
                          <w:b/>
                          <w:bCs/>
                          <w:i/>
                          <w:iCs/>
                        </w:rPr>
                        <w:t>Fig 15: Multinomial regression on response level 3 at 0.05 significance level</w:t>
                      </w:r>
                    </w:p>
                  </w:txbxContent>
                </v:textbox>
              </v:shape>
            </w:pict>
          </mc:Fallback>
        </mc:AlternateContent>
      </w:r>
    </w:p>
    <w:p w14:paraId="7A8BB7F7" w14:textId="6EBFF31C" w:rsidR="009A11E2" w:rsidRDefault="009A11E2" w:rsidP="009A11E2"/>
    <w:p w14:paraId="54DE6FB5" w14:textId="72E29978" w:rsidR="00117562" w:rsidRPr="00422DF1" w:rsidRDefault="00117562" w:rsidP="009A11E2">
      <w:r>
        <w:rPr>
          <w:noProof/>
        </w:rPr>
        <mc:AlternateContent>
          <mc:Choice Requires="wps">
            <w:drawing>
              <wp:anchor distT="0" distB="0" distL="114300" distR="114300" simplePos="0" relativeHeight="251686912" behindDoc="0" locked="0" layoutInCell="1" allowOverlap="1" wp14:anchorId="7694F82D" wp14:editId="76F27AE8">
                <wp:simplePos x="0" y="0"/>
                <wp:positionH relativeFrom="column">
                  <wp:posOffset>-396240</wp:posOffset>
                </wp:positionH>
                <wp:positionV relativeFrom="paragraph">
                  <wp:posOffset>103241</wp:posOffset>
                </wp:positionV>
                <wp:extent cx="3376631" cy="431321"/>
                <wp:effectExtent l="0" t="0" r="0" b="6985"/>
                <wp:wrapNone/>
                <wp:docPr id="20" name="Text Box 20"/>
                <wp:cNvGraphicFramePr/>
                <a:graphic xmlns:a="http://schemas.openxmlformats.org/drawingml/2006/main">
                  <a:graphicData uri="http://schemas.microsoft.com/office/word/2010/wordprocessingShape">
                    <wps:wsp>
                      <wps:cNvSpPr txBox="1"/>
                      <wps:spPr>
                        <a:xfrm>
                          <a:off x="0" y="0"/>
                          <a:ext cx="3376631" cy="431321"/>
                        </a:xfrm>
                        <a:prstGeom prst="rect">
                          <a:avLst/>
                        </a:prstGeom>
                        <a:solidFill>
                          <a:schemeClr val="lt1"/>
                        </a:solidFill>
                        <a:ln w="6350">
                          <a:noFill/>
                        </a:ln>
                      </wps:spPr>
                      <wps:txbx>
                        <w:txbxContent>
                          <w:p w14:paraId="61E614D2" w14:textId="3C79D1FC" w:rsidR="00B12A09" w:rsidRDefault="00B12A09" w:rsidP="00117562">
                            <w:pPr>
                              <w:spacing w:line="240" w:lineRule="auto"/>
                              <w:jc w:val="center"/>
                            </w:pPr>
                            <w:r>
                              <w:rPr>
                                <w:b/>
                                <w:bCs/>
                                <w:i/>
                                <w:iCs/>
                              </w:rPr>
                              <w:t>Fig 14: Multinomial regression on response levels 1 and 2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4F82D" id="Text Box 20" o:spid="_x0000_s1058" type="#_x0000_t202" style="position:absolute;margin-left:-31.2pt;margin-top:8.15pt;width:265.9pt;height:33.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" fillcolor="white [3201]" stroked="f" strokeweight=".5pt">
                <v:textbox>
                  <w:txbxContent>
                    <w:p w14:paraId="61E614D2" w14:textId="3C79D1FC" w:rsidR="00B12A09" w:rsidRDefault="00B12A09" w:rsidP="00117562">
                      <w:pPr>
                        <w:spacing w:line="240" w:lineRule="auto"/>
                        <w:jc w:val="center"/>
                      </w:pPr>
                      <w:r>
                        <w:rPr>
                          <w:b/>
                          <w:bCs/>
                          <w:i/>
                          <w:iCs/>
                        </w:rPr>
                        <w:t>Fig 14: Multinomial regression on response levels 1 and 2 at 0.05 significance level</w:t>
                      </w:r>
                    </w:p>
                  </w:txbxContent>
                </v:textbox>
              </v:shape>
            </w:pict>
          </mc:Fallback>
        </mc:AlternateContent>
      </w:r>
    </w:p>
    <w:p w14:paraId="3C1CEEEC" w14:textId="3D06B12C" w:rsidR="00F5089E" w:rsidRDefault="00F5089E" w:rsidP="00F5089E"/>
    <w:p w14:paraId="4E8774FC" w14:textId="0570F3F3" w:rsidR="009A11E2" w:rsidRDefault="009A11E2" w:rsidP="00762527">
      <w:pPr>
        <w:ind w:firstLine="720"/>
      </w:pPr>
      <w:r>
        <w:t>Presented results above are done at a significance level p &lt; 0.05. Th</w:t>
      </w:r>
      <w:r w:rsidR="009411E5">
        <w:t>e</w:t>
      </w:r>
      <w:r w:rsidR="00E64343">
        <w:t xml:space="preserve"> </w:t>
      </w:r>
      <w:r>
        <w:t>collective summary of our multinomial regression on all three-response levels (i.e. 1, 2, 3, 4) with respect to response levels 1</w:t>
      </w:r>
      <w:r w:rsidR="00244AE5">
        <w:t>, 2, 3</w:t>
      </w:r>
      <w:r w:rsidR="009411E5">
        <w:t>,</w:t>
      </w:r>
      <w:r w:rsidR="00244AE5">
        <w:t xml:space="preserve"> </w:t>
      </w:r>
      <w:r>
        <w:t xml:space="preserve">and 4 indicates the following </w:t>
      </w:r>
      <w:r w:rsidR="00E64343">
        <w:t xml:space="preserve">prominent </w:t>
      </w:r>
      <w:r>
        <w:t>insights.</w:t>
      </w:r>
    </w:p>
    <w:p w14:paraId="3BBA62C5" w14:textId="77777777" w:rsidR="00471A9B" w:rsidRPr="00E01D93" w:rsidRDefault="009A11E2" w:rsidP="00E01D93">
      <w:pPr>
        <w:spacing w:line="360" w:lineRule="auto"/>
        <w:rPr>
          <w:b/>
          <w:bCs/>
          <w:i/>
          <w:iCs/>
        </w:rPr>
      </w:pPr>
      <w:r w:rsidRPr="00E01D93">
        <w:rPr>
          <w:b/>
          <w:bCs/>
          <w:i/>
          <w:iCs/>
        </w:rPr>
        <w:lastRenderedPageBreak/>
        <w:t>From response level 1</w:t>
      </w:r>
    </w:p>
    <w:p w14:paraId="1DD96DBC" w14:textId="7DFA8DF7" w:rsidR="00471A9B" w:rsidRDefault="009A11E2" w:rsidP="00E01D93">
      <w:pPr>
        <w:pStyle w:val="ListParagraph"/>
        <w:numPr>
          <w:ilvl w:val="0"/>
          <w:numId w:val="7"/>
        </w:numPr>
        <w:spacing w:line="360" w:lineRule="auto"/>
      </w:pPr>
      <w:r>
        <w:t>“Entertainment” had the highest odds ratio in all response levels 2, 3, 4 with a value of 1.48, 2.79, and 2.46 respectively.</w:t>
      </w:r>
    </w:p>
    <w:p w14:paraId="10252C27" w14:textId="3CC9AD42" w:rsidR="00E01D93" w:rsidRDefault="00E01D93" w:rsidP="00E01D93">
      <w:pPr>
        <w:pStyle w:val="ListParagraph"/>
        <w:numPr>
          <w:ilvl w:val="0"/>
          <w:numId w:val="7"/>
        </w:numPr>
        <w:spacing w:line="360" w:lineRule="auto"/>
      </w:pPr>
      <w:r>
        <w:t>“</w:t>
      </w:r>
      <w:proofErr w:type="spellStart"/>
      <w:r>
        <w:t>Txtng</w:t>
      </w:r>
      <w:proofErr w:type="spellEnd"/>
      <w:r>
        <w:t>” had the increasing odds ratio in all response levels 2, 3</w:t>
      </w:r>
      <w:r w:rsidR="009411E5">
        <w:t>,</w:t>
      </w:r>
      <w:r>
        <w:t xml:space="preserve"> and 4 with a value </w:t>
      </w:r>
      <w:r w:rsidR="009411E5">
        <w:t xml:space="preserve">of </w:t>
      </w:r>
      <w:r>
        <w:t>0.74, 1.26, 1.85 respectively</w:t>
      </w:r>
    </w:p>
    <w:p w14:paraId="7E743BD8" w14:textId="02001E15" w:rsidR="00E01D93" w:rsidRPr="00E01D93" w:rsidRDefault="00244AE5" w:rsidP="00E01D93">
      <w:pPr>
        <w:spacing w:line="360" w:lineRule="auto"/>
        <w:rPr>
          <w:b/>
          <w:bCs/>
          <w:i/>
          <w:iCs/>
        </w:rPr>
      </w:pPr>
      <w:r w:rsidRPr="00E01D93">
        <w:rPr>
          <w:b/>
          <w:bCs/>
          <w:i/>
          <w:iCs/>
        </w:rPr>
        <w:t>From response level 2</w:t>
      </w:r>
    </w:p>
    <w:p w14:paraId="598EAA93" w14:textId="1E27F480" w:rsidR="00E01D93" w:rsidRDefault="00E01D93" w:rsidP="00E01D93">
      <w:pPr>
        <w:pStyle w:val="ListParagraph"/>
        <w:numPr>
          <w:ilvl w:val="0"/>
          <w:numId w:val="7"/>
        </w:numPr>
        <w:spacing w:line="360" w:lineRule="auto"/>
      </w:pPr>
      <w:r>
        <w:t>“</w:t>
      </w:r>
      <w:proofErr w:type="spellStart"/>
      <w:r>
        <w:t>RdNews</w:t>
      </w:r>
      <w:proofErr w:type="spellEnd"/>
      <w:r>
        <w:t xml:space="preserve">”  had </w:t>
      </w:r>
      <w:r w:rsidR="009411E5">
        <w:t xml:space="preserve">the </w:t>
      </w:r>
      <w:r>
        <w:t>second</w:t>
      </w:r>
      <w:r w:rsidR="009411E5">
        <w:t>-</w:t>
      </w:r>
      <w:r>
        <w:t>highest increasing odds ratio in all response levels 1, 3</w:t>
      </w:r>
      <w:r w:rsidR="009411E5">
        <w:t>,</w:t>
      </w:r>
      <w:r>
        <w:t xml:space="preserve"> and 4 with a value of 0.85, 1.15</w:t>
      </w:r>
      <w:r w:rsidR="009411E5">
        <w:t>,</w:t>
      </w:r>
      <w:r>
        <w:t xml:space="preserve"> and 1.86 respectively.</w:t>
      </w:r>
    </w:p>
    <w:p w14:paraId="0A94D8C0" w14:textId="6E4464BA" w:rsidR="00E64343" w:rsidRDefault="00E64343" w:rsidP="00E01D93">
      <w:pPr>
        <w:pStyle w:val="ListParagraph"/>
        <w:numPr>
          <w:ilvl w:val="0"/>
          <w:numId w:val="6"/>
        </w:numPr>
        <w:spacing w:line="360" w:lineRule="auto"/>
      </w:pPr>
      <w:r>
        <w:t>“</w:t>
      </w:r>
      <w:proofErr w:type="spellStart"/>
      <w:r>
        <w:t>Txtng</w:t>
      </w:r>
      <w:proofErr w:type="spellEnd"/>
      <w:r>
        <w:t xml:space="preserve">” </w:t>
      </w:r>
      <w:r w:rsidR="004C7E07">
        <w:t>ha</w:t>
      </w:r>
      <w:r w:rsidR="00E01D93">
        <w:t xml:space="preserve">d </w:t>
      </w:r>
      <w:r w:rsidR="004C7E07">
        <w:t>the increasing</w:t>
      </w:r>
      <w:r>
        <w:t xml:space="preserve"> odds ratio in </w:t>
      </w:r>
      <w:r w:rsidR="00667B22">
        <w:t xml:space="preserve">all </w:t>
      </w:r>
      <w:r>
        <w:t>response level</w:t>
      </w:r>
      <w:r w:rsidR="00667B22">
        <w:t>s</w:t>
      </w:r>
      <w:r>
        <w:t xml:space="preserve"> 1</w:t>
      </w:r>
      <w:r w:rsidR="00667B22">
        <w:t>, 3</w:t>
      </w:r>
      <w:r w:rsidR="009411E5">
        <w:t>,</w:t>
      </w:r>
      <w:r w:rsidR="00667B22">
        <w:t xml:space="preserve"> and 4</w:t>
      </w:r>
      <w:r>
        <w:t xml:space="preserve"> with a value of </w:t>
      </w:r>
      <w:r w:rsidR="00667B22">
        <w:t>1.35, 1.70</w:t>
      </w:r>
      <w:r w:rsidR="009411E5">
        <w:t>,</w:t>
      </w:r>
      <w:r w:rsidR="00667B22">
        <w:t xml:space="preserve"> and 2.50</w:t>
      </w:r>
      <w:r w:rsidR="00E01D93">
        <w:t xml:space="preserve"> respectively</w:t>
      </w:r>
    </w:p>
    <w:p w14:paraId="42843E40" w14:textId="59E8F2B4" w:rsidR="00244AE5" w:rsidRPr="00E01D93" w:rsidRDefault="00471A9B" w:rsidP="00E01D93">
      <w:pPr>
        <w:spacing w:line="360" w:lineRule="auto"/>
        <w:rPr>
          <w:b/>
          <w:bCs/>
          <w:i/>
          <w:iCs/>
        </w:rPr>
      </w:pPr>
      <w:r w:rsidRPr="00E01D93">
        <w:rPr>
          <w:b/>
          <w:bCs/>
          <w:i/>
          <w:iCs/>
        </w:rPr>
        <w:t>From response level 3</w:t>
      </w:r>
    </w:p>
    <w:p w14:paraId="2BF79861" w14:textId="50D913B4" w:rsidR="00E01D93" w:rsidRDefault="00667B22" w:rsidP="00E01D93">
      <w:pPr>
        <w:pStyle w:val="ListParagraph"/>
        <w:numPr>
          <w:ilvl w:val="0"/>
          <w:numId w:val="6"/>
        </w:numPr>
        <w:spacing w:line="360" w:lineRule="auto"/>
      </w:pPr>
      <w:r>
        <w:t>“</w:t>
      </w:r>
      <w:proofErr w:type="spellStart"/>
      <w:r>
        <w:t>Txtng</w:t>
      </w:r>
      <w:proofErr w:type="spellEnd"/>
      <w:r>
        <w:t xml:space="preserve">” had the </w:t>
      </w:r>
      <w:r w:rsidR="00D7689B">
        <w:t xml:space="preserve">highest increasing </w:t>
      </w:r>
      <w:r>
        <w:t>odds ratio of 0.79, 0.59, 1.47 in response levels</w:t>
      </w:r>
      <w:r w:rsidR="00E01D93">
        <w:t xml:space="preserve"> 1, 2</w:t>
      </w:r>
      <w:r w:rsidR="009411E5">
        <w:t>,</w:t>
      </w:r>
      <w:r w:rsidR="00E01D93">
        <w:t xml:space="preserve"> and 4 respectively.</w:t>
      </w:r>
    </w:p>
    <w:p w14:paraId="48B7C22E" w14:textId="79C04192" w:rsidR="00E01D93" w:rsidRDefault="00D7689B" w:rsidP="00E01D93">
      <w:pPr>
        <w:pStyle w:val="ListParagraph"/>
        <w:numPr>
          <w:ilvl w:val="0"/>
          <w:numId w:val="6"/>
        </w:numPr>
        <w:spacing w:line="360" w:lineRule="auto"/>
      </w:pPr>
      <w:r>
        <w:t>“Entertainment” had the second</w:t>
      </w:r>
      <w:r w:rsidR="009411E5">
        <w:t>-</w:t>
      </w:r>
      <w:r>
        <w:t xml:space="preserve">highest increasing odds ratio of </w:t>
      </w:r>
      <w:r w:rsidR="00E01D93">
        <w:t>0.36, 0.53</w:t>
      </w:r>
      <w:r>
        <w:t>, 88 in response levels 1, 2</w:t>
      </w:r>
      <w:r w:rsidR="009411E5">
        <w:t>,</w:t>
      </w:r>
      <w:r>
        <w:t xml:space="preserve"> and 4 respectively.</w:t>
      </w:r>
    </w:p>
    <w:p w14:paraId="2B3B3F8D" w14:textId="456992CD" w:rsidR="009A11E2" w:rsidRPr="00E01D93" w:rsidRDefault="009A11E2" w:rsidP="00E01D93">
      <w:pPr>
        <w:spacing w:line="360" w:lineRule="auto"/>
        <w:rPr>
          <w:b/>
          <w:bCs/>
          <w:i/>
          <w:iCs/>
        </w:rPr>
      </w:pPr>
      <w:r w:rsidRPr="00E01D93">
        <w:rPr>
          <w:b/>
          <w:bCs/>
          <w:i/>
          <w:iCs/>
        </w:rPr>
        <w:t>From response level 4</w:t>
      </w:r>
    </w:p>
    <w:p w14:paraId="7E318E12" w14:textId="4429CB43" w:rsidR="00E01D93" w:rsidRDefault="00E01D93" w:rsidP="00E01D93">
      <w:pPr>
        <w:pStyle w:val="ListParagraph"/>
        <w:numPr>
          <w:ilvl w:val="0"/>
          <w:numId w:val="6"/>
        </w:numPr>
        <w:spacing w:line="360" w:lineRule="auto"/>
      </w:pPr>
      <w:r>
        <w:t>“</w:t>
      </w:r>
      <w:proofErr w:type="spellStart"/>
      <w:r>
        <w:t>RdNews</w:t>
      </w:r>
      <w:proofErr w:type="spellEnd"/>
      <w:r>
        <w:t>” had the highest odds ratio in response levels 1 and 2 with a value of 1.10 and 1.30 respectively.</w:t>
      </w:r>
    </w:p>
    <w:p w14:paraId="34BBA3C0" w14:textId="77777777" w:rsidR="009A11E2" w:rsidRDefault="009A11E2" w:rsidP="00E01D93">
      <w:pPr>
        <w:pStyle w:val="ListParagraph"/>
        <w:numPr>
          <w:ilvl w:val="0"/>
          <w:numId w:val="6"/>
        </w:numPr>
        <w:spacing w:line="360" w:lineRule="auto"/>
      </w:pPr>
      <w:r>
        <w:t>“</w:t>
      </w:r>
      <w:proofErr w:type="spellStart"/>
      <w:r>
        <w:t>Txtng</w:t>
      </w:r>
      <w:proofErr w:type="spellEnd"/>
      <w:r>
        <w:t>” retained the second-highest odds ratio in response level 1 with a value of 0.54.</w:t>
      </w:r>
    </w:p>
    <w:p w14:paraId="49732506" w14:textId="2AB346B9" w:rsidR="009A11E2" w:rsidRDefault="009A11E2" w:rsidP="00E01D93">
      <w:pPr>
        <w:pStyle w:val="ListParagraph"/>
        <w:numPr>
          <w:ilvl w:val="0"/>
          <w:numId w:val="6"/>
        </w:numPr>
        <w:spacing w:line="360" w:lineRule="auto"/>
      </w:pPr>
      <w:r>
        <w:t>“</w:t>
      </w:r>
      <w:proofErr w:type="spellStart"/>
      <w:r>
        <w:t>OthRsns</w:t>
      </w:r>
      <w:proofErr w:type="spellEnd"/>
      <w:r>
        <w:t>” had an increas</w:t>
      </w:r>
      <w:r w:rsidR="009411E5">
        <w:t>ed</w:t>
      </w:r>
      <w:r>
        <w:t xml:space="preserve"> odds ratio in response levels 1, 2, and 3 with a value of 0.38, 0.57, 0.65.</w:t>
      </w:r>
    </w:p>
    <w:p w14:paraId="4B4B0A0E" w14:textId="77777777" w:rsidR="00181909" w:rsidRDefault="00181909" w:rsidP="00181909">
      <w:pPr>
        <w:pStyle w:val="ListParagraph"/>
        <w:spacing w:line="360" w:lineRule="auto"/>
        <w:ind w:left="360"/>
      </w:pPr>
    </w:p>
    <w:p w14:paraId="61603C08" w14:textId="6FE1C5B4" w:rsidR="009A11E2" w:rsidRDefault="009A11E2" w:rsidP="009A11E2">
      <w:pPr>
        <w:ind w:firstLine="360"/>
      </w:pPr>
      <w:r>
        <w:t xml:space="preserve">From the referential analysis on </w:t>
      </w:r>
      <w:r w:rsidR="00863542">
        <w:t>all</w:t>
      </w:r>
      <w:r>
        <w:t xml:space="preserve"> response level</w:t>
      </w:r>
      <w:r w:rsidR="009411E5">
        <w:t>s</w:t>
      </w:r>
      <w:r>
        <w:t xml:space="preserve">, it was found that </w:t>
      </w:r>
      <w:r w:rsidR="00863542">
        <w:t xml:space="preserve">texting </w:t>
      </w:r>
      <w:r>
        <w:t xml:space="preserve">had the </w:t>
      </w:r>
      <w:r w:rsidR="00863542">
        <w:t xml:space="preserve">prominent occurrence of </w:t>
      </w:r>
      <w:r>
        <w:t xml:space="preserve">odds ratio in </w:t>
      </w:r>
      <w:r w:rsidR="00863542">
        <w:t>all response</w:t>
      </w:r>
      <w:r>
        <w:t xml:space="preserve"> level</w:t>
      </w:r>
      <w:r w:rsidR="00863542">
        <w:t xml:space="preserve">s where it was seen to have either </w:t>
      </w:r>
      <w:r w:rsidR="009411E5">
        <w:t xml:space="preserve">the </w:t>
      </w:r>
      <w:r w:rsidR="00863542">
        <w:t xml:space="preserve">highest or increasing rate of </w:t>
      </w:r>
      <w:r w:rsidR="009411E5">
        <w:t xml:space="preserve">the </w:t>
      </w:r>
      <w:r w:rsidR="00863542">
        <w:t xml:space="preserve">odds ratio. </w:t>
      </w:r>
      <w:r>
        <w:t xml:space="preserve">Following up, </w:t>
      </w:r>
      <w:r w:rsidR="008A1BEE">
        <w:t>Entertainment</w:t>
      </w:r>
      <w:r>
        <w:t xml:space="preserve"> retained the highest odds ratio</w:t>
      </w:r>
      <w:r w:rsidR="008A1BEE">
        <w:t xml:space="preserve"> in response level 1</w:t>
      </w:r>
      <w:r w:rsidR="005247BD">
        <w:t xml:space="preserve"> and </w:t>
      </w:r>
      <w:r w:rsidR="006F4D9C">
        <w:t>increas</w:t>
      </w:r>
      <w:r w:rsidR="009411E5">
        <w:t xml:space="preserve">ed </w:t>
      </w:r>
      <w:r w:rsidR="006F4D9C">
        <w:t>odds ratio</w:t>
      </w:r>
      <w:r w:rsidR="005247BD">
        <w:t xml:space="preserve"> in response level 3</w:t>
      </w:r>
      <w:r>
        <w:t xml:space="preserve">. On response level 4, reading news has the highest odds ratio with reference to levels 1 and 2. Texting consistently retained the </w:t>
      </w:r>
      <w:r w:rsidR="006F4D9C">
        <w:t>second highest</w:t>
      </w:r>
      <w:r>
        <w:t xml:space="preserve"> odd ratio in both response levels 1</w:t>
      </w:r>
      <w:r w:rsidR="006F4D9C">
        <w:t>.</w:t>
      </w:r>
      <w:r>
        <w:t xml:space="preserve"> Lastly, Other reasons showed an increasing trend on both response levels 1 and 4. </w:t>
      </w:r>
    </w:p>
    <w:p w14:paraId="43EBEB7A" w14:textId="293BAE85" w:rsidR="009A11E2" w:rsidRDefault="009A11E2" w:rsidP="009A11E2">
      <w:pPr>
        <w:ind w:firstLine="360"/>
      </w:pPr>
      <w:r>
        <w:lastRenderedPageBreak/>
        <w:t xml:space="preserve">Based on the insights generated above, </w:t>
      </w:r>
      <w:r w:rsidR="006F4D9C">
        <w:t xml:space="preserve">Texting and </w:t>
      </w:r>
      <w:r>
        <w:t xml:space="preserve">Entertainment were the two major contributing factors in excessive smartphone usage among participants. </w:t>
      </w:r>
      <w:r w:rsidR="006F4D9C">
        <w:t>Texting</w:t>
      </w:r>
      <w:r>
        <w:t xml:space="preserve"> retained values of more than 1.0 which shows a strong association among participants and </w:t>
      </w:r>
      <w:r w:rsidR="006F4D9C">
        <w:t>entertainment</w:t>
      </w:r>
      <w:r>
        <w:t xml:space="preserve"> shows a promising trend as its value </w:t>
      </w:r>
      <w:r w:rsidR="009411E5">
        <w:t>was</w:t>
      </w:r>
      <w:r>
        <w:t xml:space="preserve"> consistently increasing among various response level</w:t>
      </w:r>
      <w:r w:rsidR="009411E5">
        <w:t>s</w:t>
      </w:r>
      <w:r>
        <w:t xml:space="preserve">. </w:t>
      </w:r>
      <w:r w:rsidR="006F4D9C">
        <w:t xml:space="preserve">Reading news follows up </w:t>
      </w:r>
      <w:r w:rsidR="00894159">
        <w:t xml:space="preserve">close </w:t>
      </w:r>
      <w:r w:rsidR="006F4D9C">
        <w:t>after texting and entertainment but other reasons were not seen to have any concerning association among participants.</w:t>
      </w:r>
    </w:p>
    <w:p w14:paraId="5E2968F4" w14:textId="77777777" w:rsidR="00D93665" w:rsidRDefault="00D93665" w:rsidP="00D93665">
      <w:pPr>
        <w:pStyle w:val="ListParagraph"/>
        <w:numPr>
          <w:ilvl w:val="0"/>
          <w:numId w:val="5"/>
        </w:numPr>
        <w:rPr>
          <w:b/>
          <w:bCs/>
          <w:i/>
          <w:iCs/>
        </w:rPr>
      </w:pPr>
      <w:r>
        <w:rPr>
          <w:b/>
          <w:bCs/>
          <w:i/>
          <w:iCs/>
        </w:rPr>
        <w:t xml:space="preserve">Analysis of </w:t>
      </w:r>
      <w:r w:rsidRPr="00CE0005">
        <w:rPr>
          <w:b/>
          <w:bCs/>
          <w:i/>
          <w:iCs/>
        </w:rPr>
        <w:t>Effects.xlsx</w:t>
      </w:r>
      <w:r>
        <w:rPr>
          <w:b/>
          <w:bCs/>
          <w:i/>
          <w:iCs/>
        </w:rPr>
        <w:t xml:space="preserve"> (To answer question 3)</w:t>
      </w:r>
      <w:r w:rsidRPr="00CE0005">
        <w:rPr>
          <w:b/>
          <w:bCs/>
          <w:i/>
          <w:iCs/>
        </w:rPr>
        <w:t xml:space="preserve"> </w:t>
      </w:r>
    </w:p>
    <w:p w14:paraId="75AC3480" w14:textId="77777777" w:rsidR="00D93665" w:rsidRDefault="00D93665" w:rsidP="00D93665">
      <w:pPr>
        <w:ind w:firstLine="360"/>
      </w:pPr>
      <w:r>
        <w:rPr>
          <w:noProof/>
        </w:rPr>
        <mc:AlternateContent>
          <mc:Choice Requires="wps">
            <w:drawing>
              <wp:anchor distT="0" distB="0" distL="114300" distR="114300" simplePos="0" relativeHeight="251704320" behindDoc="0" locked="0" layoutInCell="1" allowOverlap="1" wp14:anchorId="640E87FE" wp14:editId="1C83FD0F">
                <wp:simplePos x="0" y="0"/>
                <wp:positionH relativeFrom="column">
                  <wp:posOffset>-170180</wp:posOffset>
                </wp:positionH>
                <wp:positionV relativeFrom="paragraph">
                  <wp:posOffset>1284014</wp:posOffset>
                </wp:positionV>
                <wp:extent cx="6029325" cy="723900"/>
                <wp:effectExtent l="0" t="0" r="9525" b="0"/>
                <wp:wrapNone/>
                <wp:docPr id="35" name="Text Box 35"/>
                <wp:cNvGraphicFramePr/>
                <a:graphic xmlns:a="http://schemas.openxmlformats.org/drawingml/2006/main">
                  <a:graphicData uri="http://schemas.microsoft.com/office/word/2010/wordprocessingShape">
                    <wps:wsp>
                      <wps:cNvSpPr txBox="1"/>
                      <wps:spPr>
                        <a:xfrm>
                          <a:off x="0" y="0"/>
                          <a:ext cx="6029325" cy="723900"/>
                        </a:xfrm>
                        <a:prstGeom prst="rect">
                          <a:avLst/>
                        </a:prstGeom>
                        <a:blipFill dpi="0" rotWithShape="1">
                          <a:blip r:embed="rId56">
                            <a:extLst>
                              <a:ext uri="{28A0092B-C50C-407E-A947-70E740481C1C}">
                                <a14:useLocalDpi xmlns:a14="http://schemas.microsoft.com/office/drawing/2010/main" val="0"/>
                              </a:ext>
                            </a:extLst>
                          </a:blip>
                          <a:srcRect/>
                          <a:stretch>
                            <a:fillRect/>
                          </a:stretch>
                        </a:blipFill>
                        <a:ln w="6350">
                          <a:noFill/>
                        </a:ln>
                      </wps:spPr>
                      <wps:txbx>
                        <w:txbxContent>
                          <w:p w14:paraId="29994BFC" w14:textId="77777777" w:rsidR="00B12A09" w:rsidRDefault="00B12A09" w:rsidP="00D936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E87FE" id="Text Box 35" o:spid="_x0000_s1059" type="#_x0000_t202" style="position:absolute;left:0;text-align:left;margin-left:-13.4pt;margin-top:101.1pt;width:474.75pt;height:5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" stroked="f" strokeweight=".5pt">
                <v:fill r:id="rId57" o:title="" recolor="t" rotate="t" type="frame"/>
                <v:textbox>
                  <w:txbxContent>
                    <w:p w14:paraId="29994BFC" w14:textId="77777777" w:rsidR="00B12A09" w:rsidRDefault="00B12A09" w:rsidP="00D93665"/>
                  </w:txbxContent>
                </v:textbox>
              </v:shape>
            </w:pict>
          </mc:Fallback>
        </mc:AlternateContent>
      </w:r>
      <w:proofErr w:type="gramStart"/>
      <w:r>
        <w:t>First of all</w:t>
      </w:r>
      <w:proofErr w:type="gramEnd"/>
      <w:r>
        <w:t>, a correlation matrix was generated to check the variable dependency. It was found that variables like “</w:t>
      </w:r>
      <w:proofErr w:type="spellStart"/>
      <w:r>
        <w:t>TotAddiction_Score</w:t>
      </w:r>
      <w:proofErr w:type="spellEnd"/>
      <w:r>
        <w:t>”, “</w:t>
      </w:r>
      <w:proofErr w:type="spellStart"/>
      <w:r>
        <w:t>Compulsive_Behaivor</w:t>
      </w:r>
      <w:proofErr w:type="spellEnd"/>
      <w:r>
        <w:t>”, “</w:t>
      </w:r>
      <w:proofErr w:type="spellStart"/>
      <w:r>
        <w:t>Depression_Score</w:t>
      </w:r>
      <w:proofErr w:type="spellEnd"/>
      <w:r>
        <w:t>”, “</w:t>
      </w:r>
      <w:proofErr w:type="spellStart"/>
      <w:r>
        <w:t>Anxiety_score</w:t>
      </w:r>
      <w:proofErr w:type="spellEnd"/>
      <w:r>
        <w:t>” and “</w:t>
      </w:r>
      <w:proofErr w:type="spellStart"/>
      <w:r>
        <w:t>Functional_Impairment</w:t>
      </w:r>
      <w:proofErr w:type="spellEnd"/>
      <w:r>
        <w:t>” correlated with high scores. Here’s a look at the code and correlation matrix and correlation graph and that was used in R.</w:t>
      </w:r>
    </w:p>
    <w:p w14:paraId="6A6706DD" w14:textId="77777777" w:rsidR="00D93665" w:rsidRDefault="00D93665" w:rsidP="00D93665">
      <w:r>
        <w:t xml:space="preserve"> </w:t>
      </w:r>
    </w:p>
    <w:p w14:paraId="0D7F2993" w14:textId="77F0F885" w:rsidR="00D93665" w:rsidRPr="001E5764" w:rsidRDefault="00D93665" w:rsidP="00D93665">
      <w:r>
        <w:rPr>
          <w:noProof/>
        </w:rPr>
        <mc:AlternateContent>
          <mc:Choice Requires="wps">
            <w:drawing>
              <wp:anchor distT="0" distB="0" distL="114300" distR="114300" simplePos="0" relativeHeight="251705344" behindDoc="0" locked="0" layoutInCell="1" allowOverlap="1" wp14:anchorId="0E8FDD80" wp14:editId="18153059">
                <wp:simplePos x="0" y="0"/>
                <wp:positionH relativeFrom="column">
                  <wp:posOffset>-705382</wp:posOffset>
                </wp:positionH>
                <wp:positionV relativeFrom="paragraph">
                  <wp:posOffset>438445</wp:posOffset>
                </wp:positionV>
                <wp:extent cx="4429125" cy="4238625"/>
                <wp:effectExtent l="0" t="0" r="9525" b="9525"/>
                <wp:wrapNone/>
                <wp:docPr id="36" name="Text Box 36"/>
                <wp:cNvGraphicFramePr/>
                <a:graphic xmlns:a="http://schemas.openxmlformats.org/drawingml/2006/main">
                  <a:graphicData uri="http://schemas.microsoft.com/office/word/2010/wordprocessingShape">
                    <wps:wsp>
                      <wps:cNvSpPr txBox="1"/>
                      <wps:spPr>
                        <a:xfrm>
                          <a:off x="0" y="0"/>
                          <a:ext cx="4429125" cy="423862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w="6350">
                          <a:noFill/>
                        </a:ln>
                      </wps:spPr>
                      <wps:txbx>
                        <w:txbxContent>
                          <w:p w14:paraId="474E98C1" w14:textId="77777777" w:rsidR="00B12A09" w:rsidRDefault="00B12A09" w:rsidP="00D936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FDD80" id="Text Box 36" o:spid="_x0000_s1060" type="#_x0000_t202" style="position:absolute;margin-left:-55.55pt;margin-top:34.5pt;width:348.75pt;height:333.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" stroked="f" strokeweight=".5pt">
                <v:fill r:id="rId59" o:title="" recolor="t" rotate="t" type="frame"/>
                <v:textbox>
                  <w:txbxContent>
                    <w:p w14:paraId="474E98C1" w14:textId="77777777" w:rsidR="00B12A09" w:rsidRDefault="00B12A09" w:rsidP="00D93665"/>
                  </w:txbxContent>
                </v:textbox>
              </v:shape>
            </w:pict>
          </mc:Fallback>
        </mc:AlternateContent>
      </w:r>
    </w:p>
    <w:p w14:paraId="626AA559" w14:textId="6EDB8E5A" w:rsidR="00D93665" w:rsidRPr="001E5764" w:rsidRDefault="00D93665" w:rsidP="00D93665"/>
    <w:p w14:paraId="305622F8" w14:textId="77777777" w:rsidR="00D93665" w:rsidRPr="001E5764" w:rsidRDefault="00D93665" w:rsidP="00D93665"/>
    <w:p w14:paraId="7388638D" w14:textId="77777777" w:rsidR="00D93665" w:rsidRPr="001E5764" w:rsidRDefault="00D93665" w:rsidP="00D93665"/>
    <w:p w14:paraId="526001CC" w14:textId="77777777" w:rsidR="00D93665" w:rsidRPr="001E5764" w:rsidRDefault="00D93665" w:rsidP="00D93665"/>
    <w:p w14:paraId="4831C667" w14:textId="77777777" w:rsidR="00D93665" w:rsidRPr="001E5764" w:rsidRDefault="00D93665" w:rsidP="00D93665"/>
    <w:p w14:paraId="38952859" w14:textId="1FA968D1" w:rsidR="00D93665" w:rsidRDefault="00D93665" w:rsidP="00D93665"/>
    <w:p w14:paraId="4D39AA62" w14:textId="16F234BA" w:rsidR="00D93665" w:rsidRDefault="00D93665" w:rsidP="00D93665"/>
    <w:p w14:paraId="384A5974" w14:textId="4126DE7C" w:rsidR="00D93665" w:rsidRDefault="00D93665" w:rsidP="00D93665">
      <w:r>
        <w:rPr>
          <w:noProof/>
        </w:rPr>
        <mc:AlternateContent>
          <mc:Choice Requires="wps">
            <w:drawing>
              <wp:anchor distT="0" distB="0" distL="114300" distR="114300" simplePos="0" relativeHeight="251706368" behindDoc="0" locked="0" layoutInCell="1" allowOverlap="1" wp14:anchorId="3CBFE2A9" wp14:editId="0EA6D2D7">
                <wp:simplePos x="0" y="0"/>
                <wp:positionH relativeFrom="column">
                  <wp:posOffset>3641755</wp:posOffset>
                </wp:positionH>
                <wp:positionV relativeFrom="paragraph">
                  <wp:posOffset>209181</wp:posOffset>
                </wp:positionV>
                <wp:extent cx="3066563" cy="372140"/>
                <wp:effectExtent l="0" t="0" r="635" b="8890"/>
                <wp:wrapNone/>
                <wp:docPr id="47" name="Text Box 47"/>
                <wp:cNvGraphicFramePr/>
                <a:graphic xmlns:a="http://schemas.openxmlformats.org/drawingml/2006/main">
                  <a:graphicData uri="http://schemas.microsoft.com/office/word/2010/wordprocessingShape">
                    <wps:wsp>
                      <wps:cNvSpPr txBox="1"/>
                      <wps:spPr>
                        <a:xfrm>
                          <a:off x="0" y="0"/>
                          <a:ext cx="3066563" cy="372140"/>
                        </a:xfrm>
                        <a:prstGeom prst="rect">
                          <a:avLst/>
                        </a:prstGeom>
                        <a:solidFill>
                          <a:schemeClr val="lt1"/>
                        </a:solidFill>
                        <a:ln w="6350">
                          <a:noFill/>
                        </a:ln>
                      </wps:spPr>
                      <wps:txbx>
                        <w:txbxContent>
                          <w:p w14:paraId="1680D737" w14:textId="1C802CD2" w:rsidR="00B12A09" w:rsidRDefault="00B12A09" w:rsidP="00D93665">
                            <w:pPr>
                              <w:tabs>
                                <w:tab w:val="left" w:pos="2580"/>
                              </w:tabs>
                              <w:rPr>
                                <w:b/>
                                <w:bCs/>
                                <w:i/>
                                <w:iCs/>
                              </w:rPr>
                            </w:pPr>
                            <w:r w:rsidRPr="00C0588E">
                              <w:rPr>
                                <w:b/>
                                <w:bCs/>
                                <w:i/>
                                <w:iCs/>
                              </w:rPr>
                              <w:t>Fig 1</w:t>
                            </w:r>
                            <w:r>
                              <w:rPr>
                                <w:b/>
                                <w:bCs/>
                                <w:i/>
                                <w:iCs/>
                              </w:rPr>
                              <w:t>6</w:t>
                            </w:r>
                            <w:r w:rsidRPr="00C0588E">
                              <w:rPr>
                                <w:b/>
                                <w:bCs/>
                                <w:i/>
                                <w:iCs/>
                              </w:rPr>
                              <w:t>: Correlation matrix of effects.xlsx dataset</w:t>
                            </w:r>
                          </w:p>
                          <w:p w14:paraId="67CD0782" w14:textId="77777777" w:rsidR="00B12A09" w:rsidRDefault="00B12A09" w:rsidP="00D936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FE2A9" id="Text Box 47" o:spid="_x0000_s1061" type="#_x0000_t202" style="position:absolute;margin-left:286.75pt;margin-top:16.45pt;width:241.45pt;height:29.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" fillcolor="white [3201]" stroked="f" strokeweight=".5pt">
                <v:textbox>
                  <w:txbxContent>
                    <w:p w14:paraId="1680D737" w14:textId="1C802CD2" w:rsidR="00B12A09" w:rsidRDefault="00B12A09" w:rsidP="00D93665">
                      <w:pPr>
                        <w:tabs>
                          <w:tab w:val="left" w:pos="2580"/>
                        </w:tabs>
                        <w:rPr>
                          <w:b/>
                          <w:bCs/>
                          <w:i/>
                          <w:iCs/>
                        </w:rPr>
                      </w:pPr>
                      <w:r w:rsidRPr="00C0588E">
                        <w:rPr>
                          <w:b/>
                          <w:bCs/>
                          <w:i/>
                          <w:iCs/>
                        </w:rPr>
                        <w:t>Fig 1</w:t>
                      </w:r>
                      <w:r>
                        <w:rPr>
                          <w:b/>
                          <w:bCs/>
                          <w:i/>
                          <w:iCs/>
                        </w:rPr>
                        <w:t>6</w:t>
                      </w:r>
                      <w:r w:rsidRPr="00C0588E">
                        <w:rPr>
                          <w:b/>
                          <w:bCs/>
                          <w:i/>
                          <w:iCs/>
                        </w:rPr>
                        <w:t>: Correlation matrix of effects.xlsx dataset</w:t>
                      </w:r>
                    </w:p>
                    <w:p w14:paraId="67CD0782" w14:textId="77777777" w:rsidR="00B12A09" w:rsidRDefault="00B12A09" w:rsidP="00D93665"/>
                  </w:txbxContent>
                </v:textbox>
              </v:shape>
            </w:pict>
          </mc:Fallback>
        </mc:AlternateContent>
      </w:r>
    </w:p>
    <w:p w14:paraId="1756878B" w14:textId="7EACB0D8" w:rsidR="00D93665" w:rsidRPr="001E5764" w:rsidRDefault="00D93665" w:rsidP="00D93665"/>
    <w:p w14:paraId="6D9A8F26" w14:textId="6F44275B" w:rsidR="00D93665" w:rsidRDefault="00D93665" w:rsidP="00D93665">
      <w:pPr>
        <w:tabs>
          <w:tab w:val="left" w:pos="2580"/>
        </w:tabs>
      </w:pPr>
    </w:p>
    <w:p w14:paraId="0D2506F5" w14:textId="4DFDA000" w:rsidR="006B73AA" w:rsidRDefault="007C0522" w:rsidP="006B73AA">
      <w:pPr>
        <w:tabs>
          <w:tab w:val="left" w:pos="2580"/>
        </w:tabs>
      </w:pPr>
      <w:r>
        <w:rPr>
          <w:noProof/>
        </w:rPr>
        <w:lastRenderedPageBreak/>
        <mc:AlternateContent>
          <mc:Choice Requires="wps">
            <w:drawing>
              <wp:anchor distT="0" distB="0" distL="114300" distR="114300" simplePos="0" relativeHeight="251708416" behindDoc="0" locked="0" layoutInCell="1" allowOverlap="1" wp14:anchorId="271EBD3A" wp14:editId="51D0401B">
                <wp:simplePos x="0" y="0"/>
                <wp:positionH relativeFrom="column">
                  <wp:posOffset>785318</wp:posOffset>
                </wp:positionH>
                <wp:positionV relativeFrom="paragraph">
                  <wp:posOffset>1300953</wp:posOffset>
                </wp:positionV>
                <wp:extent cx="4095750" cy="5715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095750" cy="571500"/>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w="6350">
                          <a:noFill/>
                        </a:ln>
                      </wps:spPr>
                      <wps:txbx>
                        <w:txbxContent>
                          <w:p w14:paraId="0E296D52" w14:textId="77777777" w:rsidR="00B12A09" w:rsidRDefault="00B12A09" w:rsidP="006B73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BD3A" id="Text Box 37" o:spid="_x0000_s1062" type="#_x0000_t202" style="position:absolute;margin-left:61.85pt;margin-top:102.45pt;width:322.5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" stroked="f" strokeweight=".5pt">
                <v:fill r:id="rId61" o:title="" recolor="t" rotate="t" type="frame"/>
                <v:textbox>
                  <w:txbxContent>
                    <w:p w14:paraId="0E296D52" w14:textId="77777777" w:rsidR="00B12A09" w:rsidRDefault="00B12A09" w:rsidP="006B73AA">
                      <w:pPr>
                        <w:jc w:val="center"/>
                      </w:pPr>
                    </w:p>
                  </w:txbxContent>
                </v:textbox>
              </v:shape>
            </w:pict>
          </mc:Fallback>
        </mc:AlternateContent>
      </w:r>
      <w:r w:rsidR="006B73AA">
        <w:t>From the correlation matrix above, it can be noticed that variables like “</w:t>
      </w:r>
      <w:proofErr w:type="spellStart"/>
      <w:r w:rsidR="006B73AA">
        <w:t>TotAddiction_Score</w:t>
      </w:r>
      <w:proofErr w:type="spellEnd"/>
      <w:r w:rsidR="006B73AA">
        <w:t>”, “</w:t>
      </w:r>
      <w:proofErr w:type="spellStart"/>
      <w:r w:rsidR="006B73AA">
        <w:t>Compulsive_Behaivor</w:t>
      </w:r>
      <w:proofErr w:type="spellEnd"/>
      <w:r w:rsidR="006B73AA">
        <w:t>”, “</w:t>
      </w:r>
      <w:proofErr w:type="spellStart"/>
      <w:r w:rsidR="006B73AA">
        <w:t>Depression_Score</w:t>
      </w:r>
      <w:proofErr w:type="spellEnd"/>
      <w:r w:rsidR="006B73AA">
        <w:t>”, “</w:t>
      </w:r>
      <w:proofErr w:type="spellStart"/>
      <w:r w:rsidR="006B73AA">
        <w:t>Anxiety_score</w:t>
      </w:r>
      <w:proofErr w:type="spellEnd"/>
      <w:r w:rsidR="006B73AA">
        <w:t>” and “</w:t>
      </w:r>
      <w:proofErr w:type="spellStart"/>
      <w:r w:rsidR="006B73AA">
        <w:t>Functional_Impairment</w:t>
      </w:r>
      <w:proofErr w:type="spellEnd"/>
      <w:r w:rsidR="006B73AA">
        <w:t>” show a high correlation. The dependency test on these variables can be skipped for further variable selection. This data can also be illustrated with the Spearman correlation score below.</w:t>
      </w:r>
    </w:p>
    <w:p w14:paraId="6088A4C4" w14:textId="2F2C3518" w:rsidR="006B73AA" w:rsidRDefault="006B73AA" w:rsidP="006B73AA">
      <w:pPr>
        <w:tabs>
          <w:tab w:val="left" w:pos="2580"/>
        </w:tabs>
      </w:pPr>
    </w:p>
    <w:p w14:paraId="7525E325" w14:textId="77777777" w:rsidR="006B73AA" w:rsidRDefault="006B73AA" w:rsidP="006B73AA">
      <w:pPr>
        <w:tabs>
          <w:tab w:val="left" w:pos="2580"/>
        </w:tabs>
      </w:pPr>
      <w:r>
        <w:rPr>
          <w:noProof/>
        </w:rPr>
        <mc:AlternateContent>
          <mc:Choice Requires="wps">
            <w:drawing>
              <wp:anchor distT="0" distB="0" distL="114300" distR="114300" simplePos="0" relativeHeight="251709440" behindDoc="0" locked="0" layoutInCell="1" allowOverlap="1" wp14:anchorId="0ED152D7" wp14:editId="0F63B0F0">
                <wp:simplePos x="0" y="0"/>
                <wp:positionH relativeFrom="column">
                  <wp:posOffset>733425</wp:posOffset>
                </wp:positionH>
                <wp:positionV relativeFrom="paragraph">
                  <wp:posOffset>161290</wp:posOffset>
                </wp:positionV>
                <wp:extent cx="4381500" cy="296227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4381500" cy="2962275"/>
                        </a:xfrm>
                        <a:prstGeom prst="rect">
                          <a:avLst/>
                        </a:prstGeom>
                        <a:blipFill dpi="0" rotWithShape="1">
                          <a:blip r:embed="rId62">
                            <a:extLst>
                              <a:ext uri="{28A0092B-C50C-407E-A947-70E740481C1C}">
                                <a14:useLocalDpi xmlns:a14="http://schemas.microsoft.com/office/drawing/2010/main" val="0"/>
                              </a:ext>
                            </a:extLst>
                          </a:blip>
                          <a:srcRect/>
                          <a:stretch>
                            <a:fillRect/>
                          </a:stretch>
                        </a:blipFill>
                        <a:ln w="6350">
                          <a:noFill/>
                        </a:ln>
                      </wps:spPr>
                      <wps:txbx>
                        <w:txbxContent>
                          <w:p w14:paraId="33339849" w14:textId="77777777" w:rsidR="00B12A09" w:rsidRDefault="00B12A09" w:rsidP="006B73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152D7" id="Text Box 38" o:spid="_x0000_s1063" type="#_x0000_t202" style="position:absolute;margin-left:57.75pt;margin-top:12.7pt;width:345pt;height:23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" stroked="f" strokeweight=".5pt">
                <v:fill r:id="rId63" o:title="" recolor="t" rotate="t" type="frame"/>
                <v:textbox>
                  <w:txbxContent>
                    <w:p w14:paraId="33339849" w14:textId="77777777" w:rsidR="00B12A09" w:rsidRDefault="00B12A09" w:rsidP="006B73AA">
                      <w:pPr>
                        <w:jc w:val="center"/>
                      </w:pPr>
                    </w:p>
                  </w:txbxContent>
                </v:textbox>
              </v:shape>
            </w:pict>
          </mc:Fallback>
        </mc:AlternateContent>
      </w:r>
    </w:p>
    <w:p w14:paraId="4987EA84" w14:textId="77777777" w:rsidR="006B73AA" w:rsidRDefault="006B73AA" w:rsidP="006B73AA"/>
    <w:p w14:paraId="7E3CAF54" w14:textId="77777777" w:rsidR="006B73AA" w:rsidRDefault="006B73AA" w:rsidP="006B73AA"/>
    <w:p w14:paraId="791F2080" w14:textId="77777777" w:rsidR="006B73AA" w:rsidRDefault="006B73AA" w:rsidP="006B73AA"/>
    <w:p w14:paraId="3A2EB96C" w14:textId="77777777" w:rsidR="006B73AA" w:rsidRDefault="006B73AA" w:rsidP="006B73AA"/>
    <w:p w14:paraId="2D8C45DE" w14:textId="77777777" w:rsidR="006B73AA" w:rsidRDefault="006B73AA" w:rsidP="006B73AA"/>
    <w:p w14:paraId="7961231F" w14:textId="77777777" w:rsidR="006B73AA" w:rsidRDefault="006B73AA" w:rsidP="006B73AA"/>
    <w:p w14:paraId="1E8D556C" w14:textId="77777777" w:rsidR="006B73AA" w:rsidRDefault="006B73AA" w:rsidP="006B73AA"/>
    <w:p w14:paraId="2F12DF23" w14:textId="77777777" w:rsidR="006B73AA" w:rsidRDefault="006B73AA" w:rsidP="006B73AA"/>
    <w:p w14:paraId="0206FF76" w14:textId="76C79A6B" w:rsidR="006B73AA" w:rsidRDefault="006B73AA" w:rsidP="006B73AA">
      <w:pPr>
        <w:jc w:val="center"/>
        <w:rPr>
          <w:b/>
          <w:bCs/>
          <w:i/>
          <w:iCs/>
        </w:rPr>
      </w:pPr>
      <w:r w:rsidRPr="0025239C">
        <w:rPr>
          <w:b/>
          <w:bCs/>
          <w:i/>
          <w:iCs/>
        </w:rPr>
        <w:t>Fig 1</w:t>
      </w:r>
      <w:r>
        <w:rPr>
          <w:b/>
          <w:bCs/>
          <w:i/>
          <w:iCs/>
        </w:rPr>
        <w:t>7</w:t>
      </w:r>
      <w:r w:rsidRPr="0025239C">
        <w:rPr>
          <w:b/>
          <w:bCs/>
          <w:i/>
          <w:iCs/>
        </w:rPr>
        <w:t>: Correlation graph of effects.xlsx datase</w:t>
      </w:r>
      <w:r>
        <w:rPr>
          <w:b/>
          <w:bCs/>
          <w:i/>
          <w:iCs/>
        </w:rPr>
        <w:t>t</w:t>
      </w:r>
    </w:p>
    <w:p w14:paraId="6182F8C1" w14:textId="77777777" w:rsidR="006B73AA" w:rsidRDefault="006B73AA" w:rsidP="006B73AA">
      <w:r>
        <w:t>From the correlation graph above, we see a lot of the variables as mentioned earlier show a high correlation with each other. Variables like “</w:t>
      </w:r>
      <w:proofErr w:type="spellStart"/>
      <w:r>
        <w:t>TotAddiction_Score</w:t>
      </w:r>
      <w:proofErr w:type="spellEnd"/>
      <w:r>
        <w:t>”, “</w:t>
      </w:r>
      <w:proofErr w:type="spellStart"/>
      <w:r>
        <w:t>Compulsive_Behaivor</w:t>
      </w:r>
      <w:proofErr w:type="spellEnd"/>
      <w:r>
        <w:t>”, “</w:t>
      </w:r>
      <w:proofErr w:type="spellStart"/>
      <w:r>
        <w:t>Depression_Score</w:t>
      </w:r>
      <w:proofErr w:type="spellEnd"/>
      <w:r>
        <w:t>”, “</w:t>
      </w:r>
      <w:proofErr w:type="spellStart"/>
      <w:r>
        <w:t>Anxiety_score</w:t>
      </w:r>
      <w:proofErr w:type="spellEnd"/>
      <w:r>
        <w:t>” and “</w:t>
      </w:r>
      <w:proofErr w:type="spellStart"/>
      <w:r>
        <w:t>Functional_Impairment</w:t>
      </w:r>
      <w:proofErr w:type="spellEnd"/>
      <w:r>
        <w:t>” have a high correlation with each other. It can be observed that “</w:t>
      </w:r>
      <w:proofErr w:type="spellStart"/>
      <w:r>
        <w:t>Compulsive_Behaivor</w:t>
      </w:r>
      <w:proofErr w:type="spellEnd"/>
      <w:r>
        <w:t>” and “</w:t>
      </w:r>
      <w:proofErr w:type="spellStart"/>
      <w:r>
        <w:t>TotAddiction_Score</w:t>
      </w:r>
      <w:proofErr w:type="spellEnd"/>
      <w:r>
        <w:t>” have a high correlation of 0.95. Similarly, “</w:t>
      </w:r>
      <w:proofErr w:type="spellStart"/>
      <w:r>
        <w:t>TotAddiction_Score</w:t>
      </w:r>
      <w:proofErr w:type="spellEnd"/>
      <w:r>
        <w:t>” and “</w:t>
      </w:r>
      <w:proofErr w:type="spellStart"/>
      <w:r>
        <w:t>Functional_Impairment</w:t>
      </w:r>
      <w:proofErr w:type="spellEnd"/>
      <w:r>
        <w:t xml:space="preserve">” show a high correlation of 0.90 with each other.  These highly correlated variables will not be needed for our analysis since they do not pose any relevance to the question our analysis is trying to answer. </w:t>
      </w:r>
    </w:p>
    <w:p w14:paraId="788DE85E" w14:textId="77777777" w:rsidR="006B73AA" w:rsidRDefault="006B73AA" w:rsidP="007C0522">
      <w:r>
        <w:rPr>
          <w:noProof/>
        </w:rPr>
        <w:lastRenderedPageBreak/>
        <mc:AlternateContent>
          <mc:Choice Requires="wps">
            <w:drawing>
              <wp:anchor distT="0" distB="0" distL="114300" distR="114300" simplePos="0" relativeHeight="251710464" behindDoc="0" locked="0" layoutInCell="1" allowOverlap="1" wp14:anchorId="7E87AED1" wp14:editId="364A7AA4">
                <wp:simplePos x="0" y="0"/>
                <wp:positionH relativeFrom="column">
                  <wp:posOffset>499110</wp:posOffset>
                </wp:positionH>
                <wp:positionV relativeFrom="paragraph">
                  <wp:posOffset>625800</wp:posOffset>
                </wp:positionV>
                <wp:extent cx="4996815" cy="3465830"/>
                <wp:effectExtent l="0" t="0" r="0" b="1270"/>
                <wp:wrapNone/>
                <wp:docPr id="25" name="Text Box 25"/>
                <wp:cNvGraphicFramePr/>
                <a:graphic xmlns:a="http://schemas.openxmlformats.org/drawingml/2006/main">
                  <a:graphicData uri="http://schemas.microsoft.com/office/word/2010/wordprocessingShape">
                    <wps:wsp>
                      <wps:cNvSpPr txBox="1"/>
                      <wps:spPr>
                        <a:xfrm>
                          <a:off x="0" y="0"/>
                          <a:ext cx="4996815" cy="3465830"/>
                        </a:xfrm>
                        <a:prstGeom prst="rect">
                          <a:avLst/>
                        </a:prstGeom>
                        <a:blipFill dpi="0" rotWithShape="1">
                          <a:blip r:embed="rId64">
                            <a:extLst>
                              <a:ext uri="{28A0092B-C50C-407E-A947-70E740481C1C}">
                                <a14:useLocalDpi xmlns:a14="http://schemas.microsoft.com/office/drawing/2010/main" val="0"/>
                              </a:ext>
                            </a:extLst>
                          </a:blip>
                          <a:srcRect/>
                          <a:stretch>
                            <a:fillRect/>
                          </a:stretch>
                        </a:blipFill>
                        <a:ln w="6350">
                          <a:noFill/>
                        </a:ln>
                      </wps:spPr>
                      <wps:txbx>
                        <w:txbxContent>
                          <w:p w14:paraId="2BA969CA" w14:textId="77777777" w:rsidR="00B12A09" w:rsidRDefault="00B12A09" w:rsidP="006B73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7AED1" id="Text Box 25" o:spid="_x0000_s1064" type="#_x0000_t202" style="position:absolute;margin-left:39.3pt;margin-top:49.3pt;width:393.45pt;height:272.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" stroked="f" strokeweight=".5pt">
                <v:fill r:id="rId65" o:title="" recolor="t" rotate="t" type="frame"/>
                <v:textbox>
                  <w:txbxContent>
                    <w:p w14:paraId="2BA969CA" w14:textId="77777777" w:rsidR="00B12A09" w:rsidRDefault="00B12A09" w:rsidP="006B73AA"/>
                  </w:txbxContent>
                </v:textbox>
              </v:shape>
            </w:pict>
          </mc:Fallback>
        </mc:AlternateContent>
      </w:r>
      <w:r>
        <w:t xml:space="preserve">Moving on, the missing values within the dataset were visualized. The </w:t>
      </w:r>
      <w:proofErr w:type="spellStart"/>
      <w:r>
        <w:rPr>
          <w:i/>
          <w:iCs/>
        </w:rPr>
        <w:t>ggplot</w:t>
      </w:r>
      <w:proofErr w:type="spellEnd"/>
      <w:r>
        <w:rPr>
          <w:i/>
          <w:iCs/>
        </w:rPr>
        <w:t xml:space="preserve"> </w:t>
      </w:r>
      <w:r>
        <w:t>package of R was utilized to do so and here are the results.</w:t>
      </w:r>
    </w:p>
    <w:p w14:paraId="77185056" w14:textId="77777777" w:rsidR="006B73AA" w:rsidRDefault="006B73AA" w:rsidP="006B73AA">
      <w:pPr>
        <w:rPr>
          <w:u w:val="single"/>
        </w:rPr>
      </w:pPr>
    </w:p>
    <w:p w14:paraId="7ACEEC8C" w14:textId="77777777" w:rsidR="006B73AA" w:rsidRDefault="006B73AA" w:rsidP="006B73AA">
      <w:pPr>
        <w:rPr>
          <w:u w:val="single"/>
        </w:rPr>
      </w:pPr>
    </w:p>
    <w:p w14:paraId="6F55BA0E" w14:textId="77777777" w:rsidR="006B73AA" w:rsidRDefault="006B73AA" w:rsidP="006B73AA">
      <w:pPr>
        <w:rPr>
          <w:u w:val="single"/>
        </w:rPr>
      </w:pPr>
    </w:p>
    <w:p w14:paraId="46CFAD63" w14:textId="77777777" w:rsidR="006B73AA" w:rsidRDefault="006B73AA" w:rsidP="006B73AA">
      <w:pPr>
        <w:rPr>
          <w:u w:val="single"/>
        </w:rPr>
      </w:pPr>
    </w:p>
    <w:p w14:paraId="283B8403" w14:textId="77777777" w:rsidR="006B73AA" w:rsidRDefault="006B73AA" w:rsidP="006B73AA">
      <w:pPr>
        <w:rPr>
          <w:u w:val="single"/>
        </w:rPr>
      </w:pPr>
    </w:p>
    <w:p w14:paraId="0E4420CA" w14:textId="77777777" w:rsidR="006B73AA" w:rsidRDefault="006B73AA" w:rsidP="006B73AA">
      <w:pPr>
        <w:rPr>
          <w:u w:val="single"/>
        </w:rPr>
      </w:pPr>
    </w:p>
    <w:p w14:paraId="66AA939D" w14:textId="77777777" w:rsidR="006B73AA" w:rsidRDefault="006B73AA" w:rsidP="006B73AA">
      <w:pPr>
        <w:rPr>
          <w:u w:val="single"/>
        </w:rPr>
      </w:pPr>
    </w:p>
    <w:p w14:paraId="38EDCAA6" w14:textId="77777777" w:rsidR="006B73AA" w:rsidRDefault="006B73AA" w:rsidP="006B73AA">
      <w:pPr>
        <w:rPr>
          <w:u w:val="single"/>
        </w:rPr>
      </w:pPr>
    </w:p>
    <w:p w14:paraId="15840944" w14:textId="77777777" w:rsidR="006B73AA" w:rsidRDefault="006B73AA" w:rsidP="006B73AA">
      <w:pPr>
        <w:rPr>
          <w:u w:val="single"/>
        </w:rPr>
      </w:pPr>
    </w:p>
    <w:p w14:paraId="056429B5" w14:textId="77777777" w:rsidR="006B73AA" w:rsidRDefault="006B73AA" w:rsidP="006B73AA">
      <w:pPr>
        <w:rPr>
          <w:u w:val="single"/>
        </w:rPr>
      </w:pPr>
    </w:p>
    <w:p w14:paraId="0F73AF08" w14:textId="6CC4219B" w:rsidR="00D93665" w:rsidRDefault="006B73AA" w:rsidP="008F73C6">
      <w:pPr>
        <w:jc w:val="center"/>
        <w:rPr>
          <w:b/>
          <w:bCs/>
          <w:i/>
          <w:iCs/>
        </w:rPr>
      </w:pPr>
      <w:r>
        <w:rPr>
          <w:b/>
          <w:bCs/>
          <w:i/>
          <w:iCs/>
        </w:rPr>
        <w:t>Fig 1</w:t>
      </w:r>
      <w:r w:rsidR="0063315F">
        <w:rPr>
          <w:b/>
          <w:bCs/>
          <w:i/>
          <w:iCs/>
        </w:rPr>
        <w:t>8</w:t>
      </w:r>
      <w:r>
        <w:rPr>
          <w:b/>
          <w:bCs/>
          <w:i/>
          <w:iCs/>
        </w:rPr>
        <w:t>: Bar graph of missing values from effects.xlsx dataset</w:t>
      </w:r>
    </w:p>
    <w:p w14:paraId="42DFB87A" w14:textId="77777777" w:rsidR="008F73C6" w:rsidRDefault="008F73C6" w:rsidP="008F73C6">
      <w:r>
        <w:t xml:space="preserve">From the graph above, </w:t>
      </w:r>
      <w:proofErr w:type="gramStart"/>
      <w:r>
        <w:t>it can be seen that the</w:t>
      </w:r>
      <w:proofErr w:type="gramEnd"/>
      <w:r>
        <w:t xml:space="preserve"> number of missing data in most of the variables like “Anxiety _score”, “</w:t>
      </w:r>
      <w:proofErr w:type="spellStart"/>
      <w:r>
        <w:t>Feel_Deprssd</w:t>
      </w:r>
      <w:proofErr w:type="spellEnd"/>
      <w:r>
        <w:t>”, “</w:t>
      </w:r>
      <w:proofErr w:type="spellStart"/>
      <w:r>
        <w:t>Lttl_IntrstDoingThngs</w:t>
      </w:r>
      <w:proofErr w:type="spellEnd"/>
      <w:r>
        <w:t xml:space="preserve">” etc. are well over 200. We will not exclude them for further analysis since the exclusion will leave us with few variables for the analysis from which the accuracy of the result can be compromised. </w:t>
      </w:r>
    </w:p>
    <w:p w14:paraId="1BB4F6F1" w14:textId="77777777" w:rsidR="008F73C6" w:rsidRDefault="008F73C6" w:rsidP="008F73C6">
      <w:r>
        <w:rPr>
          <w:noProof/>
        </w:rPr>
        <mc:AlternateContent>
          <mc:Choice Requires="wps">
            <w:drawing>
              <wp:anchor distT="0" distB="0" distL="114300" distR="114300" simplePos="0" relativeHeight="251712512" behindDoc="0" locked="0" layoutInCell="1" allowOverlap="1" wp14:anchorId="2456DC4E" wp14:editId="2FC38A4A">
                <wp:simplePos x="0" y="0"/>
                <wp:positionH relativeFrom="column">
                  <wp:posOffset>191386</wp:posOffset>
                </wp:positionH>
                <wp:positionV relativeFrom="paragraph">
                  <wp:posOffset>1027386</wp:posOffset>
                </wp:positionV>
                <wp:extent cx="5305159" cy="1807535"/>
                <wp:effectExtent l="0" t="0" r="0" b="2540"/>
                <wp:wrapNone/>
                <wp:docPr id="39" name="Text Box 39"/>
                <wp:cNvGraphicFramePr/>
                <a:graphic xmlns:a="http://schemas.openxmlformats.org/drawingml/2006/main">
                  <a:graphicData uri="http://schemas.microsoft.com/office/word/2010/wordprocessingShape">
                    <wps:wsp>
                      <wps:cNvSpPr txBox="1"/>
                      <wps:spPr>
                        <a:xfrm>
                          <a:off x="0" y="0"/>
                          <a:ext cx="5305159" cy="1807535"/>
                        </a:xfrm>
                        <a:prstGeom prst="rect">
                          <a:avLst/>
                        </a:prstGeom>
                        <a:blipFill dpi="0" rotWithShape="1">
                          <a:blip r:embed="rId66">
                            <a:extLst>
                              <a:ext uri="{28A0092B-C50C-407E-A947-70E740481C1C}">
                                <a14:useLocalDpi xmlns:a14="http://schemas.microsoft.com/office/drawing/2010/main" val="0"/>
                              </a:ext>
                            </a:extLst>
                          </a:blip>
                          <a:srcRect/>
                          <a:stretch>
                            <a:fillRect/>
                          </a:stretch>
                        </a:blipFill>
                        <a:ln w="6350">
                          <a:noFill/>
                        </a:ln>
                      </wps:spPr>
                      <wps:txbx>
                        <w:txbxContent>
                          <w:p w14:paraId="25AB7785"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6DC4E" id="Text Box 39" o:spid="_x0000_s1065" type="#_x0000_t202" style="position:absolute;margin-left:15.05pt;margin-top:80.9pt;width:417.75pt;height:142.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" stroked="f" strokeweight=".5pt">
                <v:fill r:id="rId67" o:title="" recolor="t" rotate="t" type="frame"/>
                <v:textbox>
                  <w:txbxContent>
                    <w:p w14:paraId="25AB7785" w14:textId="77777777" w:rsidR="00B12A09" w:rsidRDefault="00B12A09" w:rsidP="008F73C6"/>
                  </w:txbxContent>
                </v:textbox>
              </v:shape>
            </w:pict>
          </mc:Fallback>
        </mc:AlternateContent>
      </w:r>
      <w:r>
        <w:tab/>
        <w:t xml:space="preserve">Following up, a mean comparison with Cohen’s D was performed on the </w:t>
      </w:r>
      <w:r>
        <w:rPr>
          <w:i/>
          <w:iCs/>
        </w:rPr>
        <w:t xml:space="preserve">effects.xlsx </w:t>
      </w:r>
      <w:r>
        <w:t xml:space="preserve">dataset to measure the size effects of variables. This process is </w:t>
      </w:r>
      <w:proofErr w:type="gramStart"/>
      <w:r>
        <w:t>similar to</w:t>
      </w:r>
      <w:proofErr w:type="gramEnd"/>
      <w:r>
        <w:t xml:space="preserve"> what was done with the </w:t>
      </w:r>
      <w:r>
        <w:rPr>
          <w:i/>
          <w:iCs/>
        </w:rPr>
        <w:t xml:space="preserve">activity.xlsx </w:t>
      </w:r>
      <w:r>
        <w:t>dataset. The code and results are illustrated below.</w:t>
      </w:r>
    </w:p>
    <w:p w14:paraId="08722E22" w14:textId="77777777" w:rsidR="008F73C6" w:rsidRDefault="008F73C6" w:rsidP="008F73C6"/>
    <w:p w14:paraId="1F6072C5" w14:textId="77777777" w:rsidR="008F73C6" w:rsidRDefault="008F73C6" w:rsidP="008F73C6"/>
    <w:p w14:paraId="521FADAE" w14:textId="77777777" w:rsidR="008F73C6" w:rsidRDefault="008F73C6" w:rsidP="008F73C6"/>
    <w:p w14:paraId="3B4A1F9C" w14:textId="0E04E622" w:rsidR="008F73C6" w:rsidRPr="008F73C6" w:rsidRDefault="008F73C6" w:rsidP="008F73C6">
      <w:r>
        <w:rPr>
          <w:noProof/>
        </w:rPr>
        <w:lastRenderedPageBreak/>
        <mc:AlternateContent>
          <mc:Choice Requires="wpg">
            <w:drawing>
              <wp:anchor distT="0" distB="0" distL="114300" distR="114300" simplePos="0" relativeHeight="251714560" behindDoc="0" locked="0" layoutInCell="1" allowOverlap="1" wp14:anchorId="6CFD6F54" wp14:editId="42EC4161">
                <wp:simplePos x="0" y="0"/>
                <wp:positionH relativeFrom="column">
                  <wp:posOffset>-604520</wp:posOffset>
                </wp:positionH>
                <wp:positionV relativeFrom="paragraph">
                  <wp:posOffset>11903</wp:posOffset>
                </wp:positionV>
                <wp:extent cx="7143750" cy="8020050"/>
                <wp:effectExtent l="0" t="0" r="0" b="0"/>
                <wp:wrapNone/>
                <wp:docPr id="40" name="Group 40"/>
                <wp:cNvGraphicFramePr/>
                <a:graphic xmlns:a="http://schemas.openxmlformats.org/drawingml/2006/main">
                  <a:graphicData uri="http://schemas.microsoft.com/office/word/2010/wordprocessingGroup">
                    <wpg:wgp>
                      <wpg:cNvGrpSpPr/>
                      <wpg:grpSpPr>
                        <a:xfrm>
                          <a:off x="0" y="0"/>
                          <a:ext cx="7143750" cy="8020051"/>
                          <a:chOff x="0" y="0"/>
                          <a:chExt cx="7143750" cy="8020051"/>
                        </a:xfrm>
                      </wpg:grpSpPr>
                      <wpg:grpSp>
                        <wpg:cNvPr id="41" name="Group 41"/>
                        <wpg:cNvGrpSpPr/>
                        <wpg:grpSpPr>
                          <a:xfrm>
                            <a:off x="0" y="0"/>
                            <a:ext cx="4238625" cy="7972425"/>
                            <a:chOff x="-55038" y="0"/>
                            <a:chExt cx="4082001" cy="7541224"/>
                          </a:xfrm>
                        </wpg:grpSpPr>
                        <wps:wsp>
                          <wps:cNvPr id="42" name="Text Box 42"/>
                          <wps:cNvSpPr txBox="1"/>
                          <wps:spPr>
                            <a:xfrm>
                              <a:off x="-36692" y="0"/>
                              <a:ext cx="3971925" cy="1676400"/>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6350">
                              <a:noFill/>
                            </a:ln>
                          </wps:spPr>
                          <wps:txbx>
                            <w:txbxContent>
                              <w:p w14:paraId="7AA41339" w14:textId="77777777" w:rsidR="00B12A09" w:rsidRDefault="00B12A09" w:rsidP="008F73C6"/>
                              <w:p w14:paraId="03827E47" w14:textId="77777777" w:rsidR="00B12A09" w:rsidRDefault="00B12A09" w:rsidP="008F73C6"/>
                              <w:p w14:paraId="403313FA" w14:textId="77777777" w:rsidR="00B12A09" w:rsidRDefault="00B12A09" w:rsidP="008F73C6"/>
                              <w:p w14:paraId="029241C7" w14:textId="77777777" w:rsidR="00B12A09" w:rsidRDefault="00B12A09" w:rsidP="008F73C6"/>
                              <w:p w14:paraId="3FF22E9C" w14:textId="77777777" w:rsidR="00B12A09" w:rsidRDefault="00B12A09" w:rsidP="008F73C6"/>
                              <w:p w14:paraId="48F2DCCF" w14:textId="77777777" w:rsidR="00B12A09" w:rsidRDefault="00B12A09" w:rsidP="008F73C6"/>
                              <w:p w14:paraId="280DBC47" w14:textId="77777777" w:rsidR="00B12A09" w:rsidRDefault="00B12A09" w:rsidP="008F73C6"/>
                              <w:p w14:paraId="31FCC9C8" w14:textId="77777777" w:rsidR="00B12A09" w:rsidRDefault="00B12A09" w:rsidP="008F73C6"/>
                              <w:p w14:paraId="49D5DD44" w14:textId="77777777" w:rsidR="00B12A09" w:rsidRDefault="00B12A09" w:rsidP="008F73C6"/>
                              <w:p w14:paraId="2C964ADA" w14:textId="77777777" w:rsidR="00B12A09" w:rsidRDefault="00B12A09" w:rsidP="008F73C6"/>
                              <w:p w14:paraId="1CC25C2C" w14:textId="77777777" w:rsidR="00B12A09" w:rsidRDefault="00B12A09" w:rsidP="008F73C6"/>
                              <w:p w14:paraId="6756C8B1" w14:textId="77777777" w:rsidR="00B12A09" w:rsidRDefault="00B12A09" w:rsidP="008F73C6"/>
                              <w:p w14:paraId="075E1DCC" w14:textId="77777777" w:rsidR="00B12A09" w:rsidRDefault="00B12A09" w:rsidP="008F73C6"/>
                              <w:p w14:paraId="40A9D960" w14:textId="77777777" w:rsidR="00B12A09" w:rsidRDefault="00B12A09" w:rsidP="008F73C6"/>
                              <w:p w14:paraId="4F050F8A"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0" y="1571625"/>
                              <a:ext cx="3971925" cy="5295900"/>
                            </a:xfrm>
                            <a:prstGeom prst="rect">
                              <a:avLst/>
                            </a:prstGeom>
                            <a:blipFill dpi="0" rotWithShape="1">
                              <a:blip r:embed="rId69">
                                <a:extLst>
                                  <a:ext uri="{28A0092B-C50C-407E-A947-70E740481C1C}">
                                    <a14:useLocalDpi xmlns:a14="http://schemas.microsoft.com/office/drawing/2010/main" val="0"/>
                                  </a:ext>
                                </a:extLst>
                              </a:blip>
                              <a:srcRect/>
                              <a:stretch>
                                <a:fillRect/>
                              </a:stretch>
                            </a:blipFill>
                            <a:ln w="3175">
                              <a:noFill/>
                            </a:ln>
                          </wps:spPr>
                          <wps:txbx>
                            <w:txbxContent>
                              <w:p w14:paraId="6B7291BA" w14:textId="77777777" w:rsidR="00B12A09" w:rsidRDefault="00B12A09" w:rsidP="008F73C6"/>
                              <w:p w14:paraId="254D764C" w14:textId="77777777" w:rsidR="00B12A09" w:rsidRDefault="00B12A09" w:rsidP="008F73C6"/>
                              <w:p w14:paraId="27C0007A" w14:textId="77777777" w:rsidR="00B12A09" w:rsidRDefault="00B12A09" w:rsidP="008F73C6"/>
                              <w:p w14:paraId="0BDF0B03" w14:textId="77777777" w:rsidR="00B12A09" w:rsidRDefault="00B12A09" w:rsidP="008F73C6"/>
                              <w:p w14:paraId="06B61888"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55038" y="6912574"/>
                              <a:ext cx="4082001" cy="628650"/>
                            </a:xfrm>
                            <a:prstGeom prst="rect">
                              <a:avLst/>
                            </a:prstGeom>
                            <a:blipFill dpi="0" rotWithShape="1">
                              <a:blip r:embed="rId70">
                                <a:extLst>
                                  <a:ext uri="{28A0092B-C50C-407E-A947-70E740481C1C}">
                                    <a14:useLocalDpi xmlns:a14="http://schemas.microsoft.com/office/drawing/2010/main" val="0"/>
                                  </a:ext>
                                </a:extLst>
                              </a:blip>
                              <a:srcRect/>
                              <a:stretch>
                                <a:fillRect/>
                              </a:stretch>
                            </a:blipFill>
                            <a:ln w="3175">
                              <a:noFill/>
                            </a:ln>
                          </wps:spPr>
                          <wps:txbx>
                            <w:txbxContent>
                              <w:p w14:paraId="7CE71FBE" w14:textId="77777777" w:rsidR="00B12A09" w:rsidRDefault="00B12A09" w:rsidP="008F73C6"/>
                              <w:p w14:paraId="49B9BC27" w14:textId="77777777" w:rsidR="00B12A09" w:rsidRDefault="00B12A09" w:rsidP="008F73C6"/>
                              <w:p w14:paraId="7573EF05" w14:textId="77777777" w:rsidR="00B12A09" w:rsidRDefault="00B12A09" w:rsidP="008F73C6"/>
                              <w:p w14:paraId="7BA57E43"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5" name="Group 45"/>
                        <wpg:cNvGrpSpPr/>
                        <wpg:grpSpPr>
                          <a:xfrm>
                            <a:off x="4352925" y="409575"/>
                            <a:ext cx="2790825" cy="7610476"/>
                            <a:chOff x="0" y="0"/>
                            <a:chExt cx="2876550" cy="7286626"/>
                          </a:xfrm>
                        </wpg:grpSpPr>
                        <wps:wsp>
                          <wps:cNvPr id="46" name="Text Box 46"/>
                          <wps:cNvSpPr txBox="1"/>
                          <wps:spPr>
                            <a:xfrm>
                              <a:off x="28575" y="0"/>
                              <a:ext cx="2847975" cy="1028700"/>
                            </a:xfrm>
                            <a:prstGeom prst="rect">
                              <a:avLst/>
                            </a:prstGeom>
                            <a:blipFill dpi="0" rotWithShape="1">
                              <a:blip r:embed="rId71">
                                <a:extLst>
                                  <a:ext uri="{28A0092B-C50C-407E-A947-70E740481C1C}">
                                    <a14:useLocalDpi xmlns:a14="http://schemas.microsoft.com/office/drawing/2010/main" val="0"/>
                                  </a:ext>
                                </a:extLst>
                              </a:blip>
                              <a:srcRect/>
                              <a:stretch>
                                <a:fillRect/>
                              </a:stretch>
                            </a:blipFill>
                            <a:ln w="6350">
                              <a:noFill/>
                            </a:ln>
                          </wps:spPr>
                          <wps:txbx>
                            <w:txbxContent>
                              <w:p w14:paraId="1FEFD8E8"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895350"/>
                              <a:ext cx="2876550" cy="6391276"/>
                            </a:xfrm>
                            <a:prstGeom prst="rect">
                              <a:avLst/>
                            </a:prstGeom>
                            <a:blipFill dpi="0" rotWithShape="1">
                              <a:blip r:embed="rId72">
                                <a:extLst>
                                  <a:ext uri="{28A0092B-C50C-407E-A947-70E740481C1C}">
                                    <a14:useLocalDpi xmlns:a14="http://schemas.microsoft.com/office/drawing/2010/main" val="0"/>
                                  </a:ext>
                                </a:extLst>
                              </a:blip>
                              <a:srcRect/>
                              <a:stretch>
                                <a:fillRect/>
                              </a:stretch>
                            </a:blipFill>
                            <a:ln w="6350">
                              <a:noFill/>
                            </a:ln>
                          </wps:spPr>
                          <wps:txbx>
                            <w:txbxContent>
                              <w:p w14:paraId="549E59DD" w14:textId="77777777" w:rsidR="00B12A09" w:rsidRDefault="00B12A09" w:rsidP="008F73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CFD6F54" id="Group 40" o:spid="_x0000_s1066" style="position:absolute;margin-left:-47.6pt;margin-top:.95pt;width:562.5pt;height:631.5pt;z-index:251714560;mso-height-relative:margin" coordsize="71437,8020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">
                <v:group id="Group 41" o:spid="_x0000_s1067" style="position:absolute;width:42386;height:79724" coordorigin="-550" coordsize="40820,7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Text Box 42" o:spid="_x0000_s1068" type="#_x0000_t202" style="position:absolute;left:-366;width:3971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" stroked="f" strokeweight=".5pt">
                    <v:fill r:id="rId73" o:title="" recolor="t" rotate="t" type="frame"/>
                    <v:textbox>
                      <w:txbxContent>
                        <w:p w14:paraId="7AA41339" w14:textId="77777777" w:rsidR="00B12A09" w:rsidRDefault="00B12A09" w:rsidP="008F73C6"/>
                        <w:p w14:paraId="03827E47" w14:textId="77777777" w:rsidR="00B12A09" w:rsidRDefault="00B12A09" w:rsidP="008F73C6"/>
                        <w:p w14:paraId="403313FA" w14:textId="77777777" w:rsidR="00B12A09" w:rsidRDefault="00B12A09" w:rsidP="008F73C6"/>
                        <w:p w14:paraId="029241C7" w14:textId="77777777" w:rsidR="00B12A09" w:rsidRDefault="00B12A09" w:rsidP="008F73C6"/>
                        <w:p w14:paraId="3FF22E9C" w14:textId="77777777" w:rsidR="00B12A09" w:rsidRDefault="00B12A09" w:rsidP="008F73C6"/>
                        <w:p w14:paraId="48F2DCCF" w14:textId="77777777" w:rsidR="00B12A09" w:rsidRDefault="00B12A09" w:rsidP="008F73C6"/>
                        <w:p w14:paraId="280DBC47" w14:textId="77777777" w:rsidR="00B12A09" w:rsidRDefault="00B12A09" w:rsidP="008F73C6"/>
                        <w:p w14:paraId="31FCC9C8" w14:textId="77777777" w:rsidR="00B12A09" w:rsidRDefault="00B12A09" w:rsidP="008F73C6"/>
                        <w:p w14:paraId="49D5DD44" w14:textId="77777777" w:rsidR="00B12A09" w:rsidRDefault="00B12A09" w:rsidP="008F73C6"/>
                        <w:p w14:paraId="2C964ADA" w14:textId="77777777" w:rsidR="00B12A09" w:rsidRDefault="00B12A09" w:rsidP="008F73C6"/>
                        <w:p w14:paraId="1CC25C2C" w14:textId="77777777" w:rsidR="00B12A09" w:rsidRDefault="00B12A09" w:rsidP="008F73C6"/>
                        <w:p w14:paraId="6756C8B1" w14:textId="77777777" w:rsidR="00B12A09" w:rsidRDefault="00B12A09" w:rsidP="008F73C6"/>
                        <w:p w14:paraId="075E1DCC" w14:textId="77777777" w:rsidR="00B12A09" w:rsidRDefault="00B12A09" w:rsidP="008F73C6"/>
                        <w:p w14:paraId="40A9D960" w14:textId="77777777" w:rsidR="00B12A09" w:rsidRDefault="00B12A09" w:rsidP="008F73C6"/>
                        <w:p w14:paraId="4F050F8A" w14:textId="77777777" w:rsidR="00B12A09" w:rsidRDefault="00B12A09" w:rsidP="008F73C6"/>
                      </w:txbxContent>
                    </v:textbox>
                  </v:shape>
                  <v:shape id="Text Box 43" o:spid="_x0000_s1069" type="#_x0000_t202" style="position:absolute;top:15716;width:39719;height:5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" stroked="f" strokeweight=".25pt">
                    <v:fill r:id="rId74" o:title="" recolor="t" rotate="t" type="frame"/>
                    <v:textbox>
                      <w:txbxContent>
                        <w:p w14:paraId="6B7291BA" w14:textId="77777777" w:rsidR="00B12A09" w:rsidRDefault="00B12A09" w:rsidP="008F73C6"/>
                        <w:p w14:paraId="254D764C" w14:textId="77777777" w:rsidR="00B12A09" w:rsidRDefault="00B12A09" w:rsidP="008F73C6"/>
                        <w:p w14:paraId="27C0007A" w14:textId="77777777" w:rsidR="00B12A09" w:rsidRDefault="00B12A09" w:rsidP="008F73C6"/>
                        <w:p w14:paraId="0BDF0B03" w14:textId="77777777" w:rsidR="00B12A09" w:rsidRDefault="00B12A09" w:rsidP="008F73C6"/>
                        <w:p w14:paraId="06B61888" w14:textId="77777777" w:rsidR="00B12A09" w:rsidRDefault="00B12A09" w:rsidP="008F73C6"/>
                      </w:txbxContent>
                    </v:textbox>
                  </v:shape>
                  <v:shape id="Text Box 44" o:spid="_x0000_s1070" type="#_x0000_t202" style="position:absolute;left:-550;top:69125;width:40819;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" stroked="f" strokeweight=".25pt">
                    <v:fill r:id="rId75" o:title="" recolor="t" rotate="t" type="frame"/>
                    <v:textbox>
                      <w:txbxContent>
                        <w:p w14:paraId="7CE71FBE" w14:textId="77777777" w:rsidR="00B12A09" w:rsidRDefault="00B12A09" w:rsidP="008F73C6"/>
                        <w:p w14:paraId="49B9BC27" w14:textId="77777777" w:rsidR="00B12A09" w:rsidRDefault="00B12A09" w:rsidP="008F73C6"/>
                        <w:p w14:paraId="7573EF05" w14:textId="77777777" w:rsidR="00B12A09" w:rsidRDefault="00B12A09" w:rsidP="008F73C6"/>
                        <w:p w14:paraId="7BA57E43" w14:textId="77777777" w:rsidR="00B12A09" w:rsidRDefault="00B12A09" w:rsidP="008F73C6"/>
                      </w:txbxContent>
                    </v:textbox>
                  </v:shape>
                </v:group>
                <v:group id="Group 45" o:spid="_x0000_s1071" style="position:absolute;left:43529;top:4095;width:27908;height:76105" coordsize="28765,72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46" o:spid="_x0000_s1072" type="#_x0000_t202" style="position:absolute;left:285;width:28480;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" stroked="f" strokeweight=".5pt">
                    <v:fill r:id="rId76" o:title="" recolor="t" rotate="t" type="frame"/>
                    <v:textbox>
                      <w:txbxContent>
                        <w:p w14:paraId="1FEFD8E8" w14:textId="77777777" w:rsidR="00B12A09" w:rsidRDefault="00B12A09" w:rsidP="008F73C6"/>
                      </w:txbxContent>
                    </v:textbox>
                  </v:shape>
                  <v:shape id="Text Box 48" o:spid="_x0000_s1073" type="#_x0000_t202" style="position:absolute;top:8953;width:28765;height:63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" stroked="f" strokeweight=".5pt">
                    <v:fill r:id="rId77" o:title="" recolor="t" rotate="t" type="frame"/>
                    <v:textbox>
                      <w:txbxContent>
                        <w:p w14:paraId="549E59DD" w14:textId="77777777" w:rsidR="00B12A09" w:rsidRDefault="00B12A09" w:rsidP="008F73C6"/>
                      </w:txbxContent>
                    </v:textbox>
                  </v:shape>
                </v:group>
              </v:group>
            </w:pict>
          </mc:Fallback>
        </mc:AlternateContent>
      </w:r>
    </w:p>
    <w:p w14:paraId="5610FE15" w14:textId="77777777" w:rsidR="004373EB" w:rsidRDefault="004373EB" w:rsidP="009A11E2">
      <w:pPr>
        <w:tabs>
          <w:tab w:val="left" w:pos="6534"/>
        </w:tabs>
      </w:pPr>
    </w:p>
    <w:p w14:paraId="452AE595" w14:textId="6ADCC4E8" w:rsidR="009A11E2" w:rsidRDefault="009A11E2" w:rsidP="009A11E2">
      <w:pPr>
        <w:tabs>
          <w:tab w:val="left" w:pos="6534"/>
        </w:tabs>
      </w:pPr>
    </w:p>
    <w:p w14:paraId="2020D045" w14:textId="25E2AA21" w:rsidR="004373EB" w:rsidRDefault="004373EB" w:rsidP="009A11E2">
      <w:pPr>
        <w:tabs>
          <w:tab w:val="left" w:pos="6534"/>
        </w:tabs>
      </w:pPr>
    </w:p>
    <w:p w14:paraId="03A57D46" w14:textId="7EC38C44" w:rsidR="004373EB" w:rsidRDefault="004373EB" w:rsidP="009A11E2">
      <w:pPr>
        <w:tabs>
          <w:tab w:val="left" w:pos="6534"/>
        </w:tabs>
      </w:pPr>
    </w:p>
    <w:p w14:paraId="2EE9027E" w14:textId="3C1163EE" w:rsidR="004373EB" w:rsidRDefault="004373EB" w:rsidP="009A11E2">
      <w:pPr>
        <w:tabs>
          <w:tab w:val="left" w:pos="6534"/>
        </w:tabs>
      </w:pPr>
    </w:p>
    <w:p w14:paraId="0233783B" w14:textId="0B982FF3" w:rsidR="004373EB" w:rsidRDefault="004373EB" w:rsidP="009A11E2">
      <w:pPr>
        <w:tabs>
          <w:tab w:val="left" w:pos="6534"/>
        </w:tabs>
      </w:pPr>
    </w:p>
    <w:p w14:paraId="68743FD0" w14:textId="4EC10AC9" w:rsidR="004373EB" w:rsidRDefault="004373EB" w:rsidP="009A11E2">
      <w:pPr>
        <w:tabs>
          <w:tab w:val="left" w:pos="6534"/>
        </w:tabs>
      </w:pPr>
    </w:p>
    <w:p w14:paraId="5EC791B7" w14:textId="292E0B60" w:rsidR="004373EB" w:rsidRDefault="004373EB" w:rsidP="009A11E2">
      <w:pPr>
        <w:tabs>
          <w:tab w:val="left" w:pos="6534"/>
        </w:tabs>
      </w:pPr>
    </w:p>
    <w:p w14:paraId="667718F2" w14:textId="0204E92A" w:rsidR="004373EB" w:rsidRDefault="004373EB" w:rsidP="009A11E2">
      <w:pPr>
        <w:tabs>
          <w:tab w:val="left" w:pos="6534"/>
        </w:tabs>
      </w:pPr>
    </w:p>
    <w:p w14:paraId="11719D4B" w14:textId="4EAC0018" w:rsidR="004373EB" w:rsidRDefault="004373EB" w:rsidP="009A11E2">
      <w:pPr>
        <w:tabs>
          <w:tab w:val="left" w:pos="6534"/>
        </w:tabs>
      </w:pPr>
    </w:p>
    <w:p w14:paraId="378C6BE4" w14:textId="2113D522" w:rsidR="004373EB" w:rsidRDefault="004373EB" w:rsidP="009A11E2">
      <w:pPr>
        <w:tabs>
          <w:tab w:val="left" w:pos="6534"/>
        </w:tabs>
      </w:pPr>
    </w:p>
    <w:p w14:paraId="10E441E3" w14:textId="1FC04E59" w:rsidR="004373EB" w:rsidRDefault="004373EB" w:rsidP="009A11E2">
      <w:pPr>
        <w:tabs>
          <w:tab w:val="left" w:pos="6534"/>
        </w:tabs>
      </w:pPr>
    </w:p>
    <w:p w14:paraId="2F8A7E9B" w14:textId="6F27C4B7" w:rsidR="004373EB" w:rsidRDefault="004373EB" w:rsidP="009A11E2">
      <w:pPr>
        <w:tabs>
          <w:tab w:val="left" w:pos="6534"/>
        </w:tabs>
      </w:pPr>
    </w:p>
    <w:p w14:paraId="63B29A76" w14:textId="55DC95FB" w:rsidR="004373EB" w:rsidRDefault="004373EB" w:rsidP="009A11E2">
      <w:pPr>
        <w:tabs>
          <w:tab w:val="left" w:pos="6534"/>
        </w:tabs>
      </w:pPr>
    </w:p>
    <w:p w14:paraId="0A72945B" w14:textId="68B21630" w:rsidR="004373EB" w:rsidRDefault="004373EB" w:rsidP="009A11E2">
      <w:pPr>
        <w:tabs>
          <w:tab w:val="left" w:pos="6534"/>
        </w:tabs>
      </w:pPr>
    </w:p>
    <w:p w14:paraId="130A12F2" w14:textId="048589C9" w:rsidR="004373EB" w:rsidRDefault="004373EB" w:rsidP="009A11E2">
      <w:pPr>
        <w:tabs>
          <w:tab w:val="left" w:pos="6534"/>
        </w:tabs>
      </w:pPr>
    </w:p>
    <w:p w14:paraId="12039C85" w14:textId="2F984C25" w:rsidR="004373EB" w:rsidRDefault="004373EB" w:rsidP="009A11E2">
      <w:pPr>
        <w:tabs>
          <w:tab w:val="left" w:pos="6534"/>
        </w:tabs>
      </w:pPr>
    </w:p>
    <w:p w14:paraId="00ADF944" w14:textId="2D4066AB" w:rsidR="004373EB" w:rsidRDefault="004373EB" w:rsidP="009A11E2">
      <w:pPr>
        <w:tabs>
          <w:tab w:val="left" w:pos="6534"/>
        </w:tabs>
      </w:pPr>
    </w:p>
    <w:p w14:paraId="1AAF741C" w14:textId="580607D0" w:rsidR="004373EB" w:rsidRDefault="004373EB" w:rsidP="009A11E2">
      <w:pPr>
        <w:tabs>
          <w:tab w:val="left" w:pos="6534"/>
        </w:tabs>
      </w:pPr>
    </w:p>
    <w:p w14:paraId="7A668A24" w14:textId="4ACE8BDA" w:rsidR="004373EB" w:rsidRDefault="004373EB" w:rsidP="009A11E2">
      <w:pPr>
        <w:tabs>
          <w:tab w:val="left" w:pos="6534"/>
        </w:tabs>
      </w:pPr>
    </w:p>
    <w:p w14:paraId="70D7FEF0" w14:textId="295C27BD" w:rsidR="004373EB" w:rsidRDefault="004373EB" w:rsidP="009A11E2">
      <w:pPr>
        <w:tabs>
          <w:tab w:val="left" w:pos="6534"/>
        </w:tabs>
      </w:pPr>
    </w:p>
    <w:p w14:paraId="549E615C" w14:textId="1822DE59" w:rsidR="004373EB" w:rsidRDefault="004373EB" w:rsidP="009A11E2">
      <w:pPr>
        <w:tabs>
          <w:tab w:val="left" w:pos="6534"/>
        </w:tabs>
      </w:pPr>
      <w:r>
        <w:rPr>
          <w:noProof/>
        </w:rPr>
        <mc:AlternateContent>
          <mc:Choice Requires="wps">
            <w:drawing>
              <wp:anchor distT="0" distB="0" distL="114300" distR="114300" simplePos="0" relativeHeight="251716608" behindDoc="0" locked="0" layoutInCell="1" allowOverlap="1" wp14:anchorId="47D84728" wp14:editId="09A3E260">
                <wp:simplePos x="0" y="0"/>
                <wp:positionH relativeFrom="column">
                  <wp:posOffset>-289560</wp:posOffset>
                </wp:positionH>
                <wp:positionV relativeFrom="paragraph">
                  <wp:posOffset>399622</wp:posOffset>
                </wp:positionV>
                <wp:extent cx="6762750" cy="371475"/>
                <wp:effectExtent l="0" t="0" r="0" b="9525"/>
                <wp:wrapNone/>
                <wp:docPr id="49" name="Text Box 49"/>
                <wp:cNvGraphicFramePr/>
                <a:graphic xmlns:a="http://schemas.openxmlformats.org/drawingml/2006/main">
                  <a:graphicData uri="http://schemas.microsoft.com/office/word/2010/wordprocessingShape">
                    <wps:wsp>
                      <wps:cNvSpPr txBox="1"/>
                      <wps:spPr>
                        <a:xfrm>
                          <a:off x="0" y="0"/>
                          <a:ext cx="6762750" cy="371475"/>
                        </a:xfrm>
                        <a:prstGeom prst="rect">
                          <a:avLst/>
                        </a:prstGeom>
                        <a:solidFill>
                          <a:schemeClr val="lt1"/>
                        </a:solidFill>
                        <a:ln w="6350">
                          <a:noFill/>
                        </a:ln>
                      </wps:spPr>
                      <wps:txbx>
                        <w:txbxContent>
                          <w:p w14:paraId="1254D83A" w14:textId="189C516C" w:rsidR="00B12A09" w:rsidRPr="002122E4" w:rsidRDefault="00B12A09" w:rsidP="004373EB">
                            <w:pPr>
                              <w:jc w:val="center"/>
                              <w:rPr>
                                <w:b/>
                                <w:bCs/>
                                <w:i/>
                                <w:iCs/>
                              </w:rPr>
                            </w:pPr>
                            <w:r w:rsidRPr="002122E4">
                              <w:rPr>
                                <w:b/>
                                <w:bCs/>
                                <w:i/>
                                <w:iCs/>
                              </w:rPr>
                              <w:t>Fig 1</w:t>
                            </w:r>
                            <w:r>
                              <w:rPr>
                                <w:b/>
                                <w:bCs/>
                                <w:i/>
                                <w:iCs/>
                              </w:rPr>
                              <w:t>9</w:t>
                            </w:r>
                            <w:r w:rsidRPr="002122E4">
                              <w:rPr>
                                <w:b/>
                                <w:bCs/>
                                <w:i/>
                                <w:iCs/>
                              </w:rPr>
                              <w:t>: Summary of standard mean difference with Cohen’s D by personality type in effects.xlsx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84728" id="Text Box 49" o:spid="_x0000_s1074" type="#_x0000_t202" style="position:absolute;margin-left:-22.8pt;margin-top:31.45pt;width:532.5pt;height:29.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" fillcolor="white [3201]" stroked="f" strokeweight=".5pt">
                <v:textbox>
                  <w:txbxContent>
                    <w:p w14:paraId="1254D83A" w14:textId="189C516C" w:rsidR="00B12A09" w:rsidRPr="002122E4" w:rsidRDefault="00B12A09" w:rsidP="004373EB">
                      <w:pPr>
                        <w:jc w:val="center"/>
                        <w:rPr>
                          <w:b/>
                          <w:bCs/>
                          <w:i/>
                          <w:iCs/>
                        </w:rPr>
                      </w:pPr>
                      <w:r w:rsidRPr="002122E4">
                        <w:rPr>
                          <w:b/>
                          <w:bCs/>
                          <w:i/>
                          <w:iCs/>
                        </w:rPr>
                        <w:t>Fig 1</w:t>
                      </w:r>
                      <w:r>
                        <w:rPr>
                          <w:b/>
                          <w:bCs/>
                          <w:i/>
                          <w:iCs/>
                        </w:rPr>
                        <w:t>9</w:t>
                      </w:r>
                      <w:r w:rsidRPr="002122E4">
                        <w:rPr>
                          <w:b/>
                          <w:bCs/>
                          <w:i/>
                          <w:iCs/>
                        </w:rPr>
                        <w:t>: Summary of standard mean difference with Cohen’s D by personality type in effects.xlsx dataset</w:t>
                      </w:r>
                    </w:p>
                  </w:txbxContent>
                </v:textbox>
              </v:shape>
            </w:pict>
          </mc:Fallback>
        </mc:AlternateContent>
      </w:r>
    </w:p>
    <w:p w14:paraId="4FAA0D41" w14:textId="77777777" w:rsidR="00265B56" w:rsidRDefault="00265B56" w:rsidP="00265B56">
      <w:r>
        <w:lastRenderedPageBreak/>
        <w:t>From the collective results generated by the Cohen’s D procedure above, the variables</w:t>
      </w:r>
    </w:p>
    <w:p w14:paraId="49CB594B" w14:textId="77777777" w:rsidR="00265B56" w:rsidRDefault="00265B56" w:rsidP="00265B56">
      <w:pPr>
        <w:tabs>
          <w:tab w:val="left" w:pos="2715"/>
        </w:tabs>
      </w:pPr>
      <w:r>
        <w:t>“</w:t>
      </w:r>
      <w:proofErr w:type="spellStart"/>
      <w:r>
        <w:t>DecreasdTmeSlpQulty_SmrtPhneUse</w:t>
      </w:r>
      <w:proofErr w:type="spellEnd"/>
      <w:r>
        <w:t xml:space="preserve">”,” </w:t>
      </w:r>
      <w:proofErr w:type="spellStart"/>
      <w:r>
        <w:t>CannotHveMeal_NosmrtPhn</w:t>
      </w:r>
      <w:proofErr w:type="spellEnd"/>
      <w:r>
        <w:t>” “</w:t>
      </w:r>
      <w:proofErr w:type="spellStart"/>
      <w:r>
        <w:t>Compulsive_Behavior</w:t>
      </w:r>
      <w:proofErr w:type="spellEnd"/>
      <w:r>
        <w:t>” and “</w:t>
      </w:r>
      <w:proofErr w:type="spellStart"/>
      <w:r>
        <w:t>Functional_Impairment</w:t>
      </w:r>
      <w:proofErr w:type="spellEnd"/>
      <w:r>
        <w:t xml:space="preserve">” retained a perfect size effect of 0.2. This means that these variables are statistically significant in the </w:t>
      </w:r>
      <w:r>
        <w:rPr>
          <w:i/>
          <w:iCs/>
        </w:rPr>
        <w:t xml:space="preserve">effects.xlsx </w:t>
      </w:r>
      <w:r>
        <w:t>dataset.</w:t>
      </w:r>
    </w:p>
    <w:p w14:paraId="192D748E" w14:textId="77777777" w:rsidR="00265B56" w:rsidRDefault="00265B56" w:rsidP="00265B56">
      <w:r>
        <w:tab/>
        <w:t xml:space="preserve">Furthermore, AIC with a backward algorithm was used for variable selection. </w:t>
      </w:r>
    </w:p>
    <w:p w14:paraId="7FDD2B0C" w14:textId="77777777" w:rsidR="00265B56" w:rsidRDefault="00265B56" w:rsidP="00265B56">
      <w:r>
        <w:t>Variables with a larger size effect were selected alongside a variable with a perfect size effect. Since “</w:t>
      </w:r>
      <w:proofErr w:type="spellStart"/>
      <w:r>
        <w:t>Lttl_IntrstDoingthngs</w:t>
      </w:r>
      <w:proofErr w:type="spellEnd"/>
      <w:r>
        <w:t>” and “</w:t>
      </w:r>
      <w:proofErr w:type="spellStart"/>
      <w:r>
        <w:t>NotAble_Stpworry</w:t>
      </w:r>
      <w:proofErr w:type="spellEnd"/>
      <w:r>
        <w:t>” retained a size effect of 0.306 and 0.523 respectively they were used for AIC alongside “</w:t>
      </w:r>
      <w:proofErr w:type="spellStart"/>
      <w:r>
        <w:t>CannotHveMeal_NoSmrtPhn</w:t>
      </w:r>
      <w:proofErr w:type="spellEnd"/>
      <w:r>
        <w:t>” which retained a perfect size effect of 0.288. The code and outcomes of the procedures are illustrated below.</w:t>
      </w:r>
    </w:p>
    <w:p w14:paraId="62C965CA" w14:textId="77777777" w:rsidR="00265B56" w:rsidRPr="002665ED" w:rsidRDefault="00265B56" w:rsidP="00265B56">
      <w:r>
        <w:rPr>
          <w:noProof/>
        </w:rPr>
        <mc:AlternateContent>
          <mc:Choice Requires="wps">
            <w:drawing>
              <wp:anchor distT="0" distB="0" distL="114300" distR="114300" simplePos="0" relativeHeight="251718656" behindDoc="0" locked="0" layoutInCell="1" allowOverlap="1" wp14:anchorId="5AA4C9E1" wp14:editId="7EE1A27D">
                <wp:simplePos x="0" y="0"/>
                <wp:positionH relativeFrom="column">
                  <wp:posOffset>478465</wp:posOffset>
                </wp:positionH>
                <wp:positionV relativeFrom="paragraph">
                  <wp:posOffset>-635</wp:posOffset>
                </wp:positionV>
                <wp:extent cx="4867275" cy="1438275"/>
                <wp:effectExtent l="0" t="0" r="9525" b="9525"/>
                <wp:wrapNone/>
                <wp:docPr id="50" name="Text Box 50"/>
                <wp:cNvGraphicFramePr/>
                <a:graphic xmlns:a="http://schemas.openxmlformats.org/drawingml/2006/main">
                  <a:graphicData uri="http://schemas.microsoft.com/office/word/2010/wordprocessingShape">
                    <wps:wsp>
                      <wps:cNvSpPr txBox="1"/>
                      <wps:spPr>
                        <a:xfrm>
                          <a:off x="0" y="0"/>
                          <a:ext cx="4867275" cy="1438275"/>
                        </a:xfrm>
                        <a:prstGeom prst="rect">
                          <a:avLst/>
                        </a:prstGeom>
                        <a:blipFill dpi="0" rotWithShape="1">
                          <a:blip r:embed="rId78">
                            <a:extLst>
                              <a:ext uri="{28A0092B-C50C-407E-A947-70E740481C1C}">
                                <a14:useLocalDpi xmlns:a14="http://schemas.microsoft.com/office/drawing/2010/main" val="0"/>
                              </a:ext>
                            </a:extLst>
                          </a:blip>
                          <a:srcRect/>
                          <a:stretch>
                            <a:fillRect/>
                          </a:stretch>
                        </a:blipFill>
                        <a:ln w="6350">
                          <a:noFill/>
                        </a:ln>
                      </wps:spPr>
                      <wps:txbx>
                        <w:txbxContent>
                          <w:p w14:paraId="260C350D" w14:textId="77777777" w:rsidR="00B12A09" w:rsidRDefault="00B12A09" w:rsidP="00265B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4C9E1" id="Text Box 50" o:spid="_x0000_s1075" type="#_x0000_t202" style="position:absolute;margin-left:37.65pt;margin-top:-.05pt;width:383.25pt;height:11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" stroked="f" strokeweight=".5pt">
                <v:fill r:id="rId79" o:title="" recolor="t" rotate="t" type="frame"/>
                <v:textbox>
                  <w:txbxContent>
                    <w:p w14:paraId="260C350D" w14:textId="77777777" w:rsidR="00B12A09" w:rsidRDefault="00B12A09" w:rsidP="00265B56"/>
                  </w:txbxContent>
                </v:textbox>
              </v:shape>
            </w:pict>
          </mc:Fallback>
        </mc:AlternateContent>
      </w:r>
    </w:p>
    <w:p w14:paraId="6352EF17" w14:textId="77777777" w:rsidR="00265B56" w:rsidRDefault="00265B56" w:rsidP="00265B56"/>
    <w:p w14:paraId="7FAB3718" w14:textId="77777777" w:rsidR="00265B56" w:rsidRDefault="00265B56" w:rsidP="00265B56"/>
    <w:p w14:paraId="666D8994" w14:textId="77777777" w:rsidR="00265B56" w:rsidRDefault="00265B56" w:rsidP="00265B56"/>
    <w:p w14:paraId="1343E855" w14:textId="77777777" w:rsidR="00265B56" w:rsidRDefault="00265B56" w:rsidP="00265B56">
      <w:r>
        <w:rPr>
          <w:noProof/>
        </w:rPr>
        <mc:AlternateContent>
          <mc:Choice Requires="wps">
            <w:drawing>
              <wp:anchor distT="0" distB="0" distL="114300" distR="114300" simplePos="0" relativeHeight="251719680" behindDoc="0" locked="0" layoutInCell="1" allowOverlap="1" wp14:anchorId="312388E0" wp14:editId="3B46CFC5">
                <wp:simplePos x="0" y="0"/>
                <wp:positionH relativeFrom="column">
                  <wp:posOffset>657063</wp:posOffset>
                </wp:positionH>
                <wp:positionV relativeFrom="paragraph">
                  <wp:posOffset>169545</wp:posOffset>
                </wp:positionV>
                <wp:extent cx="4581525" cy="3571875"/>
                <wp:effectExtent l="0" t="0" r="9525" b="9525"/>
                <wp:wrapNone/>
                <wp:docPr id="51" name="Text Box 51"/>
                <wp:cNvGraphicFramePr/>
                <a:graphic xmlns:a="http://schemas.openxmlformats.org/drawingml/2006/main">
                  <a:graphicData uri="http://schemas.microsoft.com/office/word/2010/wordprocessingShape">
                    <wps:wsp>
                      <wps:cNvSpPr txBox="1"/>
                      <wps:spPr>
                        <a:xfrm>
                          <a:off x="0" y="0"/>
                          <a:ext cx="4581525" cy="3571875"/>
                        </a:xfrm>
                        <a:prstGeom prst="rect">
                          <a:avLst/>
                        </a:prstGeom>
                        <a:blipFill dpi="0" rotWithShape="1">
                          <a:blip r:embed="rId80">
                            <a:extLst>
                              <a:ext uri="{28A0092B-C50C-407E-A947-70E740481C1C}">
                                <a14:useLocalDpi xmlns:a14="http://schemas.microsoft.com/office/drawing/2010/main" val="0"/>
                              </a:ext>
                            </a:extLst>
                          </a:blip>
                          <a:srcRect/>
                          <a:stretch>
                            <a:fillRect/>
                          </a:stretch>
                        </a:blipFill>
                        <a:ln w="6350">
                          <a:noFill/>
                        </a:ln>
                      </wps:spPr>
                      <wps:txbx>
                        <w:txbxContent>
                          <w:p w14:paraId="0DBDD34B" w14:textId="77777777" w:rsidR="00B12A09" w:rsidRDefault="00B12A09" w:rsidP="00265B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388E0" id="Text Box 51" o:spid="_x0000_s1076" type="#_x0000_t202" style="position:absolute;margin-left:51.75pt;margin-top:13.35pt;width:360.75pt;height:281.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" stroked="f" strokeweight=".5pt">
                <v:fill r:id="rId81" o:title="" recolor="t" rotate="t" type="frame"/>
                <v:textbox>
                  <w:txbxContent>
                    <w:p w14:paraId="0DBDD34B" w14:textId="77777777" w:rsidR="00B12A09" w:rsidRDefault="00B12A09" w:rsidP="00265B56"/>
                  </w:txbxContent>
                </v:textbox>
              </v:shape>
            </w:pict>
          </mc:Fallback>
        </mc:AlternateContent>
      </w:r>
    </w:p>
    <w:p w14:paraId="2F34B822" w14:textId="77777777" w:rsidR="00265B56" w:rsidRDefault="00265B56" w:rsidP="00265B56"/>
    <w:p w14:paraId="1488AD1F" w14:textId="77777777" w:rsidR="00265B56" w:rsidRDefault="00265B56" w:rsidP="00265B56"/>
    <w:p w14:paraId="5A663DA6" w14:textId="77777777" w:rsidR="00265B56" w:rsidRDefault="00265B56" w:rsidP="00265B56"/>
    <w:p w14:paraId="1F57FCC6" w14:textId="77777777" w:rsidR="00265B56" w:rsidRDefault="00265B56" w:rsidP="00265B56"/>
    <w:p w14:paraId="0D88E7E3" w14:textId="77777777" w:rsidR="00265B56" w:rsidRDefault="00265B56" w:rsidP="00265B56"/>
    <w:p w14:paraId="5834AC88" w14:textId="77777777" w:rsidR="00265B56" w:rsidRDefault="00265B56" w:rsidP="00265B56"/>
    <w:p w14:paraId="77CBB8AA" w14:textId="77777777" w:rsidR="00265B56" w:rsidRDefault="00265B56" w:rsidP="00265B56"/>
    <w:p w14:paraId="5D785B1A" w14:textId="77777777" w:rsidR="00265B56" w:rsidRDefault="00265B56" w:rsidP="00265B56"/>
    <w:p w14:paraId="6D4BCC55" w14:textId="77777777" w:rsidR="00265B56" w:rsidRDefault="00265B56" w:rsidP="00265B56">
      <w:r>
        <w:rPr>
          <w:noProof/>
        </w:rPr>
        <mc:AlternateContent>
          <mc:Choice Requires="wps">
            <w:drawing>
              <wp:anchor distT="0" distB="0" distL="114300" distR="114300" simplePos="0" relativeHeight="251720704" behindDoc="0" locked="0" layoutInCell="1" allowOverlap="1" wp14:anchorId="269D7C9A" wp14:editId="02C1F717">
                <wp:simplePos x="0" y="0"/>
                <wp:positionH relativeFrom="column">
                  <wp:posOffset>730088</wp:posOffset>
                </wp:positionH>
                <wp:positionV relativeFrom="paragraph">
                  <wp:posOffset>595630</wp:posOffset>
                </wp:positionV>
                <wp:extent cx="4359172" cy="298376"/>
                <wp:effectExtent l="0" t="0" r="3810" b="6985"/>
                <wp:wrapNone/>
                <wp:docPr id="52" name="Text Box 52"/>
                <wp:cNvGraphicFramePr/>
                <a:graphic xmlns:a="http://schemas.openxmlformats.org/drawingml/2006/main">
                  <a:graphicData uri="http://schemas.microsoft.com/office/word/2010/wordprocessingShape">
                    <wps:wsp>
                      <wps:cNvSpPr txBox="1"/>
                      <wps:spPr>
                        <a:xfrm>
                          <a:off x="0" y="0"/>
                          <a:ext cx="4359172" cy="298376"/>
                        </a:xfrm>
                        <a:prstGeom prst="rect">
                          <a:avLst/>
                        </a:prstGeom>
                        <a:solidFill>
                          <a:schemeClr val="lt1"/>
                        </a:solidFill>
                        <a:ln w="6350">
                          <a:noFill/>
                        </a:ln>
                      </wps:spPr>
                      <wps:txbx>
                        <w:txbxContent>
                          <w:p w14:paraId="5B74CF94" w14:textId="0DAF041C" w:rsidR="00B12A09" w:rsidRDefault="00B12A09" w:rsidP="00265B56">
                            <w:pPr>
                              <w:jc w:val="center"/>
                              <w:rPr>
                                <w:b/>
                                <w:bCs/>
                                <w:i/>
                                <w:iCs/>
                              </w:rPr>
                            </w:pPr>
                            <w:r w:rsidRPr="007C4EFE">
                              <w:rPr>
                                <w:b/>
                                <w:bCs/>
                                <w:i/>
                                <w:iCs/>
                              </w:rPr>
                              <w:t xml:space="preserve">Fig </w:t>
                            </w:r>
                            <w:r>
                              <w:rPr>
                                <w:b/>
                                <w:bCs/>
                                <w:i/>
                                <w:iCs/>
                              </w:rPr>
                              <w:t>20</w:t>
                            </w:r>
                            <w:r w:rsidRPr="007C4EFE">
                              <w:rPr>
                                <w:b/>
                                <w:bCs/>
                                <w:i/>
                                <w:iCs/>
                              </w:rPr>
                              <w:t xml:space="preserve">: AIC with </w:t>
                            </w:r>
                            <w:r>
                              <w:rPr>
                                <w:b/>
                                <w:bCs/>
                                <w:i/>
                                <w:iCs/>
                              </w:rPr>
                              <w:t xml:space="preserve">a </w:t>
                            </w:r>
                            <w:r w:rsidRPr="007C4EFE">
                              <w:rPr>
                                <w:b/>
                                <w:bCs/>
                                <w:i/>
                                <w:iCs/>
                              </w:rPr>
                              <w:t>backward algorithm in effects.xlsx dataset</w:t>
                            </w:r>
                          </w:p>
                          <w:p w14:paraId="2B4C3C54" w14:textId="77777777" w:rsidR="00B12A09" w:rsidRDefault="00B12A09" w:rsidP="00265B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9D7C9A" id="Text Box 52" o:spid="_x0000_s1077" type="#_x0000_t202" style="position:absolute;margin-left:57.5pt;margin-top:46.9pt;width:343.25pt;height:23.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" fillcolor="white [3201]" stroked="f" strokeweight=".5pt">
                <v:textbox>
                  <w:txbxContent>
                    <w:p w14:paraId="5B74CF94" w14:textId="0DAF041C" w:rsidR="00B12A09" w:rsidRDefault="00B12A09" w:rsidP="00265B56">
                      <w:pPr>
                        <w:jc w:val="center"/>
                        <w:rPr>
                          <w:b/>
                          <w:bCs/>
                          <w:i/>
                          <w:iCs/>
                        </w:rPr>
                      </w:pPr>
                      <w:r w:rsidRPr="007C4EFE">
                        <w:rPr>
                          <w:b/>
                          <w:bCs/>
                          <w:i/>
                          <w:iCs/>
                        </w:rPr>
                        <w:t xml:space="preserve">Fig </w:t>
                      </w:r>
                      <w:r>
                        <w:rPr>
                          <w:b/>
                          <w:bCs/>
                          <w:i/>
                          <w:iCs/>
                        </w:rPr>
                        <w:t>20</w:t>
                      </w:r>
                      <w:r w:rsidRPr="007C4EFE">
                        <w:rPr>
                          <w:b/>
                          <w:bCs/>
                          <w:i/>
                          <w:iCs/>
                        </w:rPr>
                        <w:t xml:space="preserve">: AIC with </w:t>
                      </w:r>
                      <w:r>
                        <w:rPr>
                          <w:b/>
                          <w:bCs/>
                          <w:i/>
                          <w:iCs/>
                        </w:rPr>
                        <w:t xml:space="preserve">a </w:t>
                      </w:r>
                      <w:r w:rsidRPr="007C4EFE">
                        <w:rPr>
                          <w:b/>
                          <w:bCs/>
                          <w:i/>
                          <w:iCs/>
                        </w:rPr>
                        <w:t>backward algorithm in effects.xlsx dataset</w:t>
                      </w:r>
                    </w:p>
                    <w:p w14:paraId="2B4C3C54" w14:textId="77777777" w:rsidR="00B12A09" w:rsidRDefault="00B12A09" w:rsidP="00265B56"/>
                  </w:txbxContent>
                </v:textbox>
              </v:shape>
            </w:pict>
          </mc:Fallback>
        </mc:AlternateContent>
      </w:r>
    </w:p>
    <w:p w14:paraId="0FEADB8F" w14:textId="77777777" w:rsidR="00265B56" w:rsidRDefault="00265B56" w:rsidP="00265B56">
      <w:r>
        <w:lastRenderedPageBreak/>
        <w:t>In the AIC analysis done above, a few observations were made.</w:t>
      </w:r>
    </w:p>
    <w:p w14:paraId="3FF5A809" w14:textId="77777777" w:rsidR="00265B56" w:rsidRDefault="00265B56" w:rsidP="00064B9C">
      <w:pPr>
        <w:pStyle w:val="ListParagraph"/>
        <w:numPr>
          <w:ilvl w:val="0"/>
          <w:numId w:val="10"/>
        </w:numPr>
        <w:spacing w:line="360" w:lineRule="auto"/>
      </w:pPr>
      <w:r>
        <w:t>1.69 odd ratio with “</w:t>
      </w:r>
      <w:proofErr w:type="spellStart"/>
      <w:r>
        <w:t>CannotHveMeal_NosmrtPhn</w:t>
      </w:r>
      <w:proofErr w:type="spellEnd"/>
      <w:r>
        <w:t>” by personality 0 to 1</w:t>
      </w:r>
    </w:p>
    <w:p w14:paraId="4E3C25C1" w14:textId="77777777" w:rsidR="00265B56" w:rsidRDefault="00265B56" w:rsidP="00064B9C">
      <w:pPr>
        <w:pStyle w:val="ListParagraph"/>
        <w:numPr>
          <w:ilvl w:val="0"/>
          <w:numId w:val="10"/>
        </w:numPr>
        <w:spacing w:line="360" w:lineRule="auto"/>
      </w:pPr>
      <w:proofErr w:type="spellStart"/>
      <w:r>
        <w:t>NotAble_Stpworry</w:t>
      </w:r>
      <w:proofErr w:type="spellEnd"/>
      <w:r>
        <w:t xml:space="preserve"> shows a notable odd ratio between its level from 2 (OR: 5.3) to Personality type</w:t>
      </w:r>
    </w:p>
    <w:p w14:paraId="748137B3" w14:textId="77777777" w:rsidR="00265B56" w:rsidRDefault="00265B56" w:rsidP="00064B9C">
      <w:pPr>
        <w:pStyle w:val="ListParagraph"/>
        <w:numPr>
          <w:ilvl w:val="0"/>
          <w:numId w:val="10"/>
        </w:numPr>
        <w:spacing w:line="360" w:lineRule="auto"/>
      </w:pPr>
      <w:r>
        <w:t>Model is significant that in-between final variables, there are relevant predictors to variable “</w:t>
      </w:r>
      <w:proofErr w:type="spellStart"/>
      <w:r>
        <w:t>Prsnlty_type</w:t>
      </w:r>
      <w:proofErr w:type="spellEnd"/>
      <w:r>
        <w:t>”</w:t>
      </w:r>
    </w:p>
    <w:p w14:paraId="1C42BF06" w14:textId="0CFD0F4C" w:rsidR="00265B56" w:rsidRDefault="00064B9C" w:rsidP="00265B56">
      <w:r>
        <w:rPr>
          <w:noProof/>
        </w:rPr>
        <mc:AlternateContent>
          <mc:Choice Requires="wps">
            <w:drawing>
              <wp:anchor distT="0" distB="0" distL="114300" distR="114300" simplePos="0" relativeHeight="251722752" behindDoc="0" locked="0" layoutInCell="1" allowOverlap="1" wp14:anchorId="6630EA58" wp14:editId="3AA9C342">
                <wp:simplePos x="0" y="0"/>
                <wp:positionH relativeFrom="column">
                  <wp:posOffset>159385</wp:posOffset>
                </wp:positionH>
                <wp:positionV relativeFrom="paragraph">
                  <wp:posOffset>584835</wp:posOffset>
                </wp:positionV>
                <wp:extent cx="4641334" cy="861237"/>
                <wp:effectExtent l="0" t="0" r="6985" b="0"/>
                <wp:wrapNone/>
                <wp:docPr id="53" name="Text Box 53"/>
                <wp:cNvGraphicFramePr/>
                <a:graphic xmlns:a="http://schemas.openxmlformats.org/drawingml/2006/main">
                  <a:graphicData uri="http://schemas.microsoft.com/office/word/2010/wordprocessingShape">
                    <wps:wsp>
                      <wps:cNvSpPr txBox="1"/>
                      <wps:spPr>
                        <a:xfrm>
                          <a:off x="0" y="0"/>
                          <a:ext cx="4641334" cy="861237"/>
                        </a:xfrm>
                        <a:prstGeom prst="rect">
                          <a:avLst/>
                        </a:prstGeom>
                        <a:blipFill dpi="0" rotWithShape="1">
                          <a:blip r:embed="rId82">
                            <a:extLst>
                              <a:ext uri="{28A0092B-C50C-407E-A947-70E740481C1C}">
                                <a14:useLocalDpi xmlns:a14="http://schemas.microsoft.com/office/drawing/2010/main" val="0"/>
                              </a:ext>
                            </a:extLst>
                          </a:blip>
                          <a:srcRect/>
                          <a:stretch>
                            <a:fillRect/>
                          </a:stretch>
                        </a:blipFill>
                        <a:ln w="6350">
                          <a:noFill/>
                        </a:ln>
                      </wps:spPr>
                      <wps:txbx>
                        <w:txbxContent>
                          <w:p w14:paraId="44EB830F" w14:textId="77777777" w:rsidR="00B12A09" w:rsidRDefault="00B12A09" w:rsidP="00265B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0EA58" id="Text Box 53" o:spid="_x0000_s1078" type="#_x0000_t202" style="position:absolute;margin-left:12.55pt;margin-top:46.05pt;width:365.45pt;height:67.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" stroked="f" strokeweight=".5pt">
                <v:fill r:id="rId83" o:title="" recolor="t" rotate="t" type="frame"/>
                <v:textbox>
                  <w:txbxContent>
                    <w:p w14:paraId="44EB830F" w14:textId="77777777" w:rsidR="00B12A09" w:rsidRDefault="00B12A09" w:rsidP="00265B56"/>
                  </w:txbxContent>
                </v:textbox>
              </v:shape>
            </w:pict>
          </mc:Fallback>
        </mc:AlternateContent>
      </w:r>
      <w:r w:rsidR="00265B56">
        <w:t>To summarize our analysis from a visual perspective, here’s a resulting violin plot that was generated in R.</w:t>
      </w:r>
    </w:p>
    <w:p w14:paraId="47A6F95C" w14:textId="7E43E033" w:rsidR="00265B56" w:rsidRDefault="00265B56" w:rsidP="00265B56">
      <w:pPr>
        <w:pStyle w:val="ListParagraph"/>
        <w:ind w:left="360"/>
      </w:pPr>
    </w:p>
    <w:p w14:paraId="6BB91064" w14:textId="77777777" w:rsidR="00265B56" w:rsidRDefault="00265B56" w:rsidP="00265B56">
      <w:pPr>
        <w:pStyle w:val="ListParagraph"/>
        <w:ind w:left="360"/>
      </w:pPr>
    </w:p>
    <w:p w14:paraId="35B6C198" w14:textId="3F0E869C" w:rsidR="00265B56" w:rsidRDefault="00064B9C" w:rsidP="00265B56">
      <w:pPr>
        <w:pStyle w:val="ListParagraph"/>
        <w:ind w:left="360"/>
      </w:pPr>
      <w:r>
        <w:rPr>
          <w:noProof/>
        </w:rPr>
        <mc:AlternateContent>
          <mc:Choice Requires="wps">
            <w:drawing>
              <wp:anchor distT="0" distB="0" distL="114300" distR="114300" simplePos="0" relativeHeight="251721728" behindDoc="0" locked="0" layoutInCell="1" allowOverlap="1" wp14:anchorId="450BF43B" wp14:editId="5FEB164B">
                <wp:simplePos x="0" y="0"/>
                <wp:positionH relativeFrom="column">
                  <wp:posOffset>558800</wp:posOffset>
                </wp:positionH>
                <wp:positionV relativeFrom="paragraph">
                  <wp:posOffset>85090</wp:posOffset>
                </wp:positionV>
                <wp:extent cx="4784651" cy="3476846"/>
                <wp:effectExtent l="0" t="0" r="0" b="9525"/>
                <wp:wrapNone/>
                <wp:docPr id="54" name="Text Box 54"/>
                <wp:cNvGraphicFramePr/>
                <a:graphic xmlns:a="http://schemas.openxmlformats.org/drawingml/2006/main">
                  <a:graphicData uri="http://schemas.microsoft.com/office/word/2010/wordprocessingShape">
                    <wps:wsp>
                      <wps:cNvSpPr txBox="1"/>
                      <wps:spPr>
                        <a:xfrm>
                          <a:off x="0" y="0"/>
                          <a:ext cx="4784651" cy="3476846"/>
                        </a:xfrm>
                        <a:prstGeom prst="rect">
                          <a:avLst/>
                        </a:prstGeom>
                        <a:blipFill dpi="0" rotWithShape="1">
                          <a:blip r:embed="rId84">
                            <a:extLst>
                              <a:ext uri="{28A0092B-C50C-407E-A947-70E740481C1C}">
                                <a14:useLocalDpi xmlns:a14="http://schemas.microsoft.com/office/drawing/2010/main" val="0"/>
                              </a:ext>
                            </a:extLst>
                          </a:blip>
                          <a:srcRect/>
                          <a:stretch>
                            <a:fillRect/>
                          </a:stretch>
                        </a:blipFill>
                        <a:ln w="6350">
                          <a:noFill/>
                        </a:ln>
                      </wps:spPr>
                      <wps:txbx>
                        <w:txbxContent>
                          <w:p w14:paraId="6677DDBA" w14:textId="77777777" w:rsidR="00B12A09" w:rsidRDefault="00B12A09" w:rsidP="00265B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BF43B" id="Text Box 54" o:spid="_x0000_s1079" type="#_x0000_t202" style="position:absolute;left:0;text-align:left;margin-left:44pt;margin-top:6.7pt;width:376.75pt;height:273.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" stroked="f" strokeweight=".5pt">
                <v:fill r:id="rId85" o:title="" recolor="t" rotate="t" type="frame"/>
                <v:textbox>
                  <w:txbxContent>
                    <w:p w14:paraId="6677DDBA" w14:textId="77777777" w:rsidR="00B12A09" w:rsidRDefault="00B12A09" w:rsidP="00265B56"/>
                  </w:txbxContent>
                </v:textbox>
              </v:shape>
            </w:pict>
          </mc:Fallback>
        </mc:AlternateContent>
      </w:r>
    </w:p>
    <w:p w14:paraId="3F2DA209" w14:textId="6F377EF6" w:rsidR="00265B56" w:rsidRDefault="00265B56" w:rsidP="00265B56">
      <w:pPr>
        <w:pStyle w:val="ListParagraph"/>
        <w:ind w:left="360"/>
      </w:pPr>
    </w:p>
    <w:p w14:paraId="54AE077D" w14:textId="77777777" w:rsidR="00265B56" w:rsidRDefault="00265B56" w:rsidP="00265B56"/>
    <w:p w14:paraId="3362268B" w14:textId="77777777" w:rsidR="00265B56" w:rsidRDefault="00265B56" w:rsidP="00265B56"/>
    <w:p w14:paraId="576D7E0F" w14:textId="77777777" w:rsidR="00265B56" w:rsidRDefault="00265B56" w:rsidP="00265B56"/>
    <w:p w14:paraId="1E89DDF1" w14:textId="77777777" w:rsidR="00265B56" w:rsidRDefault="00265B56" w:rsidP="00265B56"/>
    <w:p w14:paraId="2A142DE2" w14:textId="77777777" w:rsidR="00265B56" w:rsidRDefault="00265B56" w:rsidP="00265B56"/>
    <w:p w14:paraId="63310DF1" w14:textId="77777777" w:rsidR="00265B56" w:rsidRDefault="00265B56" w:rsidP="00265B56"/>
    <w:p w14:paraId="6BF0C465" w14:textId="77777777" w:rsidR="00265B56" w:rsidRDefault="00265B56" w:rsidP="00265B56"/>
    <w:p w14:paraId="0EAB3B79" w14:textId="433B4459" w:rsidR="00265B56" w:rsidRDefault="00265B56" w:rsidP="00265B56"/>
    <w:p w14:paraId="3DF1E106" w14:textId="53B9E7FE" w:rsidR="00064B9C" w:rsidRDefault="00064B9C" w:rsidP="00265B56">
      <w:r>
        <w:rPr>
          <w:noProof/>
        </w:rPr>
        <mc:AlternateContent>
          <mc:Choice Requires="wps">
            <w:drawing>
              <wp:anchor distT="0" distB="0" distL="114300" distR="114300" simplePos="0" relativeHeight="251723776" behindDoc="0" locked="0" layoutInCell="1" allowOverlap="1" wp14:anchorId="3E1043C2" wp14:editId="6B74190E">
                <wp:simplePos x="0" y="0"/>
                <wp:positionH relativeFrom="column">
                  <wp:posOffset>819785</wp:posOffset>
                </wp:positionH>
                <wp:positionV relativeFrom="paragraph">
                  <wp:posOffset>41910</wp:posOffset>
                </wp:positionV>
                <wp:extent cx="452437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4524375" cy="304800"/>
                        </a:xfrm>
                        <a:prstGeom prst="rect">
                          <a:avLst/>
                        </a:prstGeom>
                        <a:solidFill>
                          <a:schemeClr val="lt1"/>
                        </a:solidFill>
                        <a:ln w="6350">
                          <a:noFill/>
                        </a:ln>
                      </wps:spPr>
                      <wps:txbx>
                        <w:txbxContent>
                          <w:p w14:paraId="5B46F4EF" w14:textId="6E77DC03" w:rsidR="00B12A09" w:rsidRPr="00B51E9B" w:rsidRDefault="00B12A09" w:rsidP="00265B56">
                            <w:pPr>
                              <w:spacing w:line="240" w:lineRule="auto"/>
                              <w:rPr>
                                <w:b/>
                                <w:bCs/>
                                <w:i/>
                                <w:iCs/>
                              </w:rPr>
                            </w:pPr>
                            <w:r w:rsidRPr="00B51E9B">
                              <w:rPr>
                                <w:b/>
                                <w:bCs/>
                                <w:i/>
                                <w:iCs/>
                              </w:rPr>
                              <w:t xml:space="preserve">Fig </w:t>
                            </w:r>
                            <w:r>
                              <w:rPr>
                                <w:b/>
                                <w:bCs/>
                                <w:i/>
                                <w:iCs/>
                              </w:rPr>
                              <w:t>21</w:t>
                            </w:r>
                            <w:r w:rsidRPr="00B51E9B">
                              <w:rPr>
                                <w:b/>
                                <w:bCs/>
                                <w:i/>
                                <w:iCs/>
                              </w:rPr>
                              <w:t>: Violin plot of selected variables in different personality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43C2" id="Text Box 55" o:spid="_x0000_s1080" type="#_x0000_t202" style="position:absolute;margin-left:64.55pt;margin-top:3.3pt;width:356.25pt;height:2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" fillcolor="white [3201]" stroked="f" strokeweight=".5pt">
                <v:textbox>
                  <w:txbxContent>
                    <w:p w14:paraId="5B46F4EF" w14:textId="6E77DC03" w:rsidR="00B12A09" w:rsidRPr="00B51E9B" w:rsidRDefault="00B12A09" w:rsidP="00265B56">
                      <w:pPr>
                        <w:spacing w:line="240" w:lineRule="auto"/>
                        <w:rPr>
                          <w:b/>
                          <w:bCs/>
                          <w:i/>
                          <w:iCs/>
                        </w:rPr>
                      </w:pPr>
                      <w:r w:rsidRPr="00B51E9B">
                        <w:rPr>
                          <w:b/>
                          <w:bCs/>
                          <w:i/>
                          <w:iCs/>
                        </w:rPr>
                        <w:t xml:space="preserve">Fig </w:t>
                      </w:r>
                      <w:r>
                        <w:rPr>
                          <w:b/>
                          <w:bCs/>
                          <w:i/>
                          <w:iCs/>
                        </w:rPr>
                        <w:t>21</w:t>
                      </w:r>
                      <w:r w:rsidRPr="00B51E9B">
                        <w:rPr>
                          <w:b/>
                          <w:bCs/>
                          <w:i/>
                          <w:iCs/>
                        </w:rPr>
                        <w:t>: Violin plot of selected variables in different personality types</w:t>
                      </w:r>
                    </w:p>
                  </w:txbxContent>
                </v:textbox>
              </v:shape>
            </w:pict>
          </mc:Fallback>
        </mc:AlternateContent>
      </w:r>
    </w:p>
    <w:p w14:paraId="3867BF84" w14:textId="31A33219" w:rsidR="00EC246D" w:rsidRDefault="00265B56" w:rsidP="007F12CB">
      <w:r>
        <w:t>In the violin plot illustrated above, we can see the x-axis represents the variable “</w:t>
      </w:r>
      <w:proofErr w:type="spellStart"/>
      <w:r>
        <w:t>NotAble_Stpworry</w:t>
      </w:r>
      <w:proofErr w:type="spellEnd"/>
      <w:r>
        <w:t>” meanwhile the y-axis represents the variable “</w:t>
      </w:r>
      <w:proofErr w:type="spellStart"/>
      <w:r>
        <w:t>CannotHveMeal_NoSmrtPhn</w:t>
      </w:r>
      <w:proofErr w:type="spellEnd"/>
      <w:r>
        <w:t xml:space="preserve">”. The violin plot depicts these variables in terms of personality types 0 </w:t>
      </w:r>
      <w:r w:rsidR="001E39D6">
        <w:t xml:space="preserve">(A) </w:t>
      </w:r>
      <w:r>
        <w:t>and 1</w:t>
      </w:r>
      <w:r w:rsidR="001E39D6">
        <w:t xml:space="preserve"> (B)</w:t>
      </w:r>
      <w:r>
        <w:t>. Personality type 1</w:t>
      </w:r>
      <w:r w:rsidR="001E39D6">
        <w:t xml:space="preserve"> </w:t>
      </w:r>
      <w:r w:rsidR="004655F7">
        <w:t>(</w:t>
      </w:r>
      <w:r w:rsidR="001E39D6">
        <w:t>B</w:t>
      </w:r>
      <w:r w:rsidR="004655F7">
        <w:t>)</w:t>
      </w:r>
      <w:r>
        <w:t xml:space="preserve"> has more thickness and spread out than personality </w:t>
      </w:r>
      <w:r>
        <w:lastRenderedPageBreak/>
        <w:t>type 0</w:t>
      </w:r>
      <w:r w:rsidR="004655F7">
        <w:t xml:space="preserve"> (A)</w:t>
      </w:r>
      <w:r>
        <w:t>. It would be safe to say that the effect of excessive smartphone usage like not being able to stop worrying and inability to enjoy a meal has more impact on personality type 1</w:t>
      </w:r>
      <w:r w:rsidR="001E39D6">
        <w:t xml:space="preserve"> or B.</w:t>
      </w:r>
    </w:p>
    <w:p w14:paraId="6B6D777F" w14:textId="77777777" w:rsidR="00EF76B1" w:rsidRDefault="00E32125" w:rsidP="00EF76B1">
      <w:pPr>
        <w:tabs>
          <w:tab w:val="left" w:pos="6534"/>
        </w:tabs>
        <w:rPr>
          <w:b/>
          <w:bCs/>
        </w:rPr>
      </w:pPr>
      <w:r>
        <w:rPr>
          <w:b/>
          <w:bCs/>
        </w:rPr>
        <w:t>Visual Analysis</w:t>
      </w:r>
    </w:p>
    <w:p w14:paraId="5CABCEBE" w14:textId="784BEA9C" w:rsidR="00EF76B1" w:rsidRPr="00EF76B1" w:rsidRDefault="00EF76B1" w:rsidP="00EF76B1">
      <w:pPr>
        <w:pStyle w:val="ListParagraph"/>
        <w:numPr>
          <w:ilvl w:val="1"/>
          <w:numId w:val="2"/>
        </w:numPr>
        <w:tabs>
          <w:tab w:val="left" w:pos="6534"/>
        </w:tabs>
        <w:rPr>
          <w:b/>
          <w:bCs/>
          <w:i/>
          <w:iCs/>
        </w:rPr>
      </w:pPr>
      <w:r w:rsidRPr="00EF76B1">
        <w:rPr>
          <w:b/>
          <w:bCs/>
          <w:i/>
          <w:iCs/>
        </w:rPr>
        <w:t xml:space="preserve">Analysis of </w:t>
      </w:r>
      <w:r w:rsidR="007F5DF1" w:rsidRPr="00EF76B1">
        <w:rPr>
          <w:b/>
          <w:bCs/>
          <w:i/>
          <w:iCs/>
        </w:rPr>
        <w:t xml:space="preserve">Scores.xlsx </w:t>
      </w:r>
      <w:r>
        <w:rPr>
          <w:b/>
          <w:bCs/>
          <w:i/>
          <w:iCs/>
        </w:rPr>
        <w:t>D</w:t>
      </w:r>
      <w:r w:rsidR="00230178" w:rsidRPr="00EF76B1">
        <w:rPr>
          <w:b/>
          <w:bCs/>
          <w:i/>
          <w:iCs/>
        </w:rPr>
        <w:t>ataset</w:t>
      </w:r>
      <w:r w:rsidRPr="00EF76B1">
        <w:rPr>
          <w:b/>
          <w:bCs/>
          <w:i/>
          <w:iCs/>
        </w:rPr>
        <w:t xml:space="preserve"> (</w:t>
      </w:r>
      <w:r>
        <w:rPr>
          <w:b/>
          <w:bCs/>
          <w:i/>
          <w:iCs/>
        </w:rPr>
        <w:t>To answer question 4)</w:t>
      </w:r>
    </w:p>
    <w:p w14:paraId="527CE86C" w14:textId="1EF3C302" w:rsidR="00F543C1" w:rsidRPr="00EF76B1" w:rsidRDefault="00EF76B1" w:rsidP="00F543C1">
      <w:pPr>
        <w:rPr>
          <w:b/>
          <w:bCs/>
        </w:rPr>
      </w:pPr>
      <w:r>
        <w:tab/>
      </w:r>
      <w:r w:rsidR="002430C3">
        <w:t>The visualization software Tableau was used to generate visuals to draw conclusions from them.</w:t>
      </w:r>
      <w:r>
        <w:rPr>
          <w:b/>
          <w:bCs/>
        </w:rPr>
        <w:t xml:space="preserve"> </w:t>
      </w:r>
      <w:r w:rsidR="00F543C1">
        <w:t>Scores dataset consists of variables relating to different symptoms that participants admitted of experiencing. Variables like “</w:t>
      </w:r>
      <w:proofErr w:type="spellStart"/>
      <w:r w:rsidR="00F543C1">
        <w:t>Compulsive_Behavior</w:t>
      </w:r>
      <w:proofErr w:type="spellEnd"/>
      <w:r w:rsidR="00F543C1">
        <w:t>”, “</w:t>
      </w:r>
      <w:proofErr w:type="spellStart"/>
      <w:r w:rsidR="00F543C1">
        <w:t>Functional_Impairment</w:t>
      </w:r>
      <w:proofErr w:type="spellEnd"/>
      <w:r w:rsidR="00F543C1">
        <w:t>”, “</w:t>
      </w:r>
      <w:proofErr w:type="spellStart"/>
      <w:r w:rsidR="00F543C1">
        <w:t>Feel_Depressed</w:t>
      </w:r>
      <w:proofErr w:type="spellEnd"/>
      <w:r w:rsidR="00F543C1">
        <w:t xml:space="preserve">” are used to represent the psychological aspect of participants. In the original dataset and its analysis </w:t>
      </w:r>
      <w:r w:rsidR="00F543C1" w:rsidRPr="008C07D1">
        <w:t>(</w:t>
      </w:r>
      <w:proofErr w:type="spellStart"/>
      <w:r w:rsidR="00F543C1" w:rsidRPr="008C07D1">
        <w:t>Boumosleh</w:t>
      </w:r>
      <w:proofErr w:type="spellEnd"/>
      <w:r w:rsidR="00F543C1" w:rsidRPr="008C07D1">
        <w:t xml:space="preserve"> &amp; </w:t>
      </w:r>
      <w:proofErr w:type="spellStart"/>
      <w:r w:rsidR="00F543C1" w:rsidRPr="008C07D1">
        <w:t>Jaalouk</w:t>
      </w:r>
      <w:proofErr w:type="spellEnd"/>
      <w:r w:rsidR="00F543C1" w:rsidRPr="008C07D1">
        <w:t>, 2017)</w:t>
      </w:r>
      <w:r w:rsidR="00F543C1">
        <w:t xml:space="preserve"> these variables were used to denote the Smart Phone Addiction Indicator (SPAI) scale. SPAI is the cumulative score of a variable derived using the mean difference and Chi-square. The new visualization that was generated using the new dataset is a mere visual portrayal and depiction of the SPAI with a minor modification in the values. The personality type 0 was changed to A and 1 was changed to B to make it easier to comprehend and explain the results. No other changes were made. </w:t>
      </w:r>
    </w:p>
    <w:p w14:paraId="04191D12" w14:textId="690E15F4" w:rsidR="00F543C1" w:rsidRDefault="00F543C1" w:rsidP="00F543C1">
      <w:r>
        <w:t xml:space="preserve">In Tableau, the </w:t>
      </w:r>
      <w:r w:rsidRPr="008E3390">
        <w:rPr>
          <w:i/>
          <w:iCs/>
        </w:rPr>
        <w:t>scores.xlsx</w:t>
      </w:r>
      <w:r>
        <w:t xml:space="preserve"> was located, the first and foremost challenge in extracting visuals was to correctly identify the dataset and its attributes. Categorical values like our dataset always need a few modifications to use them properly and effectively. For an instance, even though our dataset has numerical values that denote the count of a number they are not properly configured to be used as the whole number so the data type needs to be changed. In our case, the data type was changed to a numeric whole number and a few variables were converted to dimension to achieve the right and appealing set of bar graphs. From this dataset, we are trying to find effects and the difference in vulnerabilities among two personality types. The</w:t>
      </w:r>
      <w:r w:rsidR="005D711A">
        <w:t xml:space="preserve"> resulting bar </w:t>
      </w:r>
      <w:proofErr w:type="gramStart"/>
      <w:r w:rsidR="007F12CB">
        <w:t>graphs</w:t>
      </w:r>
      <w:proofErr w:type="gramEnd"/>
      <w:r w:rsidR="005D711A">
        <w:t xml:space="preserve"> and</w:t>
      </w:r>
      <w:r>
        <w:t xml:space="preserve"> </w:t>
      </w:r>
      <w:r w:rsidR="005D711A">
        <w:t xml:space="preserve">a </w:t>
      </w:r>
      <w:r>
        <w:t>comprehensive dashboard</w:t>
      </w:r>
      <w:r w:rsidR="00CC465D">
        <w:t xml:space="preserve"> </w:t>
      </w:r>
      <w:r w:rsidR="009411E5">
        <w:t>are</w:t>
      </w:r>
      <w:r>
        <w:t xml:space="preserve"> pictured below.</w:t>
      </w:r>
    </w:p>
    <w:p w14:paraId="44D27A62" w14:textId="232FAF0F" w:rsidR="005D711A" w:rsidRDefault="004F7BEC" w:rsidP="005D711A">
      <w:pPr>
        <w:ind w:firstLine="720"/>
      </w:pPr>
      <w:r>
        <w:rPr>
          <w:noProof/>
        </w:rPr>
        <w:lastRenderedPageBreak/>
        <mc:AlternateContent>
          <mc:Choice Requires="wps">
            <w:drawing>
              <wp:anchor distT="0" distB="0" distL="114300" distR="114300" simplePos="0" relativeHeight="251725824" behindDoc="0" locked="0" layoutInCell="1" allowOverlap="1" wp14:anchorId="02470882" wp14:editId="26FC3DEB">
                <wp:simplePos x="0" y="0"/>
                <wp:positionH relativeFrom="column">
                  <wp:posOffset>3497728</wp:posOffset>
                </wp:positionH>
                <wp:positionV relativeFrom="paragraph">
                  <wp:posOffset>-276033</wp:posOffset>
                </wp:positionV>
                <wp:extent cx="3200400" cy="4029739"/>
                <wp:effectExtent l="0" t="0" r="0" b="8890"/>
                <wp:wrapNone/>
                <wp:docPr id="57" name="Text Box 57"/>
                <wp:cNvGraphicFramePr/>
                <a:graphic xmlns:a="http://schemas.openxmlformats.org/drawingml/2006/main">
                  <a:graphicData uri="http://schemas.microsoft.com/office/word/2010/wordprocessingShape">
                    <wps:wsp>
                      <wps:cNvSpPr txBox="1"/>
                      <wps:spPr>
                        <a:xfrm>
                          <a:off x="0" y="0"/>
                          <a:ext cx="3200400" cy="4029739"/>
                        </a:xfrm>
                        <a:prstGeom prst="rect">
                          <a:avLst/>
                        </a:prstGeom>
                        <a:blipFill dpi="0" rotWithShape="1">
                          <a:blip r:embed="rId86">
                            <a:extLst>
                              <a:ext uri="{28A0092B-C50C-407E-A947-70E740481C1C}">
                                <a14:useLocalDpi xmlns:a14="http://schemas.microsoft.com/office/drawing/2010/main" val="0"/>
                              </a:ext>
                            </a:extLst>
                          </a:blip>
                          <a:srcRect/>
                          <a:stretch>
                            <a:fillRect/>
                          </a:stretch>
                        </a:blipFill>
                        <a:ln w="6350">
                          <a:noFill/>
                        </a:ln>
                      </wps:spPr>
                      <wps:txbx>
                        <w:txbxContent>
                          <w:p w14:paraId="2DA44B0E" w14:textId="77777777" w:rsidR="00B12A09" w:rsidRDefault="00B12A09" w:rsidP="005D71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70882" id="Text Box 57" o:spid="_x0000_s1081" type="#_x0000_t202" style="position:absolute;left:0;text-align:left;margin-left:275.4pt;margin-top:-21.75pt;width:252pt;height:317.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" stroked="f" strokeweight=".5pt">
                <v:fill r:id="rId87" o:title="" recolor="t" rotate="t" type="frame"/>
                <v:textbox>
                  <w:txbxContent>
                    <w:p w14:paraId="2DA44B0E" w14:textId="77777777" w:rsidR="00B12A09" w:rsidRDefault="00B12A09" w:rsidP="005D711A"/>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477A6D89" wp14:editId="367720F3">
                <wp:simplePos x="0" y="0"/>
                <wp:positionH relativeFrom="column">
                  <wp:posOffset>-265814</wp:posOffset>
                </wp:positionH>
                <wp:positionV relativeFrom="paragraph">
                  <wp:posOffset>-308344</wp:posOffset>
                </wp:positionV>
                <wp:extent cx="3115340" cy="4157330"/>
                <wp:effectExtent l="0" t="0" r="8890" b="0"/>
                <wp:wrapNone/>
                <wp:docPr id="62" name="Text Box 62"/>
                <wp:cNvGraphicFramePr/>
                <a:graphic xmlns:a="http://schemas.openxmlformats.org/drawingml/2006/main">
                  <a:graphicData uri="http://schemas.microsoft.com/office/word/2010/wordprocessingShape">
                    <wps:wsp>
                      <wps:cNvSpPr txBox="1"/>
                      <wps:spPr>
                        <a:xfrm>
                          <a:off x="0" y="0"/>
                          <a:ext cx="3115340" cy="4157330"/>
                        </a:xfrm>
                        <a:prstGeom prst="rect">
                          <a:avLst/>
                        </a:prstGeom>
                        <a:blipFill dpi="0" rotWithShape="1">
                          <a:blip r:embed="rId88">
                            <a:extLst>
                              <a:ext uri="{28A0092B-C50C-407E-A947-70E740481C1C}">
                                <a14:useLocalDpi xmlns:a14="http://schemas.microsoft.com/office/drawing/2010/main" val="0"/>
                              </a:ext>
                            </a:extLst>
                          </a:blip>
                          <a:srcRect/>
                          <a:stretch>
                            <a:fillRect/>
                          </a:stretch>
                        </a:blipFill>
                        <a:ln w="6350">
                          <a:noFill/>
                        </a:ln>
                      </wps:spPr>
                      <wps:txbx>
                        <w:txbxContent>
                          <w:p w14:paraId="38DDC2AD" w14:textId="77777777" w:rsidR="00B12A09" w:rsidRDefault="00B12A09" w:rsidP="005D71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A6D89" id="Text Box 62" o:spid="_x0000_s1082" type="#_x0000_t202" style="position:absolute;left:0;text-align:left;margin-left:-20.95pt;margin-top:-24.3pt;width:245.3pt;height:327.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" stroked="f" strokeweight=".5pt">
                <v:fill r:id="rId89" o:title="" recolor="t" rotate="t" type="frame"/>
                <v:textbox>
                  <w:txbxContent>
                    <w:p w14:paraId="38DDC2AD" w14:textId="77777777" w:rsidR="00B12A09" w:rsidRDefault="00B12A09" w:rsidP="005D711A"/>
                  </w:txbxContent>
                </v:textbox>
              </v:shape>
            </w:pict>
          </mc:Fallback>
        </mc:AlternateContent>
      </w:r>
    </w:p>
    <w:p w14:paraId="59ADD3CC" w14:textId="2EFCBA7E" w:rsidR="005D711A" w:rsidRDefault="005D711A" w:rsidP="005D711A"/>
    <w:p w14:paraId="7CA31CE9" w14:textId="4ADFE28B" w:rsidR="005D711A" w:rsidRDefault="005D711A" w:rsidP="005D711A"/>
    <w:p w14:paraId="189914C0" w14:textId="3B951B1B" w:rsidR="005D711A" w:rsidRDefault="005D711A" w:rsidP="005D711A"/>
    <w:p w14:paraId="43BDD833" w14:textId="140D0CA4" w:rsidR="005D711A" w:rsidRDefault="005D711A" w:rsidP="005D711A"/>
    <w:p w14:paraId="651BFD2F" w14:textId="43EBD23D" w:rsidR="005D711A" w:rsidRDefault="005D711A" w:rsidP="005D711A"/>
    <w:p w14:paraId="7DCCDA0C" w14:textId="0D476B34" w:rsidR="005D711A" w:rsidRDefault="005D711A" w:rsidP="005D711A"/>
    <w:p w14:paraId="36D606BB" w14:textId="358ED084" w:rsidR="005D711A" w:rsidRDefault="005D711A" w:rsidP="005D711A"/>
    <w:p w14:paraId="4BCCFDE3" w14:textId="77777777" w:rsidR="005D711A" w:rsidRDefault="005D711A" w:rsidP="005D711A"/>
    <w:p w14:paraId="1234D206" w14:textId="5C80CB66" w:rsidR="005D711A" w:rsidRDefault="005D711A" w:rsidP="005D711A"/>
    <w:p w14:paraId="3EDACAFC" w14:textId="3BC32903" w:rsidR="005D711A" w:rsidRDefault="00B24F46" w:rsidP="005D711A">
      <w:r>
        <w:rPr>
          <w:noProof/>
        </w:rPr>
        <mc:AlternateContent>
          <mc:Choice Requires="wps">
            <w:drawing>
              <wp:anchor distT="0" distB="0" distL="114300" distR="114300" simplePos="0" relativeHeight="251737088" behindDoc="0" locked="0" layoutInCell="1" allowOverlap="1" wp14:anchorId="5955B521" wp14:editId="42926378">
                <wp:simplePos x="0" y="0"/>
                <wp:positionH relativeFrom="column">
                  <wp:posOffset>3349049</wp:posOffset>
                </wp:positionH>
                <wp:positionV relativeFrom="paragraph">
                  <wp:posOffset>338632</wp:posOffset>
                </wp:positionV>
                <wp:extent cx="3349256" cy="478465"/>
                <wp:effectExtent l="0" t="0" r="3810" b="0"/>
                <wp:wrapNone/>
                <wp:docPr id="64" name="Text Box 64"/>
                <wp:cNvGraphicFramePr/>
                <a:graphic xmlns:a="http://schemas.openxmlformats.org/drawingml/2006/main">
                  <a:graphicData uri="http://schemas.microsoft.com/office/word/2010/wordprocessingShape">
                    <wps:wsp>
                      <wps:cNvSpPr txBox="1"/>
                      <wps:spPr>
                        <a:xfrm>
                          <a:off x="0" y="0"/>
                          <a:ext cx="3349256" cy="478465"/>
                        </a:xfrm>
                        <a:prstGeom prst="rect">
                          <a:avLst/>
                        </a:prstGeom>
                        <a:solidFill>
                          <a:schemeClr val="lt1"/>
                        </a:solidFill>
                        <a:ln w="6350">
                          <a:noFill/>
                        </a:ln>
                      </wps:spPr>
                      <wps:txbx>
                        <w:txbxContent>
                          <w:p w14:paraId="3B9DACB0" w14:textId="6E691462" w:rsidR="00B12A09" w:rsidRPr="003700BE" w:rsidRDefault="00B12A09" w:rsidP="004F7BEC">
                            <w:pPr>
                              <w:tabs>
                                <w:tab w:val="left" w:pos="1950"/>
                              </w:tabs>
                              <w:spacing w:line="240" w:lineRule="auto"/>
                              <w:jc w:val="center"/>
                              <w:rPr>
                                <w:b/>
                                <w:bCs/>
                                <w:i/>
                                <w:iCs/>
                              </w:rPr>
                            </w:pPr>
                            <w:r w:rsidRPr="003700BE">
                              <w:rPr>
                                <w:b/>
                                <w:bCs/>
                                <w:i/>
                                <w:iCs/>
                              </w:rPr>
                              <w:t xml:space="preserve">Fig </w:t>
                            </w:r>
                            <w:r>
                              <w:rPr>
                                <w:b/>
                                <w:bCs/>
                                <w:i/>
                                <w:iCs/>
                              </w:rPr>
                              <w:t>23</w:t>
                            </w:r>
                            <w:r w:rsidRPr="003700BE">
                              <w:rPr>
                                <w:b/>
                                <w:bCs/>
                                <w:i/>
                                <w:iCs/>
                              </w:rPr>
                              <w:t>: Bar graph</w:t>
                            </w:r>
                            <w:r>
                              <w:rPr>
                                <w:b/>
                                <w:bCs/>
                                <w:i/>
                                <w:iCs/>
                              </w:rPr>
                              <w:t xml:space="preserve"> of</w:t>
                            </w:r>
                            <w:r w:rsidRPr="003700BE">
                              <w:rPr>
                                <w:b/>
                                <w:bCs/>
                                <w:i/>
                                <w:iCs/>
                              </w:rPr>
                              <w:t xml:space="preserve"> the variable “</w:t>
                            </w:r>
                            <w:r>
                              <w:rPr>
                                <w:b/>
                                <w:bCs/>
                                <w:i/>
                                <w:iCs/>
                              </w:rPr>
                              <w:t>Anxiety</w:t>
                            </w:r>
                            <w:r w:rsidRPr="003700BE">
                              <w:rPr>
                                <w:b/>
                                <w:bCs/>
                                <w:i/>
                                <w:iCs/>
                              </w:rPr>
                              <w:t>” on two personality types.</w:t>
                            </w:r>
                          </w:p>
                          <w:p w14:paraId="2AF6B195" w14:textId="77777777" w:rsidR="00B12A09" w:rsidRDefault="00B12A09" w:rsidP="004F7BEC">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55B521" id="Text Box 64" o:spid="_x0000_s1083" type="#_x0000_t202" style="position:absolute;margin-left:263.7pt;margin-top:26.65pt;width:263.7pt;height:37.6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" fillcolor="white [3201]" stroked="f" strokeweight=".5pt">
                <v:textbox>
                  <w:txbxContent>
                    <w:p w14:paraId="3B9DACB0" w14:textId="6E691462" w:rsidR="00B12A09" w:rsidRPr="003700BE" w:rsidRDefault="00B12A09" w:rsidP="004F7BEC">
                      <w:pPr>
                        <w:tabs>
                          <w:tab w:val="left" w:pos="1950"/>
                        </w:tabs>
                        <w:spacing w:line="240" w:lineRule="auto"/>
                        <w:jc w:val="center"/>
                        <w:rPr>
                          <w:b/>
                          <w:bCs/>
                          <w:i/>
                          <w:iCs/>
                        </w:rPr>
                      </w:pPr>
                      <w:r w:rsidRPr="003700BE">
                        <w:rPr>
                          <w:b/>
                          <w:bCs/>
                          <w:i/>
                          <w:iCs/>
                        </w:rPr>
                        <w:t xml:space="preserve">Fig </w:t>
                      </w:r>
                      <w:r>
                        <w:rPr>
                          <w:b/>
                          <w:bCs/>
                          <w:i/>
                          <w:iCs/>
                        </w:rPr>
                        <w:t>23</w:t>
                      </w:r>
                      <w:r w:rsidRPr="003700BE">
                        <w:rPr>
                          <w:b/>
                          <w:bCs/>
                          <w:i/>
                          <w:iCs/>
                        </w:rPr>
                        <w:t>: Bar graph</w:t>
                      </w:r>
                      <w:r>
                        <w:rPr>
                          <w:b/>
                          <w:bCs/>
                          <w:i/>
                          <w:iCs/>
                        </w:rPr>
                        <w:t xml:space="preserve"> of</w:t>
                      </w:r>
                      <w:r w:rsidRPr="003700BE">
                        <w:rPr>
                          <w:b/>
                          <w:bCs/>
                          <w:i/>
                          <w:iCs/>
                        </w:rPr>
                        <w:t xml:space="preserve"> the variable “</w:t>
                      </w:r>
                      <w:r>
                        <w:rPr>
                          <w:b/>
                          <w:bCs/>
                          <w:i/>
                          <w:iCs/>
                        </w:rPr>
                        <w:t>Anxiety</w:t>
                      </w:r>
                      <w:r w:rsidRPr="003700BE">
                        <w:rPr>
                          <w:b/>
                          <w:bCs/>
                          <w:i/>
                          <w:iCs/>
                        </w:rPr>
                        <w:t>” on two personality types.</w:t>
                      </w:r>
                    </w:p>
                    <w:p w14:paraId="2AF6B195" w14:textId="77777777" w:rsidR="00B12A09" w:rsidRDefault="00B12A09" w:rsidP="004F7BEC">
                      <w:pPr>
                        <w:spacing w:line="240" w:lineRule="auto"/>
                        <w:jc w:val="center"/>
                      </w:pPr>
                    </w:p>
                  </w:txbxContent>
                </v:textbox>
              </v:shape>
            </w:pict>
          </mc:Fallback>
        </mc:AlternateContent>
      </w:r>
      <w:r w:rsidR="004F7BEC">
        <w:rPr>
          <w:noProof/>
        </w:rPr>
        <mc:AlternateContent>
          <mc:Choice Requires="wps">
            <w:drawing>
              <wp:anchor distT="0" distB="0" distL="114300" distR="114300" simplePos="0" relativeHeight="251735040" behindDoc="0" locked="0" layoutInCell="1" allowOverlap="1" wp14:anchorId="30D60168" wp14:editId="2B4C46CE">
                <wp:simplePos x="0" y="0"/>
                <wp:positionH relativeFrom="column">
                  <wp:posOffset>-722985</wp:posOffset>
                </wp:positionH>
                <wp:positionV relativeFrom="paragraph">
                  <wp:posOffset>343225</wp:posOffset>
                </wp:positionV>
                <wp:extent cx="3349256" cy="478465"/>
                <wp:effectExtent l="0" t="0" r="3810" b="0"/>
                <wp:wrapNone/>
                <wp:docPr id="63" name="Text Box 63"/>
                <wp:cNvGraphicFramePr/>
                <a:graphic xmlns:a="http://schemas.openxmlformats.org/drawingml/2006/main">
                  <a:graphicData uri="http://schemas.microsoft.com/office/word/2010/wordprocessingShape">
                    <wps:wsp>
                      <wps:cNvSpPr txBox="1"/>
                      <wps:spPr>
                        <a:xfrm>
                          <a:off x="0" y="0"/>
                          <a:ext cx="3349256" cy="478465"/>
                        </a:xfrm>
                        <a:prstGeom prst="rect">
                          <a:avLst/>
                        </a:prstGeom>
                        <a:solidFill>
                          <a:schemeClr val="lt1"/>
                        </a:solidFill>
                        <a:ln w="6350">
                          <a:noFill/>
                        </a:ln>
                      </wps:spPr>
                      <wps:txbx>
                        <w:txbxContent>
                          <w:p w14:paraId="57C4D39F" w14:textId="018CE736" w:rsidR="00B12A09" w:rsidRPr="003700BE" w:rsidRDefault="00B12A09" w:rsidP="004F7BEC">
                            <w:pPr>
                              <w:tabs>
                                <w:tab w:val="left" w:pos="1950"/>
                              </w:tabs>
                              <w:spacing w:line="240" w:lineRule="auto"/>
                              <w:jc w:val="center"/>
                              <w:rPr>
                                <w:b/>
                                <w:bCs/>
                                <w:i/>
                                <w:iCs/>
                              </w:rPr>
                            </w:pPr>
                            <w:r w:rsidRPr="003700BE">
                              <w:rPr>
                                <w:b/>
                                <w:bCs/>
                                <w:i/>
                                <w:iCs/>
                              </w:rPr>
                              <w:t xml:space="preserve">Fig </w:t>
                            </w:r>
                            <w:r>
                              <w:rPr>
                                <w:b/>
                                <w:bCs/>
                                <w:i/>
                                <w:iCs/>
                              </w:rPr>
                              <w:t>22</w:t>
                            </w:r>
                            <w:r w:rsidRPr="003700BE">
                              <w:rPr>
                                <w:b/>
                                <w:bCs/>
                                <w:i/>
                                <w:iCs/>
                              </w:rPr>
                              <w:t>: Bar graph</w:t>
                            </w:r>
                            <w:r>
                              <w:rPr>
                                <w:b/>
                                <w:bCs/>
                                <w:i/>
                                <w:iCs/>
                              </w:rPr>
                              <w:t xml:space="preserve"> of</w:t>
                            </w:r>
                            <w:r w:rsidRPr="003700BE">
                              <w:rPr>
                                <w:b/>
                                <w:bCs/>
                                <w:i/>
                                <w:iCs/>
                              </w:rPr>
                              <w:t xml:space="preserve"> the variable “Depression_score” on two personality types.</w:t>
                            </w:r>
                          </w:p>
                          <w:p w14:paraId="7846B5D1" w14:textId="77777777" w:rsidR="00B12A09" w:rsidRDefault="00B12A09" w:rsidP="004F7BEC">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60168" id="Text Box 63" o:spid="_x0000_s1084" type="#_x0000_t202" style="position:absolute;margin-left:-56.95pt;margin-top:27.05pt;width:263.7pt;height:37.6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" fillcolor="white [3201]" stroked="f" strokeweight=".5pt">
                <v:textbox>
                  <w:txbxContent>
                    <w:p w14:paraId="57C4D39F" w14:textId="018CE736" w:rsidR="00B12A09" w:rsidRPr="003700BE" w:rsidRDefault="00B12A09" w:rsidP="004F7BEC">
                      <w:pPr>
                        <w:tabs>
                          <w:tab w:val="left" w:pos="1950"/>
                        </w:tabs>
                        <w:spacing w:line="240" w:lineRule="auto"/>
                        <w:jc w:val="center"/>
                        <w:rPr>
                          <w:b/>
                          <w:bCs/>
                          <w:i/>
                          <w:iCs/>
                        </w:rPr>
                      </w:pPr>
                      <w:r w:rsidRPr="003700BE">
                        <w:rPr>
                          <w:b/>
                          <w:bCs/>
                          <w:i/>
                          <w:iCs/>
                        </w:rPr>
                        <w:t xml:space="preserve">Fig </w:t>
                      </w:r>
                      <w:r>
                        <w:rPr>
                          <w:b/>
                          <w:bCs/>
                          <w:i/>
                          <w:iCs/>
                        </w:rPr>
                        <w:t>22</w:t>
                      </w:r>
                      <w:r w:rsidRPr="003700BE">
                        <w:rPr>
                          <w:b/>
                          <w:bCs/>
                          <w:i/>
                          <w:iCs/>
                        </w:rPr>
                        <w:t>: Bar graph</w:t>
                      </w:r>
                      <w:r>
                        <w:rPr>
                          <w:b/>
                          <w:bCs/>
                          <w:i/>
                          <w:iCs/>
                        </w:rPr>
                        <w:t xml:space="preserve"> of</w:t>
                      </w:r>
                      <w:r w:rsidRPr="003700BE">
                        <w:rPr>
                          <w:b/>
                          <w:bCs/>
                          <w:i/>
                          <w:iCs/>
                        </w:rPr>
                        <w:t xml:space="preserve"> the variable “Depression_score” on two personality types.</w:t>
                      </w:r>
                    </w:p>
                    <w:p w14:paraId="7846B5D1" w14:textId="77777777" w:rsidR="00B12A09" w:rsidRDefault="00B12A09" w:rsidP="004F7BEC">
                      <w:pPr>
                        <w:spacing w:line="240" w:lineRule="auto"/>
                        <w:jc w:val="center"/>
                      </w:pPr>
                    </w:p>
                  </w:txbxContent>
                </v:textbox>
              </v:shape>
            </w:pict>
          </mc:Fallback>
        </mc:AlternateContent>
      </w:r>
    </w:p>
    <w:p w14:paraId="7E94233A" w14:textId="1852CE5B" w:rsidR="007F12CB" w:rsidRDefault="007F12CB" w:rsidP="005D711A"/>
    <w:p w14:paraId="38E6553F" w14:textId="77777777" w:rsidR="007F12CB" w:rsidRDefault="007F12CB" w:rsidP="005D711A"/>
    <w:p w14:paraId="69022CB3" w14:textId="5C6D318B" w:rsidR="001677D3" w:rsidRDefault="005D711A" w:rsidP="00A51EDF">
      <w:pPr>
        <w:ind w:firstLine="720"/>
      </w:pPr>
      <w:r>
        <w:t xml:space="preserve">In </w:t>
      </w:r>
      <w:r w:rsidR="00A51EDF">
        <w:t>figure</w:t>
      </w:r>
      <w:r w:rsidR="003D7F30">
        <w:t xml:space="preserve"> 22</w:t>
      </w:r>
      <w:r>
        <w:t>, we can see that personality type B has a high score on the variable “Depression _score” from the SPAI scale. This hints that personality type A is less susceptible to the effects of excessive smartphone usage.</w:t>
      </w:r>
      <w:r w:rsidR="00A51EDF">
        <w:t xml:space="preserve"> </w:t>
      </w:r>
    </w:p>
    <w:p w14:paraId="5B2D17FD" w14:textId="1B16B403" w:rsidR="00500A7B" w:rsidRDefault="00A51EDF" w:rsidP="00A51EDF">
      <w:pPr>
        <w:ind w:firstLine="720"/>
      </w:pPr>
      <w:r>
        <w:t>Similarly, i</w:t>
      </w:r>
      <w:r w:rsidR="00500A7B">
        <w:t>n</w:t>
      </w:r>
      <w:r>
        <w:t xml:space="preserve"> figure 23</w:t>
      </w:r>
      <w:r w:rsidR="00500A7B">
        <w:t xml:space="preserve"> personality type B has </w:t>
      </w:r>
      <w:r w:rsidR="009411E5">
        <w:t>a</w:t>
      </w:r>
      <w:r w:rsidR="00500A7B">
        <w:t xml:space="preserve"> count of 445 in “</w:t>
      </w:r>
      <w:proofErr w:type="spellStart"/>
      <w:r w:rsidR="00500A7B">
        <w:t>Anxiety_score</w:t>
      </w:r>
      <w:proofErr w:type="spellEnd"/>
      <w:r w:rsidR="00500A7B">
        <w:t>” from the SPAI scale. Personality type A following up close but nowhere near to personality B. This makes personality type A less susceptible to the effects of excessive smartphone usage. Meanwhile, personality type B is more susceptible to effects of the excessive smartphone use.</w:t>
      </w:r>
    </w:p>
    <w:p w14:paraId="6BFE2E55" w14:textId="77777777" w:rsidR="00500A7B" w:rsidRDefault="00500A7B" w:rsidP="00500A7B">
      <w:pPr>
        <w:ind w:firstLine="720"/>
        <w:rPr>
          <w:b/>
          <w:bCs/>
        </w:rPr>
      </w:pPr>
    </w:p>
    <w:p w14:paraId="30BBFFB5" w14:textId="4712AED0" w:rsidR="005D711A" w:rsidRDefault="005D711A" w:rsidP="005D711A"/>
    <w:p w14:paraId="374D9ED7" w14:textId="4070E87D" w:rsidR="005D711A" w:rsidRDefault="005D711A" w:rsidP="005D711A"/>
    <w:p w14:paraId="37D38103" w14:textId="1C896A95" w:rsidR="005D711A" w:rsidRDefault="001677D3" w:rsidP="005D711A">
      <w:r>
        <w:rPr>
          <w:noProof/>
        </w:rPr>
        <w:lastRenderedPageBreak/>
        <mc:AlternateContent>
          <mc:Choice Requires="wps">
            <w:drawing>
              <wp:anchor distT="0" distB="0" distL="114300" distR="114300" simplePos="0" relativeHeight="251728896" behindDoc="0" locked="0" layoutInCell="1" allowOverlap="1" wp14:anchorId="73CB2B56" wp14:editId="15E47AAD">
                <wp:simplePos x="0" y="0"/>
                <wp:positionH relativeFrom="column">
                  <wp:posOffset>3125470</wp:posOffset>
                </wp:positionH>
                <wp:positionV relativeFrom="paragraph">
                  <wp:posOffset>-265105</wp:posOffset>
                </wp:positionV>
                <wp:extent cx="3539933" cy="4348716"/>
                <wp:effectExtent l="0" t="0" r="3810" b="0"/>
                <wp:wrapNone/>
                <wp:docPr id="61" name="Text Box 61"/>
                <wp:cNvGraphicFramePr/>
                <a:graphic xmlns:a="http://schemas.openxmlformats.org/drawingml/2006/main">
                  <a:graphicData uri="http://schemas.microsoft.com/office/word/2010/wordprocessingShape">
                    <wps:wsp>
                      <wps:cNvSpPr txBox="1"/>
                      <wps:spPr>
                        <a:xfrm>
                          <a:off x="0" y="0"/>
                          <a:ext cx="3539933" cy="4348716"/>
                        </a:xfrm>
                        <a:prstGeom prst="rect">
                          <a:avLst/>
                        </a:prstGeom>
                        <a:blipFill dpi="0" rotWithShape="1">
                          <a:blip r:embed="rId90">
                            <a:extLst>
                              <a:ext uri="{28A0092B-C50C-407E-A947-70E740481C1C}">
                                <a14:useLocalDpi xmlns:a14="http://schemas.microsoft.com/office/drawing/2010/main" val="0"/>
                              </a:ext>
                            </a:extLst>
                          </a:blip>
                          <a:srcRect/>
                          <a:stretch>
                            <a:fillRect/>
                          </a:stretch>
                        </a:blipFill>
                        <a:ln w="6350">
                          <a:noFill/>
                        </a:ln>
                      </wps:spPr>
                      <wps:txbx>
                        <w:txbxContent>
                          <w:p w14:paraId="46C963EC" w14:textId="77777777" w:rsidR="00B12A09" w:rsidRDefault="00B12A09" w:rsidP="005D71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B2B56" id="Text Box 61" o:spid="_x0000_s1085" type="#_x0000_t202" style="position:absolute;margin-left:246.1pt;margin-top:-20.85pt;width:278.75pt;height:34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" stroked="f" strokeweight=".5pt">
                <v:fill r:id="rId91" o:title="" recolor="t" rotate="t" type="frame"/>
                <v:textbox>
                  <w:txbxContent>
                    <w:p w14:paraId="46C963EC" w14:textId="77777777" w:rsidR="00B12A09" w:rsidRDefault="00B12A09" w:rsidP="005D711A"/>
                  </w:txbxContent>
                </v:textbox>
              </v:shape>
            </w:pict>
          </mc:Fallback>
        </mc:AlternateContent>
      </w:r>
      <w:r>
        <w:rPr>
          <w:b/>
          <w:bCs/>
          <w:noProof/>
        </w:rPr>
        <mc:AlternateContent>
          <mc:Choice Requires="wps">
            <w:drawing>
              <wp:anchor distT="0" distB="0" distL="114300" distR="114300" simplePos="0" relativeHeight="251727872" behindDoc="0" locked="0" layoutInCell="1" allowOverlap="1" wp14:anchorId="0228CFFB" wp14:editId="4F18FE31">
                <wp:simplePos x="0" y="0"/>
                <wp:positionH relativeFrom="column">
                  <wp:posOffset>-371032</wp:posOffset>
                </wp:positionH>
                <wp:positionV relativeFrom="paragraph">
                  <wp:posOffset>-233517</wp:posOffset>
                </wp:positionV>
                <wp:extent cx="3498112" cy="4338084"/>
                <wp:effectExtent l="0" t="0" r="7620" b="5715"/>
                <wp:wrapNone/>
                <wp:docPr id="59" name="Text Box 59"/>
                <wp:cNvGraphicFramePr/>
                <a:graphic xmlns:a="http://schemas.openxmlformats.org/drawingml/2006/main">
                  <a:graphicData uri="http://schemas.microsoft.com/office/word/2010/wordprocessingShape">
                    <wps:wsp>
                      <wps:cNvSpPr txBox="1"/>
                      <wps:spPr>
                        <a:xfrm>
                          <a:off x="0" y="0"/>
                          <a:ext cx="3498112" cy="4338084"/>
                        </a:xfrm>
                        <a:prstGeom prst="rect">
                          <a:avLst/>
                        </a:prstGeom>
                        <a:blipFill dpi="0" rotWithShape="1">
                          <a:blip r:embed="rId92">
                            <a:extLst>
                              <a:ext uri="{28A0092B-C50C-407E-A947-70E740481C1C}">
                                <a14:useLocalDpi xmlns:a14="http://schemas.microsoft.com/office/drawing/2010/main" val="0"/>
                              </a:ext>
                            </a:extLst>
                          </a:blip>
                          <a:srcRect/>
                          <a:stretch>
                            <a:fillRect/>
                          </a:stretch>
                        </a:blipFill>
                        <a:ln w="6350">
                          <a:noFill/>
                        </a:ln>
                      </wps:spPr>
                      <wps:txbx>
                        <w:txbxContent>
                          <w:p w14:paraId="528A2D54" w14:textId="77777777" w:rsidR="00B12A09" w:rsidRDefault="00B12A09" w:rsidP="005D71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8CFFB" id="Text Box 59" o:spid="_x0000_s1086" type="#_x0000_t202" style="position:absolute;margin-left:-29.2pt;margin-top:-18.4pt;width:275.45pt;height:341.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" stroked="f" strokeweight=".5pt">
                <v:fill r:id="rId93" o:title="" recolor="t" rotate="t" type="frame"/>
                <v:textbox>
                  <w:txbxContent>
                    <w:p w14:paraId="528A2D54" w14:textId="77777777" w:rsidR="00B12A09" w:rsidRDefault="00B12A09" w:rsidP="005D711A"/>
                  </w:txbxContent>
                </v:textbox>
              </v:shape>
            </w:pict>
          </mc:Fallback>
        </mc:AlternateContent>
      </w:r>
    </w:p>
    <w:p w14:paraId="480920F0" w14:textId="54D8DD19" w:rsidR="005D711A" w:rsidRDefault="005D711A" w:rsidP="005D711A">
      <w:pPr>
        <w:rPr>
          <w:b/>
          <w:bCs/>
        </w:rPr>
      </w:pPr>
    </w:p>
    <w:p w14:paraId="214170A7" w14:textId="3E85094D" w:rsidR="005D711A" w:rsidRDefault="005D711A" w:rsidP="005D711A"/>
    <w:p w14:paraId="668B8BDC" w14:textId="45AAF3B0" w:rsidR="005D711A" w:rsidRDefault="005D711A" w:rsidP="005D711A"/>
    <w:p w14:paraId="128164EB" w14:textId="79B95640" w:rsidR="005D711A" w:rsidRDefault="005D711A" w:rsidP="005D711A"/>
    <w:p w14:paraId="71613B5D" w14:textId="047D286D" w:rsidR="005D711A" w:rsidRDefault="005D711A" w:rsidP="005D711A"/>
    <w:p w14:paraId="3A2F44EA" w14:textId="6CB31590" w:rsidR="005D711A" w:rsidRDefault="005D711A" w:rsidP="005D711A"/>
    <w:p w14:paraId="146021DF" w14:textId="051A6D83" w:rsidR="005D711A" w:rsidRDefault="005D711A" w:rsidP="005D711A">
      <w:pPr>
        <w:rPr>
          <w:b/>
          <w:bCs/>
        </w:rPr>
      </w:pPr>
    </w:p>
    <w:p w14:paraId="4700320A" w14:textId="31DCFB25" w:rsidR="005D711A" w:rsidRDefault="005D711A" w:rsidP="005D711A">
      <w:pPr>
        <w:ind w:firstLine="720"/>
        <w:rPr>
          <w:b/>
          <w:bCs/>
        </w:rPr>
      </w:pPr>
    </w:p>
    <w:p w14:paraId="6D8C9527" w14:textId="424CA7E4" w:rsidR="005D711A" w:rsidRDefault="005D711A" w:rsidP="005D711A"/>
    <w:p w14:paraId="4542EC1C" w14:textId="332D83C0" w:rsidR="005D711A" w:rsidRDefault="005D711A" w:rsidP="005D711A"/>
    <w:p w14:paraId="3368BA3A" w14:textId="2EE37B16" w:rsidR="005D711A" w:rsidRDefault="001677D3" w:rsidP="005D711A">
      <w:r>
        <w:rPr>
          <w:noProof/>
        </w:rPr>
        <mc:AlternateContent>
          <mc:Choice Requires="wps">
            <w:drawing>
              <wp:anchor distT="0" distB="0" distL="114300" distR="114300" simplePos="0" relativeHeight="251739136" behindDoc="0" locked="0" layoutInCell="1" allowOverlap="1" wp14:anchorId="3C853AAD" wp14:editId="6D378200">
                <wp:simplePos x="0" y="0"/>
                <wp:positionH relativeFrom="column">
                  <wp:posOffset>-595054</wp:posOffset>
                </wp:positionH>
                <wp:positionV relativeFrom="paragraph">
                  <wp:posOffset>246306</wp:posOffset>
                </wp:positionV>
                <wp:extent cx="3242310" cy="659130"/>
                <wp:effectExtent l="0" t="0" r="0" b="7620"/>
                <wp:wrapNone/>
                <wp:docPr id="60" name="Text Box 60"/>
                <wp:cNvGraphicFramePr/>
                <a:graphic xmlns:a="http://schemas.openxmlformats.org/drawingml/2006/main">
                  <a:graphicData uri="http://schemas.microsoft.com/office/word/2010/wordprocessingShape">
                    <wps:wsp>
                      <wps:cNvSpPr txBox="1"/>
                      <wps:spPr>
                        <a:xfrm>
                          <a:off x="0" y="0"/>
                          <a:ext cx="3242310" cy="659130"/>
                        </a:xfrm>
                        <a:prstGeom prst="rect">
                          <a:avLst/>
                        </a:prstGeom>
                        <a:solidFill>
                          <a:schemeClr val="lt1"/>
                        </a:solidFill>
                        <a:ln w="6350">
                          <a:noFill/>
                        </a:ln>
                      </wps:spPr>
                      <wps:txbx>
                        <w:txbxContent>
                          <w:p w14:paraId="422F5FE7" w14:textId="7CF582C2" w:rsidR="00B12A09" w:rsidRPr="00F40DBC" w:rsidRDefault="00B12A09" w:rsidP="00835898">
                            <w:pPr>
                              <w:spacing w:line="240" w:lineRule="auto"/>
                              <w:jc w:val="center"/>
                              <w:rPr>
                                <w:b/>
                                <w:bCs/>
                                <w:i/>
                                <w:iCs/>
                              </w:rPr>
                            </w:pPr>
                            <w:r w:rsidRPr="00F40DBC">
                              <w:rPr>
                                <w:b/>
                                <w:bCs/>
                                <w:i/>
                                <w:iCs/>
                              </w:rPr>
                              <w:t xml:space="preserve">Fig </w:t>
                            </w:r>
                            <w:r>
                              <w:rPr>
                                <w:b/>
                                <w:bCs/>
                                <w:i/>
                                <w:iCs/>
                              </w:rPr>
                              <w:t>24</w:t>
                            </w:r>
                            <w:r w:rsidRPr="00F40DBC">
                              <w:rPr>
                                <w:b/>
                                <w:bCs/>
                                <w:i/>
                                <w:iCs/>
                              </w:rPr>
                              <w:t>: Bar graph of “Compulsive_Behavior” among two personality types</w:t>
                            </w:r>
                          </w:p>
                          <w:p w14:paraId="2E7EF2E4" w14:textId="77777777" w:rsidR="00B12A09" w:rsidRDefault="00B12A09" w:rsidP="008358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53AAD" id="Text Box 60" o:spid="_x0000_s1087" type="#_x0000_t202" style="position:absolute;margin-left:-46.85pt;margin-top:19.4pt;width:255.3pt;height:51.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" fillcolor="white [3201]" stroked="f" strokeweight=".5pt">
                <v:textbox>
                  <w:txbxContent>
                    <w:p w14:paraId="422F5FE7" w14:textId="7CF582C2" w:rsidR="00B12A09" w:rsidRPr="00F40DBC" w:rsidRDefault="00B12A09" w:rsidP="00835898">
                      <w:pPr>
                        <w:spacing w:line="240" w:lineRule="auto"/>
                        <w:jc w:val="center"/>
                        <w:rPr>
                          <w:b/>
                          <w:bCs/>
                          <w:i/>
                          <w:iCs/>
                        </w:rPr>
                      </w:pPr>
                      <w:r w:rsidRPr="00F40DBC">
                        <w:rPr>
                          <w:b/>
                          <w:bCs/>
                          <w:i/>
                          <w:iCs/>
                        </w:rPr>
                        <w:t xml:space="preserve">Fig </w:t>
                      </w:r>
                      <w:r>
                        <w:rPr>
                          <w:b/>
                          <w:bCs/>
                          <w:i/>
                          <w:iCs/>
                        </w:rPr>
                        <w:t>24</w:t>
                      </w:r>
                      <w:r w:rsidRPr="00F40DBC">
                        <w:rPr>
                          <w:b/>
                          <w:bCs/>
                          <w:i/>
                          <w:iCs/>
                        </w:rPr>
                        <w:t>: Bar graph of “Compulsive_Behavior” among two personality types</w:t>
                      </w:r>
                    </w:p>
                    <w:p w14:paraId="2E7EF2E4" w14:textId="77777777" w:rsidR="00B12A09" w:rsidRDefault="00B12A09" w:rsidP="00835898"/>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670B96B1" wp14:editId="26DB8CB2">
                <wp:simplePos x="0" y="0"/>
                <wp:positionH relativeFrom="column">
                  <wp:posOffset>3124392</wp:posOffset>
                </wp:positionH>
                <wp:positionV relativeFrom="paragraph">
                  <wp:posOffset>226311</wp:posOffset>
                </wp:positionV>
                <wp:extent cx="3508744" cy="49973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3508744" cy="499730"/>
                        </a:xfrm>
                        <a:prstGeom prst="rect">
                          <a:avLst/>
                        </a:prstGeom>
                        <a:solidFill>
                          <a:schemeClr val="lt1"/>
                        </a:solidFill>
                        <a:ln w="6350">
                          <a:noFill/>
                        </a:ln>
                      </wps:spPr>
                      <wps:txbx>
                        <w:txbxContent>
                          <w:p w14:paraId="05AA2D80" w14:textId="775CE4CD" w:rsidR="00B12A09" w:rsidRPr="00C34053" w:rsidRDefault="00B12A09" w:rsidP="00835898">
                            <w:pPr>
                              <w:spacing w:line="240" w:lineRule="auto"/>
                              <w:jc w:val="center"/>
                              <w:rPr>
                                <w:b/>
                                <w:bCs/>
                                <w:i/>
                                <w:iCs/>
                              </w:rPr>
                            </w:pPr>
                            <w:r w:rsidRPr="00C34053">
                              <w:rPr>
                                <w:b/>
                                <w:bCs/>
                                <w:i/>
                                <w:iCs/>
                              </w:rPr>
                              <w:t xml:space="preserve">Fig </w:t>
                            </w:r>
                            <w:r>
                              <w:rPr>
                                <w:b/>
                                <w:bCs/>
                                <w:i/>
                                <w:iCs/>
                              </w:rPr>
                              <w:t>25</w:t>
                            </w:r>
                            <w:r w:rsidRPr="00C34053">
                              <w:rPr>
                                <w:b/>
                                <w:bCs/>
                                <w:i/>
                                <w:iCs/>
                              </w:rPr>
                              <w:t>: Bar graph of</w:t>
                            </w:r>
                            <w:r>
                              <w:rPr>
                                <w:b/>
                                <w:bCs/>
                                <w:i/>
                                <w:iCs/>
                              </w:rPr>
                              <w:t xml:space="preserve"> </w:t>
                            </w:r>
                            <w:r w:rsidRPr="00C34053">
                              <w:rPr>
                                <w:b/>
                                <w:bCs/>
                                <w:i/>
                                <w:iCs/>
                              </w:rPr>
                              <w:t>“Functional_impairment” among two personality type</w:t>
                            </w:r>
                            <w:r>
                              <w:rPr>
                                <w:b/>
                                <w:bCs/>
                                <w:i/>
                                <w:iCs/>
                              </w:rPr>
                              <w:t>s</w:t>
                            </w:r>
                          </w:p>
                          <w:p w14:paraId="3473F421" w14:textId="77777777" w:rsidR="00B12A09" w:rsidRDefault="00B12A09" w:rsidP="00835898">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B96B1" id="Text Box 65" o:spid="_x0000_s1088" type="#_x0000_t202" style="position:absolute;margin-left:246pt;margin-top:17.8pt;width:276.3pt;height:39.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" fillcolor="white [3201]" stroked="f" strokeweight=".5pt">
                <v:textbox>
                  <w:txbxContent>
                    <w:p w14:paraId="05AA2D80" w14:textId="775CE4CD" w:rsidR="00B12A09" w:rsidRPr="00C34053" w:rsidRDefault="00B12A09" w:rsidP="00835898">
                      <w:pPr>
                        <w:spacing w:line="240" w:lineRule="auto"/>
                        <w:jc w:val="center"/>
                        <w:rPr>
                          <w:b/>
                          <w:bCs/>
                          <w:i/>
                          <w:iCs/>
                        </w:rPr>
                      </w:pPr>
                      <w:r w:rsidRPr="00C34053">
                        <w:rPr>
                          <w:b/>
                          <w:bCs/>
                          <w:i/>
                          <w:iCs/>
                        </w:rPr>
                        <w:t xml:space="preserve">Fig </w:t>
                      </w:r>
                      <w:r>
                        <w:rPr>
                          <w:b/>
                          <w:bCs/>
                          <w:i/>
                          <w:iCs/>
                        </w:rPr>
                        <w:t>25</w:t>
                      </w:r>
                      <w:r w:rsidRPr="00C34053">
                        <w:rPr>
                          <w:b/>
                          <w:bCs/>
                          <w:i/>
                          <w:iCs/>
                        </w:rPr>
                        <w:t>: Bar graph of</w:t>
                      </w:r>
                      <w:r>
                        <w:rPr>
                          <w:b/>
                          <w:bCs/>
                          <w:i/>
                          <w:iCs/>
                        </w:rPr>
                        <w:t xml:space="preserve"> </w:t>
                      </w:r>
                      <w:r w:rsidRPr="00C34053">
                        <w:rPr>
                          <w:b/>
                          <w:bCs/>
                          <w:i/>
                          <w:iCs/>
                        </w:rPr>
                        <w:t>“Functional_impairment” among two personality type</w:t>
                      </w:r>
                      <w:r>
                        <w:rPr>
                          <w:b/>
                          <w:bCs/>
                          <w:i/>
                          <w:iCs/>
                        </w:rPr>
                        <w:t>s</w:t>
                      </w:r>
                    </w:p>
                    <w:p w14:paraId="3473F421" w14:textId="77777777" w:rsidR="00B12A09" w:rsidRDefault="00B12A09" w:rsidP="00835898">
                      <w:pPr>
                        <w:spacing w:line="240" w:lineRule="auto"/>
                        <w:jc w:val="center"/>
                      </w:pPr>
                    </w:p>
                  </w:txbxContent>
                </v:textbox>
              </v:shape>
            </w:pict>
          </mc:Fallback>
        </mc:AlternateContent>
      </w:r>
    </w:p>
    <w:p w14:paraId="53BD048F" w14:textId="35D3DC93" w:rsidR="005D711A" w:rsidRDefault="005D711A" w:rsidP="005D711A"/>
    <w:p w14:paraId="40F6544A" w14:textId="77777777" w:rsidR="001677D3" w:rsidRDefault="001677D3" w:rsidP="005D711A">
      <w:pPr>
        <w:ind w:firstLine="720"/>
      </w:pPr>
    </w:p>
    <w:p w14:paraId="35EDE3C0" w14:textId="51048A91" w:rsidR="005D711A" w:rsidRDefault="005D711A" w:rsidP="001677D3">
      <w:pPr>
        <w:ind w:firstLine="720"/>
      </w:pPr>
      <w:r>
        <w:t xml:space="preserve">From </w:t>
      </w:r>
      <w:r w:rsidR="001677D3">
        <w:t>figure 24</w:t>
      </w:r>
      <w:r>
        <w:t xml:space="preserve">, </w:t>
      </w:r>
      <w:proofErr w:type="gramStart"/>
      <w:r>
        <w:t>it can be seen that personality</w:t>
      </w:r>
      <w:proofErr w:type="gramEnd"/>
      <w:r>
        <w:t xml:space="preserve"> type B has a whopping 5792 score from the SPAI scale. Personality type A has a score of 3500. Statistically speaking personality type B is 60% more likely to be affected with compulsive behavior </w:t>
      </w:r>
      <w:proofErr w:type="gramStart"/>
      <w:r>
        <w:t>as a result of</w:t>
      </w:r>
      <w:proofErr w:type="gramEnd"/>
      <w:r>
        <w:t xml:space="preserve"> excessive smartphone usage.</w:t>
      </w:r>
      <w:r w:rsidR="001677D3">
        <w:t xml:space="preserve"> </w:t>
      </w:r>
      <w:r>
        <w:t xml:space="preserve">Again, </w:t>
      </w:r>
      <w:r w:rsidR="001677D3">
        <w:t xml:space="preserve">figure 25 shows that </w:t>
      </w:r>
      <w:r>
        <w:t xml:space="preserve">personality type B has the highest score of 5350 on the SPAI scale. Personality type A sums up to around 3100 making it about 57% less likely to be affected with functional impairment </w:t>
      </w:r>
      <w:proofErr w:type="gramStart"/>
      <w:r>
        <w:t>as a result of</w:t>
      </w:r>
      <w:proofErr w:type="gramEnd"/>
      <w:r>
        <w:t xml:space="preserve"> excessive smartphone usage. </w:t>
      </w:r>
    </w:p>
    <w:p w14:paraId="5F8A23C1" w14:textId="518A8A24" w:rsidR="00503017" w:rsidRDefault="00503017" w:rsidP="001677D3">
      <w:pPr>
        <w:ind w:firstLine="720"/>
      </w:pPr>
    </w:p>
    <w:p w14:paraId="4AE2578D" w14:textId="68459935" w:rsidR="00503017" w:rsidRDefault="00503017" w:rsidP="001677D3">
      <w:pPr>
        <w:ind w:firstLine="720"/>
      </w:pPr>
    </w:p>
    <w:p w14:paraId="5113700D" w14:textId="71BE8ED7" w:rsidR="00503017" w:rsidRDefault="00503017" w:rsidP="001677D3">
      <w:pPr>
        <w:ind w:firstLine="720"/>
      </w:pPr>
    </w:p>
    <w:p w14:paraId="367AD26E" w14:textId="6FA85BA0" w:rsidR="00503017" w:rsidRPr="00E813AC" w:rsidRDefault="00503017" w:rsidP="001677D3">
      <w:pPr>
        <w:ind w:firstLine="720"/>
      </w:pPr>
      <w:r>
        <w:rPr>
          <w:noProof/>
        </w:rPr>
        <w:lastRenderedPageBreak/>
        <mc:AlternateContent>
          <mc:Choice Requires="wps">
            <w:drawing>
              <wp:anchor distT="0" distB="0" distL="114300" distR="114300" simplePos="0" relativeHeight="251742208" behindDoc="0" locked="0" layoutInCell="1" allowOverlap="1" wp14:anchorId="28D00A14" wp14:editId="592A1F2A">
                <wp:simplePos x="0" y="0"/>
                <wp:positionH relativeFrom="column">
                  <wp:posOffset>850605</wp:posOffset>
                </wp:positionH>
                <wp:positionV relativeFrom="paragraph">
                  <wp:posOffset>-244549</wp:posOffset>
                </wp:positionV>
                <wp:extent cx="3912781" cy="737899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3912781" cy="7378995"/>
                        </a:xfrm>
                        <a:prstGeom prst="rect">
                          <a:avLst/>
                        </a:prstGeom>
                        <a:blipFill dpi="0" rotWithShape="1">
                          <a:blip r:embed="rId94" cstate="print">
                            <a:extLst>
                              <a:ext uri="{28A0092B-C50C-407E-A947-70E740481C1C}">
                                <a14:useLocalDpi xmlns:a14="http://schemas.microsoft.com/office/drawing/2010/main" val="0"/>
                              </a:ext>
                            </a:extLst>
                          </a:blip>
                          <a:srcRect/>
                          <a:stretch>
                            <a:fillRect/>
                          </a:stretch>
                        </a:blipFill>
                        <a:ln w="6350">
                          <a:noFill/>
                        </a:ln>
                      </wps:spPr>
                      <wps:txbx>
                        <w:txbxContent>
                          <w:p w14:paraId="59049628"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00A14" id="Text Box 66" o:spid="_x0000_s1089" type="#_x0000_t202" style="position:absolute;left:0;text-align:left;margin-left:67pt;margin-top:-19.25pt;width:308.1pt;height:581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" stroked="f" strokeweight=".5pt">
                <v:fill r:id="rId95" o:title="" recolor="t" rotate="t" type="frame"/>
                <v:textbox>
                  <w:txbxContent>
                    <w:p w14:paraId="59049628" w14:textId="77777777" w:rsidR="00B12A09" w:rsidRDefault="00B12A09"/>
                  </w:txbxContent>
                </v:textbox>
              </v:shape>
            </w:pict>
          </mc:Fallback>
        </mc:AlternateContent>
      </w:r>
    </w:p>
    <w:p w14:paraId="069C680C" w14:textId="36E2258D" w:rsidR="00CC465D" w:rsidRDefault="00CC465D" w:rsidP="00F543C1"/>
    <w:p w14:paraId="3675082A" w14:textId="42C6FE56" w:rsidR="00A45D78" w:rsidRPr="00A45D78" w:rsidRDefault="00A45D78" w:rsidP="00A45D78"/>
    <w:p w14:paraId="6718033B" w14:textId="1F40CE0B" w:rsidR="00A45D78" w:rsidRPr="00A45D78" w:rsidRDefault="00A45D78" w:rsidP="00A45D78"/>
    <w:p w14:paraId="142D4D25" w14:textId="28F5536B" w:rsidR="00A45D78" w:rsidRPr="00A45D78" w:rsidRDefault="00A45D78" w:rsidP="00A45D78"/>
    <w:p w14:paraId="668DF494" w14:textId="6EECC142" w:rsidR="00A45D78" w:rsidRPr="00A45D78" w:rsidRDefault="00A45D78" w:rsidP="00A45D78"/>
    <w:p w14:paraId="0BBEE59C" w14:textId="357B430D" w:rsidR="00A45D78" w:rsidRPr="00A45D78" w:rsidRDefault="00A45D78" w:rsidP="00A45D78"/>
    <w:p w14:paraId="54C81819" w14:textId="1B5150C6" w:rsidR="00A45D78" w:rsidRPr="00A45D78" w:rsidRDefault="00A45D78" w:rsidP="00A45D78"/>
    <w:p w14:paraId="19947FAB" w14:textId="70F27E63" w:rsidR="00A45D78" w:rsidRPr="00A45D78" w:rsidRDefault="00A45D78" w:rsidP="00A45D78"/>
    <w:p w14:paraId="21E78FCE" w14:textId="4B84A4C8" w:rsidR="00A45D78" w:rsidRPr="00A45D78" w:rsidRDefault="00A45D78" w:rsidP="00A45D78"/>
    <w:p w14:paraId="3AB2696B" w14:textId="698302C3" w:rsidR="00A45D78" w:rsidRPr="00A45D78" w:rsidRDefault="00A45D78" w:rsidP="00A45D78"/>
    <w:p w14:paraId="620DEB53" w14:textId="4B09ABFD" w:rsidR="00A45D78" w:rsidRPr="00A45D78" w:rsidRDefault="00A45D78" w:rsidP="00A45D78"/>
    <w:p w14:paraId="4D17E4C6" w14:textId="28B04DEF" w:rsidR="00A45D78" w:rsidRPr="00A45D78" w:rsidRDefault="00A45D78" w:rsidP="00A45D78"/>
    <w:p w14:paraId="0EAA80AD" w14:textId="3E171ED3" w:rsidR="00A45D78" w:rsidRPr="00A45D78" w:rsidRDefault="00A45D78" w:rsidP="00A45D78"/>
    <w:p w14:paraId="1806646A" w14:textId="4846EF3A" w:rsidR="00A45D78" w:rsidRPr="00A45D78" w:rsidRDefault="00A45D78" w:rsidP="00A45D78"/>
    <w:p w14:paraId="6454712A" w14:textId="16864415" w:rsidR="00A45D78" w:rsidRPr="00A45D78" w:rsidRDefault="00A45D78" w:rsidP="00A45D78"/>
    <w:p w14:paraId="37EE9BB7" w14:textId="57D89D43" w:rsidR="00A45D78" w:rsidRPr="00A45D78" w:rsidRDefault="00A45D78" w:rsidP="00A45D78"/>
    <w:p w14:paraId="2C15EEC1" w14:textId="60752CAA" w:rsidR="00A45D78" w:rsidRPr="00A45D78" w:rsidRDefault="00A45D78" w:rsidP="00A45D78"/>
    <w:p w14:paraId="0A3F6BB3" w14:textId="3E1361C2" w:rsidR="00A45D78" w:rsidRPr="00A45D78" w:rsidRDefault="00A45D78" w:rsidP="00A45D78"/>
    <w:p w14:paraId="089A1E01" w14:textId="1B7DCDA1" w:rsidR="00A45D78" w:rsidRPr="00A45D78" w:rsidRDefault="00A45D78" w:rsidP="00A45D78"/>
    <w:p w14:paraId="444654FB" w14:textId="1CC75C41" w:rsidR="00A45D78" w:rsidRDefault="00A45D78" w:rsidP="00A45D78">
      <w:r>
        <w:rPr>
          <w:noProof/>
        </w:rPr>
        <mc:AlternateContent>
          <mc:Choice Requires="wps">
            <w:drawing>
              <wp:anchor distT="0" distB="0" distL="114300" distR="114300" simplePos="0" relativeHeight="251743232" behindDoc="0" locked="0" layoutInCell="1" allowOverlap="1" wp14:anchorId="32739339" wp14:editId="0E71AB90">
                <wp:simplePos x="0" y="0"/>
                <wp:positionH relativeFrom="column">
                  <wp:posOffset>615950</wp:posOffset>
                </wp:positionH>
                <wp:positionV relativeFrom="paragraph">
                  <wp:posOffset>17307</wp:posOffset>
                </wp:positionV>
                <wp:extent cx="4295554" cy="308344"/>
                <wp:effectExtent l="0" t="0" r="0" b="0"/>
                <wp:wrapNone/>
                <wp:docPr id="67" name="Text Box 67"/>
                <wp:cNvGraphicFramePr/>
                <a:graphic xmlns:a="http://schemas.openxmlformats.org/drawingml/2006/main">
                  <a:graphicData uri="http://schemas.microsoft.com/office/word/2010/wordprocessingShape">
                    <wps:wsp>
                      <wps:cNvSpPr txBox="1"/>
                      <wps:spPr>
                        <a:xfrm>
                          <a:off x="0" y="0"/>
                          <a:ext cx="4295554" cy="308344"/>
                        </a:xfrm>
                        <a:prstGeom prst="rect">
                          <a:avLst/>
                        </a:prstGeom>
                        <a:solidFill>
                          <a:schemeClr val="lt1"/>
                        </a:solidFill>
                        <a:ln w="6350">
                          <a:noFill/>
                        </a:ln>
                      </wps:spPr>
                      <wps:txbx>
                        <w:txbxContent>
                          <w:p w14:paraId="27E7FE80" w14:textId="37EEBF4D" w:rsidR="00B12A09" w:rsidRDefault="00B12A09" w:rsidP="00503017">
                            <w:pPr>
                              <w:jc w:val="center"/>
                              <w:rPr>
                                <w:b/>
                                <w:bCs/>
                                <w:i/>
                                <w:iCs/>
                              </w:rPr>
                            </w:pPr>
                            <w:r w:rsidRPr="003172E7">
                              <w:rPr>
                                <w:b/>
                                <w:bCs/>
                                <w:i/>
                                <w:iCs/>
                              </w:rPr>
                              <w:t>Fig 2</w:t>
                            </w:r>
                            <w:r>
                              <w:rPr>
                                <w:b/>
                                <w:bCs/>
                                <w:i/>
                                <w:iCs/>
                              </w:rPr>
                              <w:t>6</w:t>
                            </w:r>
                            <w:r w:rsidRPr="003172E7">
                              <w:rPr>
                                <w:b/>
                                <w:bCs/>
                                <w:i/>
                                <w:iCs/>
                              </w:rPr>
                              <w:t>: Dashboard of all variables from the scores.xlsx dataset</w:t>
                            </w:r>
                          </w:p>
                          <w:p w14:paraId="1994D93F" w14:textId="77777777" w:rsidR="00B12A09" w:rsidRDefault="00B12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39339" id="Text Box 67" o:spid="_x0000_s1090" type="#_x0000_t202" style="position:absolute;margin-left:48.5pt;margin-top:1.35pt;width:338.25pt;height:24.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" fillcolor="white [3201]" stroked="f" strokeweight=".5pt">
                <v:textbox>
                  <w:txbxContent>
                    <w:p w14:paraId="27E7FE80" w14:textId="37EEBF4D" w:rsidR="00B12A09" w:rsidRDefault="00B12A09" w:rsidP="00503017">
                      <w:pPr>
                        <w:jc w:val="center"/>
                        <w:rPr>
                          <w:b/>
                          <w:bCs/>
                          <w:i/>
                          <w:iCs/>
                        </w:rPr>
                      </w:pPr>
                      <w:r w:rsidRPr="003172E7">
                        <w:rPr>
                          <w:b/>
                          <w:bCs/>
                          <w:i/>
                          <w:iCs/>
                        </w:rPr>
                        <w:t>Fig 2</w:t>
                      </w:r>
                      <w:r>
                        <w:rPr>
                          <w:b/>
                          <w:bCs/>
                          <w:i/>
                          <w:iCs/>
                        </w:rPr>
                        <w:t>6</w:t>
                      </w:r>
                      <w:r w:rsidRPr="003172E7">
                        <w:rPr>
                          <w:b/>
                          <w:bCs/>
                          <w:i/>
                          <w:iCs/>
                        </w:rPr>
                        <w:t>: Dashboard of all variables from the scores.xlsx dataset</w:t>
                      </w:r>
                    </w:p>
                    <w:p w14:paraId="1994D93F" w14:textId="77777777" w:rsidR="00B12A09" w:rsidRDefault="00B12A09"/>
                  </w:txbxContent>
                </v:textbox>
              </v:shape>
            </w:pict>
          </mc:Fallback>
        </mc:AlternateContent>
      </w:r>
    </w:p>
    <w:p w14:paraId="5CDD8B6C" w14:textId="77777777" w:rsidR="0052459C" w:rsidRDefault="00A45D78" w:rsidP="0052459C">
      <w:pPr>
        <w:ind w:firstLine="720"/>
      </w:pPr>
      <w:r>
        <w:t xml:space="preserve">The dashboard above provides a collective and comprehensive visual summary of the </w:t>
      </w:r>
      <w:r w:rsidRPr="00202892">
        <w:rPr>
          <w:i/>
          <w:iCs/>
        </w:rPr>
        <w:t>scores.xlsx</w:t>
      </w:r>
      <w:r>
        <w:t xml:space="preserve"> dataset</w:t>
      </w:r>
    </w:p>
    <w:p w14:paraId="126A0258" w14:textId="44D92DDB" w:rsidR="00424CA5" w:rsidRDefault="00424CA5" w:rsidP="00424CA5">
      <w:pPr>
        <w:jc w:val="center"/>
        <w:rPr>
          <w:b/>
          <w:bCs/>
        </w:rPr>
      </w:pPr>
      <w:bookmarkStart w:id="2" w:name="_Hlk88672297"/>
      <w:r>
        <w:rPr>
          <w:b/>
          <w:bCs/>
        </w:rPr>
        <w:lastRenderedPageBreak/>
        <w:t xml:space="preserve">Interpreting Analysis to Answer </w:t>
      </w:r>
      <w:r w:rsidRPr="00B514EB">
        <w:rPr>
          <w:b/>
          <w:bCs/>
        </w:rPr>
        <w:t>Research Questio</w:t>
      </w:r>
      <w:r>
        <w:rPr>
          <w:b/>
          <w:bCs/>
        </w:rPr>
        <w:t>ns</w:t>
      </w:r>
    </w:p>
    <w:bookmarkEnd w:id="2"/>
    <w:p w14:paraId="555C1D48" w14:textId="77777777" w:rsidR="00133E9D" w:rsidRDefault="00424CA5" w:rsidP="00424CA5">
      <w:pPr>
        <w:ind w:firstLine="720"/>
      </w:pPr>
      <w:r w:rsidRPr="00B514EB">
        <w:t>From our multi-layered analysis</w:t>
      </w:r>
      <w:r>
        <w:t xml:space="preserve"> of the datasets, a lot of results were produced. Inspection and filtration were done to extract only the meaningful, accurate, and relevant results. Not every method that was utilized returned expected results. </w:t>
      </w:r>
    </w:p>
    <w:p w14:paraId="7BB154E7" w14:textId="4B69C614" w:rsidR="00133E9D" w:rsidRDefault="00424CA5" w:rsidP="00133E9D">
      <w:pPr>
        <w:ind w:firstLine="720"/>
      </w:pPr>
      <w:r>
        <w:t>To begin with, we had three major variables that represented the personal habits of the candidates i.e. “</w:t>
      </w:r>
      <w:proofErr w:type="spellStart"/>
      <w:r>
        <w:t>Rlgn_Prctces</w:t>
      </w:r>
      <w:proofErr w:type="spellEnd"/>
      <w:r>
        <w:t>”, “Smoking” and “</w:t>
      </w:r>
      <w:proofErr w:type="spellStart"/>
      <w:r>
        <w:t>Alcohol_drnk</w:t>
      </w:r>
      <w:proofErr w:type="spellEnd"/>
      <w:r>
        <w:t xml:space="preserve">” from the </w:t>
      </w:r>
      <w:r w:rsidRPr="009429F6">
        <w:rPr>
          <w:i/>
          <w:iCs/>
        </w:rPr>
        <w:t>activity.xlsx</w:t>
      </w:r>
      <w:r>
        <w:t xml:space="preserve"> dataset. Early on “</w:t>
      </w:r>
      <w:proofErr w:type="spellStart"/>
      <w:r>
        <w:t>Rlgn_Prctces</w:t>
      </w:r>
      <w:proofErr w:type="spellEnd"/>
      <w:r>
        <w:t xml:space="preserve">” </w:t>
      </w:r>
      <w:r w:rsidR="000D33A6">
        <w:t xml:space="preserve">was seen to have </w:t>
      </w:r>
      <w:r w:rsidR="009411E5">
        <w:t xml:space="preserve">a </w:t>
      </w:r>
      <w:r>
        <w:t xml:space="preserve">high count of missing data so technically the chances of that variable answering </w:t>
      </w:r>
      <w:r w:rsidR="000D33A6">
        <w:t>one</w:t>
      </w:r>
      <w:r>
        <w:t xml:space="preserve"> of our research questions was very minimal. When proceeded further with Cohen’s D only “Smoking” had a perfect size effect of 0.2 and “</w:t>
      </w:r>
      <w:proofErr w:type="spellStart"/>
      <w:r>
        <w:t>Alcohol_drnk</w:t>
      </w:r>
      <w:proofErr w:type="spellEnd"/>
      <w:r>
        <w:t xml:space="preserve">” retained a lower value of 0.021. Furthermore, “Smoking” returned </w:t>
      </w:r>
      <w:r w:rsidR="009411E5">
        <w:t>the</w:t>
      </w:r>
      <w:r w:rsidR="00B12A09">
        <w:t xml:space="preserve"> </w:t>
      </w:r>
      <w:r w:rsidR="00133E9D">
        <w:t xml:space="preserve">slightest </w:t>
      </w:r>
      <w:r>
        <w:t>consistently better</w:t>
      </w:r>
      <w:r w:rsidR="00B12A09">
        <w:t xml:space="preserve"> odds ratio</w:t>
      </w:r>
      <w:r>
        <w:t xml:space="preserve"> </w:t>
      </w:r>
      <w:r w:rsidR="00B12A09">
        <w:t>in different</w:t>
      </w:r>
      <w:r>
        <w:t xml:space="preserve"> response level</w:t>
      </w:r>
      <w:r w:rsidR="009411E5">
        <w:t>s</w:t>
      </w:r>
      <w:r>
        <w:t xml:space="preserve">. The increasing odds ratio tells us that the change in the “Smoking” variable is likely to cause a shift in the overall analysis. </w:t>
      </w:r>
    </w:p>
    <w:p w14:paraId="02FE03CE" w14:textId="33E0B952" w:rsidR="00424CA5" w:rsidRDefault="00424CA5" w:rsidP="00133E9D">
      <w:pPr>
        <w:ind w:firstLine="720"/>
      </w:pPr>
      <w:r>
        <w:t xml:space="preserve">Therefore, it can be concluded that among the three variables of personal </w:t>
      </w:r>
      <w:r w:rsidR="006D5ABD">
        <w:t>habits</w:t>
      </w:r>
      <w:r>
        <w:t>, Smoking highly contributes to excessive smartphone usage. Drinking alcohol is less likely to have a higher effect on excessive smartphone usage although it does contribute in a minor way. Religious practices have almost zero or insignificant effect in causing excessive smartphone use.</w:t>
      </w:r>
      <w:r w:rsidR="00133E9D" w:rsidRPr="00133E9D">
        <w:t xml:space="preserve"> </w:t>
      </w:r>
      <w:r w:rsidR="00133E9D">
        <w:t xml:space="preserve">Furthermore, the multinomial regression on the </w:t>
      </w:r>
      <w:r w:rsidR="00133E9D" w:rsidRPr="004736B7">
        <w:rPr>
          <w:i/>
          <w:iCs/>
        </w:rPr>
        <w:t>activity.xlsx</w:t>
      </w:r>
      <w:r w:rsidR="00133E9D">
        <w:t xml:space="preserve"> dataset concluded that texting and entertainment showed a consistently increasing pattern on each response level (Fig 8-15). “</w:t>
      </w:r>
      <w:proofErr w:type="spellStart"/>
      <w:r w:rsidR="00133E9D">
        <w:t>Txtng</w:t>
      </w:r>
      <w:proofErr w:type="spellEnd"/>
      <w:r w:rsidR="00133E9D">
        <w:t xml:space="preserve">” was the most prominent among all. In other words, texting was seen to be strongly associated with excessive smartphone usage.  Additionally, from the Cohen’s D on the </w:t>
      </w:r>
      <w:r w:rsidR="00133E9D" w:rsidRPr="009F6F13">
        <w:rPr>
          <w:i/>
          <w:iCs/>
        </w:rPr>
        <w:t>activity.xlsx</w:t>
      </w:r>
      <w:r w:rsidR="00133E9D">
        <w:t xml:space="preserve"> dataset, personality type 1 or B generated higher Standard Mean Difference than type 0 or A which in general can be said that type 1</w:t>
      </w:r>
      <w:r w:rsidR="00705DC2">
        <w:t xml:space="preserve"> or B</w:t>
      </w:r>
      <w:r w:rsidR="00133E9D">
        <w:t xml:space="preserve"> just has a higher effect on the activities than type 0</w:t>
      </w:r>
      <w:r w:rsidR="00705DC2">
        <w:t xml:space="preserve"> or A.</w:t>
      </w:r>
    </w:p>
    <w:p w14:paraId="65E4A0FE" w14:textId="11F119E1" w:rsidR="00424CA5" w:rsidRDefault="00424CA5" w:rsidP="00424CA5">
      <w:pPr>
        <w:ind w:firstLine="720"/>
      </w:pPr>
      <w:r>
        <w:lastRenderedPageBreak/>
        <w:t xml:space="preserve">Similarly, from the second Cohen’s D on the </w:t>
      </w:r>
      <w:r w:rsidRPr="00146DBF">
        <w:rPr>
          <w:i/>
          <w:iCs/>
        </w:rPr>
        <w:t>effects.xlsx</w:t>
      </w:r>
      <w:r>
        <w:t xml:space="preserve"> dataset, it was found that variables like “</w:t>
      </w:r>
      <w:proofErr w:type="spellStart"/>
      <w:r>
        <w:t>DecreasdTmeSlpQulty_SmrtPhneUse</w:t>
      </w:r>
      <w:proofErr w:type="spellEnd"/>
      <w:r>
        <w:t>”, “</w:t>
      </w:r>
      <w:proofErr w:type="spellStart"/>
      <w:r>
        <w:t>Compulsive_Behavior</w:t>
      </w:r>
      <w:proofErr w:type="spellEnd"/>
      <w:r>
        <w:t>” and “</w:t>
      </w:r>
      <w:proofErr w:type="spellStart"/>
      <w:r>
        <w:t>Functional_Impairment</w:t>
      </w:r>
      <w:proofErr w:type="spellEnd"/>
      <w:r>
        <w:t>” retained a perfect size effect of 0.2 out of all other variables. It can be summed up that the effects of excessive smartphones like a decrease in quality sleep time, compulsive behavior, and functional impairment are higher than any other mentioned effects. The Standard Deviation of personality type 1 or B in three variables was also found to be more causing higher variance. Following up close on the similar pattern are variables like “</w:t>
      </w:r>
      <w:proofErr w:type="spellStart"/>
      <w:r>
        <w:t>CannotHveMeal_NosmrtPhn</w:t>
      </w:r>
      <w:proofErr w:type="spellEnd"/>
      <w:r>
        <w:t>”, “</w:t>
      </w:r>
      <w:proofErr w:type="spellStart"/>
      <w:r>
        <w:t>Lttl_IntrstDoingThngs</w:t>
      </w:r>
      <w:proofErr w:type="spellEnd"/>
      <w:r>
        <w:t>” that showed a promising trend. “</w:t>
      </w:r>
      <w:proofErr w:type="spellStart"/>
      <w:r>
        <w:t>NotAble_Stpworry</w:t>
      </w:r>
      <w:proofErr w:type="spellEnd"/>
      <w:r>
        <w:t xml:space="preserve">” returned a higher size effect value so to further analyze these variables AIC procedure was conducted. Although no significant insights were found with the procedure but generating a violin plot (Fig </w:t>
      </w:r>
      <w:r w:rsidR="00C81BA6">
        <w:t>21</w:t>
      </w:r>
      <w:r>
        <w:t>) tells us that personality type 1 or B are likely to have effects like not being able to have a meal without a smartphone and inability to stop worrying. These variables compared to the ones from Cohen’s D can be weak since they initially did not show a perfect size effect, but they do have minimal to broad effect over excessive smartphone use.</w:t>
      </w:r>
    </w:p>
    <w:p w14:paraId="3C917405" w14:textId="4F324047" w:rsidR="007908E0" w:rsidRPr="0052459C" w:rsidRDefault="00424CA5" w:rsidP="00560C21">
      <w:pPr>
        <w:ind w:firstLine="720"/>
      </w:pPr>
      <w:r>
        <w:t xml:space="preserve">Lastly, the visualizations generated from the </w:t>
      </w:r>
      <w:r w:rsidRPr="00FF5DC0">
        <w:rPr>
          <w:i/>
          <w:iCs/>
        </w:rPr>
        <w:t>scores.xlsx</w:t>
      </w:r>
      <w:r>
        <w:t xml:space="preserve"> dataset in Tableau are obvious as the illustrations are very precise and simple. The SPAI score of different variables shows how the variable compare against each other in different personality types. Illustrations depicted above, figure</w:t>
      </w:r>
      <w:r w:rsidR="0081353C">
        <w:t xml:space="preserve"> 22</w:t>
      </w:r>
      <w:r>
        <w:t xml:space="preserve">, </w:t>
      </w:r>
      <w:r w:rsidR="0081353C">
        <w:t>23</w:t>
      </w:r>
      <w:r>
        <w:t xml:space="preserve">, </w:t>
      </w:r>
      <w:r w:rsidR="0081353C">
        <w:t>24</w:t>
      </w:r>
      <w:r>
        <w:t>,</w:t>
      </w:r>
      <w:r w:rsidR="0081353C">
        <w:t xml:space="preserve"> 25</w:t>
      </w:r>
      <w:r w:rsidR="009411E5">
        <w:t>,</w:t>
      </w:r>
      <w:r>
        <w:t xml:space="preserve"> and</w:t>
      </w:r>
      <w:r w:rsidR="0081353C">
        <w:t xml:space="preserve"> 26</w:t>
      </w:r>
      <w:r>
        <w:t xml:space="preserve"> summarize that personality type 1 or B is likely to score more on the SPAI scale of different effects of excessive smartphone usage. This tells us that personality type 1 or B is more vulnerable to the effects of excessive smartphone usage.</w:t>
      </w:r>
    </w:p>
    <w:p w14:paraId="50160E63" w14:textId="77777777" w:rsidR="00560C21" w:rsidRDefault="00560C21" w:rsidP="007908E0">
      <w:pPr>
        <w:jc w:val="center"/>
        <w:rPr>
          <w:b/>
          <w:bCs/>
        </w:rPr>
      </w:pPr>
    </w:p>
    <w:p w14:paraId="2E3CA618" w14:textId="4ADCDBE3" w:rsidR="00560C21" w:rsidRDefault="00560C21" w:rsidP="00560C21">
      <w:pPr>
        <w:tabs>
          <w:tab w:val="left" w:pos="3114"/>
        </w:tabs>
        <w:rPr>
          <w:b/>
          <w:bCs/>
        </w:rPr>
      </w:pPr>
      <w:r>
        <w:rPr>
          <w:b/>
          <w:bCs/>
        </w:rPr>
        <w:tab/>
      </w:r>
    </w:p>
    <w:p w14:paraId="4AB6335A" w14:textId="77777777" w:rsidR="00560C21" w:rsidRDefault="00560C21" w:rsidP="007908E0">
      <w:pPr>
        <w:jc w:val="center"/>
        <w:rPr>
          <w:b/>
          <w:bCs/>
        </w:rPr>
      </w:pPr>
    </w:p>
    <w:p w14:paraId="6AF5F5A3" w14:textId="67BCA296" w:rsidR="0052459C" w:rsidRDefault="0052459C" w:rsidP="007908E0">
      <w:pPr>
        <w:jc w:val="center"/>
        <w:rPr>
          <w:b/>
          <w:bCs/>
        </w:rPr>
      </w:pPr>
      <w:r>
        <w:rPr>
          <w:b/>
          <w:bCs/>
        </w:rPr>
        <w:lastRenderedPageBreak/>
        <w:t xml:space="preserve">Appendix A: </w:t>
      </w:r>
      <w:r w:rsidRPr="00B514EB">
        <w:rPr>
          <w:b/>
          <w:bCs/>
        </w:rPr>
        <w:t>Limitation and Potential</w:t>
      </w:r>
      <w:r>
        <w:rPr>
          <w:b/>
          <w:bCs/>
        </w:rPr>
        <w:t xml:space="preserve"> of the Analysis</w:t>
      </w:r>
    </w:p>
    <w:p w14:paraId="4609FA88" w14:textId="77777777" w:rsidR="00477842" w:rsidRDefault="00477842" w:rsidP="00477842">
      <w:pPr>
        <w:ind w:firstLine="720"/>
      </w:pPr>
      <w:r>
        <w:t xml:space="preserve">As it’s known, the original dataset was raw when it was retrieved initially so the possibilities with the original dataset are endless. Our analysis is also an instance of one of those possibilities since a new dataset was created by splitting required variables. This not only helped to conduct the required analysis but also to reach conclusions and answer the research questions. However, even our study and the analysis have a few limitations that were not addressed or explored. </w:t>
      </w:r>
    </w:p>
    <w:p w14:paraId="07DD10B2" w14:textId="77777777" w:rsidR="00477842" w:rsidRDefault="00477842" w:rsidP="00477842">
      <w:pPr>
        <w:ind w:firstLine="720"/>
      </w:pPr>
      <w:r>
        <w:t xml:space="preserve">For an instance, the variable “smoking” was found to be strongly linear to excessive smartphone usage. This is to say that group of people who admitted smoking as an interpersonal habit are prone to be addicted to excessive smartphone use. However, it is not clear what category of smokers (i.e. heavy, light, or chain smokers) are more likely to be excessive smartphone users. This is by default one of the limitations of the dataset and analysis we performed. </w:t>
      </w:r>
    </w:p>
    <w:p w14:paraId="46D6359C" w14:textId="77777777" w:rsidR="00477842" w:rsidRDefault="00477842" w:rsidP="00477842">
      <w:pPr>
        <w:ind w:firstLine="720"/>
      </w:pPr>
      <w:r>
        <w:t xml:space="preserve">Another instance of such limitation is that our dataset does not have any information or explanation on some of the effects that participants had because of excessive smartphone use. For example, the original dataset and the one we created contains variables like “compulsive behavior”, “depression”, “anxiety”, “functional impairment” etc. but the values for these variables were generated based on the candidate's admission or denial on the respective topic. A classic yes or no type of response could be ineffective for a broad subject that those variables are representing. We are not given or told the contributing factors of those variables and it can be biased since any candidate on a given day may give a different response on a specific topic depending on their mood. </w:t>
      </w:r>
    </w:p>
    <w:p w14:paraId="22D37D50" w14:textId="77777777" w:rsidR="00477842" w:rsidRDefault="00477842" w:rsidP="00477842">
      <w:r>
        <w:tab/>
        <w:t xml:space="preserve">In addition to this, other forms of analysis can be done with our dataset to answer more </w:t>
      </w:r>
      <w:r>
        <w:lastRenderedPageBreak/>
        <w:t>questions. For an instance, a possible question can be related to finding a connection between texting and anxiety in both personality types, finding if there exists any relationship between participants who are depressed see using a smartphone as entertainment purpose as a cause of depression, finding the relationship between compulsive behavior and the number of people who admit smoking can lead to excessive smartphone usage and then comparing it against with people who deny, etc.</w:t>
      </w:r>
    </w:p>
    <w:p w14:paraId="267B1F29" w14:textId="77777777" w:rsidR="00477842" w:rsidRDefault="00477842" w:rsidP="00477842">
      <w:r>
        <w:tab/>
        <w:t xml:space="preserve">Using two or more multi-layered approaches of analysis can help in finding the answers to the questions mentioned above. New dataset creation with relevant variables can be a starting point. </w:t>
      </w:r>
    </w:p>
    <w:p w14:paraId="100F3847" w14:textId="02E5FBC5" w:rsidR="00C06073" w:rsidRDefault="0052459C" w:rsidP="00174257">
      <w:pPr>
        <w:jc w:val="center"/>
        <w:rPr>
          <w:b/>
          <w:bCs/>
        </w:rPr>
      </w:pPr>
      <w:r>
        <w:rPr>
          <w:b/>
          <w:bCs/>
        </w:rPr>
        <w:t xml:space="preserve">Appendix B: </w:t>
      </w:r>
      <w:r w:rsidRPr="00D76615">
        <w:rPr>
          <w:b/>
          <w:bCs/>
        </w:rPr>
        <w:t>Comparing and Contrasting with Primary Research</w:t>
      </w:r>
    </w:p>
    <w:p w14:paraId="0F23356F" w14:textId="77777777" w:rsidR="00174257" w:rsidRDefault="00174257" w:rsidP="00174257">
      <w:pPr>
        <w:ind w:firstLine="720"/>
      </w:pPr>
      <w:r>
        <w:t xml:space="preserve">In a lot of ways, our study concurs with as well as differs from the primary research. </w:t>
      </w:r>
      <w:r>
        <w:br/>
        <w:t xml:space="preserve">First of all, the primary research was specifically focused on finding if any relationship exists between depression, anxiety, and smartphone usage, and our study was specifically based on exploring the adverse effects of smartphone usage by analyzing certain and limited variables from the original dataset. In hindsight, our study is a new iteration of the primary research that was not addressed or explored. </w:t>
      </w:r>
    </w:p>
    <w:p w14:paraId="54C5A1D0" w14:textId="77777777" w:rsidR="00174257" w:rsidRDefault="00174257" w:rsidP="00174257">
      <w:pPr>
        <w:ind w:firstLine="720"/>
      </w:pPr>
      <w:r>
        <w:t xml:space="preserve">The primary research utilized a different set of tests to achieve mathematical and statistical results. Descriptive statistics, qualitative and quantitative measurements like mean, standard deviation, independent 2 sample T-Test, Chi-Square, and multilinear regression were effectively used whereas our study took a similar approach with added AIC method and multinomial regression for variable selection and variable association respectively. </w:t>
      </w:r>
    </w:p>
    <w:p w14:paraId="1BAF1AC3" w14:textId="263FC160" w:rsidR="00174257" w:rsidRDefault="00174257" w:rsidP="00174257">
      <w:pPr>
        <w:ind w:firstLine="720"/>
      </w:pPr>
      <w:r>
        <w:t xml:space="preserve">A common element between the primary research and our study was the use of p-value at less than 0.05 to ensure the computation of strong evidence. Both studies effectively utilized </w:t>
      </w:r>
      <w:r w:rsidRPr="00804F89">
        <w:lastRenderedPageBreak/>
        <w:t xml:space="preserve">Spearman correlation coefficients to evaluate the association among the different </w:t>
      </w:r>
      <w:r>
        <w:t xml:space="preserve">dependent and independent </w:t>
      </w:r>
      <w:r w:rsidRPr="00804F89">
        <w:t>variables</w:t>
      </w:r>
      <w:r>
        <w:t xml:space="preserve">. However, both studies did not use the same tool to analyze and conclude the results, the primary research used </w:t>
      </w:r>
      <w:r w:rsidRPr="00804F89">
        <w:t>Statistical Package for Social Sciences</w:t>
      </w:r>
      <w:r>
        <w:t xml:space="preserve"> (SPSS) whereas our study used R programming language.</w:t>
      </w:r>
    </w:p>
    <w:p w14:paraId="27A2636A" w14:textId="77777777" w:rsidR="00174257" w:rsidRDefault="00174257" w:rsidP="00174257">
      <w:r>
        <w:t>The most notable and mutual similarity in both studies was the conclusion that personality type 1 or B were most susceptible to excessive smartphone use.</w:t>
      </w:r>
    </w:p>
    <w:p w14:paraId="1BCC924E" w14:textId="77777777" w:rsidR="00174257" w:rsidRDefault="00174257" w:rsidP="00174257">
      <w:pPr>
        <w:ind w:firstLine="720"/>
      </w:pPr>
      <w:r>
        <w:t xml:space="preserve">In addition to this, there were key differences in terms of the limitation of each study. </w:t>
      </w:r>
      <w:r>
        <w:br/>
        <w:t xml:space="preserve">The primary study does not explicitly describe how candidates were anxious or stressed using smartphones. A typical yes or no survey was carried out to have participants admit or deny if they have anxiety, stress, or depression. This procedure could be ineffective as it is very subjective and not based on any scientific evidence. Self-reporting a psychological aspect is not a precise way of drawing conclusions. </w:t>
      </w:r>
    </w:p>
    <w:p w14:paraId="1215880A" w14:textId="758591D1" w:rsidR="00174257" w:rsidRDefault="00174257" w:rsidP="00174257">
      <w:pPr>
        <w:ind w:firstLine="720"/>
      </w:pPr>
      <w:r>
        <w:t>Whereas in our study, a detailed description of a few variables is not given. As mentioned previously, for the variable “smoking” we are not told or given the category of smokers. This is crucial since our analysis found that people who smoke are prone to be addicted to excessive smartphone usage but not all people have the same smoking preference, some are light smokers while some are heavy. This leads to instill</w:t>
      </w:r>
      <w:r w:rsidR="009411E5">
        <w:t>ing</w:t>
      </w:r>
      <w:r>
        <w:t xml:space="preserve"> that people who smoke in general are addicted to smartphone usage in general. One of the main differences is that the primary research fully utilizes the original dataset by using methods to test all its variables meanwhile our study partially utilizes and draw</w:t>
      </w:r>
      <w:r w:rsidR="009411E5">
        <w:t>s</w:t>
      </w:r>
      <w:r>
        <w:t xml:space="preserve"> new conclusions. In addition to differences, the primary research addresses missing values by treating them as an outlier without using any method, but our study uses the built-in R procedure to treat missing results as “NA” variable to make it compatible for R to run the analysis and to reduce biases</w:t>
      </w:r>
    </w:p>
    <w:p w14:paraId="5F10A8F8" w14:textId="04DE4BB1" w:rsidR="00174257" w:rsidRDefault="000A4AFF" w:rsidP="00174257">
      <w:pPr>
        <w:jc w:val="center"/>
        <w:rPr>
          <w:b/>
          <w:bCs/>
        </w:rPr>
      </w:pPr>
      <w:r>
        <w:rPr>
          <w:b/>
          <w:bCs/>
        </w:rPr>
        <w:lastRenderedPageBreak/>
        <w:t xml:space="preserve">Appendix C: </w:t>
      </w:r>
      <w:r w:rsidR="00174257">
        <w:rPr>
          <w:b/>
          <w:bCs/>
        </w:rPr>
        <w:t>Conclusion</w:t>
      </w:r>
    </w:p>
    <w:p w14:paraId="1D2F1AEC" w14:textId="77777777" w:rsidR="00174257" w:rsidRDefault="00174257" w:rsidP="00174257">
      <w:pPr>
        <w:ind w:firstLine="720"/>
      </w:pPr>
      <w:r>
        <w:t xml:space="preserve">After analyzing the dataset using a multi-layered approach with various methods, we have gleaned results from the analysis to answer our research questions. The main goal of this study was to correctly identify the problem of excessive smartphone use and explore its adverse effects. From ranges of personal habits (i.e. drinking alcohol, smoking, and religious practices) in the </w:t>
      </w:r>
      <w:r>
        <w:rPr>
          <w:i/>
          <w:iCs/>
        </w:rPr>
        <w:t xml:space="preserve">activity.xlsx </w:t>
      </w:r>
      <w:r>
        <w:t xml:space="preserve">dataset, smoking was found to have a strong relationship with excessive smartphone usage smart people. Drinking alcohol follows up as a second personal trait that is somewhat associated with excessive smartphone usage meanwhile religious practices were found to have no association, therefore, posing no effect in excessive smartphone usage. </w:t>
      </w:r>
    </w:p>
    <w:p w14:paraId="332887A2" w14:textId="106E6003" w:rsidR="00174257" w:rsidRDefault="00174257" w:rsidP="00174257">
      <w:pPr>
        <w:ind w:firstLine="720"/>
      </w:pPr>
      <w:r>
        <w:t xml:space="preserve">Similarly, </w:t>
      </w:r>
      <w:r w:rsidR="000D33A6">
        <w:t xml:space="preserve">texting and </w:t>
      </w:r>
      <w:r>
        <w:t xml:space="preserve">entertainment showed a strong association among participants who admitted to excessive smartphone usage. </w:t>
      </w:r>
      <w:r w:rsidR="000D33A6">
        <w:t>Reading</w:t>
      </w:r>
      <w:r>
        <w:t xml:space="preserve"> followed up </w:t>
      </w:r>
      <w:r w:rsidR="00055E2B">
        <w:t>closely,</w:t>
      </w:r>
      <w:r>
        <w:t xml:space="preserve"> but </w:t>
      </w:r>
      <w:r w:rsidR="000D33A6">
        <w:t xml:space="preserve">other reasons </w:t>
      </w:r>
      <w:r>
        <w:t xml:space="preserve">did not have a solid impact compared to any other variable. </w:t>
      </w:r>
    </w:p>
    <w:p w14:paraId="34E818A9" w14:textId="77777777" w:rsidR="00174257" w:rsidRDefault="00174257" w:rsidP="00174257">
      <w:pPr>
        <w:ind w:firstLine="720"/>
      </w:pPr>
      <w:r>
        <w:t xml:space="preserve">From the </w:t>
      </w:r>
      <w:r w:rsidRPr="00996A58">
        <w:rPr>
          <w:i/>
          <w:iCs/>
        </w:rPr>
        <w:t>effects.xlsx</w:t>
      </w:r>
      <w:r>
        <w:rPr>
          <w:i/>
          <w:iCs/>
        </w:rPr>
        <w:t xml:space="preserve"> </w:t>
      </w:r>
      <w:r>
        <w:t>dataset, it was found that participants who excessively use smartphones highly experience effects like a decrease in sleep time, inability to enjoy a meal, general loss of interest in doing things, and ability to stop worrying. Among which the decrease in sleep time quality overall had a strong association with other independent variables that proved one of the major adverse effects of excessive smartphone use is loss of sleep or insomnia. Other variables of effects mentioned above also had a good level of association with other variables and they were mostly found on participants with personality type 1 or B.</w:t>
      </w:r>
    </w:p>
    <w:p w14:paraId="4BF8712F" w14:textId="65A796B9" w:rsidR="00174257" w:rsidRDefault="00174257" w:rsidP="00174257">
      <w:pPr>
        <w:ind w:firstLine="720"/>
      </w:pPr>
      <w:r>
        <w:t>Lastly, the personality type with a noted high majority of psychological changes like compulsive behavior, functional impairment, anxiety, and depression are type B which suggests that personality type B are likely to be more vulnerable and susceptible to excessive smartphone use.</w:t>
      </w:r>
    </w:p>
    <w:p w14:paraId="6F0B97CD" w14:textId="77777777" w:rsidR="007F2A71" w:rsidRDefault="007F2A71" w:rsidP="007F2A71">
      <w:pPr>
        <w:jc w:val="center"/>
        <w:rPr>
          <w:b/>
          <w:bCs/>
        </w:rPr>
      </w:pPr>
      <w:r>
        <w:rPr>
          <w:b/>
          <w:bCs/>
        </w:rPr>
        <w:lastRenderedPageBreak/>
        <w:t>References</w:t>
      </w:r>
    </w:p>
    <w:p w14:paraId="2085CF4B" w14:textId="3AD16111" w:rsidR="001C4B34" w:rsidRDefault="007F2A71" w:rsidP="00851525">
      <w:pPr>
        <w:spacing w:line="360" w:lineRule="auto"/>
        <w:ind w:firstLine="720"/>
      </w:pPr>
      <w:r w:rsidRPr="00FF60B7">
        <w:t xml:space="preserve">Lin, Y. (2021, August 2). </w:t>
      </w:r>
      <w:r w:rsidRPr="00EA2179">
        <w:rPr>
          <w:i/>
          <w:iCs/>
        </w:rPr>
        <w:t>10 mobile usage statistics you should know in 2021</w:t>
      </w:r>
      <w:r>
        <w:t xml:space="preserve">. </w:t>
      </w:r>
      <w:proofErr w:type="spellStart"/>
      <w:r>
        <w:t>Orbelo</w:t>
      </w:r>
      <w:proofErr w:type="spellEnd"/>
      <w:r>
        <w:t xml:space="preserve">. </w:t>
      </w:r>
      <w:r w:rsidRPr="00FF60B7">
        <w:t>Retrieved</w:t>
      </w:r>
      <w:r>
        <w:t xml:space="preserve"> </w:t>
      </w:r>
      <w:r w:rsidRPr="00FF60B7">
        <w:t xml:space="preserve">from </w:t>
      </w:r>
      <w:hyperlink r:id="rId96" w:history="1">
        <w:r w:rsidRPr="000E1A33">
          <w:rPr>
            <w:rStyle w:val="Hyperlink"/>
          </w:rPr>
          <w:t>https://www.oberlo.com/blog/mobile-usage-statistics</w:t>
        </w:r>
      </w:hyperlink>
      <w:r w:rsidRPr="00FF60B7">
        <w:t>.</w:t>
      </w:r>
      <w:r>
        <w:t xml:space="preserve"> </w:t>
      </w:r>
    </w:p>
    <w:p w14:paraId="0D8589EB" w14:textId="77777777" w:rsidR="001C4B34" w:rsidRDefault="001C4B34" w:rsidP="00851525">
      <w:pPr>
        <w:spacing w:line="360" w:lineRule="auto"/>
      </w:pPr>
    </w:p>
    <w:p w14:paraId="61DCE9ED" w14:textId="486E431E" w:rsidR="007F2A71" w:rsidRDefault="007F2A71" w:rsidP="00851525">
      <w:pPr>
        <w:spacing w:line="360" w:lineRule="auto"/>
        <w:ind w:firstLine="720"/>
      </w:pPr>
      <w:r w:rsidRPr="009466B5">
        <w:t xml:space="preserve">Tocci, M. (2021, July 22). </w:t>
      </w:r>
      <w:r w:rsidRPr="009466B5">
        <w:rPr>
          <w:i/>
          <w:iCs/>
        </w:rPr>
        <w:t>History and Evolution of Smartphones</w:t>
      </w:r>
      <w:r w:rsidRPr="009466B5">
        <w:t>. Retrieve</w:t>
      </w:r>
      <w:r>
        <w:t xml:space="preserve">d </w:t>
      </w:r>
      <w:r w:rsidRPr="009466B5">
        <w:t xml:space="preserve">from </w:t>
      </w:r>
      <w:hyperlink r:id="rId97" w:history="1">
        <w:r w:rsidRPr="000E1A33">
          <w:rPr>
            <w:rStyle w:val="Hyperlink"/>
          </w:rPr>
          <w:t>https://simpletexting.com/where-have-we-come-since-the-first-smartphone/</w:t>
        </w:r>
      </w:hyperlink>
      <w:r>
        <w:t xml:space="preserve"> </w:t>
      </w:r>
    </w:p>
    <w:p w14:paraId="4911ABB1" w14:textId="77777777" w:rsidR="001C4B34" w:rsidRDefault="001C4B34" w:rsidP="00851525">
      <w:pPr>
        <w:spacing w:line="360" w:lineRule="auto"/>
      </w:pPr>
    </w:p>
    <w:p w14:paraId="6F675E97" w14:textId="45F47E51" w:rsidR="007F2A71" w:rsidRDefault="007F2A71" w:rsidP="00851525">
      <w:pPr>
        <w:spacing w:line="360" w:lineRule="auto"/>
        <w:ind w:firstLine="720"/>
        <w:rPr>
          <w:rStyle w:val="Hyperlink"/>
        </w:rPr>
      </w:pPr>
      <w:r>
        <w:t xml:space="preserve">Silver, L. (2019, February 5). </w:t>
      </w:r>
      <w:r w:rsidRPr="00495A2A">
        <w:rPr>
          <w:i/>
          <w:iCs/>
        </w:rPr>
        <w:t>Smartphone Ownership Is Growing Rapidly Around the World, but Not Always Equally</w:t>
      </w:r>
      <w:r>
        <w:rPr>
          <w:i/>
          <w:iCs/>
        </w:rPr>
        <w:t xml:space="preserve">. </w:t>
      </w:r>
      <w:r>
        <w:t xml:space="preserve">PewResearch.org. </w:t>
      </w:r>
      <w:hyperlink r:id="rId98" w:history="1">
        <w:r w:rsidRPr="00D046A6">
          <w:rPr>
            <w:rStyle w:val="Hyperlink"/>
          </w:rPr>
          <w:t>https://www.pewresearch.org/global/2019/02/05/smartphone-ownership-is-growing-rapidly-around-the-world-but-not-always-equally/</w:t>
        </w:r>
      </w:hyperlink>
    </w:p>
    <w:p w14:paraId="4F9EBB2C" w14:textId="77777777" w:rsidR="001C4B34" w:rsidRPr="007F2A71" w:rsidRDefault="001C4B34" w:rsidP="00851525">
      <w:pPr>
        <w:spacing w:line="360" w:lineRule="auto"/>
        <w:ind w:firstLine="720"/>
        <w:rPr>
          <w:color w:val="0563C1" w:themeColor="hyperlink"/>
          <w:u w:val="single"/>
        </w:rPr>
      </w:pPr>
    </w:p>
    <w:p w14:paraId="284500ED" w14:textId="177F6758" w:rsidR="007F2A71" w:rsidRDefault="007F2A71" w:rsidP="00851525">
      <w:pPr>
        <w:spacing w:line="360" w:lineRule="auto"/>
        <w:ind w:firstLine="720"/>
      </w:pPr>
      <w:r w:rsidRPr="00486A7D">
        <w:t xml:space="preserve">Ellis, D., Shaw, H. (2018): </w:t>
      </w:r>
      <w:r w:rsidRPr="00486A7D">
        <w:rPr>
          <w:i/>
          <w:iCs/>
        </w:rPr>
        <w:t>Typical smartphone usage dataset</w:t>
      </w:r>
      <w:r w:rsidRPr="00486A7D">
        <w:t>. Lancaster University</w:t>
      </w:r>
      <w:r>
        <w:t xml:space="preserve">. </w:t>
      </w:r>
      <w:hyperlink r:id="rId99" w:history="1">
        <w:r w:rsidRPr="009D5C40">
          <w:rPr>
            <w:rStyle w:val="Hyperlink"/>
          </w:rPr>
          <w:t>https://doi.org/10.17635/lancaster/researchdata/228</w:t>
        </w:r>
      </w:hyperlink>
      <w:r>
        <w:t xml:space="preserve"> </w:t>
      </w:r>
    </w:p>
    <w:p w14:paraId="0DAC6514" w14:textId="77777777" w:rsidR="001C4B34" w:rsidRDefault="001C4B34" w:rsidP="00851525">
      <w:pPr>
        <w:spacing w:line="360" w:lineRule="auto"/>
        <w:ind w:firstLine="720"/>
      </w:pPr>
    </w:p>
    <w:p w14:paraId="36E62712" w14:textId="3C9396C1" w:rsidR="007F2A71" w:rsidRDefault="007F2A71" w:rsidP="00851525">
      <w:pPr>
        <w:spacing w:line="360" w:lineRule="auto"/>
        <w:ind w:firstLine="720"/>
        <w:rPr>
          <w:rStyle w:val="Hyperlink"/>
        </w:rPr>
      </w:pPr>
      <w:proofErr w:type="spellStart"/>
      <w:r w:rsidRPr="00E22DD8">
        <w:t>Boumosleh</w:t>
      </w:r>
      <w:proofErr w:type="spellEnd"/>
      <w:r>
        <w:t>,</w:t>
      </w:r>
      <w:r w:rsidRPr="00E22DD8">
        <w:t xml:space="preserve"> J</w:t>
      </w:r>
      <w:r>
        <w:t xml:space="preserve">. M., &amp; </w:t>
      </w:r>
      <w:proofErr w:type="spellStart"/>
      <w:r w:rsidRPr="00E22DD8">
        <w:t>Jaalouk</w:t>
      </w:r>
      <w:proofErr w:type="spellEnd"/>
      <w:r>
        <w:t xml:space="preserve">, </w:t>
      </w:r>
      <w:r w:rsidRPr="00E22DD8">
        <w:t>D</w:t>
      </w:r>
      <w:r>
        <w:t xml:space="preserve">. </w:t>
      </w:r>
      <w:r w:rsidRPr="00E22DD8">
        <w:t>(2017)</w:t>
      </w:r>
      <w:r>
        <w:t xml:space="preserve">. </w:t>
      </w:r>
      <w:r w:rsidRPr="00E22DD8">
        <w:t>Depression, anxiety, and smartphone addiction in university students- A cross sectional study. PL</w:t>
      </w:r>
      <w:r>
        <w:t>O</w:t>
      </w:r>
      <w:r w:rsidRPr="00E22DD8">
        <w:t xml:space="preserve">S ONE 12(8): e0182239. </w:t>
      </w:r>
      <w:hyperlink r:id="rId100" w:history="1">
        <w:r w:rsidRPr="000235CC">
          <w:rPr>
            <w:rStyle w:val="Hyperlink"/>
          </w:rPr>
          <w:t>https://doi.org/10.1371/journal.pone.0182239</w:t>
        </w:r>
      </w:hyperlink>
    </w:p>
    <w:p w14:paraId="050B2C5B" w14:textId="77777777" w:rsidR="001C4B34" w:rsidRDefault="001C4B34" w:rsidP="00851525">
      <w:pPr>
        <w:spacing w:line="360" w:lineRule="auto"/>
        <w:rPr>
          <w:rStyle w:val="Hyperlink"/>
        </w:rPr>
      </w:pPr>
    </w:p>
    <w:p w14:paraId="10006AE8" w14:textId="5708AD73" w:rsidR="007F2A71" w:rsidRDefault="007F2A71" w:rsidP="00851525">
      <w:pPr>
        <w:spacing w:line="360" w:lineRule="auto"/>
        <w:ind w:firstLine="720"/>
      </w:pPr>
      <w:proofErr w:type="spellStart"/>
      <w:r w:rsidRPr="00B14EFF">
        <w:t>Boumosleh</w:t>
      </w:r>
      <w:proofErr w:type="spellEnd"/>
      <w:r w:rsidRPr="00B14EFF">
        <w:t xml:space="preserve">, J. M., &amp; </w:t>
      </w:r>
      <w:proofErr w:type="spellStart"/>
      <w:r w:rsidRPr="00B14EFF">
        <w:t>Jaalouk</w:t>
      </w:r>
      <w:proofErr w:type="spellEnd"/>
      <w:r w:rsidRPr="00B14EFF">
        <w:t>, D.</w:t>
      </w:r>
      <w:r>
        <w:t xml:space="preserve"> </w:t>
      </w:r>
      <w:r w:rsidRPr="00B14EFF">
        <w:t xml:space="preserve">(2017). </w:t>
      </w:r>
      <w:r w:rsidRPr="00B14EFF">
        <w:rPr>
          <w:i/>
          <w:iCs/>
        </w:rPr>
        <w:t>Raw data for all participants</w:t>
      </w:r>
      <w:r w:rsidRPr="00B14EFF">
        <w:t xml:space="preserve">. (Version 1). PLOS ONE. </w:t>
      </w:r>
      <w:hyperlink r:id="rId101" w:history="1">
        <w:r w:rsidRPr="000235CC">
          <w:rPr>
            <w:rStyle w:val="Hyperlink"/>
          </w:rPr>
          <w:t>https://doi.org/10.1371/journal.pone.0182239.s001</w:t>
        </w:r>
      </w:hyperlink>
      <w:r>
        <w:tab/>
      </w:r>
    </w:p>
    <w:p w14:paraId="66B23830" w14:textId="77777777" w:rsidR="001C4B34" w:rsidRDefault="001C4B34" w:rsidP="00851525">
      <w:pPr>
        <w:spacing w:line="360" w:lineRule="auto"/>
      </w:pPr>
    </w:p>
    <w:p w14:paraId="7A2ECA16" w14:textId="5E227BED" w:rsidR="007F2A71" w:rsidRDefault="007F2A71" w:rsidP="00851525">
      <w:pPr>
        <w:spacing w:line="360" w:lineRule="auto"/>
        <w:ind w:firstLine="720"/>
      </w:pPr>
      <w:r>
        <w:t xml:space="preserve">Liebherr, M., Schubert, P., </w:t>
      </w:r>
      <w:proofErr w:type="spellStart"/>
      <w:r>
        <w:t>Antons</w:t>
      </w:r>
      <w:proofErr w:type="spellEnd"/>
      <w:r>
        <w:t xml:space="preserve">, S., Montag, C. (2020). </w:t>
      </w:r>
      <w:r w:rsidRPr="008B392E">
        <w:t xml:space="preserve">Smartphones and attention, curse, or blessing? - A review on the effects of smartphone usage on attention, inhibition, and working memory. </w:t>
      </w:r>
      <w:r w:rsidRPr="008B392E">
        <w:rPr>
          <w:i/>
          <w:iCs/>
        </w:rPr>
        <w:t>Computers in Human Behavior Report.</w:t>
      </w:r>
      <w:r>
        <w:t xml:space="preserve"> Vol.1. </w:t>
      </w:r>
      <w:hyperlink r:id="rId102" w:history="1">
        <w:r w:rsidRPr="000E1A33">
          <w:rPr>
            <w:rStyle w:val="Hyperlink"/>
          </w:rPr>
          <w:t>https://doi.org/10.1016/j.chbr.2020.100005</w:t>
        </w:r>
      </w:hyperlink>
      <w:r w:rsidRPr="00C3782F">
        <w:t>.</w:t>
      </w:r>
      <w:r>
        <w:t xml:space="preserve"> </w:t>
      </w:r>
    </w:p>
    <w:p w14:paraId="6F00B6D8" w14:textId="77777777" w:rsidR="001C4B34" w:rsidRDefault="001C4B34" w:rsidP="00851525">
      <w:pPr>
        <w:spacing w:line="360" w:lineRule="auto"/>
      </w:pPr>
    </w:p>
    <w:p w14:paraId="2D54D1E3" w14:textId="22D204F4" w:rsidR="001C4B34" w:rsidRPr="00851525" w:rsidRDefault="007F2A71" w:rsidP="00851525">
      <w:pPr>
        <w:spacing w:line="360" w:lineRule="auto"/>
        <w:ind w:firstLine="720"/>
        <w:rPr>
          <w:color w:val="0563C1" w:themeColor="hyperlink"/>
          <w:u w:val="single"/>
        </w:rPr>
      </w:pPr>
      <w:r>
        <w:t xml:space="preserve">Arumugam, N., </w:t>
      </w:r>
      <w:proofErr w:type="spellStart"/>
      <w:r>
        <w:t>Selvanayagam</w:t>
      </w:r>
      <w:proofErr w:type="spellEnd"/>
      <w:r>
        <w:t xml:space="preserve">, S., &amp; </w:t>
      </w:r>
      <w:proofErr w:type="spellStart"/>
      <w:r>
        <w:t>Sathiyasenan</w:t>
      </w:r>
      <w:proofErr w:type="spellEnd"/>
      <w:r>
        <w:t xml:space="preserve">, S. T. (2020). The Effects of Smartphone Usage on University Students. </w:t>
      </w:r>
      <w:r w:rsidRPr="008B392E">
        <w:rPr>
          <w:i/>
          <w:iCs/>
        </w:rPr>
        <w:t>International Journal of Academic Research in Progressive Education and Development</w:t>
      </w:r>
      <w:r>
        <w:t xml:space="preserve">, 9(3), 170–183. </w:t>
      </w:r>
      <w:hyperlink r:id="rId103" w:history="1">
        <w:r w:rsidRPr="003D5435">
          <w:rPr>
            <w:rStyle w:val="Hyperlink"/>
          </w:rPr>
          <w:t>http://dx.doi.org/10.6007/IJARPED/v9-i3/7960</w:t>
        </w:r>
      </w:hyperlink>
    </w:p>
    <w:p w14:paraId="28B95895" w14:textId="097374CF" w:rsidR="007F2A71" w:rsidRDefault="007F2A71" w:rsidP="00851525">
      <w:pPr>
        <w:spacing w:line="360" w:lineRule="auto"/>
        <w:ind w:firstLine="720"/>
      </w:pPr>
      <w:r w:rsidRPr="004D7663">
        <w:lastRenderedPageBreak/>
        <w:t>S. O'Dea</w:t>
      </w:r>
      <w:r>
        <w:t xml:space="preserve"> </w:t>
      </w:r>
      <w:r w:rsidRPr="004D7663">
        <w:t xml:space="preserve">(2021, March 19). </w:t>
      </w:r>
      <w:r w:rsidRPr="00BA41A2">
        <w:rPr>
          <w:i/>
          <w:iCs/>
        </w:rPr>
        <w:t>Number of smartphone users in the U.S. 2025</w:t>
      </w:r>
      <w:r w:rsidRPr="004D7663">
        <w:t>. Statista. Retrieved</w:t>
      </w:r>
      <w:r>
        <w:t xml:space="preserve"> </w:t>
      </w:r>
      <w:r w:rsidRPr="004D7663">
        <w:t xml:space="preserve">from </w:t>
      </w:r>
      <w:hyperlink r:id="rId104" w:history="1">
        <w:r w:rsidRPr="000E1A33">
          <w:rPr>
            <w:rStyle w:val="Hyperlink"/>
          </w:rPr>
          <w:t>https://www.statista.com/statistics/201182/forecast-of-smartphone-users-in-the-us/</w:t>
        </w:r>
      </w:hyperlink>
      <w:r>
        <w:t xml:space="preserve"> </w:t>
      </w:r>
    </w:p>
    <w:p w14:paraId="12D8F974" w14:textId="77777777" w:rsidR="001C4B34" w:rsidRDefault="001C4B34" w:rsidP="00851525">
      <w:pPr>
        <w:spacing w:line="360" w:lineRule="auto"/>
      </w:pPr>
    </w:p>
    <w:p w14:paraId="21E1496C" w14:textId="2A04BD25" w:rsidR="007F2A71" w:rsidRDefault="007F2A71" w:rsidP="00851525">
      <w:pPr>
        <w:spacing w:line="360" w:lineRule="auto"/>
        <w:ind w:firstLine="720"/>
        <w:rPr>
          <w:rStyle w:val="Hyperlink"/>
        </w:rPr>
      </w:pPr>
      <w:r>
        <w:t xml:space="preserve">S. O’Dea (2021, July 12). </w:t>
      </w:r>
      <w:r w:rsidRPr="00E53EE1">
        <w:rPr>
          <w:i/>
          <w:iCs/>
        </w:rPr>
        <w:t>Forecast number of mobile users worldwide from 2020 to 2025</w:t>
      </w:r>
      <w:r>
        <w:rPr>
          <w:i/>
          <w:iCs/>
        </w:rPr>
        <w:t xml:space="preserve">. </w:t>
      </w:r>
      <w:r>
        <w:t xml:space="preserve">Statista. Retrieved from </w:t>
      </w:r>
      <w:hyperlink r:id="rId105" w:history="1">
        <w:r w:rsidR="001C4B34" w:rsidRPr="003D5435">
          <w:rPr>
            <w:rStyle w:val="Hyperlink"/>
          </w:rPr>
          <w:t>https://www.statista.com/statistics/218984/number-of-global-mobile-users-since-2010/</w:t>
        </w:r>
      </w:hyperlink>
      <w:r w:rsidR="001C4B34">
        <w:t xml:space="preserve"> </w:t>
      </w:r>
    </w:p>
    <w:p w14:paraId="529E0EE6" w14:textId="77777777" w:rsidR="001C4B34" w:rsidRDefault="001C4B34" w:rsidP="00851525">
      <w:pPr>
        <w:spacing w:line="360" w:lineRule="auto"/>
      </w:pPr>
    </w:p>
    <w:p w14:paraId="2F80A87B" w14:textId="580BAAA3" w:rsidR="007F2A71" w:rsidRDefault="007F2A71" w:rsidP="00851525">
      <w:pPr>
        <w:spacing w:line="360" w:lineRule="auto"/>
        <w:ind w:firstLine="720"/>
      </w:pPr>
      <w:r>
        <w:t xml:space="preserve">Horwood, S., Anglim, J., </w:t>
      </w:r>
      <w:proofErr w:type="spellStart"/>
      <w:r w:rsidRPr="00BE0D1B">
        <w:t>Mallawaarachchi</w:t>
      </w:r>
      <w:proofErr w:type="spellEnd"/>
      <w:r w:rsidRPr="00BE0D1B">
        <w:t>,</w:t>
      </w:r>
      <w:r>
        <w:t xml:space="preserve"> R, S. (2021). </w:t>
      </w:r>
      <w:r w:rsidRPr="004A3618">
        <w:t xml:space="preserve">Problematic smartphone </w:t>
      </w:r>
      <w:proofErr w:type="gramStart"/>
      <w:r w:rsidRPr="004A3618">
        <w:t>use</w:t>
      </w:r>
      <w:proofErr w:type="gramEnd"/>
      <w:r w:rsidRPr="004A3618">
        <w:t xml:space="preserve"> in a large nationally representative sample: Age, reporting biases, and technology concerns</w:t>
      </w:r>
      <w:r>
        <w:t xml:space="preserve">. </w:t>
      </w:r>
      <w:r w:rsidRPr="004A3618">
        <w:rPr>
          <w:i/>
          <w:iCs/>
        </w:rPr>
        <w:t>Computers in Human Behavior</w:t>
      </w:r>
      <w:r>
        <w:t xml:space="preserve">. Volume 122. </w:t>
      </w:r>
      <w:hyperlink r:id="rId106" w:history="1">
        <w:r w:rsidRPr="000E1A33">
          <w:rPr>
            <w:rStyle w:val="Hyperlink"/>
          </w:rPr>
          <w:t>https://doi.org/10.1016/j.chb.2021.106848</w:t>
        </w:r>
      </w:hyperlink>
      <w:r>
        <w:t xml:space="preserve"> </w:t>
      </w:r>
    </w:p>
    <w:p w14:paraId="02EF12D0" w14:textId="77777777" w:rsidR="001C4B34" w:rsidRDefault="001C4B34" w:rsidP="00851525">
      <w:pPr>
        <w:spacing w:line="360" w:lineRule="auto"/>
      </w:pPr>
    </w:p>
    <w:p w14:paraId="4003DB94" w14:textId="010F3734" w:rsidR="007F2A71" w:rsidRPr="00174257" w:rsidRDefault="007F2A71" w:rsidP="00412602">
      <w:pPr>
        <w:spacing w:line="360" w:lineRule="auto"/>
        <w:ind w:firstLine="720"/>
      </w:pPr>
      <w:proofErr w:type="spellStart"/>
      <w:r w:rsidRPr="00A40DD7">
        <w:t>Sahin</w:t>
      </w:r>
      <w:proofErr w:type="spellEnd"/>
      <w:r w:rsidRPr="00A40DD7">
        <w:t xml:space="preserve"> S, </w:t>
      </w:r>
      <w:proofErr w:type="spellStart"/>
      <w:r w:rsidRPr="00A40DD7">
        <w:t>Ozdemir</w:t>
      </w:r>
      <w:proofErr w:type="spellEnd"/>
      <w:r w:rsidRPr="00A40DD7">
        <w:t xml:space="preserve"> K, </w:t>
      </w:r>
      <w:proofErr w:type="spellStart"/>
      <w:r w:rsidRPr="00A40DD7">
        <w:t>Unsal</w:t>
      </w:r>
      <w:proofErr w:type="spellEnd"/>
      <w:r w:rsidRPr="00A40DD7">
        <w:t xml:space="preserve"> A, </w:t>
      </w:r>
      <w:proofErr w:type="spellStart"/>
      <w:r w:rsidRPr="00A40DD7">
        <w:t>Temiz</w:t>
      </w:r>
      <w:proofErr w:type="spellEnd"/>
      <w:r w:rsidRPr="00A40DD7">
        <w:t xml:space="preserve"> N. </w:t>
      </w:r>
      <w:r>
        <w:t xml:space="preserve">(2013). </w:t>
      </w:r>
      <w:r w:rsidRPr="00A40DD7">
        <w:t>Evaluation of mobile phone addiction level and sleep quality in university students</w:t>
      </w:r>
      <w:r w:rsidRPr="00A40DD7">
        <w:rPr>
          <w:i/>
          <w:iCs/>
        </w:rPr>
        <w:t xml:space="preserve"> </w:t>
      </w:r>
      <w:r w:rsidRPr="00E12470">
        <w:rPr>
          <w:i/>
          <w:iCs/>
        </w:rPr>
        <w:t>Pakistan journal of medical sciences.</w:t>
      </w:r>
      <w:r>
        <w:rPr>
          <w:i/>
          <w:iCs/>
        </w:rPr>
        <w:t xml:space="preserve"> </w:t>
      </w:r>
      <w:r w:rsidRPr="00A40DD7">
        <w:t xml:space="preserve">29(4):913-918. </w:t>
      </w:r>
      <w:hyperlink r:id="rId107" w:history="1">
        <w:r w:rsidRPr="000E1A33">
          <w:rPr>
            <w:rStyle w:val="Hyperlink"/>
          </w:rPr>
          <w:t>http://dx.doi.org/10.12669/pjms.294.3686</w:t>
        </w:r>
      </w:hyperlink>
      <w:r>
        <w:t xml:space="preserve"> </w:t>
      </w:r>
    </w:p>
    <w:sectPr w:rsidR="007F2A71" w:rsidRPr="00174257" w:rsidSect="00D74569">
      <w:pgSz w:w="12240" w:h="15840" w:code="1"/>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38789" w14:textId="77777777" w:rsidR="00195273" w:rsidRDefault="00195273" w:rsidP="003E07F9">
      <w:pPr>
        <w:spacing w:line="240" w:lineRule="auto"/>
      </w:pPr>
      <w:r>
        <w:separator/>
      </w:r>
    </w:p>
  </w:endnote>
  <w:endnote w:type="continuationSeparator" w:id="0">
    <w:p w14:paraId="7B5E9396" w14:textId="77777777" w:rsidR="00195273" w:rsidRDefault="00195273" w:rsidP="003E07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F1479" w14:textId="30DE1022" w:rsidR="00B12A09" w:rsidRDefault="00B12A09">
    <w:pPr>
      <w:pStyle w:val="Footer"/>
    </w:pPr>
  </w:p>
  <w:p w14:paraId="521DB993" w14:textId="59651258" w:rsidR="00B12A09" w:rsidRDefault="00B12A09">
    <w:pPr>
      <w:pStyle w:val="Footer"/>
    </w:pPr>
  </w:p>
  <w:p w14:paraId="157DA0EC" w14:textId="77777777" w:rsidR="00B12A09" w:rsidRDefault="00B12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FDEAA" w14:textId="77777777" w:rsidR="00195273" w:rsidRDefault="00195273" w:rsidP="003E07F9">
      <w:pPr>
        <w:spacing w:line="240" w:lineRule="auto"/>
      </w:pPr>
      <w:r>
        <w:separator/>
      </w:r>
    </w:p>
  </w:footnote>
  <w:footnote w:type="continuationSeparator" w:id="0">
    <w:p w14:paraId="2D39C774" w14:textId="77777777" w:rsidR="00195273" w:rsidRDefault="00195273" w:rsidP="003E07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251040"/>
      <w:docPartObj>
        <w:docPartGallery w:val="Page Numbers (Top of Page)"/>
        <w:docPartUnique/>
      </w:docPartObj>
    </w:sdtPr>
    <w:sdtEndPr>
      <w:rPr>
        <w:noProof/>
      </w:rPr>
    </w:sdtEndPr>
    <w:sdtContent>
      <w:p w14:paraId="2FF6B12C" w14:textId="0A310281" w:rsidR="00B12A09" w:rsidRDefault="00B12A09" w:rsidP="00B57CB8">
        <w:pPr>
          <w:pStyle w:val="Header"/>
        </w:pPr>
        <w:r w:rsidRPr="00B57CB8">
          <w:t>AN INSIGHT INTO SMARTPHONE OBSESSION AND IT’S ADVERSE EFFECTS</w:t>
        </w:r>
        <w:r>
          <w:tab/>
        </w:r>
        <w:r>
          <w:fldChar w:fldCharType="begin"/>
        </w:r>
        <w:r>
          <w:instrText xml:space="preserve"> PAGE   \* MERGEFORMAT </w:instrText>
        </w:r>
        <w:r>
          <w:fldChar w:fldCharType="separate"/>
        </w:r>
        <w:r>
          <w:rPr>
            <w:noProof/>
          </w:rPr>
          <w:t>2</w:t>
        </w:r>
        <w:r>
          <w:rPr>
            <w:noProof/>
          </w:rPr>
          <w:fldChar w:fldCharType="end"/>
        </w:r>
      </w:p>
    </w:sdtContent>
  </w:sdt>
  <w:p w14:paraId="19BAEE81" w14:textId="77777777" w:rsidR="00B12A09" w:rsidRDefault="00B12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1B06"/>
    <w:multiLevelType w:val="hybridMultilevel"/>
    <w:tmpl w:val="F26A5698"/>
    <w:lvl w:ilvl="0" w:tplc="04090011">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75C7854"/>
    <w:multiLevelType w:val="hybridMultilevel"/>
    <w:tmpl w:val="26F267F6"/>
    <w:lvl w:ilvl="0" w:tplc="D0D03D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3555F0"/>
    <w:multiLevelType w:val="hybridMultilevel"/>
    <w:tmpl w:val="4754E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F259D7"/>
    <w:multiLevelType w:val="hybridMultilevel"/>
    <w:tmpl w:val="7C903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ED7BD6"/>
    <w:multiLevelType w:val="hybridMultilevel"/>
    <w:tmpl w:val="258CE556"/>
    <w:lvl w:ilvl="0" w:tplc="33B6425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955991"/>
    <w:multiLevelType w:val="hybridMultilevel"/>
    <w:tmpl w:val="64080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B97311B"/>
    <w:multiLevelType w:val="hybridMultilevel"/>
    <w:tmpl w:val="2A72D6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422877"/>
    <w:multiLevelType w:val="multilevel"/>
    <w:tmpl w:val="B28E7FC0"/>
    <w:lvl w:ilvl="0">
      <w:start w:val="1"/>
      <w:numFmt w:val="decimal"/>
      <w:lvlText w:val="%1."/>
      <w:lvlJc w:val="left"/>
      <w:pPr>
        <w:ind w:left="720" w:hanging="360"/>
      </w:pPr>
    </w:lvl>
    <w:lvl w:ilvl="1">
      <w:start w:val="1"/>
      <w:numFmt w:val="lowerLetter"/>
      <w:lvlText w:val="%2."/>
      <w:lvlJc w:val="left"/>
      <w:pPr>
        <w:ind w:left="360" w:hanging="360"/>
      </w:pPr>
      <w:rPr>
        <w:b/>
        <w:bCs/>
        <w:i/>
        <w:iCs/>
        <w:u w:val="none"/>
      </w:r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D11774"/>
    <w:multiLevelType w:val="hybridMultilevel"/>
    <w:tmpl w:val="FB2C7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86B6020"/>
    <w:multiLevelType w:val="hybridMultilevel"/>
    <w:tmpl w:val="C3869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2"/>
  </w:num>
  <w:num w:numId="4">
    <w:abstractNumId w:val="8"/>
  </w:num>
  <w:num w:numId="5">
    <w:abstractNumId w:val="6"/>
  </w:num>
  <w:num w:numId="6">
    <w:abstractNumId w:val="3"/>
  </w:num>
  <w:num w:numId="7">
    <w:abstractNumId w:val="9"/>
  </w:num>
  <w:num w:numId="8">
    <w:abstractNumId w:val="1"/>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sTQ3NTQwNTA3MLZQ0lEKTi0uzszPAymwqAUAhPuIMiwAAAA="/>
  </w:docVars>
  <w:rsids>
    <w:rsidRoot w:val="00423360"/>
    <w:rsid w:val="000102B5"/>
    <w:rsid w:val="00014E4E"/>
    <w:rsid w:val="000152D9"/>
    <w:rsid w:val="00017558"/>
    <w:rsid w:val="00025D66"/>
    <w:rsid w:val="000321F3"/>
    <w:rsid w:val="00032E7B"/>
    <w:rsid w:val="00037E97"/>
    <w:rsid w:val="00044B18"/>
    <w:rsid w:val="000453DC"/>
    <w:rsid w:val="00055E2B"/>
    <w:rsid w:val="000575D9"/>
    <w:rsid w:val="00061F99"/>
    <w:rsid w:val="00063DAE"/>
    <w:rsid w:val="00064B9C"/>
    <w:rsid w:val="00064BA2"/>
    <w:rsid w:val="0006773B"/>
    <w:rsid w:val="00070565"/>
    <w:rsid w:val="0007285C"/>
    <w:rsid w:val="00073973"/>
    <w:rsid w:val="00073EA0"/>
    <w:rsid w:val="000756E0"/>
    <w:rsid w:val="0008498A"/>
    <w:rsid w:val="000A1A9D"/>
    <w:rsid w:val="000A3947"/>
    <w:rsid w:val="000A4AFF"/>
    <w:rsid w:val="000A4F2C"/>
    <w:rsid w:val="000A7162"/>
    <w:rsid w:val="000B19DC"/>
    <w:rsid w:val="000B53FC"/>
    <w:rsid w:val="000B610B"/>
    <w:rsid w:val="000B62CD"/>
    <w:rsid w:val="000D11DA"/>
    <w:rsid w:val="000D1A59"/>
    <w:rsid w:val="000D33A6"/>
    <w:rsid w:val="000D5FAE"/>
    <w:rsid w:val="000D6241"/>
    <w:rsid w:val="000E2913"/>
    <w:rsid w:val="000E3DD5"/>
    <w:rsid w:val="000E75AD"/>
    <w:rsid w:val="000E7DEF"/>
    <w:rsid w:val="000F06B6"/>
    <w:rsid w:val="000F0CA7"/>
    <w:rsid w:val="000F1767"/>
    <w:rsid w:val="000F182B"/>
    <w:rsid w:val="000F1F5F"/>
    <w:rsid w:val="000F255C"/>
    <w:rsid w:val="000F34A4"/>
    <w:rsid w:val="000F3E29"/>
    <w:rsid w:val="000F59D1"/>
    <w:rsid w:val="00100903"/>
    <w:rsid w:val="00100F14"/>
    <w:rsid w:val="00105BA3"/>
    <w:rsid w:val="0011239E"/>
    <w:rsid w:val="00115A04"/>
    <w:rsid w:val="00117562"/>
    <w:rsid w:val="00122433"/>
    <w:rsid w:val="00133E9D"/>
    <w:rsid w:val="0013584E"/>
    <w:rsid w:val="00135A8A"/>
    <w:rsid w:val="00141F02"/>
    <w:rsid w:val="001431D4"/>
    <w:rsid w:val="00144587"/>
    <w:rsid w:val="00147AA6"/>
    <w:rsid w:val="00152726"/>
    <w:rsid w:val="00161015"/>
    <w:rsid w:val="001658A4"/>
    <w:rsid w:val="001672D6"/>
    <w:rsid w:val="001677D3"/>
    <w:rsid w:val="0017249D"/>
    <w:rsid w:val="00174257"/>
    <w:rsid w:val="00175A17"/>
    <w:rsid w:val="00181909"/>
    <w:rsid w:val="0018581F"/>
    <w:rsid w:val="00186CBC"/>
    <w:rsid w:val="001876E5"/>
    <w:rsid w:val="001901CA"/>
    <w:rsid w:val="0019227A"/>
    <w:rsid w:val="00195273"/>
    <w:rsid w:val="001A0D24"/>
    <w:rsid w:val="001A2810"/>
    <w:rsid w:val="001B2D93"/>
    <w:rsid w:val="001B2F0C"/>
    <w:rsid w:val="001B65FC"/>
    <w:rsid w:val="001C4B34"/>
    <w:rsid w:val="001C5771"/>
    <w:rsid w:val="001C6162"/>
    <w:rsid w:val="001C6A22"/>
    <w:rsid w:val="001D04D2"/>
    <w:rsid w:val="001D0667"/>
    <w:rsid w:val="001D1069"/>
    <w:rsid w:val="001E2BC8"/>
    <w:rsid w:val="001E39D6"/>
    <w:rsid w:val="001E7BBD"/>
    <w:rsid w:val="001F01E4"/>
    <w:rsid w:val="001F40F6"/>
    <w:rsid w:val="00204766"/>
    <w:rsid w:val="00205CE8"/>
    <w:rsid w:val="00207678"/>
    <w:rsid w:val="00211A84"/>
    <w:rsid w:val="00211CFA"/>
    <w:rsid w:val="0021423A"/>
    <w:rsid w:val="0021571B"/>
    <w:rsid w:val="002275BA"/>
    <w:rsid w:val="00230178"/>
    <w:rsid w:val="00232984"/>
    <w:rsid w:val="00237FCD"/>
    <w:rsid w:val="002403FC"/>
    <w:rsid w:val="002430C3"/>
    <w:rsid w:val="002448A4"/>
    <w:rsid w:val="00244AE5"/>
    <w:rsid w:val="00244D90"/>
    <w:rsid w:val="002454AD"/>
    <w:rsid w:val="00245BD7"/>
    <w:rsid w:val="0025008D"/>
    <w:rsid w:val="0025088B"/>
    <w:rsid w:val="00256C36"/>
    <w:rsid w:val="00262821"/>
    <w:rsid w:val="00262A12"/>
    <w:rsid w:val="00265B56"/>
    <w:rsid w:val="0027331A"/>
    <w:rsid w:val="00277558"/>
    <w:rsid w:val="00282787"/>
    <w:rsid w:val="00286312"/>
    <w:rsid w:val="0029354C"/>
    <w:rsid w:val="002A516B"/>
    <w:rsid w:val="002A76A3"/>
    <w:rsid w:val="002A7BC4"/>
    <w:rsid w:val="002B0DEE"/>
    <w:rsid w:val="002B2902"/>
    <w:rsid w:val="002B435D"/>
    <w:rsid w:val="002B6DBE"/>
    <w:rsid w:val="002C03ED"/>
    <w:rsid w:val="002C228E"/>
    <w:rsid w:val="002C272E"/>
    <w:rsid w:val="002C2893"/>
    <w:rsid w:val="002C333B"/>
    <w:rsid w:val="002C777C"/>
    <w:rsid w:val="002D4EF0"/>
    <w:rsid w:val="002D6350"/>
    <w:rsid w:val="002D75DE"/>
    <w:rsid w:val="002E0508"/>
    <w:rsid w:val="002E34F4"/>
    <w:rsid w:val="002E6E21"/>
    <w:rsid w:val="002E7049"/>
    <w:rsid w:val="002E7C87"/>
    <w:rsid w:val="002E7DB9"/>
    <w:rsid w:val="002F11EC"/>
    <w:rsid w:val="00330B4D"/>
    <w:rsid w:val="00336056"/>
    <w:rsid w:val="003371C0"/>
    <w:rsid w:val="00337358"/>
    <w:rsid w:val="00342FFE"/>
    <w:rsid w:val="00345A30"/>
    <w:rsid w:val="00350783"/>
    <w:rsid w:val="00364F38"/>
    <w:rsid w:val="003667C9"/>
    <w:rsid w:val="00382FBB"/>
    <w:rsid w:val="0039181D"/>
    <w:rsid w:val="00393A16"/>
    <w:rsid w:val="003960F3"/>
    <w:rsid w:val="003A077E"/>
    <w:rsid w:val="003B1A30"/>
    <w:rsid w:val="003B28CD"/>
    <w:rsid w:val="003B6D31"/>
    <w:rsid w:val="003D16F5"/>
    <w:rsid w:val="003D66D2"/>
    <w:rsid w:val="003D7F30"/>
    <w:rsid w:val="003E07F9"/>
    <w:rsid w:val="003E1114"/>
    <w:rsid w:val="003E3D4F"/>
    <w:rsid w:val="003E5193"/>
    <w:rsid w:val="003F0687"/>
    <w:rsid w:val="00403299"/>
    <w:rsid w:val="004032B7"/>
    <w:rsid w:val="00412386"/>
    <w:rsid w:val="00412602"/>
    <w:rsid w:val="00414BBB"/>
    <w:rsid w:val="004203B4"/>
    <w:rsid w:val="00420D61"/>
    <w:rsid w:val="004225DE"/>
    <w:rsid w:val="00422B44"/>
    <w:rsid w:val="00423360"/>
    <w:rsid w:val="004233A1"/>
    <w:rsid w:val="00423773"/>
    <w:rsid w:val="00424CA5"/>
    <w:rsid w:val="00425209"/>
    <w:rsid w:val="00433405"/>
    <w:rsid w:val="0043531E"/>
    <w:rsid w:val="004373EB"/>
    <w:rsid w:val="004421AB"/>
    <w:rsid w:val="00444E61"/>
    <w:rsid w:val="00446B2A"/>
    <w:rsid w:val="00453254"/>
    <w:rsid w:val="00455AE2"/>
    <w:rsid w:val="004655F7"/>
    <w:rsid w:val="004708C4"/>
    <w:rsid w:val="00470C9E"/>
    <w:rsid w:val="00471A9B"/>
    <w:rsid w:val="00474F28"/>
    <w:rsid w:val="00477842"/>
    <w:rsid w:val="00480212"/>
    <w:rsid w:val="004842A9"/>
    <w:rsid w:val="00491C51"/>
    <w:rsid w:val="00494153"/>
    <w:rsid w:val="004952A2"/>
    <w:rsid w:val="00495434"/>
    <w:rsid w:val="004961A4"/>
    <w:rsid w:val="004A06B0"/>
    <w:rsid w:val="004A13C1"/>
    <w:rsid w:val="004A3618"/>
    <w:rsid w:val="004A4A6C"/>
    <w:rsid w:val="004A5E28"/>
    <w:rsid w:val="004A5EE4"/>
    <w:rsid w:val="004B5286"/>
    <w:rsid w:val="004B7506"/>
    <w:rsid w:val="004C2467"/>
    <w:rsid w:val="004C5400"/>
    <w:rsid w:val="004C7E07"/>
    <w:rsid w:val="004D173E"/>
    <w:rsid w:val="004D7663"/>
    <w:rsid w:val="004E0170"/>
    <w:rsid w:val="004E0783"/>
    <w:rsid w:val="004E24BE"/>
    <w:rsid w:val="004E5A3D"/>
    <w:rsid w:val="004E5BBA"/>
    <w:rsid w:val="004F1195"/>
    <w:rsid w:val="004F453F"/>
    <w:rsid w:val="004F5557"/>
    <w:rsid w:val="004F7BEC"/>
    <w:rsid w:val="00500A7B"/>
    <w:rsid w:val="00503017"/>
    <w:rsid w:val="0050591E"/>
    <w:rsid w:val="00505D79"/>
    <w:rsid w:val="00510441"/>
    <w:rsid w:val="0052116F"/>
    <w:rsid w:val="0052459C"/>
    <w:rsid w:val="005247BD"/>
    <w:rsid w:val="00526ACF"/>
    <w:rsid w:val="005312E4"/>
    <w:rsid w:val="00532BCA"/>
    <w:rsid w:val="00532F94"/>
    <w:rsid w:val="00536DA1"/>
    <w:rsid w:val="00537614"/>
    <w:rsid w:val="00556536"/>
    <w:rsid w:val="00556AD1"/>
    <w:rsid w:val="00560C21"/>
    <w:rsid w:val="00576412"/>
    <w:rsid w:val="00576C21"/>
    <w:rsid w:val="00583616"/>
    <w:rsid w:val="00586A25"/>
    <w:rsid w:val="00591895"/>
    <w:rsid w:val="005947C2"/>
    <w:rsid w:val="00595563"/>
    <w:rsid w:val="00596135"/>
    <w:rsid w:val="0059666D"/>
    <w:rsid w:val="005A1822"/>
    <w:rsid w:val="005A2778"/>
    <w:rsid w:val="005A293B"/>
    <w:rsid w:val="005A5A8C"/>
    <w:rsid w:val="005A5FBC"/>
    <w:rsid w:val="005B01BC"/>
    <w:rsid w:val="005C1C97"/>
    <w:rsid w:val="005C22FE"/>
    <w:rsid w:val="005C4148"/>
    <w:rsid w:val="005C4663"/>
    <w:rsid w:val="005C65DF"/>
    <w:rsid w:val="005C6C44"/>
    <w:rsid w:val="005D711A"/>
    <w:rsid w:val="005D7C16"/>
    <w:rsid w:val="005E3A5E"/>
    <w:rsid w:val="005E63DF"/>
    <w:rsid w:val="005F064C"/>
    <w:rsid w:val="00603230"/>
    <w:rsid w:val="00604599"/>
    <w:rsid w:val="00615DE2"/>
    <w:rsid w:val="00617D05"/>
    <w:rsid w:val="0063315F"/>
    <w:rsid w:val="006362E2"/>
    <w:rsid w:val="00641364"/>
    <w:rsid w:val="0064300D"/>
    <w:rsid w:val="006555D5"/>
    <w:rsid w:val="0065646B"/>
    <w:rsid w:val="00664335"/>
    <w:rsid w:val="0066606A"/>
    <w:rsid w:val="00667B22"/>
    <w:rsid w:val="00671892"/>
    <w:rsid w:val="006718C0"/>
    <w:rsid w:val="00675814"/>
    <w:rsid w:val="0067627D"/>
    <w:rsid w:val="00682075"/>
    <w:rsid w:val="006839E8"/>
    <w:rsid w:val="00683D72"/>
    <w:rsid w:val="0068671C"/>
    <w:rsid w:val="00693AAA"/>
    <w:rsid w:val="00694ACC"/>
    <w:rsid w:val="0069569C"/>
    <w:rsid w:val="006A32FE"/>
    <w:rsid w:val="006A5F27"/>
    <w:rsid w:val="006B3111"/>
    <w:rsid w:val="006B4D9C"/>
    <w:rsid w:val="006B6E5D"/>
    <w:rsid w:val="006B73AA"/>
    <w:rsid w:val="006C12AF"/>
    <w:rsid w:val="006C23B4"/>
    <w:rsid w:val="006D5ABD"/>
    <w:rsid w:val="006E1991"/>
    <w:rsid w:val="006E354B"/>
    <w:rsid w:val="006E3DAA"/>
    <w:rsid w:val="006E47AA"/>
    <w:rsid w:val="006F2F59"/>
    <w:rsid w:val="006F4D9C"/>
    <w:rsid w:val="006F5315"/>
    <w:rsid w:val="006F7C4C"/>
    <w:rsid w:val="00700B50"/>
    <w:rsid w:val="00701C05"/>
    <w:rsid w:val="007047B3"/>
    <w:rsid w:val="00705DC2"/>
    <w:rsid w:val="0071467A"/>
    <w:rsid w:val="007251A6"/>
    <w:rsid w:val="0072740E"/>
    <w:rsid w:val="007307D5"/>
    <w:rsid w:val="00733AD6"/>
    <w:rsid w:val="00734927"/>
    <w:rsid w:val="007370FE"/>
    <w:rsid w:val="0073772C"/>
    <w:rsid w:val="0074263D"/>
    <w:rsid w:val="0074731E"/>
    <w:rsid w:val="007476F6"/>
    <w:rsid w:val="00762527"/>
    <w:rsid w:val="007625A6"/>
    <w:rsid w:val="0076313F"/>
    <w:rsid w:val="00764157"/>
    <w:rsid w:val="00774F3F"/>
    <w:rsid w:val="00777E49"/>
    <w:rsid w:val="00784E6D"/>
    <w:rsid w:val="007908E0"/>
    <w:rsid w:val="00790E91"/>
    <w:rsid w:val="00791EC7"/>
    <w:rsid w:val="007A134D"/>
    <w:rsid w:val="007A165A"/>
    <w:rsid w:val="007A169B"/>
    <w:rsid w:val="007A1C12"/>
    <w:rsid w:val="007B0044"/>
    <w:rsid w:val="007C0522"/>
    <w:rsid w:val="007E029F"/>
    <w:rsid w:val="007E160E"/>
    <w:rsid w:val="007E438B"/>
    <w:rsid w:val="007F12CB"/>
    <w:rsid w:val="007F2A71"/>
    <w:rsid w:val="007F5DF1"/>
    <w:rsid w:val="007F75F8"/>
    <w:rsid w:val="00801085"/>
    <w:rsid w:val="008029EB"/>
    <w:rsid w:val="00803233"/>
    <w:rsid w:val="00805752"/>
    <w:rsid w:val="00805C49"/>
    <w:rsid w:val="0081150D"/>
    <w:rsid w:val="0081353C"/>
    <w:rsid w:val="0081498E"/>
    <w:rsid w:val="00815B44"/>
    <w:rsid w:val="008160AA"/>
    <w:rsid w:val="008245F1"/>
    <w:rsid w:val="008274B7"/>
    <w:rsid w:val="00827563"/>
    <w:rsid w:val="00833A0F"/>
    <w:rsid w:val="00833C24"/>
    <w:rsid w:val="00835898"/>
    <w:rsid w:val="00836DE1"/>
    <w:rsid w:val="00837628"/>
    <w:rsid w:val="00842F02"/>
    <w:rsid w:val="00843200"/>
    <w:rsid w:val="0084439E"/>
    <w:rsid w:val="0084510D"/>
    <w:rsid w:val="00851525"/>
    <w:rsid w:val="00852DE4"/>
    <w:rsid w:val="00853FB2"/>
    <w:rsid w:val="0086023A"/>
    <w:rsid w:val="00863542"/>
    <w:rsid w:val="008667E3"/>
    <w:rsid w:val="00870B5A"/>
    <w:rsid w:val="0088109E"/>
    <w:rsid w:val="00894159"/>
    <w:rsid w:val="008A0723"/>
    <w:rsid w:val="008A10C0"/>
    <w:rsid w:val="008A1300"/>
    <w:rsid w:val="008A1BEE"/>
    <w:rsid w:val="008A60A3"/>
    <w:rsid w:val="008B3852"/>
    <w:rsid w:val="008B38EB"/>
    <w:rsid w:val="008B4C12"/>
    <w:rsid w:val="008B4F50"/>
    <w:rsid w:val="008B7B86"/>
    <w:rsid w:val="008C64BE"/>
    <w:rsid w:val="008C7282"/>
    <w:rsid w:val="008D1A1C"/>
    <w:rsid w:val="008D37B7"/>
    <w:rsid w:val="008D4900"/>
    <w:rsid w:val="008E0750"/>
    <w:rsid w:val="008E6BC0"/>
    <w:rsid w:val="008F2A4C"/>
    <w:rsid w:val="008F2CA3"/>
    <w:rsid w:val="008F55CA"/>
    <w:rsid w:val="008F5C18"/>
    <w:rsid w:val="008F73C6"/>
    <w:rsid w:val="00902EB0"/>
    <w:rsid w:val="009030DD"/>
    <w:rsid w:val="00904C3E"/>
    <w:rsid w:val="00916C67"/>
    <w:rsid w:val="0092276D"/>
    <w:rsid w:val="00923F2B"/>
    <w:rsid w:val="00927654"/>
    <w:rsid w:val="009302BB"/>
    <w:rsid w:val="009302C8"/>
    <w:rsid w:val="009376FA"/>
    <w:rsid w:val="00937F3D"/>
    <w:rsid w:val="009411E5"/>
    <w:rsid w:val="00945DD4"/>
    <w:rsid w:val="009466B5"/>
    <w:rsid w:val="00951DEC"/>
    <w:rsid w:val="00956E06"/>
    <w:rsid w:val="00963AEC"/>
    <w:rsid w:val="009666EE"/>
    <w:rsid w:val="00970E84"/>
    <w:rsid w:val="00971EB9"/>
    <w:rsid w:val="0098099D"/>
    <w:rsid w:val="0098169A"/>
    <w:rsid w:val="0098173C"/>
    <w:rsid w:val="00990D9E"/>
    <w:rsid w:val="009914FC"/>
    <w:rsid w:val="00996C62"/>
    <w:rsid w:val="009A0928"/>
    <w:rsid w:val="009A1196"/>
    <w:rsid w:val="009A11E2"/>
    <w:rsid w:val="009A3540"/>
    <w:rsid w:val="009A7164"/>
    <w:rsid w:val="009B641B"/>
    <w:rsid w:val="009C0A91"/>
    <w:rsid w:val="009C0F58"/>
    <w:rsid w:val="009C1C89"/>
    <w:rsid w:val="009C4D48"/>
    <w:rsid w:val="009C5CB9"/>
    <w:rsid w:val="009C701C"/>
    <w:rsid w:val="009E6BAB"/>
    <w:rsid w:val="009E6D1B"/>
    <w:rsid w:val="009E72F3"/>
    <w:rsid w:val="009F1720"/>
    <w:rsid w:val="00A025A5"/>
    <w:rsid w:val="00A03694"/>
    <w:rsid w:val="00A133EE"/>
    <w:rsid w:val="00A1351F"/>
    <w:rsid w:val="00A145B9"/>
    <w:rsid w:val="00A157BC"/>
    <w:rsid w:val="00A2723F"/>
    <w:rsid w:val="00A33295"/>
    <w:rsid w:val="00A36975"/>
    <w:rsid w:val="00A40DD7"/>
    <w:rsid w:val="00A45D78"/>
    <w:rsid w:val="00A473CD"/>
    <w:rsid w:val="00A51759"/>
    <w:rsid w:val="00A51EDF"/>
    <w:rsid w:val="00A52922"/>
    <w:rsid w:val="00A57E92"/>
    <w:rsid w:val="00A63B73"/>
    <w:rsid w:val="00A71FDC"/>
    <w:rsid w:val="00A750F4"/>
    <w:rsid w:val="00A77B1F"/>
    <w:rsid w:val="00A81E17"/>
    <w:rsid w:val="00A83074"/>
    <w:rsid w:val="00A8522D"/>
    <w:rsid w:val="00A869E0"/>
    <w:rsid w:val="00A9068F"/>
    <w:rsid w:val="00A96F17"/>
    <w:rsid w:val="00AA2EAA"/>
    <w:rsid w:val="00AA6550"/>
    <w:rsid w:val="00AA7951"/>
    <w:rsid w:val="00AB06BF"/>
    <w:rsid w:val="00AB3DCA"/>
    <w:rsid w:val="00AB4FCC"/>
    <w:rsid w:val="00AB53E6"/>
    <w:rsid w:val="00AC221B"/>
    <w:rsid w:val="00AC42FE"/>
    <w:rsid w:val="00AC70A9"/>
    <w:rsid w:val="00AD3B87"/>
    <w:rsid w:val="00AE199F"/>
    <w:rsid w:val="00AE3879"/>
    <w:rsid w:val="00AE5C2D"/>
    <w:rsid w:val="00AE6E86"/>
    <w:rsid w:val="00AF1DA9"/>
    <w:rsid w:val="00B00B7F"/>
    <w:rsid w:val="00B0464A"/>
    <w:rsid w:val="00B12A09"/>
    <w:rsid w:val="00B14F43"/>
    <w:rsid w:val="00B1755D"/>
    <w:rsid w:val="00B23572"/>
    <w:rsid w:val="00B24F46"/>
    <w:rsid w:val="00B259B6"/>
    <w:rsid w:val="00B30CFA"/>
    <w:rsid w:val="00B36DBC"/>
    <w:rsid w:val="00B47543"/>
    <w:rsid w:val="00B47FBA"/>
    <w:rsid w:val="00B501F0"/>
    <w:rsid w:val="00B523C0"/>
    <w:rsid w:val="00B52DAD"/>
    <w:rsid w:val="00B56858"/>
    <w:rsid w:val="00B57CB8"/>
    <w:rsid w:val="00B65935"/>
    <w:rsid w:val="00B66C00"/>
    <w:rsid w:val="00B90ECC"/>
    <w:rsid w:val="00B93F10"/>
    <w:rsid w:val="00B953AE"/>
    <w:rsid w:val="00B96992"/>
    <w:rsid w:val="00B97190"/>
    <w:rsid w:val="00BA1823"/>
    <w:rsid w:val="00BA41A2"/>
    <w:rsid w:val="00BA57CB"/>
    <w:rsid w:val="00BA75A4"/>
    <w:rsid w:val="00BB1223"/>
    <w:rsid w:val="00BB2E25"/>
    <w:rsid w:val="00BB31EC"/>
    <w:rsid w:val="00BB3C10"/>
    <w:rsid w:val="00BC2780"/>
    <w:rsid w:val="00BC34DD"/>
    <w:rsid w:val="00BD52CA"/>
    <w:rsid w:val="00BD6C93"/>
    <w:rsid w:val="00BE0CB3"/>
    <w:rsid w:val="00BE0D1B"/>
    <w:rsid w:val="00BE14D0"/>
    <w:rsid w:val="00BE2AEF"/>
    <w:rsid w:val="00BE3CDC"/>
    <w:rsid w:val="00BF1AA8"/>
    <w:rsid w:val="00C003E2"/>
    <w:rsid w:val="00C04D8C"/>
    <w:rsid w:val="00C06073"/>
    <w:rsid w:val="00C1029B"/>
    <w:rsid w:val="00C102AE"/>
    <w:rsid w:val="00C10768"/>
    <w:rsid w:val="00C1580E"/>
    <w:rsid w:val="00C25C9A"/>
    <w:rsid w:val="00C263E8"/>
    <w:rsid w:val="00C27FA0"/>
    <w:rsid w:val="00C46FC7"/>
    <w:rsid w:val="00C47436"/>
    <w:rsid w:val="00C5282A"/>
    <w:rsid w:val="00C52B36"/>
    <w:rsid w:val="00C5418D"/>
    <w:rsid w:val="00C56081"/>
    <w:rsid w:val="00C617F8"/>
    <w:rsid w:val="00C643E1"/>
    <w:rsid w:val="00C64A5B"/>
    <w:rsid w:val="00C64D9D"/>
    <w:rsid w:val="00C64DB6"/>
    <w:rsid w:val="00C64FD9"/>
    <w:rsid w:val="00C67AAD"/>
    <w:rsid w:val="00C72F86"/>
    <w:rsid w:val="00C76DC6"/>
    <w:rsid w:val="00C7767C"/>
    <w:rsid w:val="00C804D5"/>
    <w:rsid w:val="00C81BA6"/>
    <w:rsid w:val="00C85C89"/>
    <w:rsid w:val="00C91E87"/>
    <w:rsid w:val="00CA1FB5"/>
    <w:rsid w:val="00CA29D8"/>
    <w:rsid w:val="00CB15CE"/>
    <w:rsid w:val="00CB269D"/>
    <w:rsid w:val="00CB3747"/>
    <w:rsid w:val="00CC465D"/>
    <w:rsid w:val="00CE06CE"/>
    <w:rsid w:val="00CE200E"/>
    <w:rsid w:val="00CE31FA"/>
    <w:rsid w:val="00CE3F71"/>
    <w:rsid w:val="00CE6EA0"/>
    <w:rsid w:val="00CE7FDE"/>
    <w:rsid w:val="00CF4588"/>
    <w:rsid w:val="00CF57C2"/>
    <w:rsid w:val="00CF6A3D"/>
    <w:rsid w:val="00D01E57"/>
    <w:rsid w:val="00D048A6"/>
    <w:rsid w:val="00D079EF"/>
    <w:rsid w:val="00D135F0"/>
    <w:rsid w:val="00D13822"/>
    <w:rsid w:val="00D15769"/>
    <w:rsid w:val="00D1613F"/>
    <w:rsid w:val="00D337F5"/>
    <w:rsid w:val="00D34672"/>
    <w:rsid w:val="00D364E6"/>
    <w:rsid w:val="00D4323E"/>
    <w:rsid w:val="00D5194B"/>
    <w:rsid w:val="00D52E4C"/>
    <w:rsid w:val="00D57384"/>
    <w:rsid w:val="00D60AB3"/>
    <w:rsid w:val="00D74569"/>
    <w:rsid w:val="00D7689B"/>
    <w:rsid w:val="00D81C60"/>
    <w:rsid w:val="00D84FFE"/>
    <w:rsid w:val="00D90469"/>
    <w:rsid w:val="00D905F0"/>
    <w:rsid w:val="00D93665"/>
    <w:rsid w:val="00D93A68"/>
    <w:rsid w:val="00D94C4C"/>
    <w:rsid w:val="00D96F06"/>
    <w:rsid w:val="00DA2C3C"/>
    <w:rsid w:val="00DB0FC4"/>
    <w:rsid w:val="00DB2035"/>
    <w:rsid w:val="00DB36C9"/>
    <w:rsid w:val="00DC0729"/>
    <w:rsid w:val="00DC3DA5"/>
    <w:rsid w:val="00DC558E"/>
    <w:rsid w:val="00DD04E9"/>
    <w:rsid w:val="00DD1945"/>
    <w:rsid w:val="00DD2167"/>
    <w:rsid w:val="00DF1009"/>
    <w:rsid w:val="00E01D93"/>
    <w:rsid w:val="00E04654"/>
    <w:rsid w:val="00E05ED3"/>
    <w:rsid w:val="00E12470"/>
    <w:rsid w:val="00E205A2"/>
    <w:rsid w:val="00E215B8"/>
    <w:rsid w:val="00E22082"/>
    <w:rsid w:val="00E256EA"/>
    <w:rsid w:val="00E2624F"/>
    <w:rsid w:val="00E262FF"/>
    <w:rsid w:val="00E304F6"/>
    <w:rsid w:val="00E32125"/>
    <w:rsid w:val="00E331C8"/>
    <w:rsid w:val="00E4263E"/>
    <w:rsid w:val="00E43EF4"/>
    <w:rsid w:val="00E4700A"/>
    <w:rsid w:val="00E513A4"/>
    <w:rsid w:val="00E523C5"/>
    <w:rsid w:val="00E53EE1"/>
    <w:rsid w:val="00E54544"/>
    <w:rsid w:val="00E64343"/>
    <w:rsid w:val="00E6575E"/>
    <w:rsid w:val="00E6628C"/>
    <w:rsid w:val="00E70691"/>
    <w:rsid w:val="00E93194"/>
    <w:rsid w:val="00E9571D"/>
    <w:rsid w:val="00E966F1"/>
    <w:rsid w:val="00EA2179"/>
    <w:rsid w:val="00EA479B"/>
    <w:rsid w:val="00EA6F64"/>
    <w:rsid w:val="00EB451E"/>
    <w:rsid w:val="00EC246D"/>
    <w:rsid w:val="00EC59E8"/>
    <w:rsid w:val="00ED11E1"/>
    <w:rsid w:val="00ED6D8D"/>
    <w:rsid w:val="00EE0C63"/>
    <w:rsid w:val="00EF335C"/>
    <w:rsid w:val="00EF5604"/>
    <w:rsid w:val="00EF76B1"/>
    <w:rsid w:val="00F0195D"/>
    <w:rsid w:val="00F06AAE"/>
    <w:rsid w:val="00F116C8"/>
    <w:rsid w:val="00F11B83"/>
    <w:rsid w:val="00F155C2"/>
    <w:rsid w:val="00F17270"/>
    <w:rsid w:val="00F1737D"/>
    <w:rsid w:val="00F304A6"/>
    <w:rsid w:val="00F32538"/>
    <w:rsid w:val="00F37D47"/>
    <w:rsid w:val="00F42BE3"/>
    <w:rsid w:val="00F451D4"/>
    <w:rsid w:val="00F5089E"/>
    <w:rsid w:val="00F543C1"/>
    <w:rsid w:val="00F703E8"/>
    <w:rsid w:val="00F75569"/>
    <w:rsid w:val="00F756F2"/>
    <w:rsid w:val="00F803DF"/>
    <w:rsid w:val="00F846B9"/>
    <w:rsid w:val="00F90D5D"/>
    <w:rsid w:val="00F94237"/>
    <w:rsid w:val="00F96BA3"/>
    <w:rsid w:val="00FA177D"/>
    <w:rsid w:val="00FA1989"/>
    <w:rsid w:val="00FA2746"/>
    <w:rsid w:val="00FA69FD"/>
    <w:rsid w:val="00FB4F28"/>
    <w:rsid w:val="00FC3403"/>
    <w:rsid w:val="00FC4B05"/>
    <w:rsid w:val="00FC5302"/>
    <w:rsid w:val="00FC77E3"/>
    <w:rsid w:val="00FD068F"/>
    <w:rsid w:val="00FD28C4"/>
    <w:rsid w:val="00FD558D"/>
    <w:rsid w:val="00FD6148"/>
    <w:rsid w:val="00FD7AF2"/>
    <w:rsid w:val="00FE1F14"/>
    <w:rsid w:val="00FE2107"/>
    <w:rsid w:val="00FE2435"/>
    <w:rsid w:val="00FE2C4F"/>
    <w:rsid w:val="00FF2F2D"/>
    <w:rsid w:val="00FF60B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49837"/>
  <w15:chartTrackingRefBased/>
  <w15:docId w15:val="{5EE2A58C-0380-4D1E-994B-7192276A0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15CE"/>
    <w:pPr>
      <w:widowControl w:val="0"/>
      <w:spacing w:after="0" w:line="48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7F9"/>
    <w:pPr>
      <w:tabs>
        <w:tab w:val="center" w:pos="4680"/>
        <w:tab w:val="right" w:pos="9360"/>
      </w:tabs>
      <w:spacing w:line="240" w:lineRule="auto"/>
    </w:pPr>
  </w:style>
  <w:style w:type="character" w:customStyle="1" w:styleId="HeaderChar">
    <w:name w:val="Header Char"/>
    <w:basedOn w:val="DefaultParagraphFont"/>
    <w:link w:val="Header"/>
    <w:uiPriority w:val="99"/>
    <w:rsid w:val="003E07F9"/>
    <w:rPr>
      <w:rFonts w:eastAsia="Times New Roman"/>
    </w:rPr>
  </w:style>
  <w:style w:type="paragraph" w:styleId="Footer">
    <w:name w:val="footer"/>
    <w:basedOn w:val="Normal"/>
    <w:link w:val="FooterChar"/>
    <w:uiPriority w:val="99"/>
    <w:unhideWhenUsed/>
    <w:rsid w:val="003E07F9"/>
    <w:pPr>
      <w:tabs>
        <w:tab w:val="center" w:pos="4680"/>
        <w:tab w:val="right" w:pos="9360"/>
      </w:tabs>
      <w:spacing w:line="240" w:lineRule="auto"/>
    </w:pPr>
  </w:style>
  <w:style w:type="character" w:customStyle="1" w:styleId="FooterChar">
    <w:name w:val="Footer Char"/>
    <w:basedOn w:val="DefaultParagraphFont"/>
    <w:link w:val="Footer"/>
    <w:uiPriority w:val="99"/>
    <w:rsid w:val="003E07F9"/>
    <w:rPr>
      <w:rFonts w:eastAsia="Times New Roman"/>
    </w:rPr>
  </w:style>
  <w:style w:type="paragraph" w:styleId="NoSpacing">
    <w:name w:val="No Spacing"/>
    <w:link w:val="NoSpacingChar"/>
    <w:uiPriority w:val="1"/>
    <w:qFormat/>
    <w:rsid w:val="003E07F9"/>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E07F9"/>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EA2179"/>
    <w:rPr>
      <w:color w:val="0563C1" w:themeColor="hyperlink"/>
      <w:u w:val="single"/>
    </w:rPr>
  </w:style>
  <w:style w:type="character" w:styleId="UnresolvedMention">
    <w:name w:val="Unresolved Mention"/>
    <w:basedOn w:val="DefaultParagraphFont"/>
    <w:uiPriority w:val="99"/>
    <w:semiHidden/>
    <w:unhideWhenUsed/>
    <w:rsid w:val="00EA2179"/>
    <w:rPr>
      <w:color w:val="605E5C"/>
      <w:shd w:val="clear" w:color="auto" w:fill="E1DFDD"/>
    </w:rPr>
  </w:style>
  <w:style w:type="paragraph" w:styleId="ListParagraph">
    <w:name w:val="List Paragraph"/>
    <w:basedOn w:val="Normal"/>
    <w:uiPriority w:val="34"/>
    <w:qFormat/>
    <w:rsid w:val="00E331C8"/>
    <w:pPr>
      <w:ind w:left="720"/>
      <w:contextualSpacing/>
    </w:pPr>
  </w:style>
  <w:style w:type="character" w:styleId="FollowedHyperlink">
    <w:name w:val="FollowedHyperlink"/>
    <w:basedOn w:val="DefaultParagraphFont"/>
    <w:uiPriority w:val="99"/>
    <w:semiHidden/>
    <w:unhideWhenUsed/>
    <w:rsid w:val="007F2A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875889">
      <w:bodyDiv w:val="1"/>
      <w:marLeft w:val="0"/>
      <w:marRight w:val="0"/>
      <w:marTop w:val="0"/>
      <w:marBottom w:val="0"/>
      <w:divBdr>
        <w:top w:val="none" w:sz="0" w:space="0" w:color="auto"/>
        <w:left w:val="none" w:sz="0" w:space="0" w:color="auto"/>
        <w:bottom w:val="none" w:sz="0" w:space="0" w:color="auto"/>
        <w:right w:val="none" w:sz="0" w:space="0" w:color="auto"/>
      </w:divBdr>
    </w:div>
    <w:div w:id="18159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07" Type="http://schemas.openxmlformats.org/officeDocument/2006/relationships/hyperlink" Target="http://dx.doi.org/10.12669/pjms.294.3686"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hyperlink" Target="https://doi.org/10.1016/j.chbr.2020.100005" TargetMode="Externa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hyperlink" Target="https://doi.org/10.1371/journal.pone.0182239" TargetMode="External"/><Relationship Id="rId105" Type="http://schemas.openxmlformats.org/officeDocument/2006/relationships/hyperlink" Target="https://www.statista.com/statistics/218984/number-of-global-mobile-users-since-2010/"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hyperlink" Target="https://www.pewresearch.org/global/2019/02/05/smartphone-ownership-is-growing-rapidly-around-the-world-but-not-always-equally/"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dx.doi.org/10.6007/IJARPED/v9-i3/7960" TargetMode="External"/><Relationship Id="rId108"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www.oberlo.com/blog/mobile-usage-statisti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hyperlink" Target="https://doi.org/10.1016/j.chb.2021.106848"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hyperlink" Target="https://doi.org/10.17635/lancaster/researchdata/228" TargetMode="External"/><Relationship Id="rId101" Type="http://schemas.openxmlformats.org/officeDocument/2006/relationships/hyperlink" Target="https://doi.org/10.1371/journal.pone.0182239.s00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theme" Target="theme/theme1.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hyperlink" Target="https://simpletexting.com/where-have-we-come-since-the-first-smartphone/" TargetMode="External"/><Relationship Id="rId104" Type="http://schemas.openxmlformats.org/officeDocument/2006/relationships/hyperlink" Target="https://www.statista.com/statistics/201182/forecast-of-smartphone-users-in-the-us/"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D6D75-E27F-4913-A074-EB51CBC03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2</TotalTime>
  <Pages>1</Pages>
  <Words>7444</Words>
  <Characters>4243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Sachin</dc:creator>
  <cp:keywords/>
  <dc:description/>
  <cp:lastModifiedBy>Karki, Sachin</cp:lastModifiedBy>
  <cp:revision>669</cp:revision>
  <dcterms:created xsi:type="dcterms:W3CDTF">2021-09-04T17:22:00Z</dcterms:created>
  <dcterms:modified xsi:type="dcterms:W3CDTF">2021-11-27T17:53:00Z</dcterms:modified>
</cp:coreProperties>
</file>